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AF3C1F" w14:textId="4ABF3B48" w:rsidR="00861E51" w:rsidRDefault="00861E51" w:rsidP="00861E51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 w:rsidRPr="00AD7EB2">
        <w:rPr>
          <w:rStyle w:val="normaltextrun"/>
          <w:rFonts w:ascii="新細明體" w:eastAsia="新細明體" w:hAnsi="新細明體" w:cs="Segoe UI" w:hint="eastAsia"/>
          <w:b/>
          <w:bCs/>
        </w:rPr>
        <w:t>眼底山川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——</w:t>
      </w:r>
      <w:r w:rsidRPr="00AD7EB2">
        <w:rPr>
          <w:rStyle w:val="normaltextrun"/>
          <w:rFonts w:ascii="新細明體" w:eastAsia="新細明體" w:hAnsi="新細明體" w:cs="Segoe UI" w:hint="eastAsia"/>
          <w:b/>
          <w:bCs/>
        </w:rPr>
        <w:t>饒宗頤教授寰宇藝踪</w:t>
      </w:r>
    </w:p>
    <w:p w14:paraId="508BF760" w14:textId="3EC2EC96" w:rsidR="003679B2" w:rsidRPr="00861E51" w:rsidRDefault="00861E51" w:rsidP="00861E51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 Light" w:hAnsi="Calibri Light" w:cs="Calibri Light"/>
          <w:b/>
          <w:bCs/>
          <w:lang w:val="en-GB"/>
        </w:rPr>
        <w:t>Embracing Landscapes: The Artistic Journey of Professor Jao Tsung-i</w:t>
      </w:r>
    </w:p>
    <w:p w14:paraId="2C2A32DC" w14:textId="77777777" w:rsidR="001C55EA" w:rsidRPr="006001B6" w:rsidRDefault="001C55EA" w:rsidP="001C55EA">
      <w:pPr>
        <w:jc w:val="center"/>
        <w:rPr>
          <w:rFonts w:eastAsiaTheme="minorEastAsia"/>
          <w:b/>
          <w:sz w:val="24"/>
          <w:szCs w:val="24"/>
        </w:rPr>
      </w:pPr>
    </w:p>
    <w:tbl>
      <w:tblPr>
        <w:tblStyle w:val="af"/>
        <w:tblW w:w="10201" w:type="dxa"/>
        <w:tblLook w:val="04A0" w:firstRow="1" w:lastRow="0" w:firstColumn="1" w:lastColumn="0" w:noHBand="0" w:noVBand="1"/>
      </w:tblPr>
      <w:tblGrid>
        <w:gridCol w:w="338"/>
        <w:gridCol w:w="2492"/>
        <w:gridCol w:w="3686"/>
        <w:gridCol w:w="3685"/>
      </w:tblGrid>
      <w:tr w:rsidR="00A87EE1" w:rsidRPr="006001B6" w14:paraId="2820D8C6" w14:textId="77777777" w:rsidTr="00313336">
        <w:tc>
          <w:tcPr>
            <w:tcW w:w="338" w:type="dxa"/>
          </w:tcPr>
          <w:p w14:paraId="6F08F3CD" w14:textId="77777777" w:rsidR="00C25B40" w:rsidRPr="006001B6" w:rsidRDefault="00C25B40" w:rsidP="00C25B40">
            <w:pPr>
              <w:rPr>
                <w:rFonts w:eastAsiaTheme="minorEastAsia"/>
                <w:b/>
                <w:sz w:val="24"/>
                <w:szCs w:val="24"/>
              </w:rPr>
            </w:pPr>
          </w:p>
        </w:tc>
        <w:tc>
          <w:tcPr>
            <w:tcW w:w="2492" w:type="dxa"/>
          </w:tcPr>
          <w:p w14:paraId="457DECCB" w14:textId="6C3A5F59" w:rsidR="00C25B40" w:rsidRPr="006001B6" w:rsidRDefault="00C25B40" w:rsidP="00C25B40">
            <w:pPr>
              <w:rPr>
                <w:rFonts w:eastAsiaTheme="minorEastAsia"/>
                <w:b/>
                <w:sz w:val="24"/>
                <w:szCs w:val="24"/>
              </w:rPr>
            </w:pPr>
            <w:r w:rsidRPr="006001B6">
              <w:rPr>
                <w:rFonts w:eastAsiaTheme="minorEastAsia"/>
                <w:b/>
                <w:sz w:val="24"/>
                <w:szCs w:val="24"/>
                <w:lang w:eastAsia="zh-CN"/>
              </w:rPr>
              <w:t>圖片</w:t>
            </w:r>
            <w:r w:rsidRPr="006001B6">
              <w:rPr>
                <w:rFonts w:eastAsiaTheme="minorEastAsia"/>
                <w:b/>
                <w:sz w:val="24"/>
                <w:szCs w:val="24"/>
                <w:lang w:val="en-HK"/>
              </w:rPr>
              <w:t xml:space="preserve"> Images</w:t>
            </w:r>
          </w:p>
        </w:tc>
        <w:tc>
          <w:tcPr>
            <w:tcW w:w="3686" w:type="dxa"/>
          </w:tcPr>
          <w:p w14:paraId="0AF20230" w14:textId="1668BAF7" w:rsidR="00C25B40" w:rsidRPr="006001B6" w:rsidRDefault="00C25B40" w:rsidP="00C25B40">
            <w:pPr>
              <w:rPr>
                <w:rFonts w:eastAsiaTheme="minorEastAsia"/>
                <w:b/>
                <w:sz w:val="24"/>
                <w:szCs w:val="24"/>
              </w:rPr>
            </w:pPr>
            <w:r w:rsidRPr="006001B6">
              <w:rPr>
                <w:rFonts w:eastAsiaTheme="minorEastAsia"/>
                <w:b/>
                <w:sz w:val="24"/>
                <w:szCs w:val="24"/>
                <w:lang w:eastAsia="zh-CN"/>
              </w:rPr>
              <w:t>説明</w:t>
            </w:r>
          </w:p>
        </w:tc>
        <w:tc>
          <w:tcPr>
            <w:tcW w:w="3685" w:type="dxa"/>
          </w:tcPr>
          <w:p w14:paraId="014AA822" w14:textId="4AD96348" w:rsidR="00C25B40" w:rsidRPr="006001B6" w:rsidRDefault="00C25B40" w:rsidP="00C25B40">
            <w:pPr>
              <w:rPr>
                <w:rFonts w:eastAsiaTheme="minorEastAsia"/>
                <w:b/>
                <w:sz w:val="24"/>
                <w:szCs w:val="24"/>
              </w:rPr>
            </w:pPr>
            <w:r w:rsidRPr="006001B6">
              <w:rPr>
                <w:rFonts w:eastAsiaTheme="minorEastAsia"/>
                <w:b/>
                <w:sz w:val="24"/>
                <w:szCs w:val="24"/>
              </w:rPr>
              <w:t>Captions</w:t>
            </w:r>
          </w:p>
        </w:tc>
      </w:tr>
      <w:tr w:rsidR="00A87EE1" w:rsidRPr="006001B6" w14:paraId="52071738" w14:textId="77777777" w:rsidTr="00313336">
        <w:tc>
          <w:tcPr>
            <w:tcW w:w="338" w:type="dxa"/>
          </w:tcPr>
          <w:p w14:paraId="0F28F528" w14:textId="10C29AEC" w:rsidR="00C25B40" w:rsidRPr="006001B6" w:rsidRDefault="00C25B40" w:rsidP="00C25B40">
            <w:pPr>
              <w:rPr>
                <w:rFonts w:eastAsiaTheme="minorEastAsia"/>
                <w:b/>
                <w:sz w:val="24"/>
                <w:szCs w:val="24"/>
              </w:rPr>
            </w:pPr>
            <w:r w:rsidRPr="006001B6">
              <w:rPr>
                <w:rFonts w:eastAsiaTheme="minorEastAsia"/>
                <w:sz w:val="24"/>
                <w:szCs w:val="24"/>
              </w:rPr>
              <w:t>1</w:t>
            </w:r>
          </w:p>
        </w:tc>
        <w:tc>
          <w:tcPr>
            <w:tcW w:w="2492" w:type="dxa"/>
            <w:vAlign w:val="center"/>
          </w:tcPr>
          <w:p w14:paraId="3151BA9D" w14:textId="65D07FE6" w:rsidR="00CB6318" w:rsidRPr="006001B6" w:rsidRDefault="00E87B3B" w:rsidP="00C2124B">
            <w:pPr>
              <w:jc w:val="center"/>
              <w:rPr>
                <w:rFonts w:eastAsiaTheme="minorEastAsia"/>
                <w:b/>
                <w:sz w:val="24"/>
                <w:szCs w:val="24"/>
              </w:rPr>
            </w:pPr>
            <w:r w:rsidRPr="00791BBF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AC788ED" wp14:editId="23DCB4EE">
                  <wp:extent cx="1390650" cy="1171575"/>
                  <wp:effectExtent l="0" t="0" r="0" b="0"/>
                  <wp:docPr id="18" name="image6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6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0650" cy="1171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7E31FC64" w14:textId="1A9ABE89" w:rsidR="00E87B3B" w:rsidRPr="00B55A99" w:rsidRDefault="00EC01C7" w:rsidP="00E87B3B">
            <w:pPr>
              <w:spacing w:line="276" w:lineRule="auto"/>
              <w:rPr>
                <w:rFonts w:eastAsiaTheme="minorEastAsia"/>
                <w:b/>
                <w:sz w:val="24"/>
                <w:szCs w:val="24"/>
                <w:lang w:val="en-HK" w:eastAsia="zh-TW"/>
              </w:rPr>
            </w:pPr>
            <w:r w:rsidRPr="002720F6">
              <w:rPr>
                <w:rFonts w:eastAsiaTheme="minorEastAsia"/>
                <w:b/>
                <w:sz w:val="24"/>
                <w:szCs w:val="24"/>
                <w:lang w:val="en-HK" w:eastAsia="zh-TW"/>
              </w:rPr>
              <w:t>《</w:t>
            </w:r>
            <w:r w:rsidR="00E87B3B" w:rsidRPr="002720F6">
              <w:rPr>
                <w:rFonts w:eastAsiaTheme="minorEastAsia"/>
                <w:b/>
                <w:sz w:val="24"/>
                <w:szCs w:val="24"/>
                <w:lang w:val="en-HK" w:eastAsia="zh-TW"/>
              </w:rPr>
              <w:t>馬蹄灣</w:t>
            </w:r>
            <w:r w:rsidRPr="002720F6">
              <w:rPr>
                <w:rFonts w:eastAsiaTheme="minorEastAsia"/>
                <w:b/>
                <w:sz w:val="24"/>
                <w:szCs w:val="24"/>
                <w:lang w:val="en-HK" w:eastAsia="zh-TW"/>
              </w:rPr>
              <w:t>》</w:t>
            </w:r>
          </w:p>
          <w:p w14:paraId="651AC3C4" w14:textId="2762EAB7" w:rsidR="00EC01C7" w:rsidRPr="002720F6" w:rsidRDefault="002720F6" w:rsidP="002720F6">
            <w:pPr>
              <w:spacing w:line="276" w:lineRule="auto"/>
              <w:rPr>
                <w:rFonts w:asciiTheme="minorEastAsia" w:eastAsiaTheme="minorEastAsia" w:hAnsiTheme="minorEastAsia"/>
                <w:b/>
                <w:sz w:val="24"/>
                <w:szCs w:val="24"/>
                <w:lang w:val="en-HK" w:eastAsia="zh-CN"/>
              </w:rPr>
            </w:pPr>
            <w:r w:rsidRPr="002720F6">
              <w:rPr>
                <w:rFonts w:asciiTheme="minorEastAsia" w:eastAsiaTheme="minorEastAsia" w:hAnsiTheme="minorEastAsia" w:hint="eastAsia"/>
                <w:sz w:val="24"/>
                <w:szCs w:val="24"/>
                <w:lang w:val="en-HK" w:eastAsia="zh-TW"/>
              </w:rPr>
              <w:t>饒宗頤</w:t>
            </w:r>
            <w:r w:rsidRPr="002720F6">
              <w:rPr>
                <w:rFonts w:asciiTheme="minorEastAsia" w:eastAsiaTheme="minorEastAsia" w:hAnsiTheme="minorEastAsia" w:cs="SimSun" w:hint="eastAsia"/>
                <w:color w:val="202124"/>
                <w:sz w:val="24"/>
                <w:szCs w:val="24"/>
                <w:shd w:val="clear" w:color="auto" w:fill="FFFFFF"/>
                <w:lang w:eastAsia="zh-CN"/>
              </w:rPr>
              <w:t>（</w:t>
            </w:r>
            <w:r w:rsidRPr="002720F6">
              <w:rPr>
                <w:rFonts w:asciiTheme="minorEastAsia" w:eastAsiaTheme="minorEastAsia" w:hAnsiTheme="minorEastAsia" w:hint="eastAsia"/>
                <w:sz w:val="24"/>
                <w:szCs w:val="24"/>
                <w:lang w:val="en-HK" w:eastAsia="zh-CN"/>
              </w:rPr>
              <w:t>1</w:t>
            </w:r>
            <w:r w:rsidRPr="002720F6">
              <w:rPr>
                <w:rFonts w:asciiTheme="minorEastAsia" w:eastAsiaTheme="minorEastAsia" w:hAnsiTheme="minorEastAsia"/>
                <w:sz w:val="24"/>
                <w:szCs w:val="24"/>
                <w:lang w:val="en-HK" w:eastAsia="zh-CN"/>
              </w:rPr>
              <w:t>917</w:t>
            </w:r>
            <w:r>
              <w:rPr>
                <w:rFonts w:ascii="Arial" w:hAnsi="Arial" w:cs="Arial"/>
                <w:color w:val="202124"/>
                <w:sz w:val="21"/>
                <w:szCs w:val="21"/>
                <w:shd w:val="clear" w:color="auto" w:fill="FFFFFF"/>
                <w:lang w:eastAsia="zh-TW"/>
              </w:rPr>
              <w:t>–</w:t>
            </w:r>
            <w:r w:rsidRPr="002720F6">
              <w:rPr>
                <w:rFonts w:asciiTheme="minorEastAsia" w:eastAsiaTheme="minorEastAsia" w:hAnsiTheme="minorEastAsia" w:cs="Arial"/>
                <w:color w:val="202124"/>
                <w:sz w:val="24"/>
                <w:szCs w:val="24"/>
                <w:shd w:val="clear" w:color="auto" w:fill="FFFFFF"/>
                <w:lang w:eastAsia="zh-TW"/>
              </w:rPr>
              <w:t>2018</w:t>
            </w:r>
            <w:r w:rsidRPr="002720F6">
              <w:rPr>
                <w:rFonts w:asciiTheme="minorEastAsia" w:eastAsiaTheme="minorEastAsia" w:hAnsiTheme="minorEastAsia" w:cs="SimSun" w:hint="eastAsia"/>
                <w:color w:val="202124"/>
                <w:sz w:val="24"/>
                <w:szCs w:val="24"/>
                <w:shd w:val="clear" w:color="auto" w:fill="FFFFFF"/>
                <w:lang w:eastAsia="zh-CN"/>
              </w:rPr>
              <w:t>）</w:t>
            </w:r>
          </w:p>
          <w:p w14:paraId="5F0E829C" w14:textId="77777777" w:rsidR="00E87B3B" w:rsidRPr="00B55A99" w:rsidRDefault="00E87B3B" w:rsidP="00E87B3B">
            <w:pPr>
              <w:spacing w:line="276" w:lineRule="auto"/>
              <w:rPr>
                <w:rFonts w:eastAsiaTheme="minorEastAsia"/>
                <w:sz w:val="24"/>
                <w:szCs w:val="24"/>
                <w:lang w:val="en-HK" w:eastAsia="zh-TW"/>
              </w:rPr>
            </w:pPr>
            <w:r w:rsidRPr="00B55A99">
              <w:rPr>
                <w:rFonts w:eastAsiaTheme="minorEastAsia"/>
                <w:sz w:val="24"/>
                <w:szCs w:val="24"/>
                <w:lang w:eastAsia="zh-TW"/>
              </w:rPr>
              <w:t>2009</w:t>
            </w:r>
            <w:r w:rsidR="00EA0CC3" w:rsidRPr="00B55A99">
              <w:rPr>
                <w:rFonts w:eastAsiaTheme="minorEastAsia"/>
                <w:sz w:val="24"/>
                <w:szCs w:val="24"/>
                <w:lang w:val="en-HK" w:eastAsia="zh-TW"/>
              </w:rPr>
              <w:t>年</w:t>
            </w:r>
          </w:p>
          <w:p w14:paraId="2D1422B6" w14:textId="77777777" w:rsidR="002720F6" w:rsidRDefault="002720F6" w:rsidP="004E0F84">
            <w:pPr>
              <w:spacing w:line="276" w:lineRule="auto"/>
              <w:rPr>
                <w:rFonts w:asciiTheme="minorEastAsia" w:eastAsiaTheme="minorEastAsia" w:hAnsiTheme="minorEastAsia"/>
                <w:sz w:val="24"/>
                <w:szCs w:val="24"/>
                <w:lang w:val="en-HK" w:eastAsia="zh-TW"/>
              </w:rPr>
            </w:pPr>
            <w:r w:rsidRPr="002720F6">
              <w:rPr>
                <w:rFonts w:asciiTheme="minorEastAsia" w:eastAsiaTheme="minorEastAsia" w:hAnsiTheme="minorEastAsia" w:hint="eastAsia"/>
                <w:sz w:val="24"/>
                <w:szCs w:val="24"/>
                <w:lang w:val="en-HK" w:eastAsia="zh-TW"/>
              </w:rPr>
              <w:t>設色丙烯布本</w:t>
            </w:r>
          </w:p>
          <w:p w14:paraId="7C8C65C6" w14:textId="6E00BB08" w:rsidR="004E0F84" w:rsidRPr="00B55A99" w:rsidRDefault="006C2EEA" w:rsidP="004E0F84">
            <w:pPr>
              <w:spacing w:line="276" w:lineRule="auto"/>
              <w:rPr>
                <w:rFonts w:eastAsiaTheme="minorEastAsia"/>
                <w:sz w:val="24"/>
                <w:szCs w:val="24"/>
                <w:lang w:val="en-HK" w:eastAsia="zh-TW"/>
              </w:rPr>
            </w:pPr>
            <w:r w:rsidRPr="00B55A99">
              <w:rPr>
                <w:rFonts w:eastAsiaTheme="minorEastAsia"/>
                <w:sz w:val="24"/>
                <w:szCs w:val="24"/>
                <w:lang w:val="en-HK" w:eastAsia="zh-TW"/>
              </w:rPr>
              <w:t>高</w:t>
            </w:r>
            <w:r w:rsidRPr="00B55A99">
              <w:rPr>
                <w:rFonts w:eastAsiaTheme="minorEastAsia"/>
                <w:sz w:val="24"/>
                <w:szCs w:val="24"/>
                <w:lang w:val="en-HK" w:eastAsia="zh-TW"/>
              </w:rPr>
              <w:t>50</w:t>
            </w:r>
            <w:r w:rsidR="004667B4" w:rsidRPr="00B55A99">
              <w:rPr>
                <w:rFonts w:eastAsiaTheme="minorEastAsia"/>
                <w:sz w:val="24"/>
                <w:szCs w:val="24"/>
                <w:lang w:val="en-HK" w:eastAsia="zh-TW"/>
              </w:rPr>
              <w:t xml:space="preserve"> x </w:t>
            </w:r>
            <w:r w:rsidR="00EC01C7" w:rsidRPr="00B55A99">
              <w:rPr>
                <w:rFonts w:eastAsiaTheme="minorEastAsia"/>
                <w:sz w:val="24"/>
                <w:szCs w:val="24"/>
                <w:lang w:val="en-HK" w:eastAsia="zh-TW"/>
              </w:rPr>
              <w:t>闊</w:t>
            </w:r>
            <w:r w:rsidRPr="00B55A99">
              <w:rPr>
                <w:rFonts w:eastAsiaTheme="minorEastAsia"/>
                <w:sz w:val="24"/>
                <w:szCs w:val="24"/>
                <w:lang w:val="en-HK" w:eastAsia="zh-TW"/>
              </w:rPr>
              <w:t>60</w:t>
            </w:r>
            <w:r w:rsidRPr="00B55A99">
              <w:rPr>
                <w:rFonts w:eastAsiaTheme="minorEastAsia"/>
                <w:sz w:val="24"/>
                <w:szCs w:val="24"/>
                <w:lang w:val="en-HK" w:eastAsia="zh-TW"/>
              </w:rPr>
              <w:t>厘米</w:t>
            </w:r>
          </w:p>
          <w:p w14:paraId="0A7F27F6" w14:textId="486F35B7" w:rsidR="006C2EEA" w:rsidRPr="00B55A99" w:rsidRDefault="006C2EEA" w:rsidP="00E87B3B">
            <w:pPr>
              <w:spacing w:line="276" w:lineRule="auto"/>
              <w:rPr>
                <w:rFonts w:eastAsiaTheme="minorEastAsia"/>
                <w:sz w:val="24"/>
                <w:szCs w:val="24"/>
                <w:lang w:val="en-HK" w:eastAsia="zh-TW"/>
              </w:rPr>
            </w:pPr>
          </w:p>
          <w:p w14:paraId="6D6C776F" w14:textId="087E1099" w:rsidR="004667B4" w:rsidRPr="00B55A99" w:rsidRDefault="004667B4" w:rsidP="00E87B3B">
            <w:pPr>
              <w:spacing w:line="276" w:lineRule="auto"/>
              <w:rPr>
                <w:rFonts w:eastAsiaTheme="minorEastAsia"/>
                <w:sz w:val="24"/>
                <w:szCs w:val="24"/>
                <w:lang w:val="en-HK" w:eastAsia="zh-TW"/>
              </w:rPr>
            </w:pPr>
            <w:r w:rsidRPr="00B55A99">
              <w:rPr>
                <w:rFonts w:eastAsiaTheme="minorEastAsia"/>
                <w:sz w:val="24"/>
                <w:szCs w:val="24"/>
                <w:lang w:val="en-GB" w:eastAsia="zh-TW"/>
              </w:rPr>
              <w:t>圖片來源：</w:t>
            </w:r>
            <w:r w:rsidRPr="00B55A99">
              <w:rPr>
                <w:rFonts w:eastAsiaTheme="minorEastAsia"/>
                <w:sz w:val="24"/>
                <w:szCs w:val="24"/>
                <w:lang w:val="en-HK" w:eastAsia="zh-TW"/>
              </w:rPr>
              <w:t>饒宗頤基金</w:t>
            </w:r>
          </w:p>
          <w:p w14:paraId="2770E846" w14:textId="6F433430" w:rsidR="00EA0CC3" w:rsidRPr="00B55A99" w:rsidRDefault="00EA0CC3" w:rsidP="00810BAC">
            <w:pPr>
              <w:spacing w:line="276" w:lineRule="auto"/>
              <w:rPr>
                <w:rFonts w:eastAsiaTheme="minorEastAsia"/>
                <w:b/>
                <w:sz w:val="24"/>
                <w:szCs w:val="24"/>
                <w:lang w:val="en-HK" w:eastAsia="zh-TW"/>
              </w:rPr>
            </w:pPr>
          </w:p>
        </w:tc>
        <w:tc>
          <w:tcPr>
            <w:tcW w:w="3685" w:type="dxa"/>
          </w:tcPr>
          <w:p w14:paraId="20E29EB1" w14:textId="77777777" w:rsidR="00EC01C7" w:rsidRDefault="00E87B3B" w:rsidP="000F4690">
            <w:pPr>
              <w:spacing w:line="276" w:lineRule="auto"/>
              <w:rPr>
                <w:rFonts w:eastAsia="新細明體"/>
                <w:b/>
                <w:i/>
                <w:iCs/>
                <w:color w:val="000000"/>
                <w:sz w:val="24"/>
                <w:szCs w:val="24"/>
              </w:rPr>
            </w:pPr>
            <w:r w:rsidRPr="00E87B3B">
              <w:rPr>
                <w:rFonts w:eastAsia="新細明體"/>
                <w:b/>
                <w:i/>
                <w:iCs/>
                <w:color w:val="000000"/>
                <w:sz w:val="24"/>
                <w:szCs w:val="24"/>
              </w:rPr>
              <w:t>Horseshoe Inlet, Australia</w:t>
            </w:r>
          </w:p>
          <w:p w14:paraId="38545519" w14:textId="0565D381" w:rsidR="00E87B3B" w:rsidRPr="00E87B3B" w:rsidRDefault="002720F6" w:rsidP="000F4690">
            <w:pPr>
              <w:spacing w:line="276" w:lineRule="auto"/>
              <w:rPr>
                <w:sz w:val="24"/>
                <w:szCs w:val="24"/>
              </w:rPr>
            </w:pPr>
            <w:r w:rsidRPr="00E87B3B">
              <w:rPr>
                <w:sz w:val="24"/>
                <w:szCs w:val="24"/>
              </w:rPr>
              <w:t>Jao Tsung-</w:t>
            </w:r>
            <w:r>
              <w:rPr>
                <w:sz w:val="24"/>
                <w:szCs w:val="24"/>
              </w:rPr>
              <w:t>i</w:t>
            </w:r>
            <w:r w:rsidRPr="00E87B3B">
              <w:rPr>
                <w:rFonts w:eastAsiaTheme="minorEastAsia"/>
                <w:sz w:val="24"/>
                <w:szCs w:val="24"/>
                <w:lang w:eastAsia="zh-TW"/>
              </w:rPr>
              <w:t xml:space="preserve"> (1917–2018)</w:t>
            </w:r>
          </w:p>
          <w:p w14:paraId="3AFF55F9" w14:textId="1E68DF89" w:rsidR="000F4690" w:rsidRPr="00E87B3B" w:rsidRDefault="00E87B3B" w:rsidP="000F4690">
            <w:pPr>
              <w:spacing w:line="276" w:lineRule="auto"/>
              <w:rPr>
                <w:sz w:val="24"/>
                <w:szCs w:val="24"/>
              </w:rPr>
            </w:pPr>
            <w:r w:rsidRPr="00E87B3B">
              <w:rPr>
                <w:sz w:val="24"/>
                <w:szCs w:val="24"/>
              </w:rPr>
              <w:t>2009</w:t>
            </w:r>
          </w:p>
          <w:p w14:paraId="6A42BFAA" w14:textId="4534F246" w:rsidR="00854127" w:rsidRDefault="00E87B3B" w:rsidP="00810BAC">
            <w:pPr>
              <w:spacing w:line="276" w:lineRule="auto"/>
              <w:rPr>
                <w:sz w:val="24"/>
                <w:szCs w:val="24"/>
              </w:rPr>
            </w:pPr>
            <w:r w:rsidRPr="00E87B3B">
              <w:rPr>
                <w:sz w:val="24"/>
                <w:szCs w:val="24"/>
              </w:rPr>
              <w:t>Acrylic on canvas</w:t>
            </w:r>
            <w:r w:rsidR="00854127" w:rsidRPr="00E87B3B">
              <w:rPr>
                <w:sz w:val="24"/>
                <w:szCs w:val="24"/>
              </w:rPr>
              <w:t xml:space="preserve"> </w:t>
            </w:r>
          </w:p>
          <w:p w14:paraId="5A70A77C" w14:textId="45D4AA35" w:rsidR="004E0F84" w:rsidRDefault="006C2EEA" w:rsidP="00810BAC">
            <w:pPr>
              <w:spacing w:line="276" w:lineRule="auto"/>
              <w:rPr>
                <w:sz w:val="24"/>
                <w:szCs w:val="24"/>
              </w:rPr>
            </w:pPr>
            <w:r w:rsidRPr="00C27017">
              <w:rPr>
                <w:sz w:val="24"/>
                <w:szCs w:val="24"/>
              </w:rPr>
              <w:t>H.</w:t>
            </w:r>
            <w:r>
              <w:rPr>
                <w:sz w:val="24"/>
                <w:szCs w:val="24"/>
              </w:rPr>
              <w:t>50</w:t>
            </w:r>
            <w:r w:rsidRPr="00C27017">
              <w:rPr>
                <w:sz w:val="24"/>
                <w:szCs w:val="24"/>
              </w:rPr>
              <w:t xml:space="preserve"> x W.</w:t>
            </w:r>
            <w:r>
              <w:rPr>
                <w:sz w:val="24"/>
                <w:szCs w:val="24"/>
              </w:rPr>
              <w:t>60</w:t>
            </w:r>
            <w:r w:rsidRPr="00C27017">
              <w:rPr>
                <w:sz w:val="24"/>
                <w:szCs w:val="24"/>
              </w:rPr>
              <w:t xml:space="preserve"> cm  </w:t>
            </w:r>
          </w:p>
          <w:p w14:paraId="498164D6" w14:textId="77777777" w:rsidR="004667B4" w:rsidRDefault="004667B4" w:rsidP="00810BAC">
            <w:pPr>
              <w:spacing w:line="276" w:lineRule="auto"/>
              <w:rPr>
                <w:rFonts w:eastAsiaTheme="minorEastAsia"/>
                <w:sz w:val="24"/>
                <w:szCs w:val="24"/>
                <w:lang w:val="en-HK"/>
              </w:rPr>
            </w:pPr>
          </w:p>
          <w:p w14:paraId="318B8F59" w14:textId="6301CC9A" w:rsidR="004667B4" w:rsidRPr="006C2EEA" w:rsidRDefault="004667B4" w:rsidP="00810BAC">
            <w:pPr>
              <w:spacing w:line="276" w:lineRule="auto"/>
              <w:rPr>
                <w:rFonts w:eastAsiaTheme="minorEastAsia"/>
                <w:sz w:val="24"/>
                <w:szCs w:val="24"/>
                <w:lang w:val="en-HK"/>
              </w:rPr>
            </w:pPr>
            <w:r>
              <w:rPr>
                <w:rFonts w:eastAsiaTheme="minorEastAsia"/>
                <w:sz w:val="24"/>
                <w:szCs w:val="24"/>
                <w:lang w:val="en-HK"/>
              </w:rPr>
              <w:t xml:space="preserve">Image courtesy of the </w:t>
            </w:r>
            <w:r w:rsidRPr="004E0F84">
              <w:rPr>
                <w:rFonts w:eastAsiaTheme="minorEastAsia"/>
                <w:sz w:val="24"/>
                <w:szCs w:val="24"/>
                <w:lang w:val="en-GB" w:eastAsia="zh-TW"/>
              </w:rPr>
              <w:t>Jao Tsung I Foundation</w:t>
            </w:r>
          </w:p>
        </w:tc>
      </w:tr>
      <w:tr w:rsidR="007C3EF4" w:rsidRPr="006001B6" w14:paraId="2230210C" w14:textId="77777777" w:rsidTr="00313336">
        <w:tc>
          <w:tcPr>
            <w:tcW w:w="338" w:type="dxa"/>
          </w:tcPr>
          <w:p w14:paraId="7512A548" w14:textId="5C509A83" w:rsidR="007C3EF4" w:rsidRPr="006001B6" w:rsidRDefault="007C3EF4" w:rsidP="007C3EF4">
            <w:pPr>
              <w:rPr>
                <w:rFonts w:eastAsiaTheme="minorEastAsia"/>
                <w:b/>
                <w:sz w:val="24"/>
                <w:szCs w:val="24"/>
              </w:rPr>
            </w:pPr>
            <w:r w:rsidRPr="006001B6">
              <w:rPr>
                <w:rFonts w:eastAsiaTheme="minorEastAsia"/>
                <w:sz w:val="24"/>
                <w:szCs w:val="24"/>
              </w:rPr>
              <w:t>2</w:t>
            </w:r>
          </w:p>
        </w:tc>
        <w:tc>
          <w:tcPr>
            <w:tcW w:w="2492" w:type="dxa"/>
            <w:vAlign w:val="center"/>
          </w:tcPr>
          <w:p w14:paraId="675BACE5" w14:textId="606445F0" w:rsidR="007C3EF4" w:rsidRPr="006001B6" w:rsidRDefault="00ED56BD" w:rsidP="00C2124B">
            <w:pPr>
              <w:jc w:val="center"/>
              <w:rPr>
                <w:rFonts w:eastAsiaTheme="minorEastAsia"/>
                <w:b/>
                <w:sz w:val="24"/>
                <w:szCs w:val="24"/>
              </w:rPr>
            </w:pPr>
            <w:r w:rsidRPr="00791BBF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1DC01A6" wp14:editId="703801A3">
                  <wp:extent cx="581025" cy="1400175"/>
                  <wp:effectExtent l="0" t="0" r="0" b="0"/>
                  <wp:docPr id="7" name="image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1025" cy="1400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06522E01" w14:textId="632CF49F" w:rsidR="00E87B3B" w:rsidRPr="00B55A99" w:rsidRDefault="00EC01C7" w:rsidP="00810BAC">
            <w:pPr>
              <w:spacing w:line="276" w:lineRule="auto"/>
              <w:rPr>
                <w:rFonts w:eastAsiaTheme="minorEastAsia"/>
                <w:b/>
                <w:bCs/>
                <w:sz w:val="24"/>
                <w:szCs w:val="24"/>
                <w:lang w:eastAsia="zh-TW"/>
              </w:rPr>
            </w:pPr>
            <w:r w:rsidRPr="00B55A99">
              <w:rPr>
                <w:rFonts w:eastAsiaTheme="minorEastAsia"/>
                <w:b/>
                <w:bCs/>
                <w:sz w:val="24"/>
                <w:szCs w:val="24"/>
                <w:lang w:eastAsia="zh-TW"/>
              </w:rPr>
              <w:t>《</w:t>
            </w:r>
            <w:r w:rsidR="00E87B3B" w:rsidRPr="00B55A99">
              <w:rPr>
                <w:rFonts w:eastAsiaTheme="minorEastAsia"/>
                <w:b/>
                <w:bCs/>
                <w:sz w:val="24"/>
                <w:szCs w:val="24"/>
                <w:lang w:eastAsia="zh-TW"/>
              </w:rPr>
              <w:t>青山山色</w:t>
            </w:r>
            <w:r w:rsidRPr="00B55A99">
              <w:rPr>
                <w:rFonts w:eastAsiaTheme="minorEastAsia"/>
                <w:b/>
                <w:bCs/>
                <w:sz w:val="24"/>
                <w:szCs w:val="24"/>
                <w:lang w:eastAsia="zh-TW"/>
              </w:rPr>
              <w:t>》</w:t>
            </w:r>
          </w:p>
          <w:p w14:paraId="0F9593C0" w14:textId="77777777" w:rsidR="002720F6" w:rsidRPr="002720F6" w:rsidRDefault="002720F6" w:rsidP="002720F6">
            <w:pPr>
              <w:spacing w:line="276" w:lineRule="auto"/>
              <w:rPr>
                <w:rFonts w:asciiTheme="minorEastAsia" w:eastAsiaTheme="minorEastAsia" w:hAnsiTheme="minorEastAsia"/>
                <w:b/>
                <w:sz w:val="24"/>
                <w:szCs w:val="24"/>
                <w:lang w:val="en-HK" w:eastAsia="zh-CN"/>
              </w:rPr>
            </w:pPr>
            <w:r w:rsidRPr="002720F6">
              <w:rPr>
                <w:rFonts w:asciiTheme="minorEastAsia" w:eastAsiaTheme="minorEastAsia" w:hAnsiTheme="minorEastAsia" w:hint="eastAsia"/>
                <w:sz w:val="24"/>
                <w:szCs w:val="24"/>
                <w:lang w:val="en-HK" w:eastAsia="zh-TW"/>
              </w:rPr>
              <w:t>饒宗頤</w:t>
            </w:r>
            <w:r w:rsidRPr="002720F6">
              <w:rPr>
                <w:rFonts w:asciiTheme="minorEastAsia" w:eastAsiaTheme="minorEastAsia" w:hAnsiTheme="minorEastAsia" w:cs="SimSun" w:hint="eastAsia"/>
                <w:color w:val="202124"/>
                <w:sz w:val="24"/>
                <w:szCs w:val="24"/>
                <w:shd w:val="clear" w:color="auto" w:fill="FFFFFF"/>
                <w:lang w:eastAsia="zh-CN"/>
              </w:rPr>
              <w:t>（</w:t>
            </w:r>
            <w:r w:rsidRPr="002720F6">
              <w:rPr>
                <w:rFonts w:asciiTheme="minorEastAsia" w:eastAsiaTheme="minorEastAsia" w:hAnsiTheme="minorEastAsia" w:hint="eastAsia"/>
                <w:sz w:val="24"/>
                <w:szCs w:val="24"/>
                <w:lang w:val="en-HK" w:eastAsia="zh-CN"/>
              </w:rPr>
              <w:t>1</w:t>
            </w:r>
            <w:r w:rsidRPr="002720F6">
              <w:rPr>
                <w:rFonts w:asciiTheme="minorEastAsia" w:eastAsiaTheme="minorEastAsia" w:hAnsiTheme="minorEastAsia"/>
                <w:sz w:val="24"/>
                <w:szCs w:val="24"/>
                <w:lang w:val="en-HK" w:eastAsia="zh-CN"/>
              </w:rPr>
              <w:t>917</w:t>
            </w:r>
            <w:r>
              <w:rPr>
                <w:rFonts w:ascii="Arial" w:hAnsi="Arial" w:cs="Arial"/>
                <w:color w:val="202124"/>
                <w:sz w:val="21"/>
                <w:szCs w:val="21"/>
                <w:shd w:val="clear" w:color="auto" w:fill="FFFFFF"/>
                <w:lang w:eastAsia="zh-TW"/>
              </w:rPr>
              <w:t>–</w:t>
            </w:r>
            <w:r w:rsidRPr="002720F6">
              <w:rPr>
                <w:rFonts w:asciiTheme="minorEastAsia" w:eastAsiaTheme="minorEastAsia" w:hAnsiTheme="minorEastAsia" w:cs="Arial"/>
                <w:color w:val="202124"/>
                <w:sz w:val="24"/>
                <w:szCs w:val="24"/>
                <w:shd w:val="clear" w:color="auto" w:fill="FFFFFF"/>
                <w:lang w:eastAsia="zh-TW"/>
              </w:rPr>
              <w:t>2018</w:t>
            </w:r>
            <w:r w:rsidRPr="002720F6">
              <w:rPr>
                <w:rFonts w:asciiTheme="minorEastAsia" w:eastAsiaTheme="minorEastAsia" w:hAnsiTheme="minorEastAsia" w:cs="SimSun" w:hint="eastAsia"/>
                <w:color w:val="202124"/>
                <w:sz w:val="24"/>
                <w:szCs w:val="24"/>
                <w:shd w:val="clear" w:color="auto" w:fill="FFFFFF"/>
                <w:lang w:eastAsia="zh-CN"/>
              </w:rPr>
              <w:t>）</w:t>
            </w:r>
          </w:p>
          <w:p w14:paraId="28D822A2" w14:textId="49EE1415" w:rsidR="00914C18" w:rsidRPr="00B55A99" w:rsidRDefault="00914C18" w:rsidP="00914C18">
            <w:pPr>
              <w:spacing w:line="276" w:lineRule="auto"/>
              <w:rPr>
                <w:rFonts w:eastAsiaTheme="minorEastAsia"/>
                <w:sz w:val="24"/>
                <w:szCs w:val="24"/>
                <w:lang w:val="en-HK" w:eastAsia="zh-TW"/>
              </w:rPr>
            </w:pPr>
            <w:r w:rsidRPr="00B55A99">
              <w:rPr>
                <w:rFonts w:eastAsiaTheme="minorEastAsia"/>
                <w:sz w:val="24"/>
                <w:szCs w:val="24"/>
                <w:lang w:eastAsia="zh-TW"/>
              </w:rPr>
              <w:t>19</w:t>
            </w:r>
            <w:r w:rsidR="00E87B3B" w:rsidRPr="00B55A99">
              <w:rPr>
                <w:rFonts w:eastAsiaTheme="minorEastAsia"/>
                <w:sz w:val="24"/>
                <w:szCs w:val="24"/>
                <w:lang w:eastAsia="zh-TW"/>
              </w:rPr>
              <w:t>80</w:t>
            </w:r>
            <w:r w:rsidRPr="00B55A99">
              <w:rPr>
                <w:rFonts w:eastAsiaTheme="minorEastAsia"/>
                <w:sz w:val="24"/>
                <w:szCs w:val="24"/>
                <w:lang w:val="en-HK" w:eastAsia="zh-TW"/>
              </w:rPr>
              <w:t>年</w:t>
            </w:r>
            <w:r w:rsidR="00E87B3B" w:rsidRPr="00B55A99">
              <w:rPr>
                <w:rFonts w:eastAsiaTheme="minorEastAsia"/>
                <w:sz w:val="24"/>
                <w:szCs w:val="24"/>
                <w:lang w:val="en-HK" w:eastAsia="zh-TW"/>
              </w:rPr>
              <w:t>代</w:t>
            </w:r>
          </w:p>
          <w:p w14:paraId="255DC1EB" w14:textId="48BAAC69" w:rsidR="00E87B3B" w:rsidRPr="00B55A99" w:rsidRDefault="00E87B3B" w:rsidP="00810BAC">
            <w:pPr>
              <w:spacing w:line="276" w:lineRule="auto"/>
              <w:rPr>
                <w:rFonts w:eastAsiaTheme="minorEastAsia"/>
                <w:sz w:val="24"/>
                <w:szCs w:val="24"/>
                <w:lang w:val="en-HK" w:eastAsia="zh-TW"/>
              </w:rPr>
            </w:pPr>
            <w:r w:rsidRPr="00B55A99">
              <w:rPr>
                <w:rFonts w:eastAsiaTheme="minorEastAsia"/>
                <w:sz w:val="24"/>
                <w:szCs w:val="24"/>
                <w:lang w:val="en-HK" w:eastAsia="zh-TW"/>
              </w:rPr>
              <w:t>設色水墨紙本</w:t>
            </w:r>
          </w:p>
          <w:p w14:paraId="700C5B90" w14:textId="57CD4B5A" w:rsidR="0032356A" w:rsidRPr="00B55A99" w:rsidRDefault="0032356A" w:rsidP="0032356A">
            <w:pPr>
              <w:spacing w:line="276" w:lineRule="auto"/>
              <w:rPr>
                <w:rFonts w:eastAsiaTheme="minorEastAsia"/>
                <w:sz w:val="24"/>
                <w:szCs w:val="24"/>
                <w:lang w:val="en-HK" w:eastAsia="zh-TW"/>
              </w:rPr>
            </w:pPr>
            <w:r w:rsidRPr="00B55A99">
              <w:rPr>
                <w:rFonts w:eastAsiaTheme="minorEastAsia"/>
                <w:sz w:val="24"/>
                <w:szCs w:val="24"/>
                <w:lang w:val="en-HK" w:eastAsia="zh-TW"/>
              </w:rPr>
              <w:t>高</w:t>
            </w:r>
            <w:r w:rsidRPr="00B55A99">
              <w:rPr>
                <w:rFonts w:eastAsiaTheme="minorEastAsia"/>
                <w:sz w:val="24"/>
                <w:szCs w:val="24"/>
                <w:lang w:val="en-HK" w:eastAsia="zh-TW"/>
              </w:rPr>
              <w:t>367</w:t>
            </w:r>
            <w:r w:rsidR="004667B4" w:rsidRPr="00B55A99">
              <w:rPr>
                <w:rFonts w:eastAsiaTheme="minorEastAsia"/>
                <w:sz w:val="24"/>
                <w:szCs w:val="24"/>
                <w:lang w:val="en-HK" w:eastAsia="zh-TW"/>
              </w:rPr>
              <w:t xml:space="preserve"> x </w:t>
            </w:r>
            <w:r w:rsidR="00EC01C7" w:rsidRPr="00B55A99">
              <w:rPr>
                <w:rFonts w:eastAsiaTheme="minorEastAsia"/>
                <w:color w:val="000000" w:themeColor="text1"/>
                <w:sz w:val="24"/>
                <w:szCs w:val="24"/>
                <w:lang w:eastAsia="zh-TW"/>
              </w:rPr>
              <w:t>闊</w:t>
            </w:r>
            <w:r w:rsidRPr="00B55A99">
              <w:rPr>
                <w:rFonts w:eastAsiaTheme="minorEastAsia"/>
                <w:sz w:val="24"/>
                <w:szCs w:val="24"/>
                <w:lang w:val="en-HK" w:eastAsia="zh-TW"/>
              </w:rPr>
              <w:t>144</w:t>
            </w:r>
            <w:r w:rsidRPr="00B55A99">
              <w:rPr>
                <w:rFonts w:eastAsiaTheme="minorEastAsia"/>
                <w:sz w:val="24"/>
                <w:szCs w:val="24"/>
                <w:lang w:val="en-HK" w:eastAsia="zh-TW"/>
              </w:rPr>
              <w:t>厘米</w:t>
            </w:r>
          </w:p>
          <w:p w14:paraId="686D4508" w14:textId="42FE2011" w:rsidR="004667B4" w:rsidRPr="00B55A99" w:rsidRDefault="004667B4" w:rsidP="0032356A">
            <w:pPr>
              <w:spacing w:line="276" w:lineRule="auto"/>
              <w:rPr>
                <w:rFonts w:eastAsiaTheme="minorEastAsia"/>
                <w:sz w:val="24"/>
                <w:szCs w:val="24"/>
                <w:lang w:val="en-HK" w:eastAsia="zh-TW"/>
              </w:rPr>
            </w:pPr>
          </w:p>
          <w:p w14:paraId="2A21160D" w14:textId="50C4516F" w:rsidR="004667B4" w:rsidRPr="00B55A99" w:rsidRDefault="004667B4" w:rsidP="0032356A">
            <w:pPr>
              <w:spacing w:line="276" w:lineRule="auto"/>
              <w:rPr>
                <w:rFonts w:eastAsiaTheme="minorEastAsia"/>
                <w:sz w:val="24"/>
                <w:szCs w:val="24"/>
                <w:lang w:val="en-HK" w:eastAsia="zh-TW"/>
              </w:rPr>
            </w:pPr>
            <w:r w:rsidRPr="00B55A99">
              <w:rPr>
                <w:rFonts w:eastAsiaTheme="minorEastAsia"/>
                <w:sz w:val="24"/>
                <w:szCs w:val="24"/>
                <w:lang w:val="en-GB" w:eastAsia="zh-TW"/>
              </w:rPr>
              <w:t>圖片來源：</w:t>
            </w:r>
            <w:r w:rsidRPr="00B55A99">
              <w:rPr>
                <w:rFonts w:eastAsiaTheme="minorEastAsia"/>
                <w:sz w:val="24"/>
                <w:szCs w:val="24"/>
                <w:lang w:val="en-HK" w:eastAsia="zh-TW"/>
              </w:rPr>
              <w:t>饒宗頤基金</w:t>
            </w:r>
          </w:p>
          <w:p w14:paraId="4304C334" w14:textId="18E50A52" w:rsidR="007C3EF4" w:rsidRPr="00B55A99" w:rsidRDefault="007C3EF4" w:rsidP="0032356A">
            <w:pPr>
              <w:spacing w:line="276" w:lineRule="auto"/>
              <w:rPr>
                <w:rFonts w:eastAsiaTheme="minorEastAsia"/>
                <w:sz w:val="24"/>
                <w:szCs w:val="24"/>
                <w:lang w:val="en-HK" w:eastAsia="zh-TW"/>
              </w:rPr>
            </w:pPr>
          </w:p>
        </w:tc>
        <w:tc>
          <w:tcPr>
            <w:tcW w:w="3685" w:type="dxa"/>
          </w:tcPr>
          <w:p w14:paraId="2B211C22" w14:textId="30EEA7B8" w:rsidR="00E87B3B" w:rsidRDefault="00E87B3B" w:rsidP="00810BAC">
            <w:pPr>
              <w:spacing w:line="276" w:lineRule="auto"/>
              <w:rPr>
                <w:rFonts w:eastAsia="新細明體"/>
                <w:b/>
                <w:i/>
                <w:iCs/>
                <w:color w:val="000000"/>
                <w:sz w:val="24"/>
                <w:szCs w:val="24"/>
                <w:lang w:eastAsia="zh-TW"/>
              </w:rPr>
            </w:pPr>
            <w:r w:rsidRPr="00E87B3B">
              <w:rPr>
                <w:rFonts w:eastAsia="新細明體"/>
                <w:b/>
                <w:i/>
                <w:iCs/>
                <w:color w:val="000000"/>
                <w:sz w:val="24"/>
                <w:szCs w:val="24"/>
                <w:lang w:eastAsia="zh-TW"/>
              </w:rPr>
              <w:t>Castle Peak, Hong Kong</w:t>
            </w:r>
          </w:p>
          <w:p w14:paraId="7334722C" w14:textId="77777777" w:rsidR="002720F6" w:rsidRPr="00E87B3B" w:rsidRDefault="002720F6" w:rsidP="002720F6">
            <w:pPr>
              <w:spacing w:line="276" w:lineRule="auto"/>
              <w:rPr>
                <w:sz w:val="24"/>
                <w:szCs w:val="24"/>
              </w:rPr>
            </w:pPr>
            <w:r w:rsidRPr="00E87B3B">
              <w:rPr>
                <w:sz w:val="24"/>
                <w:szCs w:val="24"/>
              </w:rPr>
              <w:t>Jao Tsung-</w:t>
            </w:r>
            <w:r>
              <w:rPr>
                <w:sz w:val="24"/>
                <w:szCs w:val="24"/>
              </w:rPr>
              <w:t>i</w:t>
            </w:r>
            <w:r w:rsidRPr="00E87B3B">
              <w:rPr>
                <w:rFonts w:eastAsiaTheme="minorEastAsia"/>
                <w:sz w:val="24"/>
                <w:szCs w:val="24"/>
                <w:lang w:eastAsia="zh-TW"/>
              </w:rPr>
              <w:t xml:space="preserve"> (1917–2018)</w:t>
            </w:r>
          </w:p>
          <w:p w14:paraId="6FE64EF0" w14:textId="730FCD2B" w:rsidR="00E87B3B" w:rsidRDefault="00E87B3B" w:rsidP="00810BAC">
            <w:pPr>
              <w:spacing w:line="276" w:lineRule="auto"/>
              <w:rPr>
                <w:rFonts w:ascii="Microsoft JhengHei" w:eastAsia="Microsoft JhengHei" w:hAnsi="Microsoft JhengHei" w:cs="Microsoft JhengHei"/>
                <w:sz w:val="24"/>
                <w:szCs w:val="24"/>
                <w:lang w:eastAsia="zh-TW"/>
              </w:rPr>
            </w:pPr>
            <w:r>
              <w:rPr>
                <w:sz w:val="24"/>
                <w:szCs w:val="24"/>
              </w:rPr>
              <w:t>1980s</w:t>
            </w:r>
          </w:p>
          <w:p w14:paraId="48B50E25" w14:textId="2105A236" w:rsidR="00E87B3B" w:rsidRDefault="00E87B3B" w:rsidP="00810BAC">
            <w:pPr>
              <w:spacing w:line="276" w:lineRule="auto"/>
              <w:rPr>
                <w:sz w:val="24"/>
                <w:szCs w:val="24"/>
              </w:rPr>
            </w:pPr>
            <w:r w:rsidRPr="00E87B3B">
              <w:rPr>
                <w:sz w:val="24"/>
                <w:szCs w:val="24"/>
              </w:rPr>
              <w:t xml:space="preserve">Ink and colour on paper </w:t>
            </w:r>
          </w:p>
          <w:p w14:paraId="00D9A0F1" w14:textId="5CD64510" w:rsidR="0032356A" w:rsidRDefault="0032356A" w:rsidP="0032356A">
            <w:pPr>
              <w:spacing w:line="276" w:lineRule="auto"/>
              <w:rPr>
                <w:sz w:val="24"/>
                <w:szCs w:val="24"/>
              </w:rPr>
            </w:pPr>
            <w:r w:rsidRPr="00C27017">
              <w:rPr>
                <w:sz w:val="24"/>
                <w:szCs w:val="24"/>
              </w:rPr>
              <w:t>H.</w:t>
            </w:r>
            <w:r>
              <w:rPr>
                <w:sz w:val="24"/>
                <w:szCs w:val="24"/>
              </w:rPr>
              <w:t>367</w:t>
            </w:r>
            <w:r w:rsidRPr="00C27017">
              <w:rPr>
                <w:sz w:val="24"/>
                <w:szCs w:val="24"/>
              </w:rPr>
              <w:t xml:space="preserve"> x W.</w:t>
            </w:r>
            <w:r>
              <w:rPr>
                <w:sz w:val="24"/>
                <w:szCs w:val="24"/>
              </w:rPr>
              <w:t>144</w:t>
            </w:r>
            <w:r w:rsidRPr="00C27017">
              <w:rPr>
                <w:sz w:val="24"/>
                <w:szCs w:val="24"/>
              </w:rPr>
              <w:t xml:space="preserve"> cm  </w:t>
            </w:r>
          </w:p>
          <w:p w14:paraId="0FF8F178" w14:textId="77777777" w:rsidR="004667B4" w:rsidRDefault="004667B4" w:rsidP="00810BAC">
            <w:pPr>
              <w:spacing w:line="276" w:lineRule="auto"/>
              <w:rPr>
                <w:rFonts w:eastAsiaTheme="minorEastAsia"/>
                <w:sz w:val="24"/>
                <w:szCs w:val="24"/>
              </w:rPr>
            </w:pPr>
          </w:p>
          <w:p w14:paraId="28C17EF4" w14:textId="5C545133" w:rsidR="004667B4" w:rsidRPr="0032356A" w:rsidRDefault="004667B4" w:rsidP="00810BAC">
            <w:pPr>
              <w:spacing w:line="276" w:lineRule="auto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  <w:lang w:val="en-HK"/>
              </w:rPr>
              <w:t xml:space="preserve">Image courtesy of the </w:t>
            </w:r>
            <w:r w:rsidRPr="004E0F84">
              <w:rPr>
                <w:rFonts w:eastAsiaTheme="minorEastAsia"/>
                <w:sz w:val="24"/>
                <w:szCs w:val="24"/>
                <w:lang w:val="en-GB" w:eastAsia="zh-TW"/>
              </w:rPr>
              <w:t>Jao Tsung I Foundation</w:t>
            </w:r>
          </w:p>
        </w:tc>
      </w:tr>
      <w:tr w:rsidR="007C3EF4" w:rsidRPr="006001B6" w14:paraId="53E35426" w14:textId="77777777" w:rsidTr="00313336">
        <w:tc>
          <w:tcPr>
            <w:tcW w:w="338" w:type="dxa"/>
          </w:tcPr>
          <w:p w14:paraId="2B708B00" w14:textId="567F80FF" w:rsidR="007C3EF4" w:rsidRPr="006001B6" w:rsidRDefault="007C3EF4" w:rsidP="007C3EF4">
            <w:pPr>
              <w:rPr>
                <w:rFonts w:eastAsiaTheme="minorEastAsia"/>
                <w:b/>
                <w:sz w:val="24"/>
                <w:szCs w:val="24"/>
              </w:rPr>
            </w:pPr>
            <w:r w:rsidRPr="006001B6">
              <w:rPr>
                <w:rFonts w:eastAsiaTheme="minorEastAsia"/>
                <w:sz w:val="24"/>
                <w:szCs w:val="24"/>
              </w:rPr>
              <w:t>3</w:t>
            </w:r>
          </w:p>
        </w:tc>
        <w:tc>
          <w:tcPr>
            <w:tcW w:w="2492" w:type="dxa"/>
            <w:vAlign w:val="center"/>
          </w:tcPr>
          <w:p w14:paraId="179136F9" w14:textId="7352D4DA" w:rsidR="007C3EF4" w:rsidRPr="006001B6" w:rsidRDefault="009463D9" w:rsidP="00C2124B">
            <w:pPr>
              <w:jc w:val="center"/>
              <w:rPr>
                <w:rFonts w:eastAsiaTheme="minorEastAsia"/>
                <w:b/>
                <w:sz w:val="24"/>
                <w:szCs w:val="24"/>
              </w:rPr>
            </w:pPr>
            <w:r w:rsidRPr="00791BBF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4BBC9E77" wp14:editId="1E180B08">
                  <wp:extent cx="1400175" cy="685800"/>
                  <wp:effectExtent l="0" t="0" r="0" b="0"/>
                  <wp:docPr id="8" name="image19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0175" cy="685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10C5C703" w14:textId="5866FE46" w:rsidR="009463D9" w:rsidRPr="00B55A99" w:rsidRDefault="00EC01C7" w:rsidP="00810BAC">
            <w:pPr>
              <w:spacing w:line="276" w:lineRule="auto"/>
              <w:rPr>
                <w:rFonts w:eastAsiaTheme="minorEastAsia"/>
                <w:b/>
                <w:sz w:val="24"/>
                <w:szCs w:val="24"/>
                <w:lang w:eastAsia="zh-TW"/>
              </w:rPr>
            </w:pPr>
            <w:r w:rsidRPr="00B55A99">
              <w:rPr>
                <w:rFonts w:eastAsiaTheme="minorEastAsia"/>
                <w:b/>
                <w:sz w:val="24"/>
                <w:szCs w:val="24"/>
                <w:lang w:eastAsia="zh-TW"/>
              </w:rPr>
              <w:t>《</w:t>
            </w:r>
            <w:r w:rsidR="009463D9" w:rsidRPr="00B55A99">
              <w:rPr>
                <w:rFonts w:eastAsiaTheme="minorEastAsia"/>
                <w:b/>
                <w:sz w:val="24"/>
                <w:szCs w:val="24"/>
                <w:lang w:eastAsia="zh-TW"/>
              </w:rPr>
              <w:t>大峽谷寫生</w:t>
            </w:r>
            <w:r w:rsidRPr="00B55A99">
              <w:rPr>
                <w:rFonts w:eastAsiaTheme="minorEastAsia"/>
                <w:b/>
                <w:sz w:val="24"/>
                <w:szCs w:val="24"/>
                <w:lang w:eastAsia="zh-TW"/>
              </w:rPr>
              <w:t>》</w:t>
            </w:r>
          </w:p>
          <w:p w14:paraId="5ED0F242" w14:textId="77777777" w:rsidR="002720F6" w:rsidRPr="002720F6" w:rsidRDefault="002720F6" w:rsidP="002720F6">
            <w:pPr>
              <w:spacing w:line="276" w:lineRule="auto"/>
              <w:rPr>
                <w:rFonts w:asciiTheme="minorEastAsia" w:eastAsiaTheme="minorEastAsia" w:hAnsiTheme="minorEastAsia"/>
                <w:b/>
                <w:sz w:val="24"/>
                <w:szCs w:val="24"/>
                <w:lang w:val="en-HK" w:eastAsia="zh-CN"/>
              </w:rPr>
            </w:pPr>
            <w:r w:rsidRPr="002720F6">
              <w:rPr>
                <w:rFonts w:asciiTheme="minorEastAsia" w:eastAsiaTheme="minorEastAsia" w:hAnsiTheme="minorEastAsia" w:hint="eastAsia"/>
                <w:sz w:val="24"/>
                <w:szCs w:val="24"/>
                <w:lang w:val="en-HK" w:eastAsia="zh-TW"/>
              </w:rPr>
              <w:t>饒宗頤</w:t>
            </w:r>
            <w:r w:rsidRPr="002720F6">
              <w:rPr>
                <w:rFonts w:asciiTheme="minorEastAsia" w:eastAsiaTheme="minorEastAsia" w:hAnsiTheme="minorEastAsia" w:cs="SimSun" w:hint="eastAsia"/>
                <w:color w:val="202124"/>
                <w:sz w:val="24"/>
                <w:szCs w:val="24"/>
                <w:shd w:val="clear" w:color="auto" w:fill="FFFFFF"/>
                <w:lang w:eastAsia="zh-CN"/>
              </w:rPr>
              <w:t>（</w:t>
            </w:r>
            <w:r w:rsidRPr="002720F6">
              <w:rPr>
                <w:rFonts w:asciiTheme="minorEastAsia" w:eastAsiaTheme="minorEastAsia" w:hAnsiTheme="minorEastAsia" w:hint="eastAsia"/>
                <w:sz w:val="24"/>
                <w:szCs w:val="24"/>
                <w:lang w:val="en-HK" w:eastAsia="zh-CN"/>
              </w:rPr>
              <w:t>1</w:t>
            </w:r>
            <w:r w:rsidRPr="002720F6">
              <w:rPr>
                <w:rFonts w:asciiTheme="minorEastAsia" w:eastAsiaTheme="minorEastAsia" w:hAnsiTheme="minorEastAsia"/>
                <w:sz w:val="24"/>
                <w:szCs w:val="24"/>
                <w:lang w:val="en-HK" w:eastAsia="zh-CN"/>
              </w:rPr>
              <w:t>917</w:t>
            </w:r>
            <w:r>
              <w:rPr>
                <w:rFonts w:ascii="Arial" w:hAnsi="Arial" w:cs="Arial"/>
                <w:color w:val="202124"/>
                <w:sz w:val="21"/>
                <w:szCs w:val="21"/>
                <w:shd w:val="clear" w:color="auto" w:fill="FFFFFF"/>
                <w:lang w:eastAsia="zh-TW"/>
              </w:rPr>
              <w:t>–</w:t>
            </w:r>
            <w:r w:rsidRPr="002720F6">
              <w:rPr>
                <w:rFonts w:asciiTheme="minorEastAsia" w:eastAsiaTheme="minorEastAsia" w:hAnsiTheme="minorEastAsia" w:cs="Arial"/>
                <w:color w:val="202124"/>
                <w:sz w:val="24"/>
                <w:szCs w:val="24"/>
                <w:shd w:val="clear" w:color="auto" w:fill="FFFFFF"/>
                <w:lang w:eastAsia="zh-TW"/>
              </w:rPr>
              <w:t>2018</w:t>
            </w:r>
            <w:r w:rsidRPr="002720F6">
              <w:rPr>
                <w:rFonts w:asciiTheme="minorEastAsia" w:eastAsiaTheme="minorEastAsia" w:hAnsiTheme="minorEastAsia" w:cs="SimSun" w:hint="eastAsia"/>
                <w:color w:val="202124"/>
                <w:sz w:val="24"/>
                <w:szCs w:val="24"/>
                <w:shd w:val="clear" w:color="auto" w:fill="FFFFFF"/>
                <w:lang w:eastAsia="zh-CN"/>
              </w:rPr>
              <w:t>）</w:t>
            </w:r>
          </w:p>
          <w:p w14:paraId="69761152" w14:textId="3E9AE7E2" w:rsidR="009463D9" w:rsidRPr="00B55A99" w:rsidRDefault="009463D9" w:rsidP="009463D9">
            <w:pPr>
              <w:spacing w:line="276" w:lineRule="auto"/>
              <w:rPr>
                <w:rFonts w:eastAsiaTheme="minorEastAsia"/>
                <w:sz w:val="24"/>
                <w:szCs w:val="24"/>
                <w:lang w:val="en-HK" w:eastAsia="zh-TW"/>
              </w:rPr>
            </w:pPr>
            <w:r w:rsidRPr="00B55A99">
              <w:rPr>
                <w:rFonts w:eastAsiaTheme="minorEastAsia"/>
                <w:sz w:val="24"/>
                <w:szCs w:val="24"/>
                <w:lang w:eastAsia="zh-TW"/>
              </w:rPr>
              <w:t>1990</w:t>
            </w:r>
            <w:r w:rsidRPr="00B55A99">
              <w:rPr>
                <w:rFonts w:eastAsiaTheme="minorEastAsia"/>
                <w:sz w:val="24"/>
                <w:szCs w:val="24"/>
                <w:lang w:val="en-HK" w:eastAsia="zh-TW"/>
              </w:rPr>
              <w:t>年</w:t>
            </w:r>
          </w:p>
          <w:p w14:paraId="718374F7" w14:textId="5E933002" w:rsidR="009463D9" w:rsidRPr="00B55A99" w:rsidRDefault="009463D9" w:rsidP="009463D9">
            <w:pPr>
              <w:spacing w:line="276" w:lineRule="auto"/>
              <w:rPr>
                <w:rFonts w:eastAsiaTheme="minorEastAsia"/>
                <w:sz w:val="24"/>
                <w:szCs w:val="24"/>
                <w:lang w:val="en-HK" w:eastAsia="zh-TW"/>
              </w:rPr>
            </w:pPr>
            <w:r w:rsidRPr="00B55A99">
              <w:rPr>
                <w:rFonts w:eastAsiaTheme="minorEastAsia"/>
                <w:sz w:val="24"/>
                <w:szCs w:val="24"/>
                <w:lang w:val="en-HK" w:eastAsia="zh-TW"/>
              </w:rPr>
              <w:t>設色水墨紙本</w:t>
            </w:r>
          </w:p>
          <w:p w14:paraId="1431436B" w14:textId="42800C3A" w:rsidR="004E403A" w:rsidRPr="00B55A99" w:rsidRDefault="004E403A" w:rsidP="004E403A">
            <w:pPr>
              <w:spacing w:line="276" w:lineRule="auto"/>
              <w:rPr>
                <w:rFonts w:eastAsiaTheme="minorEastAsia"/>
                <w:sz w:val="24"/>
                <w:szCs w:val="24"/>
                <w:lang w:val="en-HK" w:eastAsia="zh-TW"/>
              </w:rPr>
            </w:pPr>
            <w:r w:rsidRPr="00B55A99">
              <w:rPr>
                <w:rFonts w:eastAsiaTheme="minorEastAsia"/>
                <w:sz w:val="24"/>
                <w:szCs w:val="24"/>
                <w:lang w:val="en-HK" w:eastAsia="zh-TW"/>
              </w:rPr>
              <w:t>高</w:t>
            </w:r>
            <w:r w:rsidRPr="00B55A99">
              <w:rPr>
                <w:rFonts w:eastAsiaTheme="minorEastAsia"/>
                <w:sz w:val="24"/>
                <w:szCs w:val="24"/>
                <w:lang w:val="en-HK" w:eastAsia="zh-TW"/>
              </w:rPr>
              <w:t>68</w:t>
            </w:r>
            <w:r w:rsidR="004667B4" w:rsidRPr="00B55A99">
              <w:rPr>
                <w:rFonts w:eastAsiaTheme="minorEastAsia"/>
                <w:sz w:val="24"/>
                <w:szCs w:val="24"/>
                <w:lang w:val="en-HK" w:eastAsia="zh-TW"/>
              </w:rPr>
              <w:t xml:space="preserve"> x </w:t>
            </w:r>
            <w:r w:rsidR="00EC01C7" w:rsidRPr="00B55A99">
              <w:rPr>
                <w:rFonts w:eastAsiaTheme="minorEastAsia"/>
                <w:color w:val="000000" w:themeColor="text1"/>
                <w:sz w:val="24"/>
                <w:szCs w:val="24"/>
                <w:lang w:eastAsia="zh-TW"/>
              </w:rPr>
              <w:t>闊</w:t>
            </w:r>
            <w:r w:rsidRPr="00B55A99">
              <w:rPr>
                <w:rFonts w:eastAsiaTheme="minorEastAsia"/>
                <w:sz w:val="24"/>
                <w:szCs w:val="24"/>
                <w:lang w:val="en-HK" w:eastAsia="zh-TW"/>
              </w:rPr>
              <w:t>136</w:t>
            </w:r>
            <w:r w:rsidRPr="00B55A99">
              <w:rPr>
                <w:rFonts w:eastAsiaTheme="minorEastAsia"/>
                <w:sz w:val="24"/>
                <w:szCs w:val="24"/>
                <w:lang w:val="en-HK" w:eastAsia="zh-TW"/>
              </w:rPr>
              <w:t>厘米</w:t>
            </w:r>
          </w:p>
          <w:p w14:paraId="4FA59AE9" w14:textId="0B0BBE9F" w:rsidR="004E403A" w:rsidRPr="00B55A99" w:rsidRDefault="004E403A" w:rsidP="009463D9">
            <w:pPr>
              <w:spacing w:line="276" w:lineRule="auto"/>
              <w:rPr>
                <w:rFonts w:eastAsiaTheme="minorEastAsia"/>
                <w:sz w:val="24"/>
                <w:szCs w:val="24"/>
                <w:lang w:val="en-HK" w:eastAsia="zh-TW"/>
              </w:rPr>
            </w:pPr>
          </w:p>
          <w:p w14:paraId="5C9C8512" w14:textId="69DD98D3" w:rsidR="004667B4" w:rsidRPr="00B55A99" w:rsidRDefault="004667B4" w:rsidP="009463D9">
            <w:pPr>
              <w:spacing w:line="276" w:lineRule="auto"/>
              <w:rPr>
                <w:rFonts w:eastAsiaTheme="minorEastAsia"/>
                <w:sz w:val="24"/>
                <w:szCs w:val="24"/>
                <w:lang w:val="en-HK" w:eastAsia="zh-TW"/>
              </w:rPr>
            </w:pPr>
            <w:r w:rsidRPr="00B55A99">
              <w:rPr>
                <w:rFonts w:eastAsiaTheme="minorEastAsia"/>
                <w:sz w:val="24"/>
                <w:szCs w:val="24"/>
                <w:lang w:val="en-GB" w:eastAsia="zh-TW"/>
              </w:rPr>
              <w:t>圖片來源：</w:t>
            </w:r>
            <w:r w:rsidRPr="00B55A99">
              <w:rPr>
                <w:rFonts w:eastAsiaTheme="minorEastAsia"/>
                <w:sz w:val="24"/>
                <w:szCs w:val="24"/>
                <w:lang w:val="en-HK" w:eastAsia="zh-TW"/>
              </w:rPr>
              <w:t>饒宗頤基金</w:t>
            </w:r>
          </w:p>
          <w:p w14:paraId="38F6BC3C" w14:textId="37E65979" w:rsidR="007C3EF4" w:rsidRPr="00B55A99" w:rsidRDefault="007C3EF4" w:rsidP="00810BAC">
            <w:pPr>
              <w:spacing w:line="276" w:lineRule="auto"/>
              <w:rPr>
                <w:rFonts w:eastAsiaTheme="minorEastAsia"/>
                <w:b/>
                <w:bCs/>
                <w:sz w:val="24"/>
                <w:szCs w:val="24"/>
                <w:lang w:val="en-HK" w:eastAsia="zh-TW"/>
              </w:rPr>
            </w:pPr>
          </w:p>
        </w:tc>
        <w:tc>
          <w:tcPr>
            <w:tcW w:w="3685" w:type="dxa"/>
          </w:tcPr>
          <w:p w14:paraId="1563C446" w14:textId="61ECE30D" w:rsidR="009463D9" w:rsidRDefault="009463D9" w:rsidP="00810BAC">
            <w:pPr>
              <w:spacing w:line="276" w:lineRule="auto"/>
              <w:rPr>
                <w:rFonts w:eastAsia="新細明體"/>
                <w:b/>
                <w:i/>
                <w:iCs/>
                <w:color w:val="000000"/>
                <w:sz w:val="24"/>
                <w:szCs w:val="24"/>
                <w:lang w:eastAsia="zh-TW"/>
              </w:rPr>
            </w:pPr>
            <w:r w:rsidRPr="009463D9">
              <w:rPr>
                <w:rFonts w:eastAsia="新細明體"/>
                <w:b/>
                <w:i/>
                <w:iCs/>
                <w:color w:val="000000"/>
                <w:sz w:val="24"/>
                <w:szCs w:val="24"/>
                <w:lang w:eastAsia="zh-TW"/>
              </w:rPr>
              <w:t>Sketch of the Grand Canyon</w:t>
            </w:r>
          </w:p>
          <w:p w14:paraId="34E8E538" w14:textId="77777777" w:rsidR="002720F6" w:rsidRPr="00E87B3B" w:rsidRDefault="002720F6" w:rsidP="002720F6">
            <w:pPr>
              <w:spacing w:line="276" w:lineRule="auto"/>
              <w:rPr>
                <w:sz w:val="24"/>
                <w:szCs w:val="24"/>
              </w:rPr>
            </w:pPr>
            <w:r w:rsidRPr="00E87B3B">
              <w:rPr>
                <w:sz w:val="24"/>
                <w:szCs w:val="24"/>
              </w:rPr>
              <w:t>Jao Tsung-</w:t>
            </w:r>
            <w:r>
              <w:rPr>
                <w:sz w:val="24"/>
                <w:szCs w:val="24"/>
              </w:rPr>
              <w:t>i</w:t>
            </w:r>
            <w:r w:rsidRPr="00E87B3B">
              <w:rPr>
                <w:rFonts w:eastAsiaTheme="minorEastAsia"/>
                <w:sz w:val="24"/>
                <w:szCs w:val="24"/>
                <w:lang w:eastAsia="zh-TW"/>
              </w:rPr>
              <w:t xml:space="preserve"> (1917–2018)</w:t>
            </w:r>
          </w:p>
          <w:p w14:paraId="7846EB89" w14:textId="54831D72" w:rsidR="009463D9" w:rsidRDefault="009463D9" w:rsidP="009463D9">
            <w:pPr>
              <w:spacing w:line="276" w:lineRule="auto"/>
              <w:rPr>
                <w:rFonts w:ascii="Microsoft JhengHei" w:eastAsia="Microsoft JhengHei" w:hAnsi="Microsoft JhengHei" w:cs="Microsoft JhengHei"/>
                <w:sz w:val="24"/>
                <w:szCs w:val="24"/>
                <w:lang w:eastAsia="zh-TW"/>
              </w:rPr>
            </w:pPr>
            <w:r>
              <w:rPr>
                <w:sz w:val="24"/>
                <w:szCs w:val="24"/>
              </w:rPr>
              <w:t>1990</w:t>
            </w:r>
          </w:p>
          <w:p w14:paraId="53C6DA02" w14:textId="0F35D516" w:rsidR="009463D9" w:rsidRDefault="009463D9" w:rsidP="009463D9">
            <w:pPr>
              <w:spacing w:line="276" w:lineRule="auto"/>
              <w:rPr>
                <w:sz w:val="24"/>
                <w:szCs w:val="24"/>
              </w:rPr>
            </w:pPr>
            <w:r w:rsidRPr="00E87B3B">
              <w:rPr>
                <w:sz w:val="24"/>
                <w:szCs w:val="24"/>
              </w:rPr>
              <w:t xml:space="preserve">Ink and colour on paper </w:t>
            </w:r>
          </w:p>
          <w:p w14:paraId="1F3C5DD9" w14:textId="26FA17E6" w:rsidR="004E403A" w:rsidRDefault="004E403A" w:rsidP="009463D9">
            <w:pPr>
              <w:spacing w:line="276" w:lineRule="auto"/>
              <w:rPr>
                <w:sz w:val="24"/>
                <w:szCs w:val="24"/>
              </w:rPr>
            </w:pPr>
            <w:r w:rsidRPr="00C27017">
              <w:rPr>
                <w:sz w:val="24"/>
                <w:szCs w:val="24"/>
              </w:rPr>
              <w:t>H.</w:t>
            </w:r>
            <w:r>
              <w:rPr>
                <w:sz w:val="24"/>
                <w:szCs w:val="24"/>
              </w:rPr>
              <w:t>68</w:t>
            </w:r>
            <w:r w:rsidRPr="00C27017">
              <w:rPr>
                <w:sz w:val="24"/>
                <w:szCs w:val="24"/>
              </w:rPr>
              <w:t xml:space="preserve"> x W.</w:t>
            </w:r>
            <w:r>
              <w:rPr>
                <w:sz w:val="24"/>
                <w:szCs w:val="24"/>
              </w:rPr>
              <w:t>136</w:t>
            </w:r>
            <w:r w:rsidRPr="00C27017">
              <w:rPr>
                <w:sz w:val="24"/>
                <w:szCs w:val="24"/>
              </w:rPr>
              <w:t xml:space="preserve"> cm  </w:t>
            </w:r>
          </w:p>
          <w:p w14:paraId="6DB1D573" w14:textId="77777777" w:rsidR="004667B4" w:rsidRDefault="004667B4" w:rsidP="00810BAC">
            <w:pPr>
              <w:spacing w:line="276" w:lineRule="auto"/>
              <w:rPr>
                <w:rFonts w:eastAsiaTheme="minorEastAsia"/>
                <w:sz w:val="24"/>
                <w:szCs w:val="24"/>
              </w:rPr>
            </w:pPr>
          </w:p>
          <w:p w14:paraId="6CA0121A" w14:textId="5A567D5C" w:rsidR="004667B4" w:rsidRPr="004E403A" w:rsidRDefault="004667B4" w:rsidP="00810BAC">
            <w:pPr>
              <w:spacing w:line="276" w:lineRule="auto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  <w:lang w:val="en-HK"/>
              </w:rPr>
              <w:t xml:space="preserve">Image courtesy of the </w:t>
            </w:r>
            <w:r w:rsidRPr="004E0F84">
              <w:rPr>
                <w:rFonts w:eastAsiaTheme="minorEastAsia"/>
                <w:sz w:val="24"/>
                <w:szCs w:val="24"/>
                <w:lang w:val="en-GB" w:eastAsia="zh-TW"/>
              </w:rPr>
              <w:t>Jao Tsung I Foundation</w:t>
            </w:r>
          </w:p>
        </w:tc>
      </w:tr>
      <w:tr w:rsidR="007C3EF4" w:rsidRPr="006001B6" w14:paraId="4B224F05" w14:textId="77777777" w:rsidTr="00313336">
        <w:tc>
          <w:tcPr>
            <w:tcW w:w="338" w:type="dxa"/>
          </w:tcPr>
          <w:p w14:paraId="53201470" w14:textId="6CD4E482" w:rsidR="007C3EF4" w:rsidRPr="006001B6" w:rsidRDefault="007C3EF4" w:rsidP="007C3EF4">
            <w:pPr>
              <w:rPr>
                <w:rFonts w:eastAsiaTheme="minorEastAsia"/>
                <w:b/>
                <w:sz w:val="24"/>
                <w:szCs w:val="24"/>
              </w:rPr>
            </w:pPr>
            <w:r w:rsidRPr="006001B6">
              <w:rPr>
                <w:rFonts w:eastAsiaTheme="minorEastAsia"/>
                <w:sz w:val="24"/>
                <w:szCs w:val="24"/>
              </w:rPr>
              <w:t>4</w:t>
            </w:r>
          </w:p>
        </w:tc>
        <w:tc>
          <w:tcPr>
            <w:tcW w:w="2492" w:type="dxa"/>
            <w:vAlign w:val="center"/>
          </w:tcPr>
          <w:p w14:paraId="10BCF657" w14:textId="67F3B052" w:rsidR="007C3EF4" w:rsidRPr="006001B6" w:rsidRDefault="009463D9" w:rsidP="00C2124B">
            <w:pPr>
              <w:jc w:val="center"/>
              <w:rPr>
                <w:rFonts w:eastAsiaTheme="minorEastAsia"/>
                <w:b/>
                <w:sz w:val="24"/>
                <w:szCs w:val="24"/>
              </w:rPr>
            </w:pPr>
            <w:r w:rsidRPr="00791BBF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AC0235E" wp14:editId="33CFE2AE">
                  <wp:extent cx="485775" cy="1785223"/>
                  <wp:effectExtent l="0" t="0" r="0" b="5715"/>
                  <wp:docPr id="4" name="image1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77" cy="17922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561A1E51" w14:textId="44142E1D" w:rsidR="009463D9" w:rsidRPr="00B55A99" w:rsidRDefault="00EC01C7" w:rsidP="00810BAC">
            <w:pPr>
              <w:spacing w:line="276" w:lineRule="auto"/>
              <w:rPr>
                <w:rFonts w:eastAsiaTheme="minorEastAsia"/>
                <w:b/>
                <w:sz w:val="24"/>
                <w:szCs w:val="24"/>
                <w:lang w:eastAsia="zh-TW"/>
              </w:rPr>
            </w:pPr>
            <w:r w:rsidRPr="00B55A99">
              <w:rPr>
                <w:rFonts w:eastAsiaTheme="minorEastAsia"/>
                <w:b/>
                <w:sz w:val="24"/>
                <w:szCs w:val="24"/>
                <w:lang w:eastAsia="zh-TW"/>
              </w:rPr>
              <w:t>《</w:t>
            </w:r>
            <w:r w:rsidR="009463D9" w:rsidRPr="00B55A99">
              <w:rPr>
                <w:rFonts w:eastAsiaTheme="minorEastAsia"/>
                <w:b/>
                <w:sz w:val="24"/>
                <w:szCs w:val="24"/>
                <w:lang w:eastAsia="zh-TW"/>
              </w:rPr>
              <w:t>榆城雪霽</w:t>
            </w:r>
            <w:r w:rsidRPr="00B55A99">
              <w:rPr>
                <w:rFonts w:eastAsiaTheme="minorEastAsia"/>
                <w:b/>
                <w:sz w:val="24"/>
                <w:szCs w:val="24"/>
                <w:lang w:eastAsia="zh-TW"/>
              </w:rPr>
              <w:t>》</w:t>
            </w:r>
          </w:p>
          <w:p w14:paraId="46B8367C" w14:textId="77777777" w:rsidR="002720F6" w:rsidRPr="002720F6" w:rsidRDefault="002720F6" w:rsidP="002720F6">
            <w:pPr>
              <w:spacing w:line="276" w:lineRule="auto"/>
              <w:rPr>
                <w:rFonts w:asciiTheme="minorEastAsia" w:eastAsiaTheme="minorEastAsia" w:hAnsiTheme="minorEastAsia"/>
                <w:b/>
                <w:sz w:val="24"/>
                <w:szCs w:val="24"/>
                <w:lang w:val="en-HK" w:eastAsia="zh-CN"/>
              </w:rPr>
            </w:pPr>
            <w:r w:rsidRPr="002720F6">
              <w:rPr>
                <w:rFonts w:asciiTheme="minorEastAsia" w:eastAsiaTheme="minorEastAsia" w:hAnsiTheme="minorEastAsia" w:hint="eastAsia"/>
                <w:sz w:val="24"/>
                <w:szCs w:val="24"/>
                <w:lang w:val="en-HK" w:eastAsia="zh-TW"/>
              </w:rPr>
              <w:t>饒宗頤</w:t>
            </w:r>
            <w:r w:rsidRPr="002720F6">
              <w:rPr>
                <w:rFonts w:asciiTheme="minorEastAsia" w:eastAsiaTheme="minorEastAsia" w:hAnsiTheme="minorEastAsia" w:cs="SimSun" w:hint="eastAsia"/>
                <w:color w:val="202124"/>
                <w:sz w:val="24"/>
                <w:szCs w:val="24"/>
                <w:shd w:val="clear" w:color="auto" w:fill="FFFFFF"/>
                <w:lang w:eastAsia="zh-CN"/>
              </w:rPr>
              <w:t>（</w:t>
            </w:r>
            <w:r w:rsidRPr="002720F6">
              <w:rPr>
                <w:rFonts w:asciiTheme="minorEastAsia" w:eastAsiaTheme="minorEastAsia" w:hAnsiTheme="minorEastAsia" w:hint="eastAsia"/>
                <w:sz w:val="24"/>
                <w:szCs w:val="24"/>
                <w:lang w:val="en-HK" w:eastAsia="zh-CN"/>
              </w:rPr>
              <w:t>1</w:t>
            </w:r>
            <w:r w:rsidRPr="002720F6">
              <w:rPr>
                <w:rFonts w:asciiTheme="minorEastAsia" w:eastAsiaTheme="minorEastAsia" w:hAnsiTheme="minorEastAsia"/>
                <w:sz w:val="24"/>
                <w:szCs w:val="24"/>
                <w:lang w:val="en-HK" w:eastAsia="zh-CN"/>
              </w:rPr>
              <w:t>917</w:t>
            </w:r>
            <w:r>
              <w:rPr>
                <w:rFonts w:ascii="Arial" w:hAnsi="Arial" w:cs="Arial"/>
                <w:color w:val="202124"/>
                <w:sz w:val="21"/>
                <w:szCs w:val="21"/>
                <w:shd w:val="clear" w:color="auto" w:fill="FFFFFF"/>
                <w:lang w:eastAsia="zh-TW"/>
              </w:rPr>
              <w:t>–</w:t>
            </w:r>
            <w:r w:rsidRPr="002720F6">
              <w:rPr>
                <w:rFonts w:asciiTheme="minorEastAsia" w:eastAsiaTheme="minorEastAsia" w:hAnsiTheme="minorEastAsia" w:cs="Arial"/>
                <w:color w:val="202124"/>
                <w:sz w:val="24"/>
                <w:szCs w:val="24"/>
                <w:shd w:val="clear" w:color="auto" w:fill="FFFFFF"/>
                <w:lang w:eastAsia="zh-TW"/>
              </w:rPr>
              <w:t>2018</w:t>
            </w:r>
            <w:r w:rsidRPr="002720F6">
              <w:rPr>
                <w:rFonts w:asciiTheme="minorEastAsia" w:eastAsiaTheme="minorEastAsia" w:hAnsiTheme="minorEastAsia" w:cs="SimSun" w:hint="eastAsia"/>
                <w:color w:val="202124"/>
                <w:sz w:val="24"/>
                <w:szCs w:val="24"/>
                <w:shd w:val="clear" w:color="auto" w:fill="FFFFFF"/>
                <w:lang w:eastAsia="zh-CN"/>
              </w:rPr>
              <w:t>）</w:t>
            </w:r>
          </w:p>
          <w:p w14:paraId="33938E0A" w14:textId="05B0A729" w:rsidR="009463D9" w:rsidRPr="00B55A99" w:rsidRDefault="009463D9" w:rsidP="009463D9">
            <w:pPr>
              <w:spacing w:line="276" w:lineRule="auto"/>
              <w:rPr>
                <w:rFonts w:eastAsiaTheme="minorEastAsia"/>
                <w:sz w:val="24"/>
                <w:szCs w:val="24"/>
                <w:lang w:val="en-HK" w:eastAsia="zh-TW"/>
              </w:rPr>
            </w:pPr>
            <w:r w:rsidRPr="00B55A99">
              <w:rPr>
                <w:rFonts w:eastAsiaTheme="minorEastAsia"/>
                <w:sz w:val="24"/>
                <w:szCs w:val="24"/>
                <w:lang w:eastAsia="zh-TW"/>
              </w:rPr>
              <w:t>1988</w:t>
            </w:r>
            <w:r w:rsidRPr="00B55A99">
              <w:rPr>
                <w:rFonts w:eastAsiaTheme="minorEastAsia"/>
                <w:sz w:val="24"/>
                <w:szCs w:val="24"/>
                <w:lang w:val="en-HK" w:eastAsia="zh-TW"/>
              </w:rPr>
              <w:t>年</w:t>
            </w:r>
          </w:p>
          <w:p w14:paraId="2FC341CA" w14:textId="236F471D" w:rsidR="00C27017" w:rsidRPr="00B55A99" w:rsidRDefault="009463D9" w:rsidP="00BB01F5">
            <w:pPr>
              <w:spacing w:line="276" w:lineRule="auto"/>
              <w:rPr>
                <w:rFonts w:eastAsiaTheme="minorEastAsia"/>
                <w:sz w:val="24"/>
                <w:szCs w:val="24"/>
                <w:lang w:val="en-HK" w:eastAsia="zh-TW"/>
              </w:rPr>
            </w:pPr>
            <w:r w:rsidRPr="00B55A99">
              <w:rPr>
                <w:rFonts w:eastAsiaTheme="minorEastAsia"/>
                <w:sz w:val="24"/>
                <w:szCs w:val="24"/>
                <w:lang w:val="en-HK" w:eastAsia="zh-TW"/>
              </w:rPr>
              <w:t>設色水墨紙本</w:t>
            </w:r>
            <w:r w:rsidR="004667B4" w:rsidRPr="00B55A99">
              <w:rPr>
                <w:rFonts w:eastAsiaTheme="minorEastAsia"/>
                <w:sz w:val="24"/>
                <w:szCs w:val="24"/>
                <w:lang w:val="en-HK" w:eastAsia="zh-TW"/>
              </w:rPr>
              <w:t>立軸</w:t>
            </w:r>
          </w:p>
          <w:p w14:paraId="01612BD4" w14:textId="2E3C9E23" w:rsidR="00C27017" w:rsidRPr="00B55A99" w:rsidRDefault="00C27017" w:rsidP="00BB01F5">
            <w:pPr>
              <w:spacing w:line="276" w:lineRule="auto"/>
              <w:rPr>
                <w:rFonts w:eastAsiaTheme="minorEastAsia"/>
                <w:sz w:val="24"/>
                <w:szCs w:val="24"/>
                <w:lang w:val="en-HK" w:eastAsia="zh-TW"/>
              </w:rPr>
            </w:pPr>
            <w:r w:rsidRPr="00B55A99">
              <w:rPr>
                <w:rFonts w:eastAsiaTheme="minorEastAsia"/>
                <w:sz w:val="24"/>
                <w:szCs w:val="24"/>
                <w:lang w:val="en-HK" w:eastAsia="zh-TW"/>
              </w:rPr>
              <w:t>高</w:t>
            </w:r>
            <w:r w:rsidRPr="00B55A99">
              <w:rPr>
                <w:rFonts w:eastAsiaTheme="minorEastAsia"/>
                <w:sz w:val="24"/>
                <w:szCs w:val="24"/>
                <w:lang w:val="en-HK" w:eastAsia="zh-TW"/>
              </w:rPr>
              <w:t>138</w:t>
            </w:r>
            <w:r w:rsidR="004667B4" w:rsidRPr="00B55A99">
              <w:rPr>
                <w:rFonts w:eastAsiaTheme="minorEastAsia"/>
                <w:sz w:val="24"/>
                <w:szCs w:val="24"/>
                <w:lang w:val="en-HK" w:eastAsia="zh-TW"/>
              </w:rPr>
              <w:t xml:space="preserve"> x</w:t>
            </w:r>
            <w:r w:rsidR="00B55A99" w:rsidRPr="00B55A99">
              <w:rPr>
                <w:rFonts w:eastAsiaTheme="minorEastAsia"/>
                <w:sz w:val="24"/>
                <w:szCs w:val="24"/>
                <w:lang w:val="en-HK" w:eastAsia="zh-TW"/>
              </w:rPr>
              <w:t xml:space="preserve"> </w:t>
            </w:r>
            <w:r w:rsidR="00EC01C7" w:rsidRPr="00B55A99">
              <w:rPr>
                <w:rFonts w:eastAsiaTheme="minorEastAsia"/>
                <w:color w:val="000000" w:themeColor="text1"/>
                <w:sz w:val="24"/>
                <w:szCs w:val="24"/>
                <w:lang w:eastAsia="zh-TW"/>
              </w:rPr>
              <w:t>闊</w:t>
            </w:r>
            <w:r w:rsidRPr="00B55A99">
              <w:rPr>
                <w:rFonts w:eastAsiaTheme="minorEastAsia"/>
                <w:sz w:val="24"/>
                <w:szCs w:val="24"/>
                <w:lang w:val="en-HK" w:eastAsia="zh-TW"/>
              </w:rPr>
              <w:t>34</w:t>
            </w:r>
            <w:r w:rsidRPr="00B55A99">
              <w:rPr>
                <w:rFonts w:eastAsiaTheme="minorEastAsia"/>
                <w:sz w:val="24"/>
                <w:szCs w:val="24"/>
                <w:lang w:val="en-HK" w:eastAsia="zh-TW"/>
              </w:rPr>
              <w:t>厘米</w:t>
            </w:r>
          </w:p>
          <w:p w14:paraId="3AEF05AD" w14:textId="77777777" w:rsidR="007C3EF4" w:rsidRPr="00B55A99" w:rsidRDefault="007C3EF4" w:rsidP="00BB01F5">
            <w:pPr>
              <w:spacing w:line="276" w:lineRule="auto"/>
              <w:rPr>
                <w:rFonts w:eastAsiaTheme="minorEastAsia"/>
                <w:b/>
                <w:sz w:val="24"/>
                <w:szCs w:val="24"/>
                <w:lang w:eastAsia="zh-TW"/>
              </w:rPr>
            </w:pPr>
          </w:p>
          <w:p w14:paraId="3C431F6D" w14:textId="0035489B" w:rsidR="004667B4" w:rsidRPr="00C91A51" w:rsidRDefault="004667B4" w:rsidP="00BB01F5">
            <w:pPr>
              <w:spacing w:line="276" w:lineRule="auto"/>
              <w:rPr>
                <w:rFonts w:asciiTheme="majorEastAsia" w:eastAsiaTheme="majorEastAsia" w:hAnsiTheme="majorEastAsia"/>
                <w:b/>
                <w:sz w:val="24"/>
                <w:szCs w:val="24"/>
                <w:lang w:eastAsia="zh-TW"/>
              </w:rPr>
            </w:pPr>
            <w:r w:rsidRPr="00B55A99">
              <w:rPr>
                <w:rFonts w:eastAsiaTheme="minorEastAsia"/>
                <w:sz w:val="24"/>
                <w:szCs w:val="24"/>
                <w:lang w:val="en-GB" w:eastAsia="zh-TW"/>
              </w:rPr>
              <w:t>圖片來源：饒宗頤學術館</w:t>
            </w:r>
          </w:p>
        </w:tc>
        <w:tc>
          <w:tcPr>
            <w:tcW w:w="3685" w:type="dxa"/>
          </w:tcPr>
          <w:p w14:paraId="0B654AB1" w14:textId="09088F8C" w:rsidR="009463D9" w:rsidRDefault="009463D9" w:rsidP="00810BAC">
            <w:pPr>
              <w:spacing w:line="276" w:lineRule="auto"/>
              <w:rPr>
                <w:rFonts w:eastAsia="新細明體"/>
                <w:b/>
                <w:i/>
                <w:iCs/>
                <w:color w:val="000000"/>
                <w:sz w:val="24"/>
                <w:szCs w:val="24"/>
                <w:lang w:eastAsia="zh-TW"/>
              </w:rPr>
            </w:pPr>
            <w:r w:rsidRPr="009463D9">
              <w:rPr>
                <w:rFonts w:eastAsia="新細明體"/>
                <w:b/>
                <w:i/>
                <w:iCs/>
                <w:color w:val="000000"/>
                <w:sz w:val="24"/>
                <w:szCs w:val="24"/>
                <w:lang w:eastAsia="zh-TW"/>
              </w:rPr>
              <w:t>Snow in Elm City</w:t>
            </w:r>
          </w:p>
          <w:p w14:paraId="29C8B35E" w14:textId="77777777" w:rsidR="002720F6" w:rsidRPr="00E87B3B" w:rsidRDefault="002720F6" w:rsidP="002720F6">
            <w:pPr>
              <w:spacing w:line="276" w:lineRule="auto"/>
              <w:rPr>
                <w:sz w:val="24"/>
                <w:szCs w:val="24"/>
              </w:rPr>
            </w:pPr>
            <w:r w:rsidRPr="00E87B3B">
              <w:rPr>
                <w:sz w:val="24"/>
                <w:szCs w:val="24"/>
              </w:rPr>
              <w:t>Jao Tsung-</w:t>
            </w:r>
            <w:r>
              <w:rPr>
                <w:sz w:val="24"/>
                <w:szCs w:val="24"/>
              </w:rPr>
              <w:t>i</w:t>
            </w:r>
            <w:r w:rsidRPr="00E87B3B">
              <w:rPr>
                <w:rFonts w:eastAsiaTheme="minorEastAsia"/>
                <w:sz w:val="24"/>
                <w:szCs w:val="24"/>
                <w:lang w:eastAsia="zh-TW"/>
              </w:rPr>
              <w:t xml:space="preserve"> (1917–2018)</w:t>
            </w:r>
          </w:p>
          <w:p w14:paraId="45A79C31" w14:textId="3201C033" w:rsidR="009463D9" w:rsidRDefault="009463D9" w:rsidP="009463D9">
            <w:pPr>
              <w:spacing w:line="276" w:lineRule="auto"/>
              <w:rPr>
                <w:rFonts w:ascii="Microsoft JhengHei" w:eastAsia="Microsoft JhengHei" w:hAnsi="Microsoft JhengHei" w:cs="Microsoft JhengHei"/>
                <w:sz w:val="24"/>
                <w:szCs w:val="24"/>
                <w:lang w:eastAsia="zh-TW"/>
              </w:rPr>
            </w:pPr>
            <w:r>
              <w:rPr>
                <w:sz w:val="24"/>
                <w:szCs w:val="24"/>
              </w:rPr>
              <w:t>1988</w:t>
            </w:r>
          </w:p>
          <w:p w14:paraId="4A1FE8BB" w14:textId="3F42BEF1" w:rsidR="009463D9" w:rsidRDefault="004667B4" w:rsidP="009463D9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Hanging scroll, </w:t>
            </w:r>
            <w:r w:rsidR="009463D9" w:rsidRPr="00E87B3B">
              <w:rPr>
                <w:sz w:val="24"/>
                <w:szCs w:val="24"/>
              </w:rPr>
              <w:t xml:space="preserve">Ink and colour on paper </w:t>
            </w:r>
          </w:p>
          <w:p w14:paraId="760BDF58" w14:textId="4DE2B588" w:rsidR="00C27017" w:rsidRDefault="00C27017" w:rsidP="009463D9">
            <w:pPr>
              <w:spacing w:line="276" w:lineRule="auto"/>
              <w:rPr>
                <w:sz w:val="24"/>
                <w:szCs w:val="24"/>
              </w:rPr>
            </w:pPr>
            <w:r w:rsidRPr="00C27017">
              <w:rPr>
                <w:sz w:val="24"/>
                <w:szCs w:val="24"/>
              </w:rPr>
              <w:t>H.1</w:t>
            </w:r>
            <w:r>
              <w:rPr>
                <w:sz w:val="24"/>
                <w:szCs w:val="24"/>
              </w:rPr>
              <w:t>38</w:t>
            </w:r>
            <w:r w:rsidRPr="00C27017">
              <w:rPr>
                <w:sz w:val="24"/>
                <w:szCs w:val="24"/>
              </w:rPr>
              <w:t xml:space="preserve"> x W.</w:t>
            </w:r>
            <w:r>
              <w:rPr>
                <w:sz w:val="24"/>
                <w:szCs w:val="24"/>
              </w:rPr>
              <w:t>34</w:t>
            </w:r>
            <w:r w:rsidRPr="00C27017">
              <w:rPr>
                <w:sz w:val="24"/>
                <w:szCs w:val="24"/>
              </w:rPr>
              <w:t xml:space="preserve"> cm</w:t>
            </w:r>
          </w:p>
          <w:p w14:paraId="68936640" w14:textId="77777777" w:rsidR="004667B4" w:rsidRDefault="004667B4" w:rsidP="00810BAC">
            <w:pPr>
              <w:spacing w:line="276" w:lineRule="auto"/>
              <w:rPr>
                <w:sz w:val="24"/>
                <w:szCs w:val="24"/>
                <w:lang w:val="en-HK"/>
              </w:rPr>
            </w:pPr>
          </w:p>
          <w:p w14:paraId="76197ECC" w14:textId="060D0E83" w:rsidR="004667B4" w:rsidRPr="00BB01F5" w:rsidRDefault="004667B4" w:rsidP="00810BAC">
            <w:pPr>
              <w:spacing w:line="276" w:lineRule="auto"/>
              <w:rPr>
                <w:sz w:val="24"/>
                <w:szCs w:val="24"/>
                <w:lang w:val="en-HK"/>
              </w:rPr>
            </w:pPr>
            <w:r>
              <w:rPr>
                <w:sz w:val="24"/>
                <w:szCs w:val="24"/>
                <w:lang w:val="en-HK"/>
              </w:rPr>
              <w:t>Image courtesy of the Jao Tsung-I Petite Ecole</w:t>
            </w:r>
          </w:p>
        </w:tc>
      </w:tr>
    </w:tbl>
    <w:p w14:paraId="450E7349" w14:textId="77777777" w:rsidR="00A42A87" w:rsidRPr="00F458B1" w:rsidRDefault="00A42A87" w:rsidP="007E2951">
      <w:pPr>
        <w:ind w:rightChars="-3" w:right="-7"/>
        <w:jc w:val="right"/>
        <w:rPr>
          <w:rFonts w:eastAsiaTheme="minorEastAsia"/>
          <w:sz w:val="24"/>
          <w:szCs w:val="24"/>
          <w:lang w:val="en-GB" w:eastAsia="zh-TW"/>
        </w:rPr>
      </w:pPr>
    </w:p>
    <w:p w14:paraId="5D9C1D7A" w14:textId="77777777" w:rsidR="003679B2" w:rsidRPr="00917308" w:rsidRDefault="003679B2" w:rsidP="003679B2">
      <w:pPr>
        <w:rPr>
          <w:rFonts w:eastAsiaTheme="minorEastAsia"/>
          <w:b/>
        </w:rPr>
      </w:pPr>
    </w:p>
    <w:sectPr w:rsidR="003679B2" w:rsidRPr="00917308" w:rsidSect="00A87EE1">
      <w:headerReference w:type="default" r:id="rId15"/>
      <w:footerReference w:type="default" r:id="rId16"/>
      <w:pgSz w:w="11900" w:h="16850"/>
      <w:pgMar w:top="1701" w:right="851" w:bottom="1418" w:left="851" w:header="221" w:footer="158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57C4F6" w14:textId="77777777" w:rsidR="00E63AFE" w:rsidRDefault="00E63AFE">
      <w:r>
        <w:separator/>
      </w:r>
    </w:p>
  </w:endnote>
  <w:endnote w:type="continuationSeparator" w:id="0">
    <w:p w14:paraId="44B83DCE" w14:textId="77777777" w:rsidR="00E63AFE" w:rsidRDefault="00E63AFE">
      <w:r>
        <w:continuationSeparator/>
      </w:r>
    </w:p>
  </w:endnote>
  <w:endnote w:type="continuationNotice" w:id="1">
    <w:p w14:paraId="72742DC0" w14:textId="77777777" w:rsidR="00E63AFE" w:rsidRDefault="00E63AF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Helvetica Neue">
    <w:altName w:val="Sylfaen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dobe Caslon Pro">
    <w:altName w:val="Palatino Linotype"/>
    <w:panose1 w:val="020B0604020202020204"/>
    <w:charset w:val="00"/>
    <w:family w:val="roman"/>
    <w:notTrueType/>
    <w:pitch w:val="variable"/>
    <w:sig w:usb0="800000AF" w:usb1="5000205B" w:usb2="00000000" w:usb3="00000000" w:csb0="0000009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80BED" w14:textId="77777777" w:rsidR="003C31A2" w:rsidRDefault="003C31A2">
    <w:pPr>
      <w:pStyle w:val="a3"/>
      <w:spacing w:line="14" w:lineRule="auto"/>
      <w:rPr>
        <w:sz w:val="20"/>
      </w:rPr>
    </w:pPr>
    <w:r>
      <w:rPr>
        <w:noProof/>
        <w:lang w:eastAsia="zh-TW"/>
      </w:rPr>
      <mc:AlternateContent>
        <mc:Choice Requires="wps">
          <w:drawing>
            <wp:anchor distT="0" distB="0" distL="114300" distR="114300" simplePos="0" relativeHeight="251658261" behindDoc="1" locked="0" layoutInCell="1" allowOverlap="1" wp14:anchorId="5A880C18" wp14:editId="5A880C19">
              <wp:simplePos x="0" y="0"/>
              <wp:positionH relativeFrom="page">
                <wp:posOffset>897255</wp:posOffset>
              </wp:positionH>
              <wp:positionV relativeFrom="page">
                <wp:posOffset>10113010</wp:posOffset>
              </wp:positionV>
              <wp:extent cx="48260" cy="55880"/>
              <wp:effectExtent l="1905" t="6985" r="6985" b="3810"/>
              <wp:wrapNone/>
              <wp:docPr id="43" name="AutoShape 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 bwMode="auto">
                      <a:xfrm>
                        <a:off x="0" y="0"/>
                        <a:ext cx="48260" cy="55880"/>
                      </a:xfrm>
                      <a:custGeom>
                        <a:avLst/>
                        <a:gdLst>
                          <a:gd name="T0" fmla="+- 0 1485 1413"/>
                          <a:gd name="T1" fmla="*/ T0 w 76"/>
                          <a:gd name="T2" fmla="+- 0 15974 15926"/>
                          <a:gd name="T3" fmla="*/ 15974 h 88"/>
                          <a:gd name="T4" fmla="+- 0 1471 1413"/>
                          <a:gd name="T5" fmla="*/ T4 w 76"/>
                          <a:gd name="T6" fmla="+- 0 15974 15926"/>
                          <a:gd name="T7" fmla="*/ 15974 h 88"/>
                          <a:gd name="T8" fmla="+- 0 1468 1413"/>
                          <a:gd name="T9" fmla="*/ T8 w 76"/>
                          <a:gd name="T10" fmla="+- 0 15981 15926"/>
                          <a:gd name="T11" fmla="*/ 15981 h 88"/>
                          <a:gd name="T12" fmla="+- 0 1460 1413"/>
                          <a:gd name="T13" fmla="*/ T12 w 76"/>
                          <a:gd name="T14" fmla="+- 0 15992 15926"/>
                          <a:gd name="T15" fmla="*/ 15992 h 88"/>
                          <a:gd name="T16" fmla="+- 0 1444 1413"/>
                          <a:gd name="T17" fmla="*/ T16 w 76"/>
                          <a:gd name="T18" fmla="+- 0 16003 15926"/>
                          <a:gd name="T19" fmla="*/ 16003 h 88"/>
                          <a:gd name="T20" fmla="+- 0 1417 1413"/>
                          <a:gd name="T21" fmla="*/ T20 w 76"/>
                          <a:gd name="T22" fmla="+- 0 16011 15926"/>
                          <a:gd name="T23" fmla="*/ 16011 h 88"/>
                          <a:gd name="T24" fmla="+- 0 1417 1413"/>
                          <a:gd name="T25" fmla="*/ T24 w 76"/>
                          <a:gd name="T26" fmla="+- 0 16014 15926"/>
                          <a:gd name="T27" fmla="*/ 16014 h 88"/>
                          <a:gd name="T28" fmla="+- 0 1447 1413"/>
                          <a:gd name="T29" fmla="*/ T28 w 76"/>
                          <a:gd name="T30" fmla="+- 0 16008 15926"/>
                          <a:gd name="T31" fmla="*/ 16008 h 88"/>
                          <a:gd name="T32" fmla="+- 0 1470 1413"/>
                          <a:gd name="T33" fmla="*/ T32 w 76"/>
                          <a:gd name="T34" fmla="+- 0 15997 15926"/>
                          <a:gd name="T35" fmla="*/ 15997 h 88"/>
                          <a:gd name="T36" fmla="+- 0 1484 1413"/>
                          <a:gd name="T37" fmla="*/ T36 w 76"/>
                          <a:gd name="T38" fmla="+- 0 15980 15926"/>
                          <a:gd name="T39" fmla="*/ 15980 h 88"/>
                          <a:gd name="T40" fmla="+- 0 1485 1413"/>
                          <a:gd name="T41" fmla="*/ T40 w 76"/>
                          <a:gd name="T42" fmla="+- 0 15974 15926"/>
                          <a:gd name="T43" fmla="*/ 15974 h 88"/>
                          <a:gd name="T44" fmla="+- 0 1451 1413"/>
                          <a:gd name="T45" fmla="*/ T44 w 76"/>
                          <a:gd name="T46" fmla="+- 0 15926 15926"/>
                          <a:gd name="T47" fmla="*/ 15926 h 88"/>
                          <a:gd name="T48" fmla="+- 0 1434 1413"/>
                          <a:gd name="T49" fmla="*/ T48 w 76"/>
                          <a:gd name="T50" fmla="+- 0 15929 15926"/>
                          <a:gd name="T51" fmla="*/ 15929 h 88"/>
                          <a:gd name="T52" fmla="+- 0 1423 1413"/>
                          <a:gd name="T53" fmla="*/ T52 w 76"/>
                          <a:gd name="T54" fmla="+- 0 15935 15926"/>
                          <a:gd name="T55" fmla="*/ 15935 h 88"/>
                          <a:gd name="T56" fmla="+- 0 1415 1413"/>
                          <a:gd name="T57" fmla="*/ T56 w 76"/>
                          <a:gd name="T58" fmla="+- 0 15945 15926"/>
                          <a:gd name="T59" fmla="*/ 15945 h 88"/>
                          <a:gd name="T60" fmla="+- 0 1413 1413"/>
                          <a:gd name="T61" fmla="*/ T60 w 76"/>
                          <a:gd name="T62" fmla="+- 0 15956 15926"/>
                          <a:gd name="T63" fmla="*/ 15956 h 88"/>
                          <a:gd name="T64" fmla="+- 0 1413 1413"/>
                          <a:gd name="T65" fmla="*/ T64 w 76"/>
                          <a:gd name="T66" fmla="+- 0 15967 15926"/>
                          <a:gd name="T67" fmla="*/ 15967 h 88"/>
                          <a:gd name="T68" fmla="+- 0 1420 1413"/>
                          <a:gd name="T69" fmla="*/ T68 w 76"/>
                          <a:gd name="T70" fmla="+- 0 15980 15926"/>
                          <a:gd name="T71" fmla="*/ 15980 h 88"/>
                          <a:gd name="T72" fmla="+- 0 1454 1413"/>
                          <a:gd name="T73" fmla="*/ T72 w 76"/>
                          <a:gd name="T74" fmla="+- 0 15980 15926"/>
                          <a:gd name="T75" fmla="*/ 15980 h 88"/>
                          <a:gd name="T76" fmla="+- 0 1462 1413"/>
                          <a:gd name="T77" fmla="*/ T76 w 76"/>
                          <a:gd name="T78" fmla="+- 0 15979 15926"/>
                          <a:gd name="T79" fmla="*/ 15979 h 88"/>
                          <a:gd name="T80" fmla="+- 0 1467 1413"/>
                          <a:gd name="T81" fmla="*/ T80 w 76"/>
                          <a:gd name="T82" fmla="+- 0 15976 15926"/>
                          <a:gd name="T83" fmla="*/ 15976 h 88"/>
                          <a:gd name="T84" fmla="+- 0 1433 1413"/>
                          <a:gd name="T85" fmla="*/ T84 w 76"/>
                          <a:gd name="T86" fmla="+- 0 15976 15926"/>
                          <a:gd name="T87" fmla="*/ 15976 h 88"/>
                          <a:gd name="T88" fmla="+- 0 1430 1413"/>
                          <a:gd name="T89" fmla="*/ T88 w 76"/>
                          <a:gd name="T90" fmla="+- 0 15961 15926"/>
                          <a:gd name="T91" fmla="*/ 15961 h 88"/>
                          <a:gd name="T92" fmla="+- 0 1430 1413"/>
                          <a:gd name="T93" fmla="*/ T92 w 76"/>
                          <a:gd name="T94" fmla="+- 0 15942 15926"/>
                          <a:gd name="T95" fmla="*/ 15942 h 88"/>
                          <a:gd name="T96" fmla="+- 0 1434 1413"/>
                          <a:gd name="T97" fmla="*/ T96 w 76"/>
                          <a:gd name="T98" fmla="+- 0 15929 15926"/>
                          <a:gd name="T99" fmla="*/ 15929 h 88"/>
                          <a:gd name="T100" fmla="+- 0 1466 1413"/>
                          <a:gd name="T101" fmla="*/ T100 w 76"/>
                          <a:gd name="T102" fmla="+- 0 15929 15926"/>
                          <a:gd name="T103" fmla="*/ 15929 h 88"/>
                          <a:gd name="T104" fmla="+- 0 1465 1413"/>
                          <a:gd name="T105" fmla="*/ T104 w 76"/>
                          <a:gd name="T106" fmla="+- 0 15929 15926"/>
                          <a:gd name="T107" fmla="*/ 15929 h 88"/>
                          <a:gd name="T108" fmla="+- 0 1451 1413"/>
                          <a:gd name="T109" fmla="*/ T108 w 76"/>
                          <a:gd name="T110" fmla="+- 0 15926 15926"/>
                          <a:gd name="T111" fmla="*/ 15926 h 88"/>
                          <a:gd name="T112" fmla="+- 0 1471 1413"/>
                          <a:gd name="T113" fmla="*/ T112 w 76"/>
                          <a:gd name="T114" fmla="+- 0 15932 15926"/>
                          <a:gd name="T115" fmla="*/ 15932 h 88"/>
                          <a:gd name="T116" fmla="+- 0 1471 1413"/>
                          <a:gd name="T117" fmla="*/ T116 w 76"/>
                          <a:gd name="T118" fmla="+- 0 15970 15926"/>
                          <a:gd name="T119" fmla="*/ 15970 h 88"/>
                          <a:gd name="T120" fmla="+- 0 1465 1413"/>
                          <a:gd name="T121" fmla="*/ T120 w 76"/>
                          <a:gd name="T122" fmla="+- 0 15973 15926"/>
                          <a:gd name="T123" fmla="*/ 15973 h 88"/>
                          <a:gd name="T124" fmla="+- 0 1458 1413"/>
                          <a:gd name="T125" fmla="*/ T124 w 76"/>
                          <a:gd name="T126" fmla="+- 0 15976 15926"/>
                          <a:gd name="T127" fmla="*/ 15976 h 88"/>
                          <a:gd name="T128" fmla="+- 0 1467 1413"/>
                          <a:gd name="T129" fmla="*/ T128 w 76"/>
                          <a:gd name="T130" fmla="+- 0 15976 15926"/>
                          <a:gd name="T131" fmla="*/ 15976 h 88"/>
                          <a:gd name="T132" fmla="+- 0 1470 1413"/>
                          <a:gd name="T133" fmla="*/ T132 w 76"/>
                          <a:gd name="T134" fmla="+- 0 15974 15926"/>
                          <a:gd name="T135" fmla="*/ 15974 h 88"/>
                          <a:gd name="T136" fmla="+- 0 1485 1413"/>
                          <a:gd name="T137" fmla="*/ T136 w 76"/>
                          <a:gd name="T138" fmla="+- 0 15974 15926"/>
                          <a:gd name="T139" fmla="*/ 15974 h 88"/>
                          <a:gd name="T140" fmla="+- 0 1488 1413"/>
                          <a:gd name="T141" fmla="*/ T140 w 76"/>
                          <a:gd name="T142" fmla="+- 0 15961 15926"/>
                          <a:gd name="T143" fmla="*/ 15961 h 88"/>
                          <a:gd name="T144" fmla="+- 0 1485 1413"/>
                          <a:gd name="T145" fmla="*/ T144 w 76"/>
                          <a:gd name="T146" fmla="+- 0 15947 15926"/>
                          <a:gd name="T147" fmla="*/ 15947 h 88"/>
                          <a:gd name="T148" fmla="+- 0 1477 1413"/>
                          <a:gd name="T149" fmla="*/ T148 w 76"/>
                          <a:gd name="T150" fmla="+- 0 15936 15926"/>
                          <a:gd name="T151" fmla="*/ 15936 h 88"/>
                          <a:gd name="T152" fmla="+- 0 1471 1413"/>
                          <a:gd name="T153" fmla="*/ T152 w 76"/>
                          <a:gd name="T154" fmla="+- 0 15932 15926"/>
                          <a:gd name="T155" fmla="*/ 15932 h 88"/>
                          <a:gd name="T156" fmla="+- 0 1471 1413"/>
                          <a:gd name="T157" fmla="*/ T156 w 76"/>
                          <a:gd name="T158" fmla="+- 0 15929 15926"/>
                          <a:gd name="T159" fmla="*/ 15929 h 88"/>
                          <a:gd name="T160" fmla="+- 0 1466 1413"/>
                          <a:gd name="T161" fmla="*/ T160 w 76"/>
                          <a:gd name="T162" fmla="+- 0 15929 15926"/>
                          <a:gd name="T163" fmla="*/ 15929 h 88"/>
                          <a:gd name="T164" fmla="+- 0 1471 1413"/>
                          <a:gd name="T165" fmla="*/ T164 w 76"/>
                          <a:gd name="T166" fmla="+- 0 15932 15926"/>
                          <a:gd name="T167" fmla="*/ 15932 h 88"/>
                          <a:gd name="T168" fmla="+- 0 1471 1413"/>
                          <a:gd name="T169" fmla="*/ T168 w 76"/>
                          <a:gd name="T170" fmla="+- 0 15929 15926"/>
                          <a:gd name="T171" fmla="*/ 15929 h 88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  <a:cxn ang="0">
                            <a:pos x="T29" y="T31"/>
                          </a:cxn>
                          <a:cxn ang="0">
                            <a:pos x="T33" y="T35"/>
                          </a:cxn>
                          <a:cxn ang="0">
                            <a:pos x="T37" y="T39"/>
                          </a:cxn>
                          <a:cxn ang="0">
                            <a:pos x="T41" y="T43"/>
                          </a:cxn>
                          <a:cxn ang="0">
                            <a:pos x="T45" y="T47"/>
                          </a:cxn>
                          <a:cxn ang="0">
                            <a:pos x="T49" y="T51"/>
                          </a:cxn>
                          <a:cxn ang="0">
                            <a:pos x="T53" y="T55"/>
                          </a:cxn>
                          <a:cxn ang="0">
                            <a:pos x="T57" y="T59"/>
                          </a:cxn>
                          <a:cxn ang="0">
                            <a:pos x="T61" y="T63"/>
                          </a:cxn>
                          <a:cxn ang="0">
                            <a:pos x="T65" y="T67"/>
                          </a:cxn>
                          <a:cxn ang="0">
                            <a:pos x="T69" y="T71"/>
                          </a:cxn>
                          <a:cxn ang="0">
                            <a:pos x="T73" y="T75"/>
                          </a:cxn>
                          <a:cxn ang="0">
                            <a:pos x="T77" y="T79"/>
                          </a:cxn>
                          <a:cxn ang="0">
                            <a:pos x="T81" y="T83"/>
                          </a:cxn>
                          <a:cxn ang="0">
                            <a:pos x="T85" y="T87"/>
                          </a:cxn>
                          <a:cxn ang="0">
                            <a:pos x="T89" y="T91"/>
                          </a:cxn>
                          <a:cxn ang="0">
                            <a:pos x="T93" y="T95"/>
                          </a:cxn>
                          <a:cxn ang="0">
                            <a:pos x="T97" y="T99"/>
                          </a:cxn>
                          <a:cxn ang="0">
                            <a:pos x="T101" y="T103"/>
                          </a:cxn>
                          <a:cxn ang="0">
                            <a:pos x="T105" y="T107"/>
                          </a:cxn>
                          <a:cxn ang="0">
                            <a:pos x="T109" y="T111"/>
                          </a:cxn>
                          <a:cxn ang="0">
                            <a:pos x="T113" y="T115"/>
                          </a:cxn>
                          <a:cxn ang="0">
                            <a:pos x="T117" y="T119"/>
                          </a:cxn>
                          <a:cxn ang="0">
                            <a:pos x="T121" y="T123"/>
                          </a:cxn>
                          <a:cxn ang="0">
                            <a:pos x="T125" y="T127"/>
                          </a:cxn>
                          <a:cxn ang="0">
                            <a:pos x="T129" y="T131"/>
                          </a:cxn>
                          <a:cxn ang="0">
                            <a:pos x="T133" y="T135"/>
                          </a:cxn>
                          <a:cxn ang="0">
                            <a:pos x="T137" y="T139"/>
                          </a:cxn>
                          <a:cxn ang="0">
                            <a:pos x="T141" y="T143"/>
                          </a:cxn>
                          <a:cxn ang="0">
                            <a:pos x="T145" y="T147"/>
                          </a:cxn>
                          <a:cxn ang="0">
                            <a:pos x="T149" y="T151"/>
                          </a:cxn>
                          <a:cxn ang="0">
                            <a:pos x="T153" y="T155"/>
                          </a:cxn>
                          <a:cxn ang="0">
                            <a:pos x="T157" y="T159"/>
                          </a:cxn>
                          <a:cxn ang="0">
                            <a:pos x="T161" y="T163"/>
                          </a:cxn>
                          <a:cxn ang="0">
                            <a:pos x="T165" y="T167"/>
                          </a:cxn>
                          <a:cxn ang="0">
                            <a:pos x="T169" y="T171"/>
                          </a:cxn>
                        </a:cxnLst>
                        <a:rect l="0" t="0" r="r" b="b"/>
                        <a:pathLst>
                          <a:path w="76" h="88">
                            <a:moveTo>
                              <a:pt x="72" y="48"/>
                            </a:moveTo>
                            <a:lnTo>
                              <a:pt x="58" y="48"/>
                            </a:lnTo>
                            <a:lnTo>
                              <a:pt x="55" y="55"/>
                            </a:lnTo>
                            <a:lnTo>
                              <a:pt x="47" y="66"/>
                            </a:lnTo>
                            <a:lnTo>
                              <a:pt x="31" y="77"/>
                            </a:lnTo>
                            <a:lnTo>
                              <a:pt x="4" y="85"/>
                            </a:lnTo>
                            <a:lnTo>
                              <a:pt x="4" y="88"/>
                            </a:lnTo>
                            <a:lnTo>
                              <a:pt x="34" y="82"/>
                            </a:lnTo>
                            <a:lnTo>
                              <a:pt x="57" y="71"/>
                            </a:lnTo>
                            <a:lnTo>
                              <a:pt x="71" y="54"/>
                            </a:lnTo>
                            <a:lnTo>
                              <a:pt x="72" y="48"/>
                            </a:lnTo>
                            <a:close/>
                            <a:moveTo>
                              <a:pt x="38" y="0"/>
                            </a:moveTo>
                            <a:lnTo>
                              <a:pt x="21" y="3"/>
                            </a:lnTo>
                            <a:lnTo>
                              <a:pt x="10" y="9"/>
                            </a:lnTo>
                            <a:lnTo>
                              <a:pt x="2" y="19"/>
                            </a:lnTo>
                            <a:lnTo>
                              <a:pt x="0" y="30"/>
                            </a:lnTo>
                            <a:lnTo>
                              <a:pt x="0" y="41"/>
                            </a:lnTo>
                            <a:lnTo>
                              <a:pt x="7" y="54"/>
                            </a:lnTo>
                            <a:lnTo>
                              <a:pt x="41" y="54"/>
                            </a:lnTo>
                            <a:lnTo>
                              <a:pt x="49" y="53"/>
                            </a:lnTo>
                            <a:lnTo>
                              <a:pt x="54" y="50"/>
                            </a:lnTo>
                            <a:lnTo>
                              <a:pt x="20" y="50"/>
                            </a:lnTo>
                            <a:lnTo>
                              <a:pt x="17" y="35"/>
                            </a:lnTo>
                            <a:lnTo>
                              <a:pt x="17" y="16"/>
                            </a:lnTo>
                            <a:lnTo>
                              <a:pt x="21" y="3"/>
                            </a:lnTo>
                            <a:lnTo>
                              <a:pt x="53" y="3"/>
                            </a:lnTo>
                            <a:lnTo>
                              <a:pt x="52" y="3"/>
                            </a:lnTo>
                            <a:lnTo>
                              <a:pt x="38" y="0"/>
                            </a:lnTo>
                            <a:close/>
                            <a:moveTo>
                              <a:pt x="58" y="6"/>
                            </a:moveTo>
                            <a:lnTo>
                              <a:pt x="58" y="44"/>
                            </a:lnTo>
                            <a:lnTo>
                              <a:pt x="52" y="47"/>
                            </a:lnTo>
                            <a:lnTo>
                              <a:pt x="45" y="50"/>
                            </a:lnTo>
                            <a:lnTo>
                              <a:pt x="54" y="50"/>
                            </a:lnTo>
                            <a:lnTo>
                              <a:pt x="57" y="48"/>
                            </a:lnTo>
                            <a:lnTo>
                              <a:pt x="72" y="48"/>
                            </a:lnTo>
                            <a:lnTo>
                              <a:pt x="75" y="35"/>
                            </a:lnTo>
                            <a:lnTo>
                              <a:pt x="72" y="21"/>
                            </a:lnTo>
                            <a:lnTo>
                              <a:pt x="64" y="10"/>
                            </a:lnTo>
                            <a:lnTo>
                              <a:pt x="58" y="6"/>
                            </a:lnTo>
                            <a:close/>
                            <a:moveTo>
                              <a:pt x="58" y="3"/>
                            </a:moveTo>
                            <a:lnTo>
                              <a:pt x="53" y="3"/>
                            </a:lnTo>
                            <a:lnTo>
                              <a:pt x="58" y="6"/>
                            </a:lnTo>
                            <a:lnTo>
                              <a:pt x="58" y="3"/>
                            </a:lnTo>
                            <a:close/>
                          </a:path>
                        </a:pathLst>
                      </a:custGeom>
                      <a:solidFill>
                        <a:srgbClr val="88685D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07ED792F" id="AutoShape 22" o:spid="_x0000_s1026" style="position:absolute;margin-left:70.65pt;margin-top:796.3pt;width:3.8pt;height:4.4pt;z-index:-251658219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coordsize="76,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" path="m72,48r-14,l55,55,47,66,31,77,4,85r,3l34,82,57,71,71,54r1,-6xm38,l21,3,10,9,2,19,,30,,41,7,54r34,l49,53r5,-3l20,50,17,35r,-19l21,3r32,l52,3,38,xm58,6r,38l52,47r-7,3l54,50r3,-2l72,48,75,35,72,21,64,10,58,6xm58,3r-5,l58,6r,-3xe" fillcolor="#88685d" stroked="f">
              <v:path arrowok="t" o:connecttype="custom" o:connectlocs="45720,10143490;36830,10143490;34925,10147935;29845,10154920;19685,10161905;2540,10166985;2540,10168890;21590,10165080;36195,10158095;45085,10147300;45720,10143490;24130,10113010;13335,10114915;6350,10118725;1270,10125075;0,10132060;0,10139045;4445,10147300;26035,10147300;31115,10146665;34290,10144760;12700,10144760;10795,10135235;10795,10123170;13335,10114915;33655,10114915;33020,10114915;24130,10113010;36830,10116820;36830,10140950;33020,10142855;28575,10144760;34290,10144760;36195,10143490;45720,10143490;47625,10135235;45720,10126345;40640,10119360;36830,10116820;36830,10114915;33655,10114915;36830,10116820;36830,10114915" o:connectangles="0,0,0,0,0,0,0,0,0,0,0,0,0,0,0,0,0,0,0,0,0,0,0,0,0,0,0,0,0,0,0,0,0,0,0,0,0,0,0,0,0,0,0"/>
              <w10:wrap anchorx="page" anchory="page"/>
            </v:shape>
          </w:pict>
        </mc:Fallback>
      </mc:AlternateContent>
    </w:r>
    <w:r>
      <w:rPr>
        <w:noProof/>
        <w:lang w:eastAsia="zh-TW"/>
      </w:rPr>
      <mc:AlternateContent>
        <mc:Choice Requires="wps">
          <w:drawing>
            <wp:anchor distT="0" distB="0" distL="114300" distR="114300" simplePos="0" relativeHeight="251658262" behindDoc="1" locked="0" layoutInCell="1" allowOverlap="1" wp14:anchorId="5A880C1A" wp14:editId="5A880C1B">
              <wp:simplePos x="0" y="0"/>
              <wp:positionH relativeFrom="page">
                <wp:posOffset>1009650</wp:posOffset>
              </wp:positionH>
              <wp:positionV relativeFrom="page">
                <wp:posOffset>10112375</wp:posOffset>
              </wp:positionV>
              <wp:extent cx="45085" cy="55880"/>
              <wp:effectExtent l="0" t="6350" r="2540" b="4445"/>
              <wp:wrapNone/>
              <wp:docPr id="41" name="AutoShape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 bwMode="auto">
                      <a:xfrm>
                        <a:off x="0" y="0"/>
                        <a:ext cx="45085" cy="55880"/>
                      </a:xfrm>
                      <a:custGeom>
                        <a:avLst/>
                        <a:gdLst>
                          <a:gd name="T0" fmla="+- 0 1608 1590"/>
                          <a:gd name="T1" fmla="*/ T0 w 71"/>
                          <a:gd name="T2" fmla="+- 0 16000 15925"/>
                          <a:gd name="T3" fmla="*/ 16000 h 88"/>
                          <a:gd name="T4" fmla="+- 0 1590 1590"/>
                          <a:gd name="T5" fmla="*/ T4 w 71"/>
                          <a:gd name="T6" fmla="+- 0 16000 15925"/>
                          <a:gd name="T7" fmla="*/ 16000 h 88"/>
                          <a:gd name="T8" fmla="+- 0 1590 1590"/>
                          <a:gd name="T9" fmla="*/ T8 w 71"/>
                          <a:gd name="T10" fmla="+- 0 16009 15925"/>
                          <a:gd name="T11" fmla="*/ 16009 h 88"/>
                          <a:gd name="T12" fmla="+- 0 1598 1590"/>
                          <a:gd name="T13" fmla="*/ T12 w 71"/>
                          <a:gd name="T14" fmla="+- 0 16012 15925"/>
                          <a:gd name="T15" fmla="*/ 16012 h 88"/>
                          <a:gd name="T16" fmla="+- 0 1613 1590"/>
                          <a:gd name="T17" fmla="*/ T16 w 71"/>
                          <a:gd name="T18" fmla="+- 0 16012 15925"/>
                          <a:gd name="T19" fmla="*/ 16012 h 88"/>
                          <a:gd name="T20" fmla="+- 0 1631 1590"/>
                          <a:gd name="T21" fmla="*/ T20 w 71"/>
                          <a:gd name="T22" fmla="+- 0 16010 15925"/>
                          <a:gd name="T23" fmla="*/ 16010 h 88"/>
                          <a:gd name="T24" fmla="+- 0 1636 1590"/>
                          <a:gd name="T25" fmla="*/ T24 w 71"/>
                          <a:gd name="T26" fmla="+- 0 16008 15925"/>
                          <a:gd name="T27" fmla="*/ 16008 h 88"/>
                          <a:gd name="T28" fmla="+- 0 1613 1590"/>
                          <a:gd name="T29" fmla="*/ T28 w 71"/>
                          <a:gd name="T30" fmla="+- 0 16008 15925"/>
                          <a:gd name="T31" fmla="*/ 16008 h 88"/>
                          <a:gd name="T32" fmla="+- 0 1608 1590"/>
                          <a:gd name="T33" fmla="*/ T32 w 71"/>
                          <a:gd name="T34" fmla="+- 0 16000 15925"/>
                          <a:gd name="T35" fmla="*/ 16000 h 88"/>
                          <a:gd name="T36" fmla="+- 0 1661 1590"/>
                          <a:gd name="T37" fmla="*/ T36 w 71"/>
                          <a:gd name="T38" fmla="+- 0 15925 15925"/>
                          <a:gd name="T39" fmla="*/ 15925 h 88"/>
                          <a:gd name="T40" fmla="+- 0 1659 1590"/>
                          <a:gd name="T41" fmla="*/ T40 w 71"/>
                          <a:gd name="T42" fmla="+- 0 15925 15925"/>
                          <a:gd name="T43" fmla="*/ 15925 h 88"/>
                          <a:gd name="T44" fmla="+- 0 1656 1590"/>
                          <a:gd name="T45" fmla="*/ T44 w 71"/>
                          <a:gd name="T46" fmla="+- 0 15928 15925"/>
                          <a:gd name="T47" fmla="*/ 15928 h 88"/>
                          <a:gd name="T48" fmla="+- 0 1614 1590"/>
                          <a:gd name="T49" fmla="*/ T48 w 71"/>
                          <a:gd name="T50" fmla="+- 0 15928 15925"/>
                          <a:gd name="T51" fmla="*/ 15928 h 88"/>
                          <a:gd name="T52" fmla="+- 0 1596 1590"/>
                          <a:gd name="T53" fmla="*/ T52 w 71"/>
                          <a:gd name="T54" fmla="+- 0 15958 15925"/>
                          <a:gd name="T55" fmla="*/ 15958 h 88"/>
                          <a:gd name="T56" fmla="+- 0 1595 1590"/>
                          <a:gd name="T57" fmla="*/ T56 w 71"/>
                          <a:gd name="T58" fmla="+- 0 15958 15925"/>
                          <a:gd name="T59" fmla="*/ 15958 h 88"/>
                          <a:gd name="T60" fmla="+- 0 1596 1590"/>
                          <a:gd name="T61" fmla="*/ T60 w 71"/>
                          <a:gd name="T62" fmla="+- 0 15959 15925"/>
                          <a:gd name="T63" fmla="*/ 15959 h 88"/>
                          <a:gd name="T64" fmla="+- 0 1612 1590"/>
                          <a:gd name="T65" fmla="*/ T64 w 71"/>
                          <a:gd name="T66" fmla="+- 0 15961 15925"/>
                          <a:gd name="T67" fmla="*/ 15961 h 88"/>
                          <a:gd name="T68" fmla="+- 0 1629 1590"/>
                          <a:gd name="T69" fmla="*/ T68 w 71"/>
                          <a:gd name="T70" fmla="+- 0 15965 15925"/>
                          <a:gd name="T71" fmla="*/ 15965 h 88"/>
                          <a:gd name="T72" fmla="+- 0 1642 1590"/>
                          <a:gd name="T73" fmla="*/ T72 w 71"/>
                          <a:gd name="T74" fmla="+- 0 15973 15925"/>
                          <a:gd name="T75" fmla="*/ 15973 h 88"/>
                          <a:gd name="T76" fmla="+- 0 1647 1590"/>
                          <a:gd name="T77" fmla="*/ T76 w 71"/>
                          <a:gd name="T78" fmla="+- 0 15985 15925"/>
                          <a:gd name="T79" fmla="*/ 15985 h 88"/>
                          <a:gd name="T80" fmla="+- 0 1647 1590"/>
                          <a:gd name="T81" fmla="*/ T80 w 71"/>
                          <a:gd name="T82" fmla="+- 0 16002 15925"/>
                          <a:gd name="T83" fmla="*/ 16002 h 88"/>
                          <a:gd name="T84" fmla="+- 0 1634 1590"/>
                          <a:gd name="T85" fmla="*/ T84 w 71"/>
                          <a:gd name="T86" fmla="+- 0 16008 15925"/>
                          <a:gd name="T87" fmla="*/ 16008 h 88"/>
                          <a:gd name="T88" fmla="+- 0 1636 1590"/>
                          <a:gd name="T89" fmla="*/ T88 w 71"/>
                          <a:gd name="T90" fmla="+- 0 16008 15925"/>
                          <a:gd name="T91" fmla="*/ 16008 h 88"/>
                          <a:gd name="T92" fmla="+- 0 1646 1590"/>
                          <a:gd name="T93" fmla="*/ T92 w 71"/>
                          <a:gd name="T94" fmla="+- 0 16003 15925"/>
                          <a:gd name="T95" fmla="*/ 16003 h 88"/>
                          <a:gd name="T96" fmla="+- 0 1656 1590"/>
                          <a:gd name="T97" fmla="*/ T96 w 71"/>
                          <a:gd name="T98" fmla="+- 0 15994 15925"/>
                          <a:gd name="T99" fmla="*/ 15994 h 88"/>
                          <a:gd name="T100" fmla="+- 0 1659 1590"/>
                          <a:gd name="T101" fmla="*/ T100 w 71"/>
                          <a:gd name="T102" fmla="+- 0 15982 15925"/>
                          <a:gd name="T103" fmla="*/ 15982 h 88"/>
                          <a:gd name="T104" fmla="+- 0 1659 1590"/>
                          <a:gd name="T105" fmla="*/ T104 w 71"/>
                          <a:gd name="T106" fmla="+- 0 15971 15925"/>
                          <a:gd name="T107" fmla="*/ 15971 h 88"/>
                          <a:gd name="T108" fmla="+- 0 1658 1590"/>
                          <a:gd name="T109" fmla="*/ T108 w 71"/>
                          <a:gd name="T110" fmla="+- 0 15968 15925"/>
                          <a:gd name="T111" fmla="*/ 15968 h 88"/>
                          <a:gd name="T112" fmla="+- 0 1650 1590"/>
                          <a:gd name="T113" fmla="*/ T112 w 71"/>
                          <a:gd name="T114" fmla="+- 0 15961 15925"/>
                          <a:gd name="T115" fmla="*/ 15961 h 88"/>
                          <a:gd name="T116" fmla="+- 0 1641 1590"/>
                          <a:gd name="T117" fmla="*/ T116 w 71"/>
                          <a:gd name="T118" fmla="+- 0 15956 15925"/>
                          <a:gd name="T119" fmla="*/ 15956 h 88"/>
                          <a:gd name="T120" fmla="+- 0 1631 1590"/>
                          <a:gd name="T121" fmla="*/ T120 w 71"/>
                          <a:gd name="T122" fmla="+- 0 15952 15925"/>
                          <a:gd name="T123" fmla="*/ 15952 h 88"/>
                          <a:gd name="T124" fmla="+- 0 1620 1590"/>
                          <a:gd name="T125" fmla="*/ T124 w 71"/>
                          <a:gd name="T126" fmla="+- 0 15950 15925"/>
                          <a:gd name="T127" fmla="*/ 15950 h 88"/>
                          <a:gd name="T128" fmla="+- 0 1608 1590"/>
                          <a:gd name="T129" fmla="*/ T128 w 71"/>
                          <a:gd name="T130" fmla="+- 0 15949 15925"/>
                          <a:gd name="T131" fmla="*/ 15949 h 88"/>
                          <a:gd name="T132" fmla="+- 0 1616 1590"/>
                          <a:gd name="T133" fmla="*/ T132 w 71"/>
                          <a:gd name="T134" fmla="+- 0 15939 15925"/>
                          <a:gd name="T135" fmla="*/ 15939 h 88"/>
                          <a:gd name="T136" fmla="+- 0 1655 1590"/>
                          <a:gd name="T137" fmla="*/ T136 w 71"/>
                          <a:gd name="T138" fmla="+- 0 15939 15925"/>
                          <a:gd name="T139" fmla="*/ 15939 h 88"/>
                          <a:gd name="T140" fmla="+- 0 1655 1590"/>
                          <a:gd name="T141" fmla="*/ T140 w 71"/>
                          <a:gd name="T142" fmla="+- 0 15937 15925"/>
                          <a:gd name="T143" fmla="*/ 15937 h 88"/>
                          <a:gd name="T144" fmla="+- 0 1661 1590"/>
                          <a:gd name="T145" fmla="*/ T144 w 71"/>
                          <a:gd name="T146" fmla="+- 0 15925 15925"/>
                          <a:gd name="T147" fmla="*/ 15925 h 88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  <a:cxn ang="0">
                            <a:pos x="T29" y="T31"/>
                          </a:cxn>
                          <a:cxn ang="0">
                            <a:pos x="T33" y="T35"/>
                          </a:cxn>
                          <a:cxn ang="0">
                            <a:pos x="T37" y="T39"/>
                          </a:cxn>
                          <a:cxn ang="0">
                            <a:pos x="T41" y="T43"/>
                          </a:cxn>
                          <a:cxn ang="0">
                            <a:pos x="T45" y="T47"/>
                          </a:cxn>
                          <a:cxn ang="0">
                            <a:pos x="T49" y="T51"/>
                          </a:cxn>
                          <a:cxn ang="0">
                            <a:pos x="T53" y="T55"/>
                          </a:cxn>
                          <a:cxn ang="0">
                            <a:pos x="T57" y="T59"/>
                          </a:cxn>
                          <a:cxn ang="0">
                            <a:pos x="T61" y="T63"/>
                          </a:cxn>
                          <a:cxn ang="0">
                            <a:pos x="T65" y="T67"/>
                          </a:cxn>
                          <a:cxn ang="0">
                            <a:pos x="T69" y="T71"/>
                          </a:cxn>
                          <a:cxn ang="0">
                            <a:pos x="T73" y="T75"/>
                          </a:cxn>
                          <a:cxn ang="0">
                            <a:pos x="T77" y="T79"/>
                          </a:cxn>
                          <a:cxn ang="0">
                            <a:pos x="T81" y="T83"/>
                          </a:cxn>
                          <a:cxn ang="0">
                            <a:pos x="T85" y="T87"/>
                          </a:cxn>
                          <a:cxn ang="0">
                            <a:pos x="T89" y="T91"/>
                          </a:cxn>
                          <a:cxn ang="0">
                            <a:pos x="T93" y="T95"/>
                          </a:cxn>
                          <a:cxn ang="0">
                            <a:pos x="T97" y="T99"/>
                          </a:cxn>
                          <a:cxn ang="0">
                            <a:pos x="T101" y="T103"/>
                          </a:cxn>
                          <a:cxn ang="0">
                            <a:pos x="T105" y="T107"/>
                          </a:cxn>
                          <a:cxn ang="0">
                            <a:pos x="T109" y="T111"/>
                          </a:cxn>
                          <a:cxn ang="0">
                            <a:pos x="T113" y="T115"/>
                          </a:cxn>
                          <a:cxn ang="0">
                            <a:pos x="T117" y="T119"/>
                          </a:cxn>
                          <a:cxn ang="0">
                            <a:pos x="T121" y="T123"/>
                          </a:cxn>
                          <a:cxn ang="0">
                            <a:pos x="T125" y="T127"/>
                          </a:cxn>
                          <a:cxn ang="0">
                            <a:pos x="T129" y="T131"/>
                          </a:cxn>
                          <a:cxn ang="0">
                            <a:pos x="T133" y="T135"/>
                          </a:cxn>
                          <a:cxn ang="0">
                            <a:pos x="T137" y="T139"/>
                          </a:cxn>
                          <a:cxn ang="0">
                            <a:pos x="T141" y="T143"/>
                          </a:cxn>
                          <a:cxn ang="0">
                            <a:pos x="T145" y="T147"/>
                          </a:cxn>
                        </a:cxnLst>
                        <a:rect l="0" t="0" r="r" b="b"/>
                        <a:pathLst>
                          <a:path w="71" h="88">
                            <a:moveTo>
                              <a:pt x="18" y="75"/>
                            </a:moveTo>
                            <a:lnTo>
                              <a:pt x="0" y="75"/>
                            </a:lnTo>
                            <a:lnTo>
                              <a:pt x="0" y="84"/>
                            </a:lnTo>
                            <a:lnTo>
                              <a:pt x="8" y="87"/>
                            </a:lnTo>
                            <a:lnTo>
                              <a:pt x="23" y="87"/>
                            </a:lnTo>
                            <a:lnTo>
                              <a:pt x="41" y="85"/>
                            </a:lnTo>
                            <a:lnTo>
                              <a:pt x="46" y="83"/>
                            </a:lnTo>
                            <a:lnTo>
                              <a:pt x="23" y="83"/>
                            </a:lnTo>
                            <a:lnTo>
                              <a:pt x="18" y="75"/>
                            </a:lnTo>
                            <a:close/>
                            <a:moveTo>
                              <a:pt x="71" y="0"/>
                            </a:moveTo>
                            <a:lnTo>
                              <a:pt x="69" y="0"/>
                            </a:lnTo>
                            <a:lnTo>
                              <a:pt x="66" y="3"/>
                            </a:lnTo>
                            <a:lnTo>
                              <a:pt x="24" y="3"/>
                            </a:lnTo>
                            <a:lnTo>
                              <a:pt x="6" y="33"/>
                            </a:lnTo>
                            <a:lnTo>
                              <a:pt x="5" y="33"/>
                            </a:lnTo>
                            <a:lnTo>
                              <a:pt x="6" y="34"/>
                            </a:lnTo>
                            <a:lnTo>
                              <a:pt x="22" y="36"/>
                            </a:lnTo>
                            <a:lnTo>
                              <a:pt x="39" y="40"/>
                            </a:lnTo>
                            <a:lnTo>
                              <a:pt x="52" y="48"/>
                            </a:lnTo>
                            <a:lnTo>
                              <a:pt x="57" y="60"/>
                            </a:lnTo>
                            <a:lnTo>
                              <a:pt x="57" y="77"/>
                            </a:lnTo>
                            <a:lnTo>
                              <a:pt x="44" y="83"/>
                            </a:lnTo>
                            <a:lnTo>
                              <a:pt x="46" y="83"/>
                            </a:lnTo>
                            <a:lnTo>
                              <a:pt x="56" y="78"/>
                            </a:lnTo>
                            <a:lnTo>
                              <a:pt x="66" y="69"/>
                            </a:lnTo>
                            <a:lnTo>
                              <a:pt x="69" y="57"/>
                            </a:lnTo>
                            <a:lnTo>
                              <a:pt x="69" y="46"/>
                            </a:lnTo>
                            <a:lnTo>
                              <a:pt x="68" y="43"/>
                            </a:lnTo>
                            <a:lnTo>
                              <a:pt x="60" y="36"/>
                            </a:lnTo>
                            <a:lnTo>
                              <a:pt x="51" y="31"/>
                            </a:lnTo>
                            <a:lnTo>
                              <a:pt x="41" y="27"/>
                            </a:lnTo>
                            <a:lnTo>
                              <a:pt x="30" y="25"/>
                            </a:lnTo>
                            <a:lnTo>
                              <a:pt x="18" y="24"/>
                            </a:lnTo>
                            <a:lnTo>
                              <a:pt x="26" y="14"/>
                            </a:lnTo>
                            <a:lnTo>
                              <a:pt x="65" y="14"/>
                            </a:lnTo>
                            <a:lnTo>
                              <a:pt x="65" y="12"/>
                            </a:lnTo>
                            <a:lnTo>
                              <a:pt x="71" y="0"/>
                            </a:lnTo>
                            <a:close/>
                          </a:path>
                        </a:pathLst>
                      </a:custGeom>
                      <a:solidFill>
                        <a:srgbClr val="88685D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58063516" id="AutoShape 21" o:spid="_x0000_s1026" style="position:absolute;margin-left:79.5pt;margin-top:796.25pt;width:3.55pt;height:4.4pt;z-index:-25165821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coordsize="71,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" path="m18,75l,75r,9l8,87r15,l41,85r5,-2l23,83,18,75xm71,l69,,66,3,24,3,6,33r-1,l6,34r16,2l39,40r13,8l57,60r,17l44,83r2,l56,78,66,69,69,57r,-11l68,43,60,36,51,31,41,27,30,25,18,24,26,14r39,l65,12,71,xe" fillcolor="#88685d" stroked="f">
              <v:path arrowok="t" o:connecttype="custom" o:connectlocs="11430,10160000;0,10160000;0,10165715;5080,10167620;14605,10167620;26035,10166350;29210,10165080;14605,10165080;11430,10160000;45085,10112375;43815,10112375;41910,10114280;15240,10114280;3810,10133330;3175,10133330;3810,10133965;13970,10135235;24765,10137775;33020,10142855;36195,10150475;36195,10161270;27940,10165080;29210,10165080;35560,10161905;41910,10156190;43815,10148570;43815,10141585;43180,10139680;38100,10135235;32385,10132060;26035,10129520;19050,10128250;11430,10127615;16510,10121265;41275,10121265;41275,10119995;45085,10112375" o:connectangles="0,0,0,0,0,0,0,0,0,0,0,0,0,0,0,0,0,0,0,0,0,0,0,0,0,0,0,0,0,0,0,0,0,0,0,0,0"/>
              <w10:wrap anchorx="page" anchory="page"/>
            </v:shape>
          </w:pict>
        </mc:Fallback>
      </mc:AlternateContent>
    </w:r>
    <w:r>
      <w:rPr>
        <w:noProof/>
        <w:lang w:eastAsia="zh-TW"/>
      </w:rPr>
      <mc:AlternateContent>
        <mc:Choice Requires="wps">
          <w:drawing>
            <wp:anchor distT="0" distB="0" distL="114300" distR="114300" simplePos="0" relativeHeight="251658263" behindDoc="1" locked="0" layoutInCell="1" allowOverlap="1" wp14:anchorId="5A880C1C" wp14:editId="5A880C1D">
              <wp:simplePos x="0" y="0"/>
              <wp:positionH relativeFrom="page">
                <wp:posOffset>1123315</wp:posOffset>
              </wp:positionH>
              <wp:positionV relativeFrom="page">
                <wp:posOffset>10113010</wp:posOffset>
              </wp:positionV>
              <wp:extent cx="43180" cy="54610"/>
              <wp:effectExtent l="8890" t="6985" r="5080" b="5080"/>
              <wp:wrapNone/>
              <wp:docPr id="39" name="AutoShape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 bwMode="auto">
                      <a:xfrm>
                        <a:off x="0" y="0"/>
                        <a:ext cx="43180" cy="54610"/>
                      </a:xfrm>
                      <a:custGeom>
                        <a:avLst/>
                        <a:gdLst>
                          <a:gd name="T0" fmla="+- 0 1784 1769"/>
                          <a:gd name="T1" fmla="*/ T0 w 68"/>
                          <a:gd name="T2" fmla="+- 0 16002 15926"/>
                          <a:gd name="T3" fmla="*/ 16002 h 86"/>
                          <a:gd name="T4" fmla="+- 0 1769 1769"/>
                          <a:gd name="T5" fmla="*/ T4 w 68"/>
                          <a:gd name="T6" fmla="+- 0 16002 15926"/>
                          <a:gd name="T7" fmla="*/ 16002 h 86"/>
                          <a:gd name="T8" fmla="+- 0 1769 1769"/>
                          <a:gd name="T9" fmla="*/ T8 w 68"/>
                          <a:gd name="T10" fmla="+- 0 16012 15926"/>
                          <a:gd name="T11" fmla="*/ 16012 h 86"/>
                          <a:gd name="T12" fmla="+- 0 1789 1769"/>
                          <a:gd name="T13" fmla="*/ T12 w 68"/>
                          <a:gd name="T14" fmla="+- 0 16012 15926"/>
                          <a:gd name="T15" fmla="*/ 16012 h 86"/>
                          <a:gd name="T16" fmla="+- 0 1807 1769"/>
                          <a:gd name="T17" fmla="*/ T16 w 68"/>
                          <a:gd name="T18" fmla="+- 0 16010 15926"/>
                          <a:gd name="T19" fmla="*/ 16010 h 86"/>
                          <a:gd name="T20" fmla="+- 0 1814 1769"/>
                          <a:gd name="T21" fmla="*/ T20 w 68"/>
                          <a:gd name="T22" fmla="+- 0 16008 15926"/>
                          <a:gd name="T23" fmla="*/ 16008 h 86"/>
                          <a:gd name="T24" fmla="+- 0 1790 1769"/>
                          <a:gd name="T25" fmla="*/ T24 w 68"/>
                          <a:gd name="T26" fmla="+- 0 16008 15926"/>
                          <a:gd name="T27" fmla="*/ 16008 h 86"/>
                          <a:gd name="T28" fmla="+- 0 1784 1769"/>
                          <a:gd name="T29" fmla="*/ T28 w 68"/>
                          <a:gd name="T30" fmla="+- 0 16002 15926"/>
                          <a:gd name="T31" fmla="*/ 16002 h 86"/>
                          <a:gd name="T32" fmla="+- 0 1818 1769"/>
                          <a:gd name="T33" fmla="*/ T32 w 68"/>
                          <a:gd name="T34" fmla="+- 0 16006 15926"/>
                          <a:gd name="T35" fmla="*/ 16006 h 86"/>
                          <a:gd name="T36" fmla="+- 0 1814 1769"/>
                          <a:gd name="T37" fmla="*/ T36 w 68"/>
                          <a:gd name="T38" fmla="+- 0 16008 15926"/>
                          <a:gd name="T39" fmla="*/ 16008 h 86"/>
                          <a:gd name="T40" fmla="+- 0 1817 1769"/>
                          <a:gd name="T41" fmla="*/ T40 w 68"/>
                          <a:gd name="T42" fmla="+- 0 16008 15926"/>
                          <a:gd name="T43" fmla="*/ 16008 h 86"/>
                          <a:gd name="T44" fmla="+- 0 1818 1769"/>
                          <a:gd name="T45" fmla="*/ T44 w 68"/>
                          <a:gd name="T46" fmla="+- 0 16006 15926"/>
                          <a:gd name="T47" fmla="*/ 16006 h 86"/>
                          <a:gd name="T48" fmla="+- 0 1836 1769"/>
                          <a:gd name="T49" fmla="*/ T48 w 68"/>
                          <a:gd name="T50" fmla="+- 0 15968 15926"/>
                          <a:gd name="T51" fmla="*/ 15968 h 86"/>
                          <a:gd name="T52" fmla="+- 0 1801 1769"/>
                          <a:gd name="T53" fmla="*/ T52 w 68"/>
                          <a:gd name="T54" fmla="+- 0 15968 15926"/>
                          <a:gd name="T55" fmla="*/ 15968 h 86"/>
                          <a:gd name="T56" fmla="+- 0 1804 1769"/>
                          <a:gd name="T57" fmla="*/ T56 w 68"/>
                          <a:gd name="T58" fmla="+- 0 15970 15926"/>
                          <a:gd name="T59" fmla="*/ 15970 h 86"/>
                          <a:gd name="T60" fmla="+- 0 1811 1769"/>
                          <a:gd name="T61" fmla="*/ T60 w 68"/>
                          <a:gd name="T62" fmla="+- 0 15971 15926"/>
                          <a:gd name="T63" fmla="*/ 15971 h 86"/>
                          <a:gd name="T64" fmla="+- 0 1821 1769"/>
                          <a:gd name="T65" fmla="*/ T64 w 68"/>
                          <a:gd name="T66" fmla="+- 0 15976 15926"/>
                          <a:gd name="T67" fmla="*/ 15976 h 86"/>
                          <a:gd name="T68" fmla="+- 0 1824 1769"/>
                          <a:gd name="T69" fmla="*/ T68 w 68"/>
                          <a:gd name="T70" fmla="+- 0 15985 15926"/>
                          <a:gd name="T71" fmla="*/ 15985 h 86"/>
                          <a:gd name="T72" fmla="+- 0 1824 1769"/>
                          <a:gd name="T73" fmla="*/ T72 w 68"/>
                          <a:gd name="T74" fmla="+- 0 15999 15926"/>
                          <a:gd name="T75" fmla="*/ 15999 h 86"/>
                          <a:gd name="T76" fmla="+- 0 1818 1769"/>
                          <a:gd name="T77" fmla="*/ T76 w 68"/>
                          <a:gd name="T78" fmla="+- 0 16006 15926"/>
                          <a:gd name="T79" fmla="*/ 16006 h 86"/>
                          <a:gd name="T80" fmla="+- 0 1823 1769"/>
                          <a:gd name="T81" fmla="*/ T80 w 68"/>
                          <a:gd name="T82" fmla="+- 0 16005 15926"/>
                          <a:gd name="T83" fmla="*/ 16005 h 86"/>
                          <a:gd name="T84" fmla="+- 0 1833 1769"/>
                          <a:gd name="T85" fmla="*/ T84 w 68"/>
                          <a:gd name="T86" fmla="+- 0 15996 15926"/>
                          <a:gd name="T87" fmla="*/ 15996 h 86"/>
                          <a:gd name="T88" fmla="+- 0 1836 1769"/>
                          <a:gd name="T89" fmla="*/ T88 w 68"/>
                          <a:gd name="T90" fmla="+- 0 15983 15926"/>
                          <a:gd name="T91" fmla="*/ 15983 h 86"/>
                          <a:gd name="T92" fmla="+- 0 1836 1769"/>
                          <a:gd name="T93" fmla="*/ T92 w 68"/>
                          <a:gd name="T94" fmla="+- 0 15968 15926"/>
                          <a:gd name="T95" fmla="*/ 15968 h 86"/>
                          <a:gd name="T96" fmla="+- 0 1829 1769"/>
                          <a:gd name="T97" fmla="*/ T96 w 68"/>
                          <a:gd name="T98" fmla="+- 0 15934 15926"/>
                          <a:gd name="T99" fmla="*/ 15934 h 86"/>
                          <a:gd name="T100" fmla="+- 0 1811 1769"/>
                          <a:gd name="T101" fmla="*/ T100 w 68"/>
                          <a:gd name="T102" fmla="+- 0 15934 15926"/>
                          <a:gd name="T103" fmla="*/ 15934 h 86"/>
                          <a:gd name="T104" fmla="+- 0 1817 1769"/>
                          <a:gd name="T105" fmla="*/ T104 w 68"/>
                          <a:gd name="T106" fmla="+- 0 15940 15926"/>
                          <a:gd name="T107" fmla="*/ 15940 h 86"/>
                          <a:gd name="T108" fmla="+- 0 1817 1769"/>
                          <a:gd name="T109" fmla="*/ T108 w 68"/>
                          <a:gd name="T110" fmla="+- 0 15958 15926"/>
                          <a:gd name="T111" fmla="*/ 15958 h 86"/>
                          <a:gd name="T112" fmla="+- 0 1804 1769"/>
                          <a:gd name="T113" fmla="*/ T112 w 68"/>
                          <a:gd name="T114" fmla="+- 0 15964 15926"/>
                          <a:gd name="T115" fmla="*/ 15964 h 86"/>
                          <a:gd name="T116" fmla="+- 0 1787 1769"/>
                          <a:gd name="T117" fmla="*/ T116 w 68"/>
                          <a:gd name="T118" fmla="+- 0 15968 15926"/>
                          <a:gd name="T119" fmla="*/ 15968 h 86"/>
                          <a:gd name="T120" fmla="+- 0 1787 1769"/>
                          <a:gd name="T121" fmla="*/ T120 w 68"/>
                          <a:gd name="T122" fmla="+- 0 15970 15926"/>
                          <a:gd name="T123" fmla="*/ 15970 h 86"/>
                          <a:gd name="T124" fmla="+- 0 1801 1769"/>
                          <a:gd name="T125" fmla="*/ T124 w 68"/>
                          <a:gd name="T126" fmla="+- 0 15968 15926"/>
                          <a:gd name="T127" fmla="*/ 15968 h 86"/>
                          <a:gd name="T128" fmla="+- 0 1836 1769"/>
                          <a:gd name="T129" fmla="*/ T128 w 68"/>
                          <a:gd name="T130" fmla="+- 0 15968 15926"/>
                          <a:gd name="T131" fmla="*/ 15968 h 86"/>
                          <a:gd name="T132" fmla="+- 0 1836 1769"/>
                          <a:gd name="T133" fmla="*/ T132 w 68"/>
                          <a:gd name="T134" fmla="+- 0 15967 15926"/>
                          <a:gd name="T135" fmla="*/ 15967 h 86"/>
                          <a:gd name="T136" fmla="+- 0 1821 1769"/>
                          <a:gd name="T137" fmla="*/ T136 w 68"/>
                          <a:gd name="T138" fmla="+- 0 15962 15926"/>
                          <a:gd name="T139" fmla="*/ 15962 h 86"/>
                          <a:gd name="T140" fmla="+- 0 1814 1769"/>
                          <a:gd name="T141" fmla="*/ T140 w 68"/>
                          <a:gd name="T142" fmla="+- 0 15961 15926"/>
                          <a:gd name="T143" fmla="*/ 15961 h 86"/>
                          <a:gd name="T144" fmla="+- 0 1826 1769"/>
                          <a:gd name="T145" fmla="*/ T144 w 68"/>
                          <a:gd name="T146" fmla="+- 0 15955 15926"/>
                          <a:gd name="T147" fmla="*/ 15955 h 86"/>
                          <a:gd name="T148" fmla="+- 0 1830 1769"/>
                          <a:gd name="T149" fmla="*/ T148 w 68"/>
                          <a:gd name="T150" fmla="+- 0 15950 15926"/>
                          <a:gd name="T151" fmla="*/ 15950 h 86"/>
                          <a:gd name="T152" fmla="+- 0 1830 1769"/>
                          <a:gd name="T153" fmla="*/ T152 w 68"/>
                          <a:gd name="T154" fmla="+- 0 15939 15926"/>
                          <a:gd name="T155" fmla="*/ 15939 h 86"/>
                          <a:gd name="T156" fmla="+- 0 1829 1769"/>
                          <a:gd name="T157" fmla="*/ T156 w 68"/>
                          <a:gd name="T158" fmla="+- 0 15934 15926"/>
                          <a:gd name="T159" fmla="*/ 15934 h 86"/>
                          <a:gd name="T160" fmla="+- 0 1826 1769"/>
                          <a:gd name="T161" fmla="*/ T160 w 68"/>
                          <a:gd name="T162" fmla="+- 0 15926 15926"/>
                          <a:gd name="T163" fmla="*/ 15926 h 86"/>
                          <a:gd name="T164" fmla="+- 0 1804 1769"/>
                          <a:gd name="T165" fmla="*/ T164 w 68"/>
                          <a:gd name="T166" fmla="+- 0 15926 15926"/>
                          <a:gd name="T167" fmla="*/ 15926 h 86"/>
                          <a:gd name="T168" fmla="+- 0 1794 1769"/>
                          <a:gd name="T169" fmla="*/ T168 w 68"/>
                          <a:gd name="T170" fmla="+- 0 15927 15926"/>
                          <a:gd name="T171" fmla="*/ 15927 h 86"/>
                          <a:gd name="T172" fmla="+- 0 1784 1769"/>
                          <a:gd name="T173" fmla="*/ T172 w 68"/>
                          <a:gd name="T174" fmla="+- 0 15930 15926"/>
                          <a:gd name="T175" fmla="*/ 15930 h 86"/>
                          <a:gd name="T176" fmla="+- 0 1775 1769"/>
                          <a:gd name="T177" fmla="*/ T176 w 68"/>
                          <a:gd name="T178" fmla="+- 0 15936 15926"/>
                          <a:gd name="T179" fmla="*/ 15936 h 86"/>
                          <a:gd name="T180" fmla="+- 0 1769 1769"/>
                          <a:gd name="T181" fmla="*/ T180 w 68"/>
                          <a:gd name="T182" fmla="+- 0 15946 15926"/>
                          <a:gd name="T183" fmla="*/ 15946 h 86"/>
                          <a:gd name="T184" fmla="+- 0 1772 1769"/>
                          <a:gd name="T185" fmla="*/ T184 w 68"/>
                          <a:gd name="T186" fmla="+- 0 15948 15926"/>
                          <a:gd name="T187" fmla="*/ 15948 h 86"/>
                          <a:gd name="T188" fmla="+- 0 1773 1769"/>
                          <a:gd name="T189" fmla="*/ T188 w 68"/>
                          <a:gd name="T190" fmla="+- 0 15943 15926"/>
                          <a:gd name="T191" fmla="*/ 15943 h 86"/>
                          <a:gd name="T192" fmla="+- 0 1781 1769"/>
                          <a:gd name="T193" fmla="*/ T192 w 68"/>
                          <a:gd name="T194" fmla="+- 0 15934 15926"/>
                          <a:gd name="T195" fmla="*/ 15934 h 86"/>
                          <a:gd name="T196" fmla="+- 0 1829 1769"/>
                          <a:gd name="T197" fmla="*/ T196 w 68"/>
                          <a:gd name="T198" fmla="+- 0 15934 15926"/>
                          <a:gd name="T199" fmla="*/ 15934 h 86"/>
                          <a:gd name="T200" fmla="+- 0 1826 1769"/>
                          <a:gd name="T201" fmla="*/ T200 w 68"/>
                          <a:gd name="T202" fmla="+- 0 15926 15926"/>
                          <a:gd name="T203" fmla="*/ 15926 h 86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  <a:cxn ang="0">
                            <a:pos x="T29" y="T31"/>
                          </a:cxn>
                          <a:cxn ang="0">
                            <a:pos x="T33" y="T35"/>
                          </a:cxn>
                          <a:cxn ang="0">
                            <a:pos x="T37" y="T39"/>
                          </a:cxn>
                          <a:cxn ang="0">
                            <a:pos x="T41" y="T43"/>
                          </a:cxn>
                          <a:cxn ang="0">
                            <a:pos x="T45" y="T47"/>
                          </a:cxn>
                          <a:cxn ang="0">
                            <a:pos x="T49" y="T51"/>
                          </a:cxn>
                          <a:cxn ang="0">
                            <a:pos x="T53" y="T55"/>
                          </a:cxn>
                          <a:cxn ang="0">
                            <a:pos x="T57" y="T59"/>
                          </a:cxn>
                          <a:cxn ang="0">
                            <a:pos x="T61" y="T63"/>
                          </a:cxn>
                          <a:cxn ang="0">
                            <a:pos x="T65" y="T67"/>
                          </a:cxn>
                          <a:cxn ang="0">
                            <a:pos x="T69" y="T71"/>
                          </a:cxn>
                          <a:cxn ang="0">
                            <a:pos x="T73" y="T75"/>
                          </a:cxn>
                          <a:cxn ang="0">
                            <a:pos x="T77" y="T79"/>
                          </a:cxn>
                          <a:cxn ang="0">
                            <a:pos x="T81" y="T83"/>
                          </a:cxn>
                          <a:cxn ang="0">
                            <a:pos x="T85" y="T87"/>
                          </a:cxn>
                          <a:cxn ang="0">
                            <a:pos x="T89" y="T91"/>
                          </a:cxn>
                          <a:cxn ang="0">
                            <a:pos x="T93" y="T95"/>
                          </a:cxn>
                          <a:cxn ang="0">
                            <a:pos x="T97" y="T99"/>
                          </a:cxn>
                          <a:cxn ang="0">
                            <a:pos x="T101" y="T103"/>
                          </a:cxn>
                          <a:cxn ang="0">
                            <a:pos x="T105" y="T107"/>
                          </a:cxn>
                          <a:cxn ang="0">
                            <a:pos x="T109" y="T111"/>
                          </a:cxn>
                          <a:cxn ang="0">
                            <a:pos x="T113" y="T115"/>
                          </a:cxn>
                          <a:cxn ang="0">
                            <a:pos x="T117" y="T119"/>
                          </a:cxn>
                          <a:cxn ang="0">
                            <a:pos x="T121" y="T123"/>
                          </a:cxn>
                          <a:cxn ang="0">
                            <a:pos x="T125" y="T127"/>
                          </a:cxn>
                          <a:cxn ang="0">
                            <a:pos x="T129" y="T131"/>
                          </a:cxn>
                          <a:cxn ang="0">
                            <a:pos x="T133" y="T135"/>
                          </a:cxn>
                          <a:cxn ang="0">
                            <a:pos x="T137" y="T139"/>
                          </a:cxn>
                          <a:cxn ang="0">
                            <a:pos x="T141" y="T143"/>
                          </a:cxn>
                          <a:cxn ang="0">
                            <a:pos x="T145" y="T147"/>
                          </a:cxn>
                          <a:cxn ang="0">
                            <a:pos x="T149" y="T151"/>
                          </a:cxn>
                          <a:cxn ang="0">
                            <a:pos x="T153" y="T155"/>
                          </a:cxn>
                          <a:cxn ang="0">
                            <a:pos x="T157" y="T159"/>
                          </a:cxn>
                          <a:cxn ang="0">
                            <a:pos x="T161" y="T163"/>
                          </a:cxn>
                          <a:cxn ang="0">
                            <a:pos x="T165" y="T167"/>
                          </a:cxn>
                          <a:cxn ang="0">
                            <a:pos x="T169" y="T171"/>
                          </a:cxn>
                          <a:cxn ang="0">
                            <a:pos x="T173" y="T175"/>
                          </a:cxn>
                          <a:cxn ang="0">
                            <a:pos x="T177" y="T179"/>
                          </a:cxn>
                          <a:cxn ang="0">
                            <a:pos x="T181" y="T183"/>
                          </a:cxn>
                          <a:cxn ang="0">
                            <a:pos x="T185" y="T187"/>
                          </a:cxn>
                          <a:cxn ang="0">
                            <a:pos x="T189" y="T191"/>
                          </a:cxn>
                          <a:cxn ang="0">
                            <a:pos x="T193" y="T195"/>
                          </a:cxn>
                          <a:cxn ang="0">
                            <a:pos x="T197" y="T199"/>
                          </a:cxn>
                          <a:cxn ang="0">
                            <a:pos x="T201" y="T203"/>
                          </a:cxn>
                        </a:cxnLst>
                        <a:rect l="0" t="0" r="r" b="b"/>
                        <a:pathLst>
                          <a:path w="68" h="86">
                            <a:moveTo>
                              <a:pt x="15" y="76"/>
                            </a:moveTo>
                            <a:lnTo>
                              <a:pt x="0" y="76"/>
                            </a:lnTo>
                            <a:lnTo>
                              <a:pt x="0" y="86"/>
                            </a:lnTo>
                            <a:lnTo>
                              <a:pt x="20" y="86"/>
                            </a:lnTo>
                            <a:lnTo>
                              <a:pt x="38" y="84"/>
                            </a:lnTo>
                            <a:lnTo>
                              <a:pt x="45" y="82"/>
                            </a:lnTo>
                            <a:lnTo>
                              <a:pt x="21" y="82"/>
                            </a:lnTo>
                            <a:lnTo>
                              <a:pt x="15" y="76"/>
                            </a:lnTo>
                            <a:close/>
                            <a:moveTo>
                              <a:pt x="49" y="80"/>
                            </a:moveTo>
                            <a:lnTo>
                              <a:pt x="45" y="82"/>
                            </a:lnTo>
                            <a:lnTo>
                              <a:pt x="48" y="82"/>
                            </a:lnTo>
                            <a:lnTo>
                              <a:pt x="49" y="80"/>
                            </a:lnTo>
                            <a:close/>
                            <a:moveTo>
                              <a:pt x="67" y="42"/>
                            </a:moveTo>
                            <a:lnTo>
                              <a:pt x="32" y="42"/>
                            </a:lnTo>
                            <a:lnTo>
                              <a:pt x="35" y="44"/>
                            </a:lnTo>
                            <a:lnTo>
                              <a:pt x="42" y="45"/>
                            </a:lnTo>
                            <a:lnTo>
                              <a:pt x="52" y="50"/>
                            </a:lnTo>
                            <a:lnTo>
                              <a:pt x="55" y="59"/>
                            </a:lnTo>
                            <a:lnTo>
                              <a:pt x="55" y="73"/>
                            </a:lnTo>
                            <a:lnTo>
                              <a:pt x="49" y="80"/>
                            </a:lnTo>
                            <a:lnTo>
                              <a:pt x="54" y="79"/>
                            </a:lnTo>
                            <a:lnTo>
                              <a:pt x="64" y="70"/>
                            </a:lnTo>
                            <a:lnTo>
                              <a:pt x="67" y="57"/>
                            </a:lnTo>
                            <a:lnTo>
                              <a:pt x="67" y="42"/>
                            </a:lnTo>
                            <a:close/>
                            <a:moveTo>
                              <a:pt x="60" y="8"/>
                            </a:moveTo>
                            <a:lnTo>
                              <a:pt x="42" y="8"/>
                            </a:lnTo>
                            <a:lnTo>
                              <a:pt x="48" y="14"/>
                            </a:lnTo>
                            <a:lnTo>
                              <a:pt x="48" y="32"/>
                            </a:lnTo>
                            <a:lnTo>
                              <a:pt x="35" y="38"/>
                            </a:lnTo>
                            <a:lnTo>
                              <a:pt x="18" y="42"/>
                            </a:lnTo>
                            <a:lnTo>
                              <a:pt x="18" y="44"/>
                            </a:lnTo>
                            <a:lnTo>
                              <a:pt x="32" y="42"/>
                            </a:lnTo>
                            <a:lnTo>
                              <a:pt x="67" y="42"/>
                            </a:lnTo>
                            <a:lnTo>
                              <a:pt x="67" y="41"/>
                            </a:lnTo>
                            <a:lnTo>
                              <a:pt x="52" y="36"/>
                            </a:lnTo>
                            <a:lnTo>
                              <a:pt x="45" y="35"/>
                            </a:lnTo>
                            <a:lnTo>
                              <a:pt x="57" y="29"/>
                            </a:lnTo>
                            <a:lnTo>
                              <a:pt x="61" y="24"/>
                            </a:lnTo>
                            <a:lnTo>
                              <a:pt x="61" y="13"/>
                            </a:lnTo>
                            <a:lnTo>
                              <a:pt x="60" y="8"/>
                            </a:lnTo>
                            <a:close/>
                            <a:moveTo>
                              <a:pt x="57" y="0"/>
                            </a:moveTo>
                            <a:lnTo>
                              <a:pt x="35" y="0"/>
                            </a:lnTo>
                            <a:lnTo>
                              <a:pt x="25" y="1"/>
                            </a:lnTo>
                            <a:lnTo>
                              <a:pt x="15" y="4"/>
                            </a:lnTo>
                            <a:lnTo>
                              <a:pt x="6" y="10"/>
                            </a:lnTo>
                            <a:lnTo>
                              <a:pt x="0" y="20"/>
                            </a:lnTo>
                            <a:lnTo>
                              <a:pt x="3" y="22"/>
                            </a:lnTo>
                            <a:lnTo>
                              <a:pt x="4" y="17"/>
                            </a:lnTo>
                            <a:lnTo>
                              <a:pt x="12" y="8"/>
                            </a:lnTo>
                            <a:lnTo>
                              <a:pt x="60" y="8"/>
                            </a:lnTo>
                            <a:lnTo>
                              <a:pt x="57" y="0"/>
                            </a:lnTo>
                            <a:close/>
                          </a:path>
                        </a:pathLst>
                      </a:custGeom>
                      <a:solidFill>
                        <a:srgbClr val="88685D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08EFA722" id="AutoShape 20" o:spid="_x0000_s1026" style="position:absolute;margin-left:88.45pt;margin-top:796.3pt;width:3.4pt;height:4.3pt;z-index:-251658217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coordsize="68,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" path="m15,76l,76,,86r20,l38,84r7,-2l21,82,15,76xm49,80r-4,2l48,82r1,-2xm67,42r-35,l35,44r7,1l52,50r3,9l55,73r-6,7l54,79,64,70,67,57r,-15xm60,8l42,8r6,6l48,32,35,38,18,42r,2l32,42r35,l67,41,52,36,45,35,57,29r4,-5l61,13,60,8xm57,l35,,25,1,15,4,6,10,,20r3,2l4,17,12,8r48,l57,xe" fillcolor="#88685d" stroked="f">
              <v:path arrowok="t" o:connecttype="custom" o:connectlocs="9525,10161270;0,10161270;0,10167620;12700,10167620;24130,10166350;28575,10165080;13335,10165080;9525,10161270;31115,10163810;28575,10165080;30480,10165080;31115,10163810;42545,10139680;20320,10139680;22225,10140950;26670,10141585;33020,10144760;34925,10150475;34925,10159365;31115,10163810;34290,10163175;40640,10157460;42545,10149205;42545,10139680;38100,10118090;26670,10118090;30480,10121900;30480,10133330;22225,10137140;11430,10139680;11430,10140950;20320,10139680;42545,10139680;42545,10139045;33020,10135870;28575,10135235;36195,10131425;38735,10128250;38735,10121265;38100,10118090;36195,10113010;22225,10113010;15875,10113645;9525,10115550;3810,10119360;0,10125710;1905,10126980;2540,10123805;7620,10118090;38100,10118090;36195,10113010" o:connectangles="0,0,0,0,0,0,0,0,0,0,0,0,0,0,0,0,0,0,0,0,0,0,0,0,0,0,0,0,0,0,0,0,0,0,0,0,0,0,0,0,0,0,0,0,0,0,0,0,0,0,0"/>
              <w10:wrap anchorx="page" anchory="page"/>
            </v:shape>
          </w:pict>
        </mc:Fallback>
      </mc:AlternateContent>
    </w:r>
    <w:r>
      <w:rPr>
        <w:noProof/>
        <w:lang w:eastAsia="zh-TW"/>
      </w:rPr>
      <mc:AlternateContent>
        <mc:Choice Requires="wps">
          <w:drawing>
            <wp:anchor distT="0" distB="0" distL="114300" distR="114300" simplePos="0" relativeHeight="251658264" behindDoc="1" locked="0" layoutInCell="1" allowOverlap="1" wp14:anchorId="5A880C1E" wp14:editId="5A880C1F">
              <wp:simplePos x="0" y="0"/>
              <wp:positionH relativeFrom="page">
                <wp:posOffset>794385</wp:posOffset>
              </wp:positionH>
              <wp:positionV relativeFrom="page">
                <wp:posOffset>10113010</wp:posOffset>
              </wp:positionV>
              <wp:extent cx="31750" cy="53975"/>
              <wp:effectExtent l="3810" t="6985" r="2540" b="5715"/>
              <wp:wrapNone/>
              <wp:docPr id="37" name="AutoShape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 bwMode="auto">
                      <a:xfrm>
                        <a:off x="0" y="0"/>
                        <a:ext cx="31750" cy="53975"/>
                      </a:xfrm>
                      <a:custGeom>
                        <a:avLst/>
                        <a:gdLst>
                          <a:gd name="T0" fmla="+- 0 1300 1251"/>
                          <a:gd name="T1" fmla="*/ T0 w 50"/>
                          <a:gd name="T2" fmla="+- 0 16009 15926"/>
                          <a:gd name="T3" fmla="*/ 16009 h 85"/>
                          <a:gd name="T4" fmla="+- 0 1253 1251"/>
                          <a:gd name="T5" fmla="*/ T4 w 50"/>
                          <a:gd name="T6" fmla="+- 0 16009 15926"/>
                          <a:gd name="T7" fmla="*/ 16009 h 85"/>
                          <a:gd name="T8" fmla="+- 0 1253 1251"/>
                          <a:gd name="T9" fmla="*/ T8 w 50"/>
                          <a:gd name="T10" fmla="+- 0 16011 15926"/>
                          <a:gd name="T11" fmla="*/ 16011 h 85"/>
                          <a:gd name="T12" fmla="+- 0 1300 1251"/>
                          <a:gd name="T13" fmla="*/ T12 w 50"/>
                          <a:gd name="T14" fmla="+- 0 16011 15926"/>
                          <a:gd name="T15" fmla="*/ 16011 h 85"/>
                          <a:gd name="T16" fmla="+- 0 1300 1251"/>
                          <a:gd name="T17" fmla="*/ T16 w 50"/>
                          <a:gd name="T18" fmla="+- 0 16009 15926"/>
                          <a:gd name="T19" fmla="*/ 16009 h 85"/>
                          <a:gd name="T20" fmla="+- 0 1284 1251"/>
                          <a:gd name="T21" fmla="*/ T20 w 50"/>
                          <a:gd name="T22" fmla="+- 0 15937 15926"/>
                          <a:gd name="T23" fmla="*/ 15937 h 85"/>
                          <a:gd name="T24" fmla="+- 0 1269 1251"/>
                          <a:gd name="T25" fmla="*/ T24 w 50"/>
                          <a:gd name="T26" fmla="+- 0 15937 15926"/>
                          <a:gd name="T27" fmla="*/ 15937 h 85"/>
                          <a:gd name="T28" fmla="+- 0 1269 1251"/>
                          <a:gd name="T29" fmla="*/ T28 w 50"/>
                          <a:gd name="T30" fmla="+- 0 16009 15926"/>
                          <a:gd name="T31" fmla="*/ 16009 h 85"/>
                          <a:gd name="T32" fmla="+- 0 1288 1251"/>
                          <a:gd name="T33" fmla="*/ T32 w 50"/>
                          <a:gd name="T34" fmla="+- 0 16009 15926"/>
                          <a:gd name="T35" fmla="*/ 16009 h 85"/>
                          <a:gd name="T36" fmla="+- 0 1284 1251"/>
                          <a:gd name="T37" fmla="*/ T36 w 50"/>
                          <a:gd name="T38" fmla="+- 0 16008 15926"/>
                          <a:gd name="T39" fmla="*/ 16008 h 85"/>
                          <a:gd name="T40" fmla="+- 0 1284 1251"/>
                          <a:gd name="T41" fmla="*/ T40 w 50"/>
                          <a:gd name="T42" fmla="+- 0 15937 15926"/>
                          <a:gd name="T43" fmla="*/ 15937 h 85"/>
                          <a:gd name="T44" fmla="+- 0 1284 1251"/>
                          <a:gd name="T45" fmla="*/ T44 w 50"/>
                          <a:gd name="T46" fmla="+- 0 15926 15926"/>
                          <a:gd name="T47" fmla="*/ 15926 h 85"/>
                          <a:gd name="T48" fmla="+- 0 1282 1251"/>
                          <a:gd name="T49" fmla="*/ T48 w 50"/>
                          <a:gd name="T50" fmla="+- 0 15926 15926"/>
                          <a:gd name="T51" fmla="*/ 15926 h 85"/>
                          <a:gd name="T52" fmla="+- 0 1251 1251"/>
                          <a:gd name="T53" fmla="*/ T52 w 50"/>
                          <a:gd name="T54" fmla="+- 0 15937 15926"/>
                          <a:gd name="T55" fmla="*/ 15937 h 85"/>
                          <a:gd name="T56" fmla="+- 0 1251 1251"/>
                          <a:gd name="T57" fmla="*/ T56 w 50"/>
                          <a:gd name="T58" fmla="+- 0 15940 15926"/>
                          <a:gd name="T59" fmla="*/ 15940 h 85"/>
                          <a:gd name="T60" fmla="+- 0 1261 1251"/>
                          <a:gd name="T61" fmla="*/ T60 w 50"/>
                          <a:gd name="T62" fmla="+- 0 15937 15926"/>
                          <a:gd name="T63" fmla="*/ 15937 h 85"/>
                          <a:gd name="T64" fmla="+- 0 1284 1251"/>
                          <a:gd name="T65" fmla="*/ T64 w 50"/>
                          <a:gd name="T66" fmla="+- 0 15937 15926"/>
                          <a:gd name="T67" fmla="*/ 15937 h 85"/>
                          <a:gd name="T68" fmla="+- 0 1284 1251"/>
                          <a:gd name="T69" fmla="*/ T68 w 50"/>
                          <a:gd name="T70" fmla="+- 0 15926 15926"/>
                          <a:gd name="T71" fmla="*/ 15926 h 85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  <a:cxn ang="0">
                            <a:pos x="T29" y="T31"/>
                          </a:cxn>
                          <a:cxn ang="0">
                            <a:pos x="T33" y="T35"/>
                          </a:cxn>
                          <a:cxn ang="0">
                            <a:pos x="T37" y="T39"/>
                          </a:cxn>
                          <a:cxn ang="0">
                            <a:pos x="T41" y="T43"/>
                          </a:cxn>
                          <a:cxn ang="0">
                            <a:pos x="T45" y="T47"/>
                          </a:cxn>
                          <a:cxn ang="0">
                            <a:pos x="T49" y="T51"/>
                          </a:cxn>
                          <a:cxn ang="0">
                            <a:pos x="T53" y="T55"/>
                          </a:cxn>
                          <a:cxn ang="0">
                            <a:pos x="T57" y="T59"/>
                          </a:cxn>
                          <a:cxn ang="0">
                            <a:pos x="T61" y="T63"/>
                          </a:cxn>
                          <a:cxn ang="0">
                            <a:pos x="T65" y="T67"/>
                          </a:cxn>
                          <a:cxn ang="0">
                            <a:pos x="T69" y="T71"/>
                          </a:cxn>
                        </a:cxnLst>
                        <a:rect l="0" t="0" r="r" b="b"/>
                        <a:pathLst>
                          <a:path w="50" h="85">
                            <a:moveTo>
                              <a:pt x="49" y="83"/>
                            </a:moveTo>
                            <a:lnTo>
                              <a:pt x="2" y="83"/>
                            </a:lnTo>
                            <a:lnTo>
                              <a:pt x="2" y="85"/>
                            </a:lnTo>
                            <a:lnTo>
                              <a:pt x="49" y="85"/>
                            </a:lnTo>
                            <a:lnTo>
                              <a:pt x="49" y="83"/>
                            </a:lnTo>
                            <a:close/>
                            <a:moveTo>
                              <a:pt x="33" y="11"/>
                            </a:moveTo>
                            <a:lnTo>
                              <a:pt x="18" y="11"/>
                            </a:lnTo>
                            <a:lnTo>
                              <a:pt x="18" y="83"/>
                            </a:lnTo>
                            <a:lnTo>
                              <a:pt x="37" y="83"/>
                            </a:lnTo>
                            <a:lnTo>
                              <a:pt x="33" y="82"/>
                            </a:lnTo>
                            <a:lnTo>
                              <a:pt x="33" y="11"/>
                            </a:lnTo>
                            <a:close/>
                            <a:moveTo>
                              <a:pt x="33" y="0"/>
                            </a:moveTo>
                            <a:lnTo>
                              <a:pt x="31" y="0"/>
                            </a:lnTo>
                            <a:lnTo>
                              <a:pt x="0" y="11"/>
                            </a:lnTo>
                            <a:lnTo>
                              <a:pt x="0" y="14"/>
                            </a:lnTo>
                            <a:lnTo>
                              <a:pt x="10" y="11"/>
                            </a:lnTo>
                            <a:lnTo>
                              <a:pt x="33" y="11"/>
                            </a:lnTo>
                            <a:lnTo>
                              <a:pt x="33" y="0"/>
                            </a:lnTo>
                            <a:close/>
                          </a:path>
                        </a:pathLst>
                      </a:custGeom>
                      <a:solidFill>
                        <a:srgbClr val="88685D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5CB29D0F" id="AutoShape 19" o:spid="_x0000_s1026" style="position:absolute;margin-left:62.55pt;margin-top:796.3pt;width:2.5pt;height:4.25pt;z-index:-25165821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coordsize="50,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" path="m49,83l2,83r,2l49,85r,-2xm33,11r-15,l18,83r19,l33,82r,-71xm33,l31,,,11r,3l10,11r23,l33,xe" fillcolor="#88685d" stroked="f">
              <v:path arrowok="t" o:connecttype="custom" o:connectlocs="31115,10165715;1270,10165715;1270,10166985;31115,10166985;31115,10165715;20955,10119995;11430,10119995;11430,10165715;23495,10165715;20955,10165080;20955,10119995;20955,10113010;19685,10113010;0,10119995;0,10121900;6350,10119995;20955,10119995;20955,10113010" o:connectangles="0,0,0,0,0,0,0,0,0,0,0,0,0,0,0,0,0,0"/>
              <w10:wrap anchorx="page" anchory="page"/>
            </v:shape>
          </w:pict>
        </mc:Fallback>
      </mc:AlternateContent>
    </w:r>
    <w:r>
      <w:rPr>
        <w:noProof/>
        <w:lang w:eastAsia="zh-TW"/>
      </w:rPr>
      <mc:AlternateContent>
        <mc:Choice Requires="wps">
          <w:drawing>
            <wp:anchor distT="0" distB="0" distL="114300" distR="114300" simplePos="0" relativeHeight="251658265" behindDoc="1" locked="0" layoutInCell="1" allowOverlap="1" wp14:anchorId="5A880C20" wp14:editId="5A880C21">
              <wp:simplePos x="0" y="0"/>
              <wp:positionH relativeFrom="page">
                <wp:posOffset>1296035</wp:posOffset>
              </wp:positionH>
              <wp:positionV relativeFrom="page">
                <wp:posOffset>10147300</wp:posOffset>
              </wp:positionV>
              <wp:extent cx="6205220" cy="1270"/>
              <wp:effectExtent l="19685" t="12700" r="13970" b="14605"/>
              <wp:wrapNone/>
              <wp:docPr id="35" name="Line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205220" cy="1270"/>
                      </a:xfrm>
                      <a:prstGeom prst="line">
                        <a:avLst/>
                      </a:prstGeom>
                      <a:noFill/>
                      <a:ln w="23022">
                        <a:solidFill>
                          <a:srgbClr val="8B8B8B"/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2549C0D0" id="Line 18" o:spid="_x0000_s1026" style="position:absolute;z-index:-251658215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from="102.05pt,799pt" to="590.65pt,79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" strokecolor="#8b8b8b" strokeweight=".6395mm">
              <w10:wrap anchorx="page" anchory="page"/>
            </v:line>
          </w:pict>
        </mc:Fallback>
      </mc:AlternateContent>
    </w:r>
    <w:r>
      <w:rPr>
        <w:noProof/>
        <w:lang w:eastAsia="zh-TW"/>
      </w:rPr>
      <mc:AlternateContent>
        <mc:Choice Requires="wps">
          <w:drawing>
            <wp:anchor distT="0" distB="0" distL="114300" distR="114300" simplePos="0" relativeHeight="251658266" behindDoc="1" locked="0" layoutInCell="1" allowOverlap="1" wp14:anchorId="5A880C22" wp14:editId="5A880C23">
              <wp:simplePos x="0" y="0"/>
              <wp:positionH relativeFrom="page">
                <wp:posOffset>0</wp:posOffset>
              </wp:positionH>
              <wp:positionV relativeFrom="page">
                <wp:posOffset>10147300</wp:posOffset>
              </wp:positionV>
              <wp:extent cx="697865" cy="0"/>
              <wp:effectExtent l="19050" t="22225" r="16510" b="19685"/>
              <wp:wrapNone/>
              <wp:docPr id="33" name="Line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97865" cy="0"/>
                      </a:xfrm>
                      <a:prstGeom prst="line">
                        <a:avLst/>
                      </a:prstGeom>
                      <a:noFill/>
                      <a:ln w="23022">
                        <a:solidFill>
                          <a:srgbClr val="8B8B8B"/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6E1DEBB7" id="Line 17" o:spid="_x0000_s1026" style="position:absolute;z-index:-25165821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from="0,799pt" to="54.95pt,79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" strokecolor="#8b8b8b" strokeweight=".6395mm">
              <w10:wrap anchorx="page" anchory="page"/>
            </v:line>
          </w:pict>
        </mc:Fallback>
      </mc:AlternateContent>
    </w:r>
    <w:r>
      <w:rPr>
        <w:noProof/>
        <w:lang w:eastAsia="zh-TW"/>
      </w:rPr>
      <w:drawing>
        <wp:anchor distT="0" distB="0" distL="0" distR="0" simplePos="0" relativeHeight="251658267" behindDoc="1" locked="0" layoutInCell="1" allowOverlap="1" wp14:anchorId="5A880C24" wp14:editId="5A880C25">
          <wp:simplePos x="0" y="0"/>
          <wp:positionH relativeFrom="page">
            <wp:posOffset>3632200</wp:posOffset>
          </wp:positionH>
          <wp:positionV relativeFrom="page">
            <wp:posOffset>10001250</wp:posOffset>
          </wp:positionV>
          <wp:extent cx="893445" cy="92710"/>
          <wp:effectExtent l="0" t="0" r="0" b="0"/>
          <wp:wrapNone/>
          <wp:docPr id="1667448995" name="Picture 166744899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12" name="image28.png"/>
                  <pic:cNvPicPr>
                    <a:picLocks noChangeAspect="1"/>
                  </pic:cNvPicPr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893319" cy="923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zh-TW"/>
      </w:rPr>
      <mc:AlternateContent>
        <mc:Choice Requires="wpg">
          <w:drawing>
            <wp:anchor distT="0" distB="0" distL="114300" distR="114300" simplePos="0" relativeHeight="251658268" behindDoc="1" locked="0" layoutInCell="1" allowOverlap="1" wp14:anchorId="5A880C26" wp14:editId="5A880C27">
              <wp:simplePos x="0" y="0"/>
              <wp:positionH relativeFrom="page">
                <wp:posOffset>770255</wp:posOffset>
              </wp:positionH>
              <wp:positionV relativeFrom="page">
                <wp:posOffset>9563735</wp:posOffset>
              </wp:positionV>
              <wp:extent cx="442595" cy="530225"/>
              <wp:effectExtent l="8255" t="10160" r="6350" b="2540"/>
              <wp:wrapNone/>
              <wp:docPr id="3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42595" cy="530225"/>
                        <a:chOff x="1213" y="15061"/>
                        <a:chExt cx="697" cy="835"/>
                      </a:xfrm>
                    </wpg:grpSpPr>
                    <wps:wsp>
                      <wps:cNvPr id="13" name="Freeform 16"/>
                      <wps:cNvSpPr/>
                      <wps:spPr bwMode="auto">
                        <a:xfrm>
                          <a:off x="1688" y="15175"/>
                          <a:ext cx="26" cy="28"/>
                        </a:xfrm>
                        <a:custGeom>
                          <a:avLst/>
                          <a:gdLst>
                            <a:gd name="T0" fmla="+- 0 1701 1688"/>
                            <a:gd name="T1" fmla="*/ T0 w 26"/>
                            <a:gd name="T2" fmla="+- 0 15203 15175"/>
                            <a:gd name="T3" fmla="*/ 15203 h 28"/>
                            <a:gd name="T4" fmla="+- 0 1694 1688"/>
                            <a:gd name="T5" fmla="*/ T4 w 26"/>
                            <a:gd name="T6" fmla="+- 0 15203 15175"/>
                            <a:gd name="T7" fmla="*/ 15203 h 28"/>
                            <a:gd name="T8" fmla="+- 0 1688 1688"/>
                            <a:gd name="T9" fmla="*/ T8 w 26"/>
                            <a:gd name="T10" fmla="+- 0 15197 15175"/>
                            <a:gd name="T11" fmla="*/ 15197 h 28"/>
                            <a:gd name="T12" fmla="+- 0 1688 1688"/>
                            <a:gd name="T13" fmla="*/ T12 w 26"/>
                            <a:gd name="T14" fmla="+- 0 15189 15175"/>
                            <a:gd name="T15" fmla="*/ 15189 h 28"/>
                            <a:gd name="T16" fmla="+- 0 1688 1688"/>
                            <a:gd name="T17" fmla="*/ T16 w 26"/>
                            <a:gd name="T18" fmla="+- 0 15181 15175"/>
                            <a:gd name="T19" fmla="*/ 15181 h 28"/>
                            <a:gd name="T20" fmla="+- 0 1694 1688"/>
                            <a:gd name="T21" fmla="*/ T20 w 26"/>
                            <a:gd name="T22" fmla="+- 0 15175 15175"/>
                            <a:gd name="T23" fmla="*/ 15175 h 28"/>
                            <a:gd name="T24" fmla="+- 0 1701 1688"/>
                            <a:gd name="T25" fmla="*/ T24 w 26"/>
                            <a:gd name="T26" fmla="+- 0 15175 15175"/>
                            <a:gd name="T27" fmla="*/ 15175 h 28"/>
                            <a:gd name="T28" fmla="+- 0 1707 1688"/>
                            <a:gd name="T29" fmla="*/ T28 w 26"/>
                            <a:gd name="T30" fmla="+- 0 15175 15175"/>
                            <a:gd name="T31" fmla="*/ 15175 h 28"/>
                            <a:gd name="T32" fmla="+- 0 1713 1688"/>
                            <a:gd name="T33" fmla="*/ T32 w 26"/>
                            <a:gd name="T34" fmla="+- 0 15181 15175"/>
                            <a:gd name="T35" fmla="*/ 15181 h 28"/>
                            <a:gd name="T36" fmla="+- 0 1713 1688"/>
                            <a:gd name="T37" fmla="*/ T36 w 26"/>
                            <a:gd name="T38" fmla="+- 0 15189 15175"/>
                            <a:gd name="T39" fmla="*/ 15189 h 28"/>
                            <a:gd name="T40" fmla="+- 0 1713 1688"/>
                            <a:gd name="T41" fmla="*/ T40 w 26"/>
                            <a:gd name="T42" fmla="+- 0 15197 15175"/>
                            <a:gd name="T43" fmla="*/ 15197 h 28"/>
                            <a:gd name="T44" fmla="+- 0 1707 1688"/>
                            <a:gd name="T45" fmla="*/ T44 w 26"/>
                            <a:gd name="T46" fmla="+- 0 15203 15175"/>
                            <a:gd name="T47" fmla="*/ 15203 h 28"/>
                            <a:gd name="T48" fmla="+- 0 1701 1688"/>
                            <a:gd name="T49" fmla="*/ T48 w 26"/>
                            <a:gd name="T50" fmla="+- 0 15203 15175"/>
                            <a:gd name="T51" fmla="*/ 15203 h 2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</a:cxnLst>
                          <a:rect l="0" t="0" r="r" b="b"/>
                          <a:pathLst>
                            <a:path w="26" h="28">
                              <a:moveTo>
                                <a:pt x="13" y="28"/>
                              </a:moveTo>
                              <a:lnTo>
                                <a:pt x="6" y="28"/>
                              </a:lnTo>
                              <a:lnTo>
                                <a:pt x="0" y="22"/>
                              </a:lnTo>
                              <a:lnTo>
                                <a:pt x="0" y="14"/>
                              </a:lnTo>
                              <a:lnTo>
                                <a:pt x="0" y="6"/>
                              </a:lnTo>
                              <a:lnTo>
                                <a:pt x="6" y="0"/>
                              </a:lnTo>
                              <a:lnTo>
                                <a:pt x="13" y="0"/>
                              </a:lnTo>
                              <a:lnTo>
                                <a:pt x="19" y="0"/>
                              </a:lnTo>
                              <a:lnTo>
                                <a:pt x="25" y="6"/>
                              </a:lnTo>
                              <a:lnTo>
                                <a:pt x="25" y="14"/>
                              </a:lnTo>
                              <a:lnTo>
                                <a:pt x="25" y="22"/>
                              </a:lnTo>
                              <a:lnTo>
                                <a:pt x="19" y="28"/>
                              </a:lnTo>
                              <a:lnTo>
                                <a:pt x="13" y="28"/>
                              </a:lnTo>
                              <a:close/>
                            </a:path>
                          </a:pathLst>
                        </a:custGeom>
                        <a:noFill/>
                        <a:ln w="6621">
                          <a:solidFill>
                            <a:srgbClr val="88685F"/>
                          </a:solidFill>
                          <a:rou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5" name="Line 15"/>
                      <wps:cNvCnPr>
                        <a:cxnSpLocks noChangeShapeType="1"/>
                      </wps:cNvCnPr>
                      <wps:spPr bwMode="auto">
                        <a:xfrm>
                          <a:off x="1686" y="15191"/>
                          <a:ext cx="10" cy="0"/>
                        </a:xfrm>
                        <a:prstGeom prst="line">
                          <a:avLst/>
                        </a:prstGeom>
                        <a:noFill/>
                        <a:ln w="1893">
                          <a:solidFill>
                            <a:srgbClr val="88685F"/>
                          </a:solidFill>
                          <a:round/>
                        </a:ln>
                      </wps:spPr>
                      <wps:bodyPr/>
                    </wps:wsp>
                    <wps:wsp>
                      <wps:cNvPr id="17" name="AutoShape 14"/>
                      <wps:cNvSpPr/>
                      <wps:spPr bwMode="auto">
                        <a:xfrm>
                          <a:off x="1781" y="15484"/>
                          <a:ext cx="17" cy="6"/>
                        </a:xfrm>
                        <a:custGeom>
                          <a:avLst/>
                          <a:gdLst>
                            <a:gd name="T0" fmla="+- 0 1689 1781"/>
                            <a:gd name="T1" fmla="*/ T0 w 17"/>
                            <a:gd name="T2" fmla="+- 0 15189 15484"/>
                            <a:gd name="T3" fmla="*/ 15189 h 6"/>
                            <a:gd name="T4" fmla="+- 0 1689 1781"/>
                            <a:gd name="T5" fmla="*/ T4 w 17"/>
                            <a:gd name="T6" fmla="+- 0 15189 15484"/>
                            <a:gd name="T7" fmla="*/ 15189 h 6"/>
                            <a:gd name="T8" fmla="+- 0 1691 1781"/>
                            <a:gd name="T9" fmla="*/ T8 w 17"/>
                            <a:gd name="T10" fmla="+- 0 15189 15484"/>
                            <a:gd name="T11" fmla="*/ 15189 h 6"/>
                            <a:gd name="T12" fmla="+- 0 1692 1781"/>
                            <a:gd name="T13" fmla="*/ T12 w 17"/>
                            <a:gd name="T14" fmla="+- 0 15189 15484"/>
                            <a:gd name="T15" fmla="*/ 15189 h 6"/>
                            <a:gd name="T16" fmla="+- 0 1692 1781"/>
                            <a:gd name="T17" fmla="*/ T16 w 17"/>
                            <a:gd name="T18" fmla="+- 0 15192 15484"/>
                            <a:gd name="T19" fmla="*/ 15192 h 6"/>
                            <a:gd name="T20" fmla="+- 0 1689 1781"/>
                            <a:gd name="T21" fmla="*/ T20 w 17"/>
                            <a:gd name="T22" fmla="+- 0 15192 15484"/>
                            <a:gd name="T23" fmla="*/ 15192 h 6"/>
                            <a:gd name="T24" fmla="+- 0 1694 1781"/>
                            <a:gd name="T25" fmla="*/ T24 w 17"/>
                            <a:gd name="T26" fmla="+- 0 15189 15484"/>
                            <a:gd name="T27" fmla="*/ 15189 h 6"/>
                            <a:gd name="T28" fmla="+- 0 1694 1781"/>
                            <a:gd name="T29" fmla="*/ T28 w 17"/>
                            <a:gd name="T30" fmla="+- 0 15192 15484"/>
                            <a:gd name="T31" fmla="*/ 15192 h 6"/>
                            <a:gd name="T32" fmla="+- 0 1692 1781"/>
                            <a:gd name="T33" fmla="*/ T32 w 17"/>
                            <a:gd name="T34" fmla="+- 0 15194 15484"/>
                            <a:gd name="T35" fmla="*/ 15194 h 6"/>
                            <a:gd name="T36" fmla="+- 0 1692 1781"/>
                            <a:gd name="T37" fmla="*/ T36 w 17"/>
                            <a:gd name="T38" fmla="+- 0 15192 15484"/>
                            <a:gd name="T39" fmla="*/ 15192 h 6"/>
                            <a:gd name="T40" fmla="+- 0 1692 1781"/>
                            <a:gd name="T41" fmla="*/ T40 w 17"/>
                            <a:gd name="T42" fmla="+- 0 15192 15484"/>
                            <a:gd name="T43" fmla="*/ 15192 h 6"/>
                            <a:gd name="T44" fmla="+- 0 1694 1781"/>
                            <a:gd name="T45" fmla="*/ T44 w 17"/>
                            <a:gd name="T46" fmla="+- 0 15192 15484"/>
                            <a:gd name="T47" fmla="*/ 15192 h 6"/>
                            <a:gd name="T48" fmla="+- 0 1692 1781"/>
                            <a:gd name="T49" fmla="*/ T48 w 17"/>
                            <a:gd name="T50" fmla="+- 0 15189 15484"/>
                            <a:gd name="T51" fmla="*/ 15189 h 6"/>
                            <a:gd name="T52" fmla="+- 0 1694 1781"/>
                            <a:gd name="T53" fmla="*/ T52 w 17"/>
                            <a:gd name="T54" fmla="+- 0 15189 15484"/>
                            <a:gd name="T55" fmla="*/ 15189 h 6"/>
                            <a:gd name="T56" fmla="+- 0 1692 1781"/>
                            <a:gd name="T57" fmla="*/ T56 w 17"/>
                            <a:gd name="T58" fmla="+- 0 15189 15484"/>
                            <a:gd name="T59" fmla="*/ 15189 h 6"/>
                            <a:gd name="T60" fmla="+- 0 1694 1781"/>
                            <a:gd name="T61" fmla="*/ T60 w 17"/>
                            <a:gd name="T62" fmla="+- 0 15191 15484"/>
                            <a:gd name="T63" fmla="*/ 15191 h 6"/>
                            <a:gd name="T64" fmla="+- 0 1694 1781"/>
                            <a:gd name="T65" fmla="*/ T64 w 17"/>
                            <a:gd name="T66" fmla="+- 0 15189 15484"/>
                            <a:gd name="T67" fmla="*/ 15189 h 6"/>
                            <a:gd name="T68" fmla="+- 0 1694 1781"/>
                            <a:gd name="T69" fmla="*/ T68 w 17"/>
                            <a:gd name="T70" fmla="+- 0 15189 15484"/>
                            <a:gd name="T71" fmla="*/ 15189 h 6"/>
                            <a:gd name="T72" fmla="+- 0 1698 1781"/>
                            <a:gd name="T73" fmla="*/ T72 w 17"/>
                            <a:gd name="T74" fmla="+- 0 15189 15484"/>
                            <a:gd name="T75" fmla="*/ 15189 h 6"/>
                            <a:gd name="T76" fmla="+- 0 1698 1781"/>
                            <a:gd name="T77" fmla="*/ T76 w 17"/>
                            <a:gd name="T78" fmla="+- 0 15189 15484"/>
                            <a:gd name="T79" fmla="*/ 15189 h 6"/>
                            <a:gd name="T80" fmla="+- 0 1697 1781"/>
                            <a:gd name="T81" fmla="*/ T80 w 17"/>
                            <a:gd name="T82" fmla="+- 0 15189 15484"/>
                            <a:gd name="T83" fmla="*/ 15189 h 6"/>
                            <a:gd name="T84" fmla="+- 0 1698 1781"/>
                            <a:gd name="T85" fmla="*/ T84 w 17"/>
                            <a:gd name="T86" fmla="+- 0 15189 15484"/>
                            <a:gd name="T87" fmla="*/ 15189 h 6"/>
                            <a:gd name="T88" fmla="+- 0 1697 1781"/>
                            <a:gd name="T89" fmla="*/ T88 w 17"/>
                            <a:gd name="T90" fmla="+- 0 15189 15484"/>
                            <a:gd name="T91" fmla="*/ 15189 h 6"/>
                            <a:gd name="T92" fmla="+- 0 1697 1781"/>
                            <a:gd name="T93" fmla="*/ T92 w 17"/>
                            <a:gd name="T94" fmla="+- 0 15192 15484"/>
                            <a:gd name="T95" fmla="*/ 15192 h 6"/>
                            <a:gd name="T96" fmla="+- 0 1698 1781"/>
                            <a:gd name="T97" fmla="*/ T96 w 17"/>
                            <a:gd name="T98" fmla="+- 0 15192 15484"/>
                            <a:gd name="T99" fmla="*/ 15192 h 6"/>
                            <a:gd name="T100" fmla="+- 0 1697 1781"/>
                            <a:gd name="T101" fmla="*/ T100 w 17"/>
                            <a:gd name="T102" fmla="+- 0 15191 15484"/>
                            <a:gd name="T103" fmla="*/ 15191 h 6"/>
                            <a:gd name="T104" fmla="+- 0 1698 1781"/>
                            <a:gd name="T105" fmla="*/ T104 w 17"/>
                            <a:gd name="T106" fmla="+- 0 15192 15484"/>
                            <a:gd name="T107" fmla="*/ 15192 h 6"/>
                            <a:gd name="T108" fmla="+- 0 1698 1781"/>
                            <a:gd name="T109" fmla="*/ T108 w 17"/>
                            <a:gd name="T110" fmla="+- 0 15192 15484"/>
                            <a:gd name="T111" fmla="*/ 15192 h 6"/>
                            <a:gd name="T112" fmla="+- 0 1700 1781"/>
                            <a:gd name="T113" fmla="*/ T112 w 17"/>
                            <a:gd name="T114" fmla="+- 0 15192 15484"/>
                            <a:gd name="T115" fmla="*/ 15192 h 6"/>
                            <a:gd name="T116" fmla="+- 0 1698 1781"/>
                            <a:gd name="T117" fmla="*/ T116 w 17"/>
                            <a:gd name="T118" fmla="+- 0 15189 15484"/>
                            <a:gd name="T119" fmla="*/ 15189 h 6"/>
                            <a:gd name="T120" fmla="+- 0 1700 1781"/>
                            <a:gd name="T121" fmla="*/ T120 w 17"/>
                            <a:gd name="T122" fmla="+- 0 15189 15484"/>
                            <a:gd name="T123" fmla="*/ 15189 h 6"/>
                            <a:gd name="T124" fmla="+- 0 1700 1781"/>
                            <a:gd name="T125" fmla="*/ T124 w 17"/>
                            <a:gd name="T126" fmla="+- 0 15192 15484"/>
                            <a:gd name="T127" fmla="*/ 15192 h 6"/>
                            <a:gd name="T128" fmla="+- 0 1701 1781"/>
                            <a:gd name="T129" fmla="*/ T128 w 17"/>
                            <a:gd name="T130" fmla="+- 0 15192 15484"/>
                            <a:gd name="T131" fmla="*/ 15192 h 6"/>
                            <a:gd name="T132" fmla="+- 0 1700 1781"/>
                            <a:gd name="T133" fmla="*/ T132 w 17"/>
                            <a:gd name="T134" fmla="+- 0 15191 15484"/>
                            <a:gd name="T135" fmla="*/ 15191 h 6"/>
                            <a:gd name="T136" fmla="+- 0 1700 1781"/>
                            <a:gd name="T137" fmla="*/ T136 w 17"/>
                            <a:gd name="T138" fmla="+- 0 15192 15484"/>
                            <a:gd name="T139" fmla="*/ 15192 h 6"/>
                            <a:gd name="T140" fmla="+- 0 1706 1781"/>
                            <a:gd name="T141" fmla="*/ T140 w 17"/>
                            <a:gd name="T142" fmla="+- 0 15189 15484"/>
                            <a:gd name="T143" fmla="*/ 15189 h 6"/>
                            <a:gd name="T144" fmla="+- 0 1704 1781"/>
                            <a:gd name="T145" fmla="*/ T144 w 17"/>
                            <a:gd name="T146" fmla="+- 0 15189 15484"/>
                            <a:gd name="T147" fmla="*/ 15189 h 6"/>
                            <a:gd name="T148" fmla="+- 0 1704 1781"/>
                            <a:gd name="T149" fmla="*/ T148 w 17"/>
                            <a:gd name="T150" fmla="+- 0 15191 15484"/>
                            <a:gd name="T151" fmla="*/ 15191 h 6"/>
                            <a:gd name="T152" fmla="+- 0 1703 1781"/>
                            <a:gd name="T153" fmla="*/ T152 w 17"/>
                            <a:gd name="T154" fmla="+- 0 15192 15484"/>
                            <a:gd name="T155" fmla="*/ 15192 h 6"/>
                            <a:gd name="T156" fmla="+- 0 1701 1781"/>
                            <a:gd name="T157" fmla="*/ T156 w 17"/>
                            <a:gd name="T158" fmla="+- 0 15189 15484"/>
                            <a:gd name="T159" fmla="*/ 15189 h 6"/>
                            <a:gd name="T160" fmla="+- 0 1703 1781"/>
                            <a:gd name="T161" fmla="*/ T160 w 17"/>
                            <a:gd name="T162" fmla="+- 0 15189 15484"/>
                            <a:gd name="T163" fmla="*/ 15189 h 6"/>
                            <a:gd name="T164" fmla="+- 0 1701 1781"/>
                            <a:gd name="T165" fmla="*/ T164 w 17"/>
                            <a:gd name="T166" fmla="+- 0 15189 15484"/>
                            <a:gd name="T167" fmla="*/ 15189 h 6"/>
                            <a:gd name="T168" fmla="+- 0 1703 1781"/>
                            <a:gd name="T169" fmla="*/ T168 w 17"/>
                            <a:gd name="T170" fmla="+- 0 15191 15484"/>
                            <a:gd name="T171" fmla="*/ 15191 h 6"/>
                            <a:gd name="T172" fmla="+- 0 1703 1781"/>
                            <a:gd name="T173" fmla="*/ T172 w 17"/>
                            <a:gd name="T174" fmla="+- 0 15189 15484"/>
                            <a:gd name="T175" fmla="*/ 15189 h 6"/>
                            <a:gd name="T176" fmla="+- 0 1704 1781"/>
                            <a:gd name="T177" fmla="*/ T176 w 17"/>
                            <a:gd name="T178" fmla="+- 0 15189 15484"/>
                            <a:gd name="T179" fmla="*/ 15189 h 6"/>
                            <a:gd name="T180" fmla="+- 0 1703 1781"/>
                            <a:gd name="T181" fmla="*/ T180 w 17"/>
                            <a:gd name="T182" fmla="+- 0 15189 15484"/>
                            <a:gd name="T183" fmla="*/ 15189 h 6"/>
                            <a:gd name="T184" fmla="+- 0 1704 1781"/>
                            <a:gd name="T185" fmla="*/ T184 w 17"/>
                            <a:gd name="T186" fmla="+- 0 15189 15484"/>
                            <a:gd name="T187" fmla="*/ 15189 h 6"/>
                            <a:gd name="T188" fmla="+- 0 1704 1781"/>
                            <a:gd name="T189" fmla="*/ T188 w 17"/>
                            <a:gd name="T190" fmla="+- 0 15189 15484"/>
                            <a:gd name="T191" fmla="*/ 15189 h 6"/>
                            <a:gd name="T192" fmla="+- 0 1706 1781"/>
                            <a:gd name="T193" fmla="*/ T192 w 17"/>
                            <a:gd name="T194" fmla="+- 0 15189 15484"/>
                            <a:gd name="T195" fmla="*/ 15189 h 6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</a:cxnLst>
                          <a:rect l="0" t="0" r="r" b="b"/>
                          <a:pathLst>
                            <a:path w="17" h="6">
                              <a:moveTo>
                                <a:pt x="-92" y="-295"/>
                              </a:moveTo>
                              <a:lnTo>
                                <a:pt x="-92" y="-295"/>
                              </a:lnTo>
                              <a:lnTo>
                                <a:pt x="-90" y="-295"/>
                              </a:lnTo>
                              <a:lnTo>
                                <a:pt x="-90" y="-296"/>
                              </a:lnTo>
                              <a:lnTo>
                                <a:pt x="-90" y="-295"/>
                              </a:lnTo>
                              <a:lnTo>
                                <a:pt x="-89" y="-295"/>
                              </a:lnTo>
                              <a:lnTo>
                                <a:pt x="-89" y="-293"/>
                              </a:lnTo>
                              <a:lnTo>
                                <a:pt x="-89" y="-292"/>
                              </a:lnTo>
                              <a:lnTo>
                                <a:pt x="-90" y="-292"/>
                              </a:lnTo>
                              <a:lnTo>
                                <a:pt x="-92" y="-292"/>
                              </a:lnTo>
                              <a:lnTo>
                                <a:pt x="-92" y="-295"/>
                              </a:lnTo>
                              <a:close/>
                              <a:moveTo>
                                <a:pt x="-87" y="-295"/>
                              </a:moveTo>
                              <a:lnTo>
                                <a:pt x="-87" y="-295"/>
                              </a:lnTo>
                              <a:lnTo>
                                <a:pt x="-87" y="-292"/>
                              </a:lnTo>
                              <a:lnTo>
                                <a:pt x="-89" y="-290"/>
                              </a:lnTo>
                              <a:lnTo>
                                <a:pt x="-89" y="-292"/>
                              </a:lnTo>
                              <a:lnTo>
                                <a:pt x="-87" y="-292"/>
                              </a:lnTo>
                              <a:lnTo>
                                <a:pt x="-87" y="-293"/>
                              </a:lnTo>
                              <a:lnTo>
                                <a:pt x="-89" y="-293"/>
                              </a:lnTo>
                              <a:lnTo>
                                <a:pt x="-89" y="-295"/>
                              </a:lnTo>
                              <a:lnTo>
                                <a:pt x="-87" y="-295"/>
                              </a:lnTo>
                              <a:lnTo>
                                <a:pt x="-89" y="-295"/>
                              </a:lnTo>
                              <a:lnTo>
                                <a:pt x="-89" y="-293"/>
                              </a:lnTo>
                              <a:lnTo>
                                <a:pt x="-87" y="-293"/>
                              </a:lnTo>
                              <a:lnTo>
                                <a:pt x="-87" y="-295"/>
                              </a:lnTo>
                              <a:close/>
                              <a:moveTo>
                                <a:pt x="-83" y="-295"/>
                              </a:moveTo>
                              <a:lnTo>
                                <a:pt x="-83" y="-295"/>
                              </a:lnTo>
                              <a:lnTo>
                                <a:pt x="-84" y="-293"/>
                              </a:lnTo>
                              <a:lnTo>
                                <a:pt x="-84" y="-295"/>
                              </a:lnTo>
                              <a:lnTo>
                                <a:pt x="-83" y="-295"/>
                              </a:lnTo>
                              <a:lnTo>
                                <a:pt x="-84" y="-295"/>
                              </a:lnTo>
                              <a:lnTo>
                                <a:pt x="-84" y="-293"/>
                              </a:lnTo>
                              <a:lnTo>
                                <a:pt x="-84" y="-292"/>
                              </a:lnTo>
                              <a:lnTo>
                                <a:pt x="-83" y="-292"/>
                              </a:lnTo>
                              <a:lnTo>
                                <a:pt x="-84" y="-292"/>
                              </a:lnTo>
                              <a:lnTo>
                                <a:pt x="-84" y="-293"/>
                              </a:lnTo>
                              <a:lnTo>
                                <a:pt x="-83" y="-293"/>
                              </a:lnTo>
                              <a:lnTo>
                                <a:pt x="-83" y="-292"/>
                              </a:lnTo>
                              <a:lnTo>
                                <a:pt x="-81" y="-292"/>
                              </a:lnTo>
                              <a:lnTo>
                                <a:pt x="-83" y="-293"/>
                              </a:lnTo>
                              <a:lnTo>
                                <a:pt x="-83" y="-295"/>
                              </a:lnTo>
                              <a:lnTo>
                                <a:pt x="-81" y="-295"/>
                              </a:lnTo>
                              <a:lnTo>
                                <a:pt x="-83" y="-295"/>
                              </a:lnTo>
                              <a:close/>
                              <a:moveTo>
                                <a:pt x="-81" y="-292"/>
                              </a:moveTo>
                              <a:lnTo>
                                <a:pt x="-81" y="-292"/>
                              </a:lnTo>
                              <a:lnTo>
                                <a:pt x="-80" y="-292"/>
                              </a:lnTo>
                              <a:lnTo>
                                <a:pt x="-81" y="-293"/>
                              </a:lnTo>
                              <a:lnTo>
                                <a:pt x="-81" y="-292"/>
                              </a:lnTo>
                              <a:close/>
                              <a:moveTo>
                                <a:pt x="-75" y="-295"/>
                              </a:moveTo>
                              <a:lnTo>
                                <a:pt x="-75" y="-295"/>
                              </a:lnTo>
                              <a:lnTo>
                                <a:pt x="-77" y="-295"/>
                              </a:lnTo>
                              <a:lnTo>
                                <a:pt x="-77" y="-293"/>
                              </a:lnTo>
                              <a:lnTo>
                                <a:pt x="-77" y="-292"/>
                              </a:lnTo>
                              <a:lnTo>
                                <a:pt x="-77" y="-293"/>
                              </a:lnTo>
                              <a:lnTo>
                                <a:pt x="-78" y="-293"/>
                              </a:lnTo>
                              <a:lnTo>
                                <a:pt x="-78" y="-295"/>
                              </a:lnTo>
                              <a:lnTo>
                                <a:pt x="-78" y="-292"/>
                              </a:lnTo>
                              <a:lnTo>
                                <a:pt x="-78" y="-293"/>
                              </a:lnTo>
                              <a:lnTo>
                                <a:pt x="-80" y="-295"/>
                              </a:lnTo>
                              <a:lnTo>
                                <a:pt x="-78" y="-295"/>
                              </a:lnTo>
                              <a:lnTo>
                                <a:pt x="-80" y="-295"/>
                              </a:lnTo>
                              <a:lnTo>
                                <a:pt x="-78" y="-293"/>
                              </a:lnTo>
                              <a:lnTo>
                                <a:pt x="-78" y="-295"/>
                              </a:lnTo>
                              <a:lnTo>
                                <a:pt x="-77" y="-295"/>
                              </a:lnTo>
                              <a:lnTo>
                                <a:pt x="-78" y="-295"/>
                              </a:lnTo>
                              <a:lnTo>
                                <a:pt x="-77" y="-295"/>
                              </a:lnTo>
                              <a:lnTo>
                                <a:pt x="-77" y="-293"/>
                              </a:lnTo>
                              <a:lnTo>
                                <a:pt x="-77" y="-295"/>
                              </a:lnTo>
                              <a:lnTo>
                                <a:pt x="-75" y="-295"/>
                              </a:lnTo>
                              <a:close/>
                            </a:path>
                          </a:pathLst>
                        </a:custGeom>
                        <a:noFill/>
                        <a:ln w="6621">
                          <a:solidFill>
                            <a:srgbClr val="88685F"/>
                          </a:solidFill>
                          <a:rou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9" name="Line 13"/>
                      <wps:cNvCnPr>
                        <a:cxnSpLocks noChangeShapeType="1"/>
                      </wps:cNvCnPr>
                      <wps:spPr bwMode="auto">
                        <a:xfrm>
                          <a:off x="1701" y="15191"/>
                          <a:ext cx="10" cy="0"/>
                        </a:xfrm>
                        <a:prstGeom prst="line">
                          <a:avLst/>
                        </a:prstGeom>
                        <a:noFill/>
                        <a:ln w="940">
                          <a:solidFill>
                            <a:srgbClr val="88685F"/>
                          </a:solidFill>
                          <a:round/>
                        </a:ln>
                      </wps:spPr>
                      <wps:bodyPr/>
                    </wps:wsp>
                    <wps:wsp>
                      <wps:cNvPr id="23" name="Freeform 12"/>
                      <wps:cNvSpPr/>
                      <wps:spPr bwMode="auto">
                        <a:xfrm>
                          <a:off x="1707" y="15189"/>
                          <a:ext cx="3" cy="3"/>
                        </a:xfrm>
                        <a:custGeom>
                          <a:avLst/>
                          <a:gdLst>
                            <a:gd name="T0" fmla="+- 0 1709 1707"/>
                            <a:gd name="T1" fmla="*/ T0 w 3"/>
                            <a:gd name="T2" fmla="+- 0 15189 15189"/>
                            <a:gd name="T3" fmla="*/ 15189 h 3"/>
                            <a:gd name="T4" fmla="+- 0 1707 1707"/>
                            <a:gd name="T5" fmla="*/ T4 w 3"/>
                            <a:gd name="T6" fmla="+- 0 15189 15189"/>
                            <a:gd name="T7" fmla="*/ 15189 h 3"/>
                            <a:gd name="T8" fmla="+- 0 1709 1707"/>
                            <a:gd name="T9" fmla="*/ T8 w 3"/>
                            <a:gd name="T10" fmla="+- 0 15189 15189"/>
                            <a:gd name="T11" fmla="*/ 15189 h 3"/>
                            <a:gd name="T12" fmla="+- 0 1709 1707"/>
                            <a:gd name="T13" fmla="*/ T12 w 3"/>
                            <a:gd name="T14" fmla="+- 0 15191 15189"/>
                            <a:gd name="T15" fmla="*/ 15191 h 3"/>
                            <a:gd name="T16" fmla="+- 0 1709 1707"/>
                            <a:gd name="T17" fmla="*/ T16 w 3"/>
                            <a:gd name="T18" fmla="+- 0 15192 15189"/>
                            <a:gd name="T19" fmla="*/ 15192 h 3"/>
                            <a:gd name="T20" fmla="+- 0 1707 1707"/>
                            <a:gd name="T21" fmla="*/ T20 w 3"/>
                            <a:gd name="T22" fmla="+- 0 15192 15189"/>
                            <a:gd name="T23" fmla="*/ 15192 h 3"/>
                            <a:gd name="T24" fmla="+- 0 1710 1707"/>
                            <a:gd name="T25" fmla="*/ T24 w 3"/>
                            <a:gd name="T26" fmla="+- 0 15192 15189"/>
                            <a:gd name="T27" fmla="*/ 15192 h 3"/>
                            <a:gd name="T28" fmla="+- 0 1710 1707"/>
                            <a:gd name="T29" fmla="*/ T28 w 3"/>
                            <a:gd name="T30" fmla="+- 0 15191 15189"/>
                            <a:gd name="T31" fmla="*/ 15191 h 3"/>
                            <a:gd name="T32" fmla="+- 0 1710 1707"/>
                            <a:gd name="T33" fmla="*/ T32 w 3"/>
                            <a:gd name="T34" fmla="+- 0 15192 15189"/>
                            <a:gd name="T35" fmla="*/ 15192 h 3"/>
                            <a:gd name="T36" fmla="+- 0 1709 1707"/>
                            <a:gd name="T37" fmla="*/ T36 w 3"/>
                            <a:gd name="T38" fmla="+- 0 15192 15189"/>
                            <a:gd name="T39" fmla="*/ 15192 h 3"/>
                            <a:gd name="T40" fmla="+- 0 1709 1707"/>
                            <a:gd name="T41" fmla="*/ T40 w 3"/>
                            <a:gd name="T42" fmla="+- 0 15189 15189"/>
                            <a:gd name="T43" fmla="*/ 15189 h 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</a:cxnLst>
                          <a:rect l="0" t="0" r="r" b="b"/>
                          <a:pathLst>
                            <a:path w="3" h="3">
                              <a:moveTo>
                                <a:pt x="2" y="0"/>
                              </a:moveTo>
                              <a:lnTo>
                                <a:pt x="0" y="0"/>
                              </a:lnTo>
                              <a:lnTo>
                                <a:pt x="2" y="0"/>
                              </a:lnTo>
                              <a:lnTo>
                                <a:pt x="2" y="2"/>
                              </a:lnTo>
                              <a:lnTo>
                                <a:pt x="2" y="3"/>
                              </a:lnTo>
                              <a:lnTo>
                                <a:pt x="0" y="3"/>
                              </a:lnTo>
                              <a:lnTo>
                                <a:pt x="3" y="3"/>
                              </a:lnTo>
                              <a:lnTo>
                                <a:pt x="3" y="2"/>
                              </a:lnTo>
                              <a:lnTo>
                                <a:pt x="3" y="3"/>
                              </a:lnTo>
                              <a:lnTo>
                                <a:pt x="2" y="3"/>
                              </a:lnTo>
                              <a:lnTo>
                                <a:pt x="2" y="0"/>
                              </a:lnTo>
                              <a:close/>
                            </a:path>
                          </a:pathLst>
                        </a:custGeom>
                        <a:noFill/>
                        <a:ln w="6621">
                          <a:solidFill>
                            <a:srgbClr val="88685F"/>
                          </a:solidFill>
                          <a:rou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4" name="Line 11"/>
                      <wps:cNvCnPr>
                        <a:cxnSpLocks noChangeShapeType="1"/>
                      </wps:cNvCnPr>
                      <wps:spPr bwMode="auto">
                        <a:xfrm>
                          <a:off x="1706" y="15188"/>
                          <a:ext cx="11" cy="0"/>
                        </a:xfrm>
                        <a:prstGeom prst="line">
                          <a:avLst/>
                        </a:prstGeom>
                        <a:noFill/>
                        <a:ln w="940">
                          <a:solidFill>
                            <a:srgbClr val="88685F"/>
                          </a:solidFill>
                          <a:round/>
                        </a:ln>
                      </wps:spPr>
                      <wps:bodyPr/>
                    </wps:wsp>
                    <wps:wsp>
                      <wps:cNvPr id="25" name="Freeform 10"/>
                      <wps:cNvSpPr/>
                      <wps:spPr bwMode="auto">
                        <a:xfrm>
                          <a:off x="1710" y="15189"/>
                          <a:ext cx="2" cy="3"/>
                        </a:xfrm>
                        <a:custGeom>
                          <a:avLst/>
                          <a:gdLst>
                            <a:gd name="T0" fmla="+- 0 1710 1710"/>
                            <a:gd name="T1" fmla="*/ T0 w 2"/>
                            <a:gd name="T2" fmla="+- 0 15192 15189"/>
                            <a:gd name="T3" fmla="*/ 15192 h 3"/>
                            <a:gd name="T4" fmla="+- 0 1712 1710"/>
                            <a:gd name="T5" fmla="*/ T4 w 2"/>
                            <a:gd name="T6" fmla="+- 0 15192 15189"/>
                            <a:gd name="T7" fmla="*/ 15192 h 3"/>
                            <a:gd name="T8" fmla="+- 0 1712 1710"/>
                            <a:gd name="T9" fmla="*/ T8 w 2"/>
                            <a:gd name="T10" fmla="+- 0 15191 15189"/>
                            <a:gd name="T11" fmla="*/ 15191 h 3"/>
                            <a:gd name="T12" fmla="+- 0 1712 1710"/>
                            <a:gd name="T13" fmla="*/ T12 w 2"/>
                            <a:gd name="T14" fmla="+- 0 15189 15189"/>
                            <a:gd name="T15" fmla="*/ 15189 h 3"/>
                            <a:gd name="T16" fmla="+- 0 1710 1710"/>
                            <a:gd name="T17" fmla="*/ T16 w 2"/>
                            <a:gd name="T18" fmla="+- 0 15189 15189"/>
                            <a:gd name="T19" fmla="*/ 15189 h 3"/>
                            <a:gd name="T20" fmla="+- 0 1712 1710"/>
                            <a:gd name="T21" fmla="*/ T20 w 2"/>
                            <a:gd name="T22" fmla="+- 0 15189 15189"/>
                            <a:gd name="T23" fmla="*/ 15189 h 3"/>
                            <a:gd name="T24" fmla="+- 0 1712 1710"/>
                            <a:gd name="T25" fmla="*/ T24 w 2"/>
                            <a:gd name="T26" fmla="+- 0 15191 15189"/>
                            <a:gd name="T27" fmla="*/ 15191 h 3"/>
                            <a:gd name="T28" fmla="+- 0 1712 1710"/>
                            <a:gd name="T29" fmla="*/ T28 w 2"/>
                            <a:gd name="T30" fmla="+- 0 15192 15189"/>
                            <a:gd name="T31" fmla="*/ 15192 h 3"/>
                            <a:gd name="T32" fmla="+- 0 1710 1710"/>
                            <a:gd name="T33" fmla="*/ T32 w 2"/>
                            <a:gd name="T34" fmla="+- 0 15192 15189"/>
                            <a:gd name="T35" fmla="*/ 15192 h 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</a:cxnLst>
                          <a:rect l="0" t="0" r="r" b="b"/>
                          <a:pathLst>
                            <a:path w="2" h="3">
                              <a:moveTo>
                                <a:pt x="0" y="3"/>
                              </a:moveTo>
                              <a:lnTo>
                                <a:pt x="2" y="3"/>
                              </a:lnTo>
                              <a:lnTo>
                                <a:pt x="2" y="2"/>
                              </a:lnTo>
                              <a:lnTo>
                                <a:pt x="2" y="0"/>
                              </a:lnTo>
                              <a:lnTo>
                                <a:pt x="0" y="0"/>
                              </a:lnTo>
                              <a:lnTo>
                                <a:pt x="2" y="0"/>
                              </a:lnTo>
                              <a:lnTo>
                                <a:pt x="2" y="2"/>
                              </a:lnTo>
                              <a:lnTo>
                                <a:pt x="2" y="3"/>
                              </a:lnTo>
                              <a:lnTo>
                                <a:pt x="0" y="3"/>
                              </a:lnTo>
                              <a:close/>
                            </a:path>
                          </a:pathLst>
                        </a:custGeom>
                        <a:noFill/>
                        <a:ln w="6620">
                          <a:solidFill>
                            <a:srgbClr val="88685F"/>
                          </a:solidFill>
                          <a:rou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7" name="Freeform 9"/>
                      <wps:cNvSpPr/>
                      <wps:spPr bwMode="auto">
                        <a:xfrm>
                          <a:off x="1686" y="15175"/>
                          <a:ext cx="29" cy="28"/>
                        </a:xfrm>
                        <a:custGeom>
                          <a:avLst/>
                          <a:gdLst>
                            <a:gd name="T0" fmla="+- 0 1709 1686"/>
                            <a:gd name="T1" fmla="*/ T0 w 29"/>
                            <a:gd name="T2" fmla="+- 0 15175 15175"/>
                            <a:gd name="T3" fmla="*/ 15175 h 28"/>
                            <a:gd name="T4" fmla="+- 0 1692 1686"/>
                            <a:gd name="T5" fmla="*/ T4 w 29"/>
                            <a:gd name="T6" fmla="+- 0 15175 15175"/>
                            <a:gd name="T7" fmla="*/ 15175 h 28"/>
                            <a:gd name="T8" fmla="+- 0 1686 1686"/>
                            <a:gd name="T9" fmla="*/ T8 w 29"/>
                            <a:gd name="T10" fmla="+- 0 15181 15175"/>
                            <a:gd name="T11" fmla="*/ 15181 h 28"/>
                            <a:gd name="T12" fmla="+- 0 1686 1686"/>
                            <a:gd name="T13" fmla="*/ T12 w 29"/>
                            <a:gd name="T14" fmla="+- 0 15197 15175"/>
                            <a:gd name="T15" fmla="*/ 15197 h 28"/>
                            <a:gd name="T16" fmla="+- 0 1692 1686"/>
                            <a:gd name="T17" fmla="*/ T16 w 29"/>
                            <a:gd name="T18" fmla="+- 0 15203 15175"/>
                            <a:gd name="T19" fmla="*/ 15203 h 28"/>
                            <a:gd name="T20" fmla="+- 0 1709 1686"/>
                            <a:gd name="T21" fmla="*/ T20 w 29"/>
                            <a:gd name="T22" fmla="+- 0 15203 15175"/>
                            <a:gd name="T23" fmla="*/ 15203 h 28"/>
                            <a:gd name="T24" fmla="+- 0 1715 1686"/>
                            <a:gd name="T25" fmla="*/ T24 w 29"/>
                            <a:gd name="T26" fmla="+- 0 15197 15175"/>
                            <a:gd name="T27" fmla="*/ 15197 h 28"/>
                            <a:gd name="T28" fmla="+- 0 1715 1686"/>
                            <a:gd name="T29" fmla="*/ T28 w 29"/>
                            <a:gd name="T30" fmla="+- 0 15181 15175"/>
                            <a:gd name="T31" fmla="*/ 15181 h 28"/>
                            <a:gd name="T32" fmla="+- 0 1709 1686"/>
                            <a:gd name="T33" fmla="*/ T32 w 29"/>
                            <a:gd name="T34" fmla="+- 0 15175 15175"/>
                            <a:gd name="T35" fmla="*/ 15175 h 2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</a:cxnLst>
                          <a:rect l="0" t="0" r="r" b="b"/>
                          <a:pathLst>
                            <a:path w="29" h="28">
                              <a:moveTo>
                                <a:pt x="23" y="0"/>
                              </a:moveTo>
                              <a:lnTo>
                                <a:pt x="6" y="0"/>
                              </a:lnTo>
                              <a:lnTo>
                                <a:pt x="0" y="6"/>
                              </a:lnTo>
                              <a:lnTo>
                                <a:pt x="0" y="22"/>
                              </a:lnTo>
                              <a:lnTo>
                                <a:pt x="6" y="28"/>
                              </a:lnTo>
                              <a:lnTo>
                                <a:pt x="23" y="28"/>
                              </a:lnTo>
                              <a:lnTo>
                                <a:pt x="29" y="22"/>
                              </a:lnTo>
                              <a:lnTo>
                                <a:pt x="29" y="6"/>
                              </a:lnTo>
                              <a:lnTo>
                                <a:pt x="2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88685D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9" name="Freeform 8"/>
                      <wps:cNvSpPr/>
                      <wps:spPr bwMode="auto">
                        <a:xfrm>
                          <a:off x="1219" y="15067"/>
                          <a:ext cx="684" cy="822"/>
                        </a:xfrm>
                        <a:custGeom>
                          <a:avLst/>
                          <a:gdLst>
                            <a:gd name="T0" fmla="+- 0 1865 1219"/>
                            <a:gd name="T1" fmla="*/ T0 w 684"/>
                            <a:gd name="T2" fmla="+- 0 15079 15067"/>
                            <a:gd name="T3" fmla="*/ 15079 h 822"/>
                            <a:gd name="T4" fmla="+- 0 1880 1219"/>
                            <a:gd name="T5" fmla="*/ T4 w 684"/>
                            <a:gd name="T6" fmla="+- 0 15106 15067"/>
                            <a:gd name="T7" fmla="*/ 15106 h 822"/>
                            <a:gd name="T8" fmla="+- 0 1886 1219"/>
                            <a:gd name="T9" fmla="*/ T8 w 684"/>
                            <a:gd name="T10" fmla="+- 0 15127 15067"/>
                            <a:gd name="T11" fmla="*/ 15127 h 822"/>
                            <a:gd name="T12" fmla="+- 0 1899 1219"/>
                            <a:gd name="T13" fmla="*/ T12 w 684"/>
                            <a:gd name="T14" fmla="+- 0 15159 15067"/>
                            <a:gd name="T15" fmla="*/ 15159 h 822"/>
                            <a:gd name="T16" fmla="+- 0 1894 1219"/>
                            <a:gd name="T17" fmla="*/ T16 w 684"/>
                            <a:gd name="T18" fmla="+- 0 15212 15067"/>
                            <a:gd name="T19" fmla="*/ 15212 h 822"/>
                            <a:gd name="T20" fmla="+- 0 1796 1219"/>
                            <a:gd name="T21" fmla="*/ T20 w 684"/>
                            <a:gd name="T22" fmla="+- 0 15337 15067"/>
                            <a:gd name="T23" fmla="*/ 15337 h 822"/>
                            <a:gd name="T24" fmla="+- 0 1776 1219"/>
                            <a:gd name="T25" fmla="*/ T24 w 684"/>
                            <a:gd name="T26" fmla="+- 0 15360 15067"/>
                            <a:gd name="T27" fmla="*/ 15360 h 822"/>
                            <a:gd name="T28" fmla="+- 0 1799 1219"/>
                            <a:gd name="T29" fmla="*/ T28 w 684"/>
                            <a:gd name="T30" fmla="+- 0 15502 15067"/>
                            <a:gd name="T31" fmla="*/ 15502 h 822"/>
                            <a:gd name="T32" fmla="+- 0 1805 1219"/>
                            <a:gd name="T33" fmla="*/ T32 w 684"/>
                            <a:gd name="T34" fmla="+- 0 15548 15067"/>
                            <a:gd name="T35" fmla="*/ 15548 h 822"/>
                            <a:gd name="T36" fmla="+- 0 1794 1219"/>
                            <a:gd name="T37" fmla="*/ T36 w 684"/>
                            <a:gd name="T38" fmla="+- 0 15575 15067"/>
                            <a:gd name="T39" fmla="*/ 15575 h 822"/>
                            <a:gd name="T40" fmla="+- 0 1766 1219"/>
                            <a:gd name="T41" fmla="*/ T40 w 684"/>
                            <a:gd name="T42" fmla="+- 0 15580 15067"/>
                            <a:gd name="T43" fmla="*/ 15580 h 822"/>
                            <a:gd name="T44" fmla="+- 0 1732 1219"/>
                            <a:gd name="T45" fmla="*/ T44 w 684"/>
                            <a:gd name="T46" fmla="+- 0 15599 15067"/>
                            <a:gd name="T47" fmla="*/ 15599 h 822"/>
                            <a:gd name="T48" fmla="+- 0 1704 1219"/>
                            <a:gd name="T49" fmla="*/ T48 w 684"/>
                            <a:gd name="T50" fmla="+- 0 15647 15067"/>
                            <a:gd name="T51" fmla="*/ 15647 h 822"/>
                            <a:gd name="T52" fmla="+- 0 1719 1219"/>
                            <a:gd name="T53" fmla="*/ T52 w 684"/>
                            <a:gd name="T54" fmla="+- 0 15726 15067"/>
                            <a:gd name="T55" fmla="*/ 15726 h 822"/>
                            <a:gd name="T56" fmla="+- 0 1743 1219"/>
                            <a:gd name="T57" fmla="*/ T56 w 684"/>
                            <a:gd name="T58" fmla="+- 0 15791 15067"/>
                            <a:gd name="T59" fmla="*/ 15791 h 822"/>
                            <a:gd name="T60" fmla="+- 0 1765 1219"/>
                            <a:gd name="T61" fmla="*/ T60 w 684"/>
                            <a:gd name="T62" fmla="+- 0 15785 15067"/>
                            <a:gd name="T63" fmla="*/ 15785 h 822"/>
                            <a:gd name="T64" fmla="+- 0 1802 1219"/>
                            <a:gd name="T65" fmla="*/ T64 w 684"/>
                            <a:gd name="T66" fmla="+- 0 15796 15067"/>
                            <a:gd name="T67" fmla="*/ 15796 h 822"/>
                            <a:gd name="T68" fmla="+- 0 1810 1219"/>
                            <a:gd name="T69" fmla="*/ T68 w 684"/>
                            <a:gd name="T70" fmla="+- 0 15816 15067"/>
                            <a:gd name="T71" fmla="*/ 15816 h 822"/>
                            <a:gd name="T72" fmla="+- 0 1805 1219"/>
                            <a:gd name="T73" fmla="*/ T72 w 684"/>
                            <a:gd name="T74" fmla="+- 0 15827 15067"/>
                            <a:gd name="T75" fmla="*/ 15827 h 822"/>
                            <a:gd name="T76" fmla="+- 0 1825 1219"/>
                            <a:gd name="T77" fmla="*/ T76 w 684"/>
                            <a:gd name="T78" fmla="+- 0 15826 15067"/>
                            <a:gd name="T79" fmla="*/ 15826 h 822"/>
                            <a:gd name="T80" fmla="+- 0 1846 1219"/>
                            <a:gd name="T81" fmla="*/ T80 w 684"/>
                            <a:gd name="T82" fmla="+- 0 15836 15067"/>
                            <a:gd name="T83" fmla="*/ 15836 h 822"/>
                            <a:gd name="T84" fmla="+- 0 1841 1219"/>
                            <a:gd name="T85" fmla="*/ T84 w 684"/>
                            <a:gd name="T86" fmla="+- 0 15874 15067"/>
                            <a:gd name="T87" fmla="*/ 15874 h 822"/>
                            <a:gd name="T88" fmla="+- 0 1835 1219"/>
                            <a:gd name="T89" fmla="*/ T88 w 684"/>
                            <a:gd name="T90" fmla="+- 0 15889 15067"/>
                            <a:gd name="T91" fmla="*/ 15889 h 822"/>
                            <a:gd name="T92" fmla="+- 0 1248 1219"/>
                            <a:gd name="T93" fmla="*/ T92 w 684"/>
                            <a:gd name="T94" fmla="+- 0 15799 15067"/>
                            <a:gd name="T95" fmla="*/ 15799 h 822"/>
                            <a:gd name="T96" fmla="+- 0 1265 1219"/>
                            <a:gd name="T97" fmla="*/ T96 w 684"/>
                            <a:gd name="T98" fmla="+- 0 15795 15067"/>
                            <a:gd name="T99" fmla="*/ 15795 h 822"/>
                            <a:gd name="T100" fmla="+- 0 1299 1219"/>
                            <a:gd name="T101" fmla="*/ T100 w 684"/>
                            <a:gd name="T102" fmla="+- 0 15790 15067"/>
                            <a:gd name="T103" fmla="*/ 15790 h 822"/>
                            <a:gd name="T104" fmla="+- 0 1253 1219"/>
                            <a:gd name="T105" fmla="*/ T104 w 684"/>
                            <a:gd name="T106" fmla="+- 0 15689 15067"/>
                            <a:gd name="T107" fmla="*/ 15689 h 822"/>
                            <a:gd name="T108" fmla="+- 0 1219 1219"/>
                            <a:gd name="T109" fmla="*/ T108 w 684"/>
                            <a:gd name="T110" fmla="+- 0 15563 15067"/>
                            <a:gd name="T111" fmla="*/ 15563 h 822"/>
                            <a:gd name="T112" fmla="+- 0 1229 1219"/>
                            <a:gd name="T113" fmla="*/ T112 w 684"/>
                            <a:gd name="T114" fmla="+- 0 15459 15067"/>
                            <a:gd name="T115" fmla="*/ 15459 h 822"/>
                            <a:gd name="T116" fmla="+- 0 1282 1219"/>
                            <a:gd name="T117" fmla="*/ T116 w 684"/>
                            <a:gd name="T118" fmla="+- 0 15396 15067"/>
                            <a:gd name="T119" fmla="*/ 15396 h 822"/>
                            <a:gd name="T120" fmla="+- 0 1287 1219"/>
                            <a:gd name="T121" fmla="*/ T120 w 684"/>
                            <a:gd name="T122" fmla="+- 0 15354 15067"/>
                            <a:gd name="T123" fmla="*/ 15354 h 822"/>
                            <a:gd name="T124" fmla="+- 0 1311 1219"/>
                            <a:gd name="T125" fmla="*/ T124 w 684"/>
                            <a:gd name="T126" fmla="+- 0 15341 15067"/>
                            <a:gd name="T127" fmla="*/ 15341 h 822"/>
                            <a:gd name="T128" fmla="+- 0 1327 1219"/>
                            <a:gd name="T129" fmla="*/ T128 w 684"/>
                            <a:gd name="T130" fmla="+- 0 15308 15067"/>
                            <a:gd name="T131" fmla="*/ 15308 h 822"/>
                            <a:gd name="T132" fmla="+- 0 1362 1219"/>
                            <a:gd name="T133" fmla="*/ T132 w 684"/>
                            <a:gd name="T134" fmla="+- 0 15297 15067"/>
                            <a:gd name="T135" fmla="*/ 15297 h 822"/>
                            <a:gd name="T136" fmla="+- 0 1386 1219"/>
                            <a:gd name="T137" fmla="*/ T136 w 684"/>
                            <a:gd name="T138" fmla="+- 0 15279 15067"/>
                            <a:gd name="T139" fmla="*/ 15279 h 822"/>
                            <a:gd name="T140" fmla="+- 0 1414 1219"/>
                            <a:gd name="T141" fmla="*/ T140 w 684"/>
                            <a:gd name="T142" fmla="+- 0 15282 15067"/>
                            <a:gd name="T143" fmla="*/ 15282 h 822"/>
                            <a:gd name="T144" fmla="+- 0 1429 1219"/>
                            <a:gd name="T145" fmla="*/ T144 w 684"/>
                            <a:gd name="T146" fmla="+- 0 15254 15067"/>
                            <a:gd name="T147" fmla="*/ 15254 h 822"/>
                            <a:gd name="T148" fmla="+- 0 1474 1219"/>
                            <a:gd name="T149" fmla="*/ T148 w 684"/>
                            <a:gd name="T150" fmla="+- 0 15255 15067"/>
                            <a:gd name="T151" fmla="*/ 15255 h 822"/>
                            <a:gd name="T152" fmla="+- 0 1482 1219"/>
                            <a:gd name="T153" fmla="*/ T152 w 684"/>
                            <a:gd name="T154" fmla="+- 0 15230 15067"/>
                            <a:gd name="T155" fmla="*/ 15230 h 822"/>
                            <a:gd name="T156" fmla="+- 0 1521 1219"/>
                            <a:gd name="T157" fmla="*/ T156 w 684"/>
                            <a:gd name="T158" fmla="+- 0 15223 15067"/>
                            <a:gd name="T159" fmla="*/ 15223 h 822"/>
                            <a:gd name="T160" fmla="+- 0 1547 1219"/>
                            <a:gd name="T161" fmla="*/ T160 w 684"/>
                            <a:gd name="T162" fmla="+- 0 15215 15067"/>
                            <a:gd name="T163" fmla="*/ 15215 h 822"/>
                            <a:gd name="T164" fmla="+- 0 1578 1219"/>
                            <a:gd name="T165" fmla="*/ T164 w 684"/>
                            <a:gd name="T166" fmla="+- 0 15209 15067"/>
                            <a:gd name="T167" fmla="*/ 15209 h 822"/>
                            <a:gd name="T168" fmla="+- 0 1623 1219"/>
                            <a:gd name="T169" fmla="*/ T168 w 684"/>
                            <a:gd name="T170" fmla="+- 0 15181 15067"/>
                            <a:gd name="T171" fmla="*/ 15181 h 822"/>
                            <a:gd name="T172" fmla="+- 0 1677 1219"/>
                            <a:gd name="T173" fmla="*/ T172 w 684"/>
                            <a:gd name="T174" fmla="+- 0 15142 15067"/>
                            <a:gd name="T175" fmla="*/ 15142 h 822"/>
                            <a:gd name="T176" fmla="+- 0 1720 1219"/>
                            <a:gd name="T177" fmla="*/ T176 w 684"/>
                            <a:gd name="T178" fmla="+- 0 15136 15067"/>
                            <a:gd name="T179" fmla="*/ 15136 h 822"/>
                            <a:gd name="T180" fmla="+- 0 1745 1219"/>
                            <a:gd name="T181" fmla="*/ T180 w 684"/>
                            <a:gd name="T182" fmla="+- 0 15145 15067"/>
                            <a:gd name="T183" fmla="*/ 15145 h 822"/>
                            <a:gd name="T184" fmla="+- 0 1782 1219"/>
                            <a:gd name="T185" fmla="*/ T184 w 684"/>
                            <a:gd name="T186" fmla="+- 0 15092 15067"/>
                            <a:gd name="T187" fmla="*/ 15092 h 822"/>
                            <a:gd name="T188" fmla="+- 0 1844 1219"/>
                            <a:gd name="T189" fmla="*/ T188 w 684"/>
                            <a:gd name="T190" fmla="+- 0 15067 15067"/>
                            <a:gd name="T191" fmla="*/ 15067 h 82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</a:cxnLst>
                          <a:rect l="0" t="0" r="r" b="b"/>
                          <a:pathLst>
                            <a:path w="684" h="822">
                              <a:moveTo>
                                <a:pt x="625" y="0"/>
                              </a:moveTo>
                              <a:lnTo>
                                <a:pt x="646" y="12"/>
                              </a:lnTo>
                              <a:lnTo>
                                <a:pt x="657" y="26"/>
                              </a:lnTo>
                              <a:lnTo>
                                <a:pt x="661" y="39"/>
                              </a:lnTo>
                              <a:lnTo>
                                <a:pt x="662" y="50"/>
                              </a:lnTo>
                              <a:lnTo>
                                <a:pt x="667" y="60"/>
                              </a:lnTo>
                              <a:lnTo>
                                <a:pt x="674" y="74"/>
                              </a:lnTo>
                              <a:lnTo>
                                <a:pt x="680" y="92"/>
                              </a:lnTo>
                              <a:lnTo>
                                <a:pt x="683" y="114"/>
                              </a:lnTo>
                              <a:lnTo>
                                <a:pt x="675" y="145"/>
                              </a:lnTo>
                              <a:lnTo>
                                <a:pt x="631" y="214"/>
                              </a:lnTo>
                              <a:lnTo>
                                <a:pt x="577" y="270"/>
                              </a:lnTo>
                              <a:lnTo>
                                <a:pt x="556" y="287"/>
                              </a:lnTo>
                              <a:lnTo>
                                <a:pt x="557" y="293"/>
                              </a:lnTo>
                              <a:lnTo>
                                <a:pt x="567" y="361"/>
                              </a:lnTo>
                              <a:lnTo>
                                <a:pt x="580" y="435"/>
                              </a:lnTo>
                              <a:lnTo>
                                <a:pt x="585" y="463"/>
                              </a:lnTo>
                              <a:lnTo>
                                <a:pt x="586" y="481"/>
                              </a:lnTo>
                              <a:lnTo>
                                <a:pt x="582" y="497"/>
                              </a:lnTo>
                              <a:lnTo>
                                <a:pt x="575" y="508"/>
                              </a:lnTo>
                              <a:lnTo>
                                <a:pt x="563" y="513"/>
                              </a:lnTo>
                              <a:lnTo>
                                <a:pt x="547" y="513"/>
                              </a:lnTo>
                              <a:lnTo>
                                <a:pt x="533" y="517"/>
                              </a:lnTo>
                              <a:lnTo>
                                <a:pt x="513" y="532"/>
                              </a:lnTo>
                              <a:lnTo>
                                <a:pt x="494" y="554"/>
                              </a:lnTo>
                              <a:lnTo>
                                <a:pt x="485" y="580"/>
                              </a:lnTo>
                              <a:lnTo>
                                <a:pt x="489" y="611"/>
                              </a:lnTo>
                              <a:lnTo>
                                <a:pt x="500" y="659"/>
                              </a:lnTo>
                              <a:lnTo>
                                <a:pt x="513" y="703"/>
                              </a:lnTo>
                              <a:lnTo>
                                <a:pt x="524" y="724"/>
                              </a:lnTo>
                              <a:lnTo>
                                <a:pt x="535" y="722"/>
                              </a:lnTo>
                              <a:lnTo>
                                <a:pt x="546" y="718"/>
                              </a:lnTo>
                              <a:lnTo>
                                <a:pt x="562" y="718"/>
                              </a:lnTo>
                              <a:lnTo>
                                <a:pt x="583" y="729"/>
                              </a:lnTo>
                              <a:lnTo>
                                <a:pt x="590" y="739"/>
                              </a:lnTo>
                              <a:lnTo>
                                <a:pt x="591" y="749"/>
                              </a:lnTo>
                              <a:lnTo>
                                <a:pt x="588" y="757"/>
                              </a:lnTo>
                              <a:lnTo>
                                <a:pt x="586" y="760"/>
                              </a:lnTo>
                              <a:lnTo>
                                <a:pt x="592" y="759"/>
                              </a:lnTo>
                              <a:lnTo>
                                <a:pt x="606" y="759"/>
                              </a:lnTo>
                              <a:lnTo>
                                <a:pt x="620" y="761"/>
                              </a:lnTo>
                              <a:lnTo>
                                <a:pt x="627" y="769"/>
                              </a:lnTo>
                              <a:lnTo>
                                <a:pt x="626" y="791"/>
                              </a:lnTo>
                              <a:lnTo>
                                <a:pt x="622" y="807"/>
                              </a:lnTo>
                              <a:lnTo>
                                <a:pt x="618" y="818"/>
                              </a:lnTo>
                              <a:lnTo>
                                <a:pt x="616" y="822"/>
                              </a:lnTo>
                              <a:lnTo>
                                <a:pt x="29" y="822"/>
                              </a:lnTo>
                              <a:lnTo>
                                <a:pt x="29" y="732"/>
                              </a:lnTo>
                              <a:lnTo>
                                <a:pt x="34" y="731"/>
                              </a:lnTo>
                              <a:lnTo>
                                <a:pt x="46" y="728"/>
                              </a:lnTo>
                              <a:lnTo>
                                <a:pt x="63" y="725"/>
                              </a:lnTo>
                              <a:lnTo>
                                <a:pt x="80" y="723"/>
                              </a:lnTo>
                              <a:lnTo>
                                <a:pt x="60" y="682"/>
                              </a:lnTo>
                              <a:lnTo>
                                <a:pt x="34" y="622"/>
                              </a:lnTo>
                              <a:lnTo>
                                <a:pt x="11" y="556"/>
                              </a:lnTo>
                              <a:lnTo>
                                <a:pt x="0" y="496"/>
                              </a:lnTo>
                              <a:lnTo>
                                <a:pt x="2" y="442"/>
                              </a:lnTo>
                              <a:lnTo>
                                <a:pt x="10" y="392"/>
                              </a:lnTo>
                              <a:lnTo>
                                <a:pt x="30" y="352"/>
                              </a:lnTo>
                              <a:lnTo>
                                <a:pt x="63" y="329"/>
                              </a:lnTo>
                              <a:lnTo>
                                <a:pt x="61" y="303"/>
                              </a:lnTo>
                              <a:lnTo>
                                <a:pt x="68" y="287"/>
                              </a:lnTo>
                              <a:lnTo>
                                <a:pt x="80" y="278"/>
                              </a:lnTo>
                              <a:lnTo>
                                <a:pt x="92" y="274"/>
                              </a:lnTo>
                              <a:lnTo>
                                <a:pt x="96" y="256"/>
                              </a:lnTo>
                              <a:lnTo>
                                <a:pt x="108" y="241"/>
                              </a:lnTo>
                              <a:lnTo>
                                <a:pt x="124" y="232"/>
                              </a:lnTo>
                              <a:lnTo>
                                <a:pt x="143" y="230"/>
                              </a:lnTo>
                              <a:lnTo>
                                <a:pt x="154" y="218"/>
                              </a:lnTo>
                              <a:lnTo>
                                <a:pt x="167" y="212"/>
                              </a:lnTo>
                              <a:lnTo>
                                <a:pt x="181" y="211"/>
                              </a:lnTo>
                              <a:lnTo>
                                <a:pt x="195" y="215"/>
                              </a:lnTo>
                              <a:lnTo>
                                <a:pt x="199" y="200"/>
                              </a:lnTo>
                              <a:lnTo>
                                <a:pt x="210" y="187"/>
                              </a:lnTo>
                              <a:lnTo>
                                <a:pt x="228" y="181"/>
                              </a:lnTo>
                              <a:lnTo>
                                <a:pt x="255" y="188"/>
                              </a:lnTo>
                              <a:lnTo>
                                <a:pt x="257" y="175"/>
                              </a:lnTo>
                              <a:lnTo>
                                <a:pt x="263" y="163"/>
                              </a:lnTo>
                              <a:lnTo>
                                <a:pt x="278" y="156"/>
                              </a:lnTo>
                              <a:lnTo>
                                <a:pt x="302" y="156"/>
                              </a:lnTo>
                              <a:lnTo>
                                <a:pt x="317" y="155"/>
                              </a:lnTo>
                              <a:lnTo>
                                <a:pt x="328" y="148"/>
                              </a:lnTo>
                              <a:lnTo>
                                <a:pt x="340" y="142"/>
                              </a:lnTo>
                              <a:lnTo>
                                <a:pt x="359" y="142"/>
                              </a:lnTo>
                              <a:lnTo>
                                <a:pt x="379" y="135"/>
                              </a:lnTo>
                              <a:lnTo>
                                <a:pt x="404" y="114"/>
                              </a:lnTo>
                              <a:lnTo>
                                <a:pt x="432" y="91"/>
                              </a:lnTo>
                              <a:lnTo>
                                <a:pt x="458" y="75"/>
                              </a:lnTo>
                              <a:lnTo>
                                <a:pt x="483" y="69"/>
                              </a:lnTo>
                              <a:lnTo>
                                <a:pt x="501" y="69"/>
                              </a:lnTo>
                              <a:lnTo>
                                <a:pt x="514" y="72"/>
                              </a:lnTo>
                              <a:lnTo>
                                <a:pt x="526" y="78"/>
                              </a:lnTo>
                              <a:lnTo>
                                <a:pt x="540" y="55"/>
                              </a:lnTo>
                              <a:lnTo>
                                <a:pt x="563" y="25"/>
                              </a:lnTo>
                              <a:lnTo>
                                <a:pt x="592" y="3"/>
                              </a:lnTo>
                              <a:lnTo>
                                <a:pt x="625" y="0"/>
                              </a:lnTo>
                              <a:close/>
                            </a:path>
                          </a:pathLst>
                        </a:custGeom>
                        <a:noFill/>
                        <a:ln w="8513">
                          <a:solidFill>
                            <a:srgbClr val="88685D"/>
                          </a:solidFill>
                          <a:rou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1" name="AutoShape 7"/>
                      <wps:cNvSpPr/>
                      <wps:spPr bwMode="auto">
                        <a:xfrm>
                          <a:off x="1619" y="15460"/>
                          <a:ext cx="199" cy="132"/>
                        </a:xfrm>
                        <a:custGeom>
                          <a:avLst/>
                          <a:gdLst>
                            <a:gd name="T0" fmla="+- 0 1595 1619"/>
                            <a:gd name="T1" fmla="*/ T0 w 199"/>
                            <a:gd name="T2" fmla="+- 0 15229 15460"/>
                            <a:gd name="T3" fmla="*/ 15229 h 132"/>
                            <a:gd name="T4" fmla="+- 0 1595 1619"/>
                            <a:gd name="T5" fmla="*/ T4 w 199"/>
                            <a:gd name="T6" fmla="+- 0 15229 15460"/>
                            <a:gd name="T7" fmla="*/ 15229 h 132"/>
                            <a:gd name="T8" fmla="+- 0 1590 1619"/>
                            <a:gd name="T9" fmla="*/ T8 w 199"/>
                            <a:gd name="T10" fmla="+- 0 15226 15460"/>
                            <a:gd name="T11" fmla="*/ 15226 h 132"/>
                            <a:gd name="T12" fmla="+- 0 1580 1619"/>
                            <a:gd name="T13" fmla="*/ T12 w 199"/>
                            <a:gd name="T14" fmla="+- 0 15221 15460"/>
                            <a:gd name="T15" fmla="*/ 15221 h 132"/>
                            <a:gd name="T16" fmla="+- 0 1566 1619"/>
                            <a:gd name="T17" fmla="*/ T16 w 199"/>
                            <a:gd name="T18" fmla="+- 0 15219 15460"/>
                            <a:gd name="T19" fmla="*/ 15219 h 132"/>
                            <a:gd name="T20" fmla="+- 0 1551 1619"/>
                            <a:gd name="T21" fmla="*/ T20 w 199"/>
                            <a:gd name="T22" fmla="+- 0 15226 15460"/>
                            <a:gd name="T23" fmla="*/ 15226 h 132"/>
                            <a:gd name="T24" fmla="+- 0 1543 1619"/>
                            <a:gd name="T25" fmla="*/ T24 w 199"/>
                            <a:gd name="T26" fmla="+- 0 15242 15460"/>
                            <a:gd name="T27" fmla="*/ 15242 h 132"/>
                            <a:gd name="T28" fmla="+- 0 1542 1619"/>
                            <a:gd name="T29" fmla="*/ T28 w 199"/>
                            <a:gd name="T30" fmla="+- 0 15258 15460"/>
                            <a:gd name="T31" fmla="*/ 15258 h 132"/>
                            <a:gd name="T32" fmla="+- 0 1539 1619"/>
                            <a:gd name="T33" fmla="*/ T32 w 199"/>
                            <a:gd name="T34" fmla="+- 0 15276 15460"/>
                            <a:gd name="T35" fmla="*/ 15276 h 132"/>
                            <a:gd name="T36" fmla="+- 0 1527 1619"/>
                            <a:gd name="T37" fmla="*/ T36 w 199"/>
                            <a:gd name="T38" fmla="+- 0 15295 15460"/>
                            <a:gd name="T39" fmla="*/ 15295 h 132"/>
                            <a:gd name="T40" fmla="+- 0 1726 1619"/>
                            <a:gd name="T41" fmla="*/ T40 w 199"/>
                            <a:gd name="T42" fmla="+- 0 15175 15460"/>
                            <a:gd name="T43" fmla="*/ 15175 h 132"/>
                            <a:gd name="T44" fmla="+- 0 1726 1619"/>
                            <a:gd name="T45" fmla="*/ T44 w 199"/>
                            <a:gd name="T46" fmla="+- 0 15175 15460"/>
                            <a:gd name="T47" fmla="*/ 15175 h 132"/>
                            <a:gd name="T48" fmla="+- 0 1713 1619"/>
                            <a:gd name="T49" fmla="*/ T48 w 199"/>
                            <a:gd name="T50" fmla="+- 0 15167 15460"/>
                            <a:gd name="T51" fmla="*/ 15167 h 132"/>
                            <a:gd name="T52" fmla="+- 0 1696 1619"/>
                            <a:gd name="T53" fmla="*/ T52 w 199"/>
                            <a:gd name="T54" fmla="+- 0 15164 15460"/>
                            <a:gd name="T55" fmla="*/ 15164 h 132"/>
                            <a:gd name="T56" fmla="+- 0 1679 1619"/>
                            <a:gd name="T57" fmla="*/ T56 w 199"/>
                            <a:gd name="T58" fmla="+- 0 15167 15460"/>
                            <a:gd name="T59" fmla="*/ 15167 h 132"/>
                            <a:gd name="T60" fmla="+- 0 1664 1619"/>
                            <a:gd name="T61" fmla="*/ T60 w 199"/>
                            <a:gd name="T62" fmla="+- 0 15178 15460"/>
                            <a:gd name="T63" fmla="*/ 15178 h 132"/>
                            <a:gd name="T64" fmla="+- 0 1653 1619"/>
                            <a:gd name="T65" fmla="*/ T64 w 199"/>
                            <a:gd name="T66" fmla="+- 0 15191 15460"/>
                            <a:gd name="T67" fmla="*/ 15191 h 132"/>
                            <a:gd name="T68" fmla="+- 0 1646 1619"/>
                            <a:gd name="T69" fmla="*/ T68 w 199"/>
                            <a:gd name="T70" fmla="+- 0 15202 15460"/>
                            <a:gd name="T71" fmla="*/ 15202 h 132"/>
                            <a:gd name="T72" fmla="+- 0 1638 1619"/>
                            <a:gd name="T73" fmla="*/ T72 w 199"/>
                            <a:gd name="T74" fmla="+- 0 15212 15460"/>
                            <a:gd name="T75" fmla="*/ 15212 h 132"/>
                            <a:gd name="T76" fmla="+- 0 1625 1619"/>
                            <a:gd name="T77" fmla="*/ T76 w 199"/>
                            <a:gd name="T78" fmla="+- 0 15223 15460"/>
                            <a:gd name="T79" fmla="*/ 15223 h 132"/>
                            <a:gd name="T80" fmla="+- 0 1637 1619"/>
                            <a:gd name="T81" fmla="*/ T80 w 199"/>
                            <a:gd name="T82" fmla="+- 0 15227 15460"/>
                            <a:gd name="T83" fmla="*/ 15227 h 132"/>
                            <a:gd name="T84" fmla="+- 0 1676 1619"/>
                            <a:gd name="T85" fmla="*/ T84 w 199"/>
                            <a:gd name="T86" fmla="+- 0 15219 15460"/>
                            <a:gd name="T87" fmla="*/ 15219 h 132"/>
                            <a:gd name="T88" fmla="+- 0 1714 1619"/>
                            <a:gd name="T89" fmla="*/ T88 w 199"/>
                            <a:gd name="T90" fmla="+- 0 15201 15460"/>
                            <a:gd name="T91" fmla="*/ 15201 h 132"/>
                            <a:gd name="T92" fmla="+- 0 1726 1619"/>
                            <a:gd name="T93" fmla="*/ T92 w 199"/>
                            <a:gd name="T94" fmla="+- 0 15175 15460"/>
                            <a:gd name="T95" fmla="*/ 15175 h 132"/>
                            <a:gd name="T96" fmla="+- 0 1726 1619"/>
                            <a:gd name="T97" fmla="*/ T96 w 199"/>
                            <a:gd name="T98" fmla="+- 0 15175 15460"/>
                            <a:gd name="T99" fmla="*/ 15175 h 132"/>
                            <a:gd name="T100" fmla="+- 0 1724 1619"/>
                            <a:gd name="T101" fmla="*/ T100 w 199"/>
                            <a:gd name="T102" fmla="+- 0 15183 15460"/>
                            <a:gd name="T103" fmla="*/ 15183 h 132"/>
                            <a:gd name="T104" fmla="+- 0 1724 1619"/>
                            <a:gd name="T105" fmla="*/ T104 w 199"/>
                            <a:gd name="T106" fmla="+- 0 15183 15460"/>
                            <a:gd name="T107" fmla="*/ 15183 h 132"/>
                            <a:gd name="T108" fmla="+- 0 1709 1619"/>
                            <a:gd name="T109" fmla="*/ T108 w 199"/>
                            <a:gd name="T110" fmla="+- 0 15175 15460"/>
                            <a:gd name="T111" fmla="*/ 15175 h 132"/>
                            <a:gd name="T112" fmla="+- 0 1696 1619"/>
                            <a:gd name="T113" fmla="*/ T112 w 199"/>
                            <a:gd name="T114" fmla="+- 0 15172 15460"/>
                            <a:gd name="T115" fmla="*/ 15172 h 132"/>
                            <a:gd name="T116" fmla="+- 0 1684 1619"/>
                            <a:gd name="T117" fmla="*/ T116 w 199"/>
                            <a:gd name="T118" fmla="+- 0 15175 15460"/>
                            <a:gd name="T119" fmla="*/ 15175 h 132"/>
                            <a:gd name="T120" fmla="+- 0 1670 1619"/>
                            <a:gd name="T121" fmla="*/ T120 w 199"/>
                            <a:gd name="T122" fmla="+- 0 15186 15460"/>
                            <a:gd name="T123" fmla="*/ 15186 h 132"/>
                            <a:gd name="T124" fmla="+- 0 1658 1619"/>
                            <a:gd name="T125" fmla="*/ T124 w 199"/>
                            <a:gd name="T126" fmla="+- 0 15200 15460"/>
                            <a:gd name="T127" fmla="*/ 15200 h 132"/>
                            <a:gd name="T128" fmla="+- 0 1649 1619"/>
                            <a:gd name="T129" fmla="*/ T128 w 199"/>
                            <a:gd name="T130" fmla="+- 0 15212 15460"/>
                            <a:gd name="T131" fmla="*/ 15212 h 132"/>
                            <a:gd name="T132" fmla="+- 0 1641 1619"/>
                            <a:gd name="T133" fmla="*/ T132 w 199"/>
                            <a:gd name="T134" fmla="+- 0 15221 15460"/>
                            <a:gd name="T135" fmla="*/ 15221 h 132"/>
                            <a:gd name="T136" fmla="+- 0 1631 1619"/>
                            <a:gd name="T137" fmla="*/ T136 w 199"/>
                            <a:gd name="T138" fmla="+- 0 15226 15460"/>
                            <a:gd name="T139" fmla="*/ 15226 h 13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</a:cxnLst>
                          <a:rect l="0" t="0" r="r" b="b"/>
                          <a:pathLst>
                            <a:path w="199" h="132">
                              <a:moveTo>
                                <a:pt x="-24" y="-231"/>
                              </a:moveTo>
                              <a:lnTo>
                                <a:pt x="-24" y="-231"/>
                              </a:lnTo>
                              <a:lnTo>
                                <a:pt x="-29" y="-234"/>
                              </a:lnTo>
                              <a:lnTo>
                                <a:pt x="-39" y="-239"/>
                              </a:lnTo>
                              <a:lnTo>
                                <a:pt x="-53" y="-241"/>
                              </a:lnTo>
                              <a:lnTo>
                                <a:pt x="-68" y="-234"/>
                              </a:lnTo>
                              <a:lnTo>
                                <a:pt x="-76" y="-218"/>
                              </a:lnTo>
                              <a:lnTo>
                                <a:pt x="-77" y="-202"/>
                              </a:lnTo>
                              <a:lnTo>
                                <a:pt x="-80" y="-184"/>
                              </a:lnTo>
                              <a:lnTo>
                                <a:pt x="-92" y="-165"/>
                              </a:lnTo>
                              <a:moveTo>
                                <a:pt x="107" y="-285"/>
                              </a:moveTo>
                              <a:lnTo>
                                <a:pt x="107" y="-285"/>
                              </a:lnTo>
                              <a:lnTo>
                                <a:pt x="94" y="-293"/>
                              </a:lnTo>
                              <a:lnTo>
                                <a:pt x="77" y="-296"/>
                              </a:lnTo>
                              <a:lnTo>
                                <a:pt x="60" y="-293"/>
                              </a:lnTo>
                              <a:lnTo>
                                <a:pt x="45" y="-282"/>
                              </a:lnTo>
                              <a:lnTo>
                                <a:pt x="34" y="-269"/>
                              </a:lnTo>
                              <a:lnTo>
                                <a:pt x="27" y="-258"/>
                              </a:lnTo>
                              <a:lnTo>
                                <a:pt x="19" y="-248"/>
                              </a:lnTo>
                              <a:lnTo>
                                <a:pt x="6" y="-237"/>
                              </a:lnTo>
                              <a:lnTo>
                                <a:pt x="18" y="-233"/>
                              </a:lnTo>
                              <a:lnTo>
                                <a:pt x="57" y="-241"/>
                              </a:lnTo>
                              <a:lnTo>
                                <a:pt x="95" y="-259"/>
                              </a:lnTo>
                              <a:lnTo>
                                <a:pt x="107" y="-285"/>
                              </a:lnTo>
                              <a:close/>
                              <a:moveTo>
                                <a:pt x="105" y="-277"/>
                              </a:moveTo>
                              <a:lnTo>
                                <a:pt x="105" y="-277"/>
                              </a:lnTo>
                              <a:lnTo>
                                <a:pt x="90" y="-285"/>
                              </a:lnTo>
                              <a:lnTo>
                                <a:pt x="77" y="-288"/>
                              </a:lnTo>
                              <a:lnTo>
                                <a:pt x="65" y="-285"/>
                              </a:lnTo>
                              <a:lnTo>
                                <a:pt x="51" y="-274"/>
                              </a:lnTo>
                              <a:lnTo>
                                <a:pt x="39" y="-260"/>
                              </a:lnTo>
                              <a:lnTo>
                                <a:pt x="30" y="-248"/>
                              </a:lnTo>
                              <a:lnTo>
                                <a:pt x="22" y="-239"/>
                              </a:lnTo>
                              <a:lnTo>
                                <a:pt x="12" y="-234"/>
                              </a:lnTo>
                            </a:path>
                          </a:pathLst>
                        </a:custGeom>
                        <a:noFill/>
                        <a:ln w="3784">
                          <a:solidFill>
                            <a:srgbClr val="88685D"/>
                          </a:solidFill>
                          <a:rou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38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1765" y="15115"/>
                          <a:ext cx="119" cy="149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wps:wsp>
                      <wps:cNvPr id="40" name="AutoShape 5"/>
                      <wps:cNvSpPr/>
                      <wps:spPr bwMode="auto">
                        <a:xfrm>
                          <a:off x="1391" y="15570"/>
                          <a:ext cx="477" cy="559"/>
                        </a:xfrm>
                        <a:custGeom>
                          <a:avLst/>
                          <a:gdLst>
                            <a:gd name="T0" fmla="+- 0 1425 1391"/>
                            <a:gd name="T1" fmla="*/ T0 w 477"/>
                            <a:gd name="T2" fmla="+- 0 15560 15570"/>
                            <a:gd name="T3" fmla="*/ 15560 h 559"/>
                            <a:gd name="T4" fmla="+- 0 1453 1391"/>
                            <a:gd name="T5" fmla="*/ T4 w 477"/>
                            <a:gd name="T6" fmla="+- 0 15573 15570"/>
                            <a:gd name="T7" fmla="*/ 15573 h 559"/>
                            <a:gd name="T8" fmla="+- 0 1483 1391"/>
                            <a:gd name="T9" fmla="*/ T8 w 477"/>
                            <a:gd name="T10" fmla="+- 0 15559 15570"/>
                            <a:gd name="T11" fmla="*/ 15559 h 559"/>
                            <a:gd name="T12" fmla="+- 0 1539 1391"/>
                            <a:gd name="T13" fmla="*/ T12 w 477"/>
                            <a:gd name="T14" fmla="+- 0 15512 15570"/>
                            <a:gd name="T15" fmla="*/ 15512 h 559"/>
                            <a:gd name="T16" fmla="+- 0 1601 1391"/>
                            <a:gd name="T17" fmla="*/ T16 w 477"/>
                            <a:gd name="T18" fmla="+- 0 15483 15570"/>
                            <a:gd name="T19" fmla="*/ 15483 h 559"/>
                            <a:gd name="T20" fmla="+- 0 1665 1391"/>
                            <a:gd name="T21" fmla="*/ T20 w 477"/>
                            <a:gd name="T22" fmla="+- 0 15485 15570"/>
                            <a:gd name="T23" fmla="*/ 15485 h 559"/>
                            <a:gd name="T24" fmla="+- 0 1703 1391"/>
                            <a:gd name="T25" fmla="*/ T24 w 477"/>
                            <a:gd name="T26" fmla="+- 0 15461 15570"/>
                            <a:gd name="T27" fmla="*/ 15461 h 559"/>
                            <a:gd name="T28" fmla="+- 0 1693 1391"/>
                            <a:gd name="T29" fmla="*/ T28 w 477"/>
                            <a:gd name="T30" fmla="+- 0 15384 15570"/>
                            <a:gd name="T31" fmla="*/ 15384 h 559"/>
                            <a:gd name="T32" fmla="+- 0 1670 1391"/>
                            <a:gd name="T33" fmla="*/ T32 w 477"/>
                            <a:gd name="T34" fmla="+- 0 15320 15570"/>
                            <a:gd name="T35" fmla="*/ 15320 h 559"/>
                            <a:gd name="T36" fmla="+- 0 1671 1391"/>
                            <a:gd name="T37" fmla="*/ T36 w 477"/>
                            <a:gd name="T38" fmla="+- 0 15283 15570"/>
                            <a:gd name="T39" fmla="*/ 15283 h 559"/>
                            <a:gd name="T40" fmla="+- 0 1704 1391"/>
                            <a:gd name="T41" fmla="*/ T40 w 477"/>
                            <a:gd name="T42" fmla="+- 0 15282 15570"/>
                            <a:gd name="T43" fmla="*/ 15282 h 559"/>
                            <a:gd name="T44" fmla="+- 0 1692 1391"/>
                            <a:gd name="T45" fmla="*/ T44 w 477"/>
                            <a:gd name="T46" fmla="+- 0 15333 15570"/>
                            <a:gd name="T47" fmla="*/ 15333 h 559"/>
                            <a:gd name="T48" fmla="+- 0 1676 1391"/>
                            <a:gd name="T49" fmla="*/ T48 w 477"/>
                            <a:gd name="T50" fmla="+- 0 15300 15570"/>
                            <a:gd name="T51" fmla="*/ 15300 h 559"/>
                            <a:gd name="T52" fmla="+- 0 1697 1391"/>
                            <a:gd name="T53" fmla="*/ T52 w 477"/>
                            <a:gd name="T54" fmla="+- 0 15282 15570"/>
                            <a:gd name="T55" fmla="*/ 15282 h 559"/>
                            <a:gd name="T56" fmla="+- 0 1716 1391"/>
                            <a:gd name="T57" fmla="*/ T56 w 477"/>
                            <a:gd name="T58" fmla="+- 0 15285 15570"/>
                            <a:gd name="T59" fmla="*/ 15285 h 559"/>
                            <a:gd name="T60" fmla="+- 0 1715 1391"/>
                            <a:gd name="T61" fmla="*/ T60 w 477"/>
                            <a:gd name="T62" fmla="+- 0 15345 15570"/>
                            <a:gd name="T63" fmla="*/ 15345 h 559"/>
                            <a:gd name="T64" fmla="+- 0 1707 1391"/>
                            <a:gd name="T65" fmla="*/ T64 w 477"/>
                            <a:gd name="T66" fmla="+- 0 15326 15570"/>
                            <a:gd name="T67" fmla="*/ 15326 h 559"/>
                            <a:gd name="T68" fmla="+- 0 1710 1391"/>
                            <a:gd name="T69" fmla="*/ T68 w 477"/>
                            <a:gd name="T70" fmla="+- 0 15305 15570"/>
                            <a:gd name="T71" fmla="*/ 15305 h 559"/>
                            <a:gd name="T72" fmla="+- 0 1729 1391"/>
                            <a:gd name="T73" fmla="*/ T72 w 477"/>
                            <a:gd name="T74" fmla="+- 0 15301 15570"/>
                            <a:gd name="T75" fmla="*/ 15301 h 559"/>
                            <a:gd name="T76" fmla="+- 0 1743 1391"/>
                            <a:gd name="T77" fmla="*/ T76 w 477"/>
                            <a:gd name="T78" fmla="+- 0 15311 15570"/>
                            <a:gd name="T79" fmla="*/ 15311 h 559"/>
                            <a:gd name="T80" fmla="+- 0 1740 1391"/>
                            <a:gd name="T81" fmla="*/ T80 w 477"/>
                            <a:gd name="T82" fmla="+- 0 15354 15570"/>
                            <a:gd name="T83" fmla="*/ 15354 h 559"/>
                            <a:gd name="T84" fmla="+- 0 1734 1391"/>
                            <a:gd name="T85" fmla="*/ T84 w 477"/>
                            <a:gd name="T86" fmla="+- 0 15344 15570"/>
                            <a:gd name="T87" fmla="*/ 15344 h 559"/>
                            <a:gd name="T88" fmla="+- 0 1735 1391"/>
                            <a:gd name="T89" fmla="*/ T88 w 477"/>
                            <a:gd name="T90" fmla="+- 0 15325 15570"/>
                            <a:gd name="T91" fmla="*/ 15325 h 559"/>
                            <a:gd name="T92" fmla="+- 0 1754 1391"/>
                            <a:gd name="T93" fmla="*/ T92 w 477"/>
                            <a:gd name="T94" fmla="+- 0 15322 15570"/>
                            <a:gd name="T95" fmla="*/ 15322 h 559"/>
                            <a:gd name="T96" fmla="+- 0 1772 1391"/>
                            <a:gd name="T97" fmla="*/ T96 w 477"/>
                            <a:gd name="T98" fmla="+- 0 15343 15570"/>
                            <a:gd name="T99" fmla="*/ 15343 h 559"/>
                            <a:gd name="T100" fmla="+- 0 1299 1391"/>
                            <a:gd name="T101" fmla="*/ T100 w 477"/>
                            <a:gd name="T102" fmla="+- 0 15788 15570"/>
                            <a:gd name="T103" fmla="*/ 15788 h 559"/>
                            <a:gd name="T104" fmla="+- 0 1327 1391"/>
                            <a:gd name="T105" fmla="*/ T104 w 477"/>
                            <a:gd name="T106" fmla="+- 0 15793 15570"/>
                            <a:gd name="T107" fmla="*/ 15793 h 559"/>
                            <a:gd name="T108" fmla="+- 0 1438 1391"/>
                            <a:gd name="T109" fmla="*/ T108 w 477"/>
                            <a:gd name="T110" fmla="+- 0 15825 15570"/>
                            <a:gd name="T111" fmla="*/ 15825 h 559"/>
                            <a:gd name="T112" fmla="+- 0 1581 1391"/>
                            <a:gd name="T113" fmla="*/ T112 w 477"/>
                            <a:gd name="T114" fmla="+- 0 15821 15570"/>
                            <a:gd name="T115" fmla="*/ 15821 h 559"/>
                            <a:gd name="T116" fmla="+- 0 1668 1391"/>
                            <a:gd name="T117" fmla="*/ T116 w 477"/>
                            <a:gd name="T118" fmla="+- 0 15730 15570"/>
                            <a:gd name="T119" fmla="*/ 15730 h 559"/>
                            <a:gd name="T120" fmla="+- 0 1696 1391"/>
                            <a:gd name="T121" fmla="*/ T120 w 477"/>
                            <a:gd name="T122" fmla="+- 0 15648 15570"/>
                            <a:gd name="T123" fmla="*/ 15648 h 559"/>
                            <a:gd name="T124" fmla="+- 0 1714 1391"/>
                            <a:gd name="T125" fmla="*/ T124 w 477"/>
                            <a:gd name="T126" fmla="+- 0 15621 15570"/>
                            <a:gd name="T127" fmla="*/ 15621 h 559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</a:cxnLst>
                          <a:rect l="0" t="0" r="r" b="b"/>
                          <a:pathLst>
                            <a:path w="477" h="559">
                              <a:moveTo>
                                <a:pt x="34" y="-10"/>
                              </a:moveTo>
                              <a:lnTo>
                                <a:pt x="34" y="-10"/>
                              </a:lnTo>
                              <a:lnTo>
                                <a:pt x="49" y="-1"/>
                              </a:lnTo>
                              <a:lnTo>
                                <a:pt x="62" y="3"/>
                              </a:lnTo>
                              <a:lnTo>
                                <a:pt x="75" y="0"/>
                              </a:lnTo>
                              <a:lnTo>
                                <a:pt x="92" y="-11"/>
                              </a:lnTo>
                              <a:lnTo>
                                <a:pt x="118" y="-33"/>
                              </a:lnTo>
                              <a:lnTo>
                                <a:pt x="148" y="-58"/>
                              </a:lnTo>
                              <a:lnTo>
                                <a:pt x="180" y="-79"/>
                              </a:lnTo>
                              <a:lnTo>
                                <a:pt x="210" y="-87"/>
                              </a:lnTo>
                              <a:lnTo>
                                <a:pt x="241" y="-85"/>
                              </a:lnTo>
                              <a:lnTo>
                                <a:pt x="274" y="-85"/>
                              </a:lnTo>
                              <a:lnTo>
                                <a:pt x="300" y="-92"/>
                              </a:lnTo>
                              <a:lnTo>
                                <a:pt x="312" y="-109"/>
                              </a:lnTo>
                              <a:lnTo>
                                <a:pt x="309" y="-143"/>
                              </a:lnTo>
                              <a:lnTo>
                                <a:pt x="302" y="-186"/>
                              </a:lnTo>
                              <a:lnTo>
                                <a:pt x="291" y="-226"/>
                              </a:lnTo>
                              <a:lnTo>
                                <a:pt x="279" y="-250"/>
                              </a:lnTo>
                              <a:lnTo>
                                <a:pt x="272" y="-270"/>
                              </a:lnTo>
                              <a:lnTo>
                                <a:pt x="280" y="-287"/>
                              </a:lnTo>
                              <a:lnTo>
                                <a:pt x="295" y="-296"/>
                              </a:lnTo>
                              <a:lnTo>
                                <a:pt x="313" y="-288"/>
                              </a:lnTo>
                              <a:moveTo>
                                <a:pt x="301" y="-237"/>
                              </a:moveTo>
                              <a:lnTo>
                                <a:pt x="301" y="-237"/>
                              </a:lnTo>
                              <a:lnTo>
                                <a:pt x="289" y="-254"/>
                              </a:lnTo>
                              <a:lnTo>
                                <a:pt x="285" y="-270"/>
                              </a:lnTo>
                              <a:lnTo>
                                <a:pt x="291" y="-282"/>
                              </a:lnTo>
                              <a:lnTo>
                                <a:pt x="306" y="-288"/>
                              </a:lnTo>
                              <a:lnTo>
                                <a:pt x="316" y="-289"/>
                              </a:lnTo>
                              <a:lnTo>
                                <a:pt x="325" y="-285"/>
                              </a:lnTo>
                              <a:lnTo>
                                <a:pt x="331" y="-270"/>
                              </a:lnTo>
                              <a:moveTo>
                                <a:pt x="324" y="-225"/>
                              </a:moveTo>
                              <a:lnTo>
                                <a:pt x="324" y="-225"/>
                              </a:lnTo>
                              <a:lnTo>
                                <a:pt x="316" y="-244"/>
                              </a:lnTo>
                              <a:lnTo>
                                <a:pt x="315" y="-257"/>
                              </a:lnTo>
                              <a:lnTo>
                                <a:pt x="319" y="-265"/>
                              </a:lnTo>
                              <a:lnTo>
                                <a:pt x="328" y="-269"/>
                              </a:lnTo>
                              <a:lnTo>
                                <a:pt x="338" y="-269"/>
                              </a:lnTo>
                              <a:lnTo>
                                <a:pt x="345" y="-266"/>
                              </a:lnTo>
                              <a:lnTo>
                                <a:pt x="352" y="-259"/>
                              </a:lnTo>
                              <a:lnTo>
                                <a:pt x="360" y="-250"/>
                              </a:lnTo>
                              <a:moveTo>
                                <a:pt x="349" y="-216"/>
                              </a:moveTo>
                              <a:lnTo>
                                <a:pt x="349" y="-216"/>
                              </a:lnTo>
                              <a:lnTo>
                                <a:pt x="343" y="-226"/>
                              </a:lnTo>
                              <a:lnTo>
                                <a:pt x="341" y="-236"/>
                              </a:lnTo>
                              <a:lnTo>
                                <a:pt x="344" y="-245"/>
                              </a:lnTo>
                              <a:lnTo>
                                <a:pt x="352" y="-250"/>
                              </a:lnTo>
                              <a:lnTo>
                                <a:pt x="363" y="-248"/>
                              </a:lnTo>
                              <a:lnTo>
                                <a:pt x="374" y="-239"/>
                              </a:lnTo>
                              <a:lnTo>
                                <a:pt x="381" y="-227"/>
                              </a:lnTo>
                              <a:lnTo>
                                <a:pt x="384" y="-216"/>
                              </a:lnTo>
                              <a:moveTo>
                                <a:pt x="-92" y="218"/>
                              </a:moveTo>
                              <a:lnTo>
                                <a:pt x="-92" y="218"/>
                              </a:lnTo>
                              <a:lnTo>
                                <a:pt x="-64" y="223"/>
                              </a:lnTo>
                              <a:lnTo>
                                <a:pt x="-18" y="238"/>
                              </a:lnTo>
                              <a:lnTo>
                                <a:pt x="47" y="255"/>
                              </a:lnTo>
                              <a:lnTo>
                                <a:pt x="135" y="263"/>
                              </a:lnTo>
                              <a:lnTo>
                                <a:pt x="190" y="251"/>
                              </a:lnTo>
                              <a:lnTo>
                                <a:pt x="239" y="214"/>
                              </a:lnTo>
                              <a:lnTo>
                                <a:pt x="277" y="160"/>
                              </a:lnTo>
                              <a:lnTo>
                                <a:pt x="300" y="92"/>
                              </a:lnTo>
                              <a:lnTo>
                                <a:pt x="305" y="78"/>
                              </a:lnTo>
                              <a:lnTo>
                                <a:pt x="314" y="64"/>
                              </a:lnTo>
                              <a:lnTo>
                                <a:pt x="323" y="51"/>
                              </a:lnTo>
                              <a:lnTo>
                                <a:pt x="330" y="42"/>
                              </a:lnTo>
                            </a:path>
                          </a:pathLst>
                        </a:custGeom>
                        <a:noFill/>
                        <a:ln w="3784">
                          <a:solidFill>
                            <a:srgbClr val="88685D"/>
                          </a:solidFill>
                          <a:rou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42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1279" y="15222"/>
                          <a:ext cx="416" cy="207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wps:wsp>
                      <wps:cNvPr id="44" name="AutoShape 3"/>
                      <wps:cNvSpPr/>
                      <wps:spPr bwMode="auto">
                        <a:xfrm>
                          <a:off x="1915" y="15374"/>
                          <a:ext cx="69" cy="99"/>
                        </a:xfrm>
                        <a:custGeom>
                          <a:avLst/>
                          <a:gdLst>
                            <a:gd name="T0" fmla="+- 0 1823 1915"/>
                            <a:gd name="T1" fmla="*/ T0 w 69"/>
                            <a:gd name="T2" fmla="+- 0 15078 15374"/>
                            <a:gd name="T3" fmla="*/ 15078 h 99"/>
                            <a:gd name="T4" fmla="+- 0 1823 1915"/>
                            <a:gd name="T5" fmla="*/ T4 w 69"/>
                            <a:gd name="T6" fmla="+- 0 15078 15374"/>
                            <a:gd name="T7" fmla="*/ 15078 h 99"/>
                            <a:gd name="T8" fmla="+- 0 1839 1915"/>
                            <a:gd name="T9" fmla="*/ T8 w 69"/>
                            <a:gd name="T10" fmla="+- 0 15082 15374"/>
                            <a:gd name="T11" fmla="*/ 15082 h 99"/>
                            <a:gd name="T12" fmla="+- 0 1851 1915"/>
                            <a:gd name="T13" fmla="*/ T12 w 69"/>
                            <a:gd name="T14" fmla="+- 0 15087 15374"/>
                            <a:gd name="T15" fmla="*/ 15087 h 99"/>
                            <a:gd name="T16" fmla="+- 0 1860 1915"/>
                            <a:gd name="T17" fmla="*/ T16 w 69"/>
                            <a:gd name="T18" fmla="+- 0 15092 15374"/>
                            <a:gd name="T19" fmla="*/ 15092 h 99"/>
                            <a:gd name="T20" fmla="+- 0 1867 1915"/>
                            <a:gd name="T21" fmla="*/ T20 w 69"/>
                            <a:gd name="T22" fmla="+- 0 15097 15374"/>
                            <a:gd name="T23" fmla="*/ 15097 h 99"/>
                            <a:gd name="T24" fmla="+- 0 1870 1915"/>
                            <a:gd name="T25" fmla="*/ T24 w 69"/>
                            <a:gd name="T26" fmla="+- 0 15099 15374"/>
                            <a:gd name="T27" fmla="*/ 15099 h 99"/>
                            <a:gd name="T28" fmla="+- 0 1865 1915"/>
                            <a:gd name="T29" fmla="*/ T28 w 69"/>
                            <a:gd name="T30" fmla="+- 0 15084 15374"/>
                            <a:gd name="T31" fmla="*/ 15084 h 99"/>
                            <a:gd name="T32" fmla="+- 0 1858 1915"/>
                            <a:gd name="T33" fmla="*/ T32 w 69"/>
                            <a:gd name="T34" fmla="+- 0 15081 15374"/>
                            <a:gd name="T35" fmla="*/ 15081 h 99"/>
                            <a:gd name="T36" fmla="+- 0 1876 1915"/>
                            <a:gd name="T37" fmla="*/ T36 w 69"/>
                            <a:gd name="T38" fmla="+- 0 15142 15374"/>
                            <a:gd name="T39" fmla="*/ 15142 h 99"/>
                            <a:gd name="T40" fmla="+- 0 1876 1915"/>
                            <a:gd name="T41" fmla="*/ T40 w 69"/>
                            <a:gd name="T42" fmla="+- 0 15142 15374"/>
                            <a:gd name="T43" fmla="*/ 15142 h 99"/>
                            <a:gd name="T44" fmla="+- 0 1876 1915"/>
                            <a:gd name="T45" fmla="*/ T44 w 69"/>
                            <a:gd name="T46" fmla="+- 0 15142 15374"/>
                            <a:gd name="T47" fmla="*/ 15142 h 99"/>
                            <a:gd name="T48" fmla="+- 0 1892 1915"/>
                            <a:gd name="T49" fmla="*/ T48 w 69"/>
                            <a:gd name="T50" fmla="+- 0 15160 15374"/>
                            <a:gd name="T51" fmla="*/ 15160 h 99"/>
                            <a:gd name="T52" fmla="+- 0 1890 1915"/>
                            <a:gd name="T53" fmla="*/ T52 w 69"/>
                            <a:gd name="T54" fmla="+- 0 15175 15374"/>
                            <a:gd name="T55" fmla="*/ 15175 h 99"/>
                            <a:gd name="T56" fmla="+- 0 1887 1915"/>
                            <a:gd name="T57" fmla="*/ T56 w 69"/>
                            <a:gd name="T58" fmla="+- 0 15176 15374"/>
                            <a:gd name="T59" fmla="*/ 15176 h 99"/>
                            <a:gd name="T60" fmla="+- 0 1881 1915"/>
                            <a:gd name="T61" fmla="*/ T60 w 69"/>
                            <a:gd name="T62" fmla="+- 0 15169 15374"/>
                            <a:gd name="T63" fmla="*/ 15169 h 99"/>
                            <a:gd name="T64" fmla="+- 0 1874 1915"/>
                            <a:gd name="T65" fmla="*/ T64 w 69"/>
                            <a:gd name="T66" fmla="+- 0 15161 15374"/>
                            <a:gd name="T67" fmla="*/ 15161 h 99"/>
                            <a:gd name="T68" fmla="+- 0 1870 1915"/>
                            <a:gd name="T69" fmla="*/ T68 w 69"/>
                            <a:gd name="T70" fmla="+- 0 15156 15374"/>
                            <a:gd name="T71" fmla="*/ 15156 h 99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</a:cxnLst>
                          <a:rect l="0" t="0" r="r" b="b"/>
                          <a:pathLst>
                            <a:path w="69" h="99">
                              <a:moveTo>
                                <a:pt x="-92" y="-296"/>
                              </a:moveTo>
                              <a:lnTo>
                                <a:pt x="-92" y="-296"/>
                              </a:lnTo>
                              <a:lnTo>
                                <a:pt x="-76" y="-292"/>
                              </a:lnTo>
                              <a:lnTo>
                                <a:pt x="-64" y="-287"/>
                              </a:lnTo>
                              <a:lnTo>
                                <a:pt x="-55" y="-282"/>
                              </a:lnTo>
                              <a:lnTo>
                                <a:pt x="-48" y="-277"/>
                              </a:lnTo>
                              <a:lnTo>
                                <a:pt x="-45" y="-275"/>
                              </a:lnTo>
                              <a:lnTo>
                                <a:pt x="-50" y="-290"/>
                              </a:lnTo>
                              <a:lnTo>
                                <a:pt x="-57" y="-293"/>
                              </a:lnTo>
                              <a:moveTo>
                                <a:pt x="-39" y="-232"/>
                              </a:moveTo>
                              <a:lnTo>
                                <a:pt x="-39" y="-232"/>
                              </a:lnTo>
                              <a:lnTo>
                                <a:pt x="-23" y="-214"/>
                              </a:lnTo>
                              <a:lnTo>
                                <a:pt x="-25" y="-199"/>
                              </a:lnTo>
                              <a:lnTo>
                                <a:pt x="-28" y="-198"/>
                              </a:lnTo>
                              <a:lnTo>
                                <a:pt x="-34" y="-205"/>
                              </a:lnTo>
                              <a:lnTo>
                                <a:pt x="-41" y="-213"/>
                              </a:lnTo>
                              <a:lnTo>
                                <a:pt x="-45" y="-218"/>
                              </a:lnTo>
                            </a:path>
                          </a:pathLst>
                        </a:custGeom>
                        <a:noFill/>
                        <a:ln w="3784">
                          <a:solidFill>
                            <a:srgbClr val="88685D"/>
                          </a:solidFill>
                          <a:rou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13976904" id="Group 2" o:spid="_x0000_s1026" style="position:absolute;margin-left:60.65pt;margin-top:753.05pt;width:34.85pt;height:41.75pt;z-index:-251658212;mso-position-horizontal-relative:page;mso-position-vertical-relative:page" coordorigin="1213,15061" coordsize="697,8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">
              <v:shape id="Freeform 16" o:spid="_x0000_s1027" style="position:absolute;left:1688;top:15175;width:26;height:28;visibility:visible;mso-wrap-style:square;v-text-anchor:top" coordsize="26,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" path="m13,28r-7,l,22,,14,,6,6,r7,l19,r6,6l25,14r,8l19,28r-6,xe" filled="f" strokecolor="#88685f" strokeweight=".18392mm">
                <v:path arrowok="t" o:connecttype="custom" o:connectlocs="13,15203;6,15203;0,15197;0,15189;0,15181;6,15175;13,15175;19,15175;25,15181;25,15189;25,15197;19,15203;13,15203" o:connectangles="0,0,0,0,0,0,0,0,0,0,0,0,0"/>
              </v:shape>
              <v:line id="Line 15" o:spid="_x0000_s1028" style="position:absolute;visibility:visible;mso-wrap-style:square" from="1686,15191" to="1696,151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" strokecolor="#88685f" strokeweight=".05258mm"/>
              <v:shape id="AutoShape 14" o:spid="_x0000_s1029" style="position:absolute;left:1781;top:15484;width:17;height:6;visibility:visible;mso-wrap-style:square;v-text-anchor:top" coordsize="17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" path="m-92,-295r,l-90,-295r,-1l-90,-295r1,l-89,-293r,1l-90,-292r-2,l-92,-295xm-87,-295r,l-87,-292r-2,2l-89,-292r2,l-87,-293r-2,l-89,-295r2,l-89,-295r,2l-87,-293r,-2xm-83,-295r,l-84,-293r,-2l-83,-295r-1,l-84,-293r,1l-83,-292r-1,l-84,-293r1,l-83,-292r2,l-83,-293r,-2l-81,-295r-2,xm-81,-292r,l-80,-292r-1,-1l-81,-292xm-75,-295r,l-77,-295r,2l-77,-292r,-1l-78,-293r,-2l-78,-292r,-1l-80,-295r2,l-80,-295r2,2l-78,-295r1,l-78,-295r1,l-77,-293r,-2l-75,-295xe" filled="f" strokecolor="#88685f" strokeweight=".18392mm">
                <v:path arrowok="t" o:connecttype="custom" o:connectlocs="-92,15189;-92,15189;-90,15189;-89,15189;-89,15192;-92,15192;-87,15189;-87,15192;-89,15194;-89,15192;-89,15192;-87,15192;-89,15189;-87,15189;-89,15189;-87,15191;-87,15189;-87,15189;-83,15189;-83,15189;-84,15189;-83,15189;-84,15189;-84,15192;-83,15192;-84,15191;-83,15192;-83,15192;-81,15192;-83,15189;-81,15189;-81,15192;-80,15192;-81,15191;-81,15192;-75,15189;-77,15189;-77,15191;-78,15192;-80,15189;-78,15189;-80,15189;-78,15191;-78,15189;-77,15189;-78,15189;-77,15189;-77,15189;-75,15189" o:connectangles="0,0,0,0,0,0,0,0,0,0,0,0,0,0,0,0,0,0,0,0,0,0,0,0,0,0,0,0,0,0,0,0,0,0,0,0,0,0,0,0,0,0,0,0,0,0,0,0,0"/>
              </v:shape>
              <v:line id="Line 13" o:spid="_x0000_s1030" style="position:absolute;visibility:visible;mso-wrap-style:square" from="1701,15191" to="1711,151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" strokecolor="#88685f" strokeweight=".02611mm"/>
              <v:shape id="Freeform 12" o:spid="_x0000_s1031" style="position:absolute;left:1707;top:15189;width:3;height:3;visibility:visible;mso-wrap-style:square;v-text-anchor:top" coordsize="3,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" path="m2,l,,2,r,2l2,3,,3r3,l3,2r,1l2,3,2,xe" filled="f" strokecolor="#88685f" strokeweight=".18392mm">
                <v:path arrowok="t" o:connecttype="custom" o:connectlocs="2,15189;0,15189;2,15189;2,15191;2,15192;0,15192;3,15192;3,15191;3,15192;2,15192;2,15189" o:connectangles="0,0,0,0,0,0,0,0,0,0,0"/>
              </v:shape>
              <v:line id="Line 11" o:spid="_x0000_s1032" style="position:absolute;visibility:visible;mso-wrap-style:square" from="1706,15188" to="1717,1518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" strokecolor="#88685f" strokeweight=".02611mm"/>
              <v:shape id="Freeform 10" o:spid="_x0000_s1033" style="position:absolute;left:1710;top:15189;width:2;height:3;visibility:visible;mso-wrap-style:square;v-text-anchor:top" coordsize="2,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" path="m,3r2,l2,2,2,,,,2,r,2l2,3,,3xe" filled="f" strokecolor="#88685f" strokeweight=".18389mm">
                <v:path arrowok="t" o:connecttype="custom" o:connectlocs="0,15192;2,15192;2,15191;2,15189;0,15189;2,15189;2,15191;2,15192;0,15192" o:connectangles="0,0,0,0,0,0,0,0,0"/>
              </v:shape>
              <v:shape id="Freeform 9" o:spid="_x0000_s1034" style="position:absolute;left:1686;top:15175;width:29;height:28;visibility:visible;mso-wrap-style:square;v-text-anchor:top" coordsize="29,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" path="m23,l6,,,6,,22r6,6l23,28r6,-6l29,6,23,xe" fillcolor="#88685d" stroked="f">
                <v:path arrowok="t" o:connecttype="custom" o:connectlocs="23,15175;6,15175;0,15181;0,15197;6,15203;23,15203;29,15197;29,15181;23,15175" o:connectangles="0,0,0,0,0,0,0,0,0"/>
              </v:shape>
              <v:shape id="Freeform 8" o:spid="_x0000_s1035" style="position:absolute;left:1219;top:15067;width:684;height:822;visibility:visible;mso-wrap-style:square;v-text-anchor:top" coordsize="684,8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" path="m625,r21,12l657,26r4,13l662,50r5,10l674,74r6,18l683,114r-8,31l631,214r-54,56l556,287r1,6l567,361r13,74l585,463r1,18l582,497r-7,11l563,513r-16,l533,517r-20,15l494,554r-9,26l489,611r11,48l513,703r11,21l535,722r11,-4l562,718r21,11l590,739r1,10l588,757r-2,3l592,759r14,l620,761r7,8l626,791r-4,16l618,818r-2,4l29,822r,-90l34,731r12,-3l63,725r17,-2l60,682,34,622,11,556,,496,2,442r8,-50l30,352,63,329,61,303r7,-16l80,278r12,-4l96,256r12,-15l124,232r19,-2l154,218r13,-6l181,211r14,4l199,200r11,-13l228,181r27,7l257,175r6,-12l278,156r24,l317,155r11,-7l340,142r19,l379,135r25,-21l432,91,458,75r25,-6l501,69r13,3l526,78,540,55,563,25,592,3,625,xe" filled="f" strokecolor="#88685d" strokeweight=".23647mm">
                <v:path arrowok="t" o:connecttype="custom" o:connectlocs="646,15079;661,15106;667,15127;680,15159;675,15212;577,15337;557,15360;580,15502;586,15548;575,15575;547,15580;513,15599;485,15647;500,15726;524,15791;546,15785;583,15796;591,15816;586,15827;606,15826;627,15836;622,15874;616,15889;29,15799;46,15795;80,15790;34,15689;0,15563;10,15459;63,15396;68,15354;92,15341;108,15308;143,15297;167,15279;195,15282;210,15254;255,15255;263,15230;302,15223;328,15215;359,15209;404,15181;458,15142;501,15136;526,15145;563,15092;625,15067" o:connectangles="0,0,0,0,0,0,0,0,0,0,0,0,0,0,0,0,0,0,0,0,0,0,0,0,0,0,0,0,0,0,0,0,0,0,0,0,0,0,0,0,0,0,0,0,0,0,0,0"/>
              </v:shape>
              <v:shape id="AutoShape 7" o:spid="_x0000_s1036" style="position:absolute;left:1619;top:15460;width:199;height:132;visibility:visible;mso-wrap-style:square;v-text-anchor:top" coordsize="199,1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" path="m-24,-231r,l-29,-234r-10,-5l-53,-241r-15,7l-76,-218r-1,16l-80,-184r-12,19m107,-285r,l94,-293r-17,-3l60,-293r-15,11l34,-269r-7,11l19,-248,6,-237r12,4l57,-241r38,-18l107,-285xm105,-277r,l90,-285r-13,-3l65,-285r-14,11l39,-260r-9,12l22,-239r-10,5e" filled="f" strokecolor="#88685d" strokeweight=".1051mm">
                <v:path arrowok="t" o:connecttype="custom" o:connectlocs="-24,15229;-24,15229;-29,15226;-39,15221;-53,15219;-68,15226;-76,15242;-77,15258;-80,15276;-92,15295;107,15175;107,15175;94,15167;77,15164;60,15167;45,15178;34,15191;27,15202;19,15212;6,15223;18,15227;57,15219;95,15201;107,15175;107,15175;105,15183;105,15183;90,15175;77,15172;65,15175;51,15186;39,15200;30,15212;22,15221;12,15226" o:connectangles="0,0,0,0,0,0,0,0,0,0,0,0,0,0,0,0,0,0,0,0,0,0,0,0,0,0,0,0,0,0,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6" o:spid="_x0000_s1037" type="#_x0000_t75" style="position:absolute;left:1765;top:15115;width:119;height:1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">
                <v:imagedata r:id="rId4" o:title=""/>
              </v:shape>
              <v:shape id="AutoShape 5" o:spid="_x0000_s1038" style="position:absolute;left:1391;top:15570;width:477;height:559;visibility:visible;mso-wrap-style:square;v-text-anchor:top" coordsize="477,5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" path="m34,-10r,l49,-1,62,3,75,,92,-11r26,-22l148,-58r32,-21l210,-87r31,2l274,-85r26,-7l312,-109r-3,-34l302,-186r-11,-40l279,-250r-7,-20l280,-287r15,-9l313,-288t-12,51l301,-237r-12,-17l285,-270r6,-12l306,-288r10,-1l325,-285r6,15m324,-225r,l316,-244r-1,-13l319,-265r9,-4l338,-269r7,3l352,-259r8,9m349,-216r,l343,-226r-2,-10l344,-245r8,-5l363,-248r11,9l381,-227r3,11m-92,218r,l-64,223r46,15l47,255r88,8l190,251r49,-37l277,160,300,92r5,-14l314,64r9,-13l330,42e" filled="f" strokecolor="#88685d" strokeweight=".1051mm">
                <v:path arrowok="t" o:connecttype="custom" o:connectlocs="34,15560;62,15573;92,15559;148,15512;210,15483;274,15485;312,15461;302,15384;279,15320;280,15283;313,15282;301,15333;285,15300;306,15282;325,15285;324,15345;316,15326;319,15305;338,15301;352,15311;349,15354;343,15344;344,15325;363,15322;381,15343;-92,15788;-64,15793;47,15825;190,15821;277,15730;305,15648;323,15621" o:connectangles="0,0,0,0,0,0,0,0,0,0,0,0,0,0,0,0,0,0,0,0,0,0,0,0,0,0,0,0,0,0,0,0"/>
              </v:shape>
              <v:shape id="Picture 4" o:spid="_x0000_s1039" type="#_x0000_t75" style="position:absolute;left:1279;top:15222;width:416;height:2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">
                <v:imagedata r:id="rId5" o:title=""/>
              </v:shape>
              <v:shape id="AutoShape 3" o:spid="_x0000_s1040" style="position:absolute;left:1915;top:15374;width:69;height:99;visibility:visible;mso-wrap-style:square;v-text-anchor:top" coordsize="69,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" path="m-92,-296r,l-76,-292r12,5l-55,-282r7,5l-45,-275r-5,-15l-57,-293t18,61l-39,-232r16,18l-25,-199r-3,1l-34,-205r-7,-8l-45,-218e" filled="f" strokecolor="#88685d" strokeweight=".1051mm">
                <v:path arrowok="t" o:connecttype="custom" o:connectlocs="-92,15078;-92,15078;-76,15082;-64,15087;-55,15092;-48,15097;-45,15099;-50,15084;-57,15081;-39,15142;-39,15142;-39,15142;-23,15160;-25,15175;-28,15176;-34,15169;-41,15161;-45,15156" o:connectangles="0,0,0,0,0,0,0,0,0,0,0,0,0,0,0,0,0,0"/>
              </v:shape>
              <w10:wrap anchorx="page" anchory="page"/>
            </v:group>
          </w:pict>
        </mc:Fallback>
      </mc:AlternateContent>
    </w:r>
    <w:r>
      <w:rPr>
        <w:noProof/>
        <w:lang w:eastAsia="zh-TW"/>
      </w:rPr>
      <w:drawing>
        <wp:anchor distT="0" distB="0" distL="0" distR="0" simplePos="0" relativeHeight="251658269" behindDoc="1" locked="0" layoutInCell="1" allowOverlap="1" wp14:anchorId="5A880C28" wp14:editId="5A880C29">
          <wp:simplePos x="0" y="0"/>
          <wp:positionH relativeFrom="page">
            <wp:posOffset>1499870</wp:posOffset>
          </wp:positionH>
          <wp:positionV relativeFrom="page">
            <wp:posOffset>10000615</wp:posOffset>
          </wp:positionV>
          <wp:extent cx="201295" cy="89535"/>
          <wp:effectExtent l="0" t="0" r="0" b="0"/>
          <wp:wrapNone/>
          <wp:docPr id="1541940500" name="Picture 15419405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13" name="image31.png"/>
                  <pic:cNvPicPr>
                    <a:picLocks noChangeAspect="1"/>
                  </pic:cNvPicPr>
                </pic:nvPicPr>
                <pic:blipFill>
                  <a:blip r:embed="rId6" cstate="print"/>
                  <a:stretch>
                    <a:fillRect/>
                  </a:stretch>
                </pic:blipFill>
                <pic:spPr>
                  <a:xfrm>
                    <a:off x="0" y="0"/>
                    <a:ext cx="201393" cy="895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zh-TW"/>
      </w:rPr>
      <w:drawing>
        <wp:anchor distT="0" distB="0" distL="0" distR="0" simplePos="0" relativeHeight="251658270" behindDoc="1" locked="0" layoutInCell="1" allowOverlap="1" wp14:anchorId="5A880C2A" wp14:editId="5A880C2B">
          <wp:simplePos x="0" y="0"/>
          <wp:positionH relativeFrom="page">
            <wp:posOffset>2473960</wp:posOffset>
          </wp:positionH>
          <wp:positionV relativeFrom="page">
            <wp:posOffset>10000615</wp:posOffset>
          </wp:positionV>
          <wp:extent cx="201295" cy="89535"/>
          <wp:effectExtent l="0" t="0" r="0" b="0"/>
          <wp:wrapNone/>
          <wp:docPr id="1165566105" name="Picture 116556610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14" name="image32.png"/>
                  <pic:cNvPicPr>
                    <a:picLocks noChangeAspect="1"/>
                  </pic:cNvPicPr>
                </pic:nvPicPr>
                <pic:blipFill>
                  <a:blip r:embed="rId7" cstate="print"/>
                  <a:stretch>
                    <a:fillRect/>
                  </a:stretch>
                </pic:blipFill>
                <pic:spPr>
                  <a:xfrm>
                    <a:off x="0" y="0"/>
                    <a:ext cx="201139" cy="895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zh-TW"/>
      </w:rPr>
      <w:drawing>
        <wp:anchor distT="0" distB="0" distL="0" distR="0" simplePos="0" relativeHeight="251658271" behindDoc="1" locked="0" layoutInCell="1" allowOverlap="1" wp14:anchorId="5A880C2C" wp14:editId="5A880C2D">
          <wp:simplePos x="0" y="0"/>
          <wp:positionH relativeFrom="page">
            <wp:posOffset>2940685</wp:posOffset>
          </wp:positionH>
          <wp:positionV relativeFrom="page">
            <wp:posOffset>10000615</wp:posOffset>
          </wp:positionV>
          <wp:extent cx="195580" cy="73025"/>
          <wp:effectExtent l="0" t="0" r="0" b="0"/>
          <wp:wrapNone/>
          <wp:docPr id="1470958868" name="Picture 147095886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15" name="image33.png"/>
                  <pic:cNvPicPr>
                    <a:picLocks noChangeAspect="1"/>
                  </pic:cNvPicPr>
                </pic:nvPicPr>
                <pic:blipFill>
                  <a:blip r:embed="rId8" cstate="print"/>
                  <a:stretch>
                    <a:fillRect/>
                  </a:stretch>
                </pic:blipFill>
                <pic:spPr>
                  <a:xfrm>
                    <a:off x="0" y="0"/>
                    <a:ext cx="195425" cy="7317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zh-TW"/>
      </w:rPr>
      <w:drawing>
        <wp:anchor distT="0" distB="0" distL="0" distR="0" simplePos="0" relativeHeight="251658272" behindDoc="1" locked="0" layoutInCell="1" allowOverlap="1" wp14:anchorId="5A880C2E" wp14:editId="5A880C2F">
          <wp:simplePos x="0" y="0"/>
          <wp:positionH relativeFrom="page">
            <wp:posOffset>1315720</wp:posOffset>
          </wp:positionH>
          <wp:positionV relativeFrom="page">
            <wp:posOffset>10000615</wp:posOffset>
          </wp:positionV>
          <wp:extent cx="144780" cy="72390"/>
          <wp:effectExtent l="0" t="0" r="0" b="0"/>
          <wp:wrapNone/>
          <wp:docPr id="2007731801" name="Picture 20077318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16" name="image34.png"/>
                  <pic:cNvPicPr>
                    <a:picLocks noChangeAspect="1"/>
                  </pic:cNvPicPr>
                </pic:nvPicPr>
                <pic:blipFill>
                  <a:blip r:embed="rId9" cstate="print"/>
                  <a:stretch>
                    <a:fillRect/>
                  </a:stretch>
                </pic:blipFill>
                <pic:spPr>
                  <a:xfrm>
                    <a:off x="0" y="0"/>
                    <a:ext cx="145013" cy="7222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zh-TW"/>
      </w:rPr>
      <w:drawing>
        <wp:anchor distT="0" distB="0" distL="0" distR="0" simplePos="0" relativeHeight="251658273" behindDoc="1" locked="0" layoutInCell="1" allowOverlap="1" wp14:anchorId="5A880C30" wp14:editId="5A880C31">
          <wp:simplePos x="0" y="0"/>
          <wp:positionH relativeFrom="page">
            <wp:posOffset>1958975</wp:posOffset>
          </wp:positionH>
          <wp:positionV relativeFrom="page">
            <wp:posOffset>10000615</wp:posOffset>
          </wp:positionV>
          <wp:extent cx="197485" cy="72390"/>
          <wp:effectExtent l="0" t="0" r="0" b="0"/>
          <wp:wrapNone/>
          <wp:docPr id="1682467733" name="Picture 16824677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17" name="image35.png"/>
                  <pic:cNvPicPr>
                    <a:picLocks noChangeAspect="1"/>
                  </pic:cNvPicPr>
                </pic:nvPicPr>
                <pic:blipFill>
                  <a:blip r:embed="rId10" cstate="print"/>
                  <a:stretch>
                    <a:fillRect/>
                  </a:stretch>
                </pic:blipFill>
                <pic:spPr>
                  <a:xfrm>
                    <a:off x="0" y="0"/>
                    <a:ext cx="197711" cy="7222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zh-TW"/>
      </w:rPr>
      <w:drawing>
        <wp:anchor distT="0" distB="0" distL="0" distR="0" simplePos="0" relativeHeight="251658274" behindDoc="1" locked="0" layoutInCell="1" allowOverlap="1" wp14:anchorId="5A880C32" wp14:editId="5A880C33">
          <wp:simplePos x="0" y="0"/>
          <wp:positionH relativeFrom="page">
            <wp:posOffset>2708910</wp:posOffset>
          </wp:positionH>
          <wp:positionV relativeFrom="page">
            <wp:posOffset>10000615</wp:posOffset>
          </wp:positionV>
          <wp:extent cx="200025" cy="72390"/>
          <wp:effectExtent l="0" t="0" r="0" b="0"/>
          <wp:wrapNone/>
          <wp:docPr id="2043940704" name="Picture 204394070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18" name="image36.png"/>
                  <pic:cNvPicPr>
                    <a:picLocks noChangeAspect="1"/>
                  </pic:cNvPicPr>
                </pic:nvPicPr>
                <pic:blipFill>
                  <a:blip r:embed="rId11" cstate="print"/>
                  <a:stretch>
                    <a:fillRect/>
                  </a:stretch>
                </pic:blipFill>
                <pic:spPr>
                  <a:xfrm>
                    <a:off x="0" y="0"/>
                    <a:ext cx="200250" cy="7222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zh-TW"/>
      </w:rPr>
      <w:drawing>
        <wp:anchor distT="0" distB="0" distL="0" distR="0" simplePos="0" relativeHeight="251658275" behindDoc="1" locked="0" layoutInCell="1" allowOverlap="1" wp14:anchorId="5A880C34" wp14:editId="5A880C35">
          <wp:simplePos x="0" y="0"/>
          <wp:positionH relativeFrom="page">
            <wp:posOffset>3241675</wp:posOffset>
          </wp:positionH>
          <wp:positionV relativeFrom="page">
            <wp:posOffset>10001250</wp:posOffset>
          </wp:positionV>
          <wp:extent cx="345440" cy="71120"/>
          <wp:effectExtent l="0" t="0" r="0" b="0"/>
          <wp:wrapNone/>
          <wp:docPr id="137849852" name="Picture 13784985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19" name="image37.png"/>
                  <pic:cNvPicPr>
                    <a:picLocks noChangeAspect="1"/>
                  </pic:cNvPicPr>
                </pic:nvPicPr>
                <pic:blipFill>
                  <a:blip r:embed="rId12" cstate="print"/>
                  <a:stretch>
                    <a:fillRect/>
                  </a:stretch>
                </pic:blipFill>
                <pic:spPr>
                  <a:xfrm>
                    <a:off x="0" y="0"/>
                    <a:ext cx="345264" cy="712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zh-TW"/>
      </w:rPr>
      <w:drawing>
        <wp:anchor distT="0" distB="0" distL="0" distR="0" simplePos="0" relativeHeight="251658276" behindDoc="1" locked="0" layoutInCell="1" allowOverlap="1" wp14:anchorId="5A880C36" wp14:editId="5A880C37">
          <wp:simplePos x="0" y="0"/>
          <wp:positionH relativeFrom="page">
            <wp:posOffset>4932680</wp:posOffset>
          </wp:positionH>
          <wp:positionV relativeFrom="page">
            <wp:posOffset>10001250</wp:posOffset>
          </wp:positionV>
          <wp:extent cx="722630" cy="71120"/>
          <wp:effectExtent l="0" t="0" r="0" b="0"/>
          <wp:wrapNone/>
          <wp:docPr id="2142170259" name="Picture 214217025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20" name="image38.png"/>
                  <pic:cNvPicPr>
                    <a:picLocks noChangeAspect="1"/>
                  </pic:cNvPicPr>
                </pic:nvPicPr>
                <pic:blipFill>
                  <a:blip r:embed="rId13" cstate="print"/>
                  <a:stretch>
                    <a:fillRect/>
                  </a:stretch>
                </pic:blipFill>
                <pic:spPr>
                  <a:xfrm>
                    <a:off x="0" y="0"/>
                    <a:ext cx="722782" cy="712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zh-TW"/>
      </w:rPr>
      <w:drawing>
        <wp:anchor distT="0" distB="0" distL="0" distR="0" simplePos="0" relativeHeight="251658277" behindDoc="1" locked="0" layoutInCell="1" allowOverlap="1" wp14:anchorId="5A880C38" wp14:editId="5A880C39">
          <wp:simplePos x="0" y="0"/>
          <wp:positionH relativeFrom="page">
            <wp:posOffset>2264410</wp:posOffset>
          </wp:positionH>
          <wp:positionV relativeFrom="page">
            <wp:posOffset>10003155</wp:posOffset>
          </wp:positionV>
          <wp:extent cx="170815" cy="68580"/>
          <wp:effectExtent l="0" t="0" r="0" b="0"/>
          <wp:wrapNone/>
          <wp:docPr id="303834561" name="Picture 30383456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21" name="image39.png"/>
                  <pic:cNvPicPr>
                    <a:picLocks noChangeAspect="1"/>
                  </pic:cNvPicPr>
                </pic:nvPicPr>
                <pic:blipFill>
                  <a:blip r:embed="rId14" cstate="print"/>
                  <a:stretch>
                    <a:fillRect/>
                  </a:stretch>
                </pic:blipFill>
                <pic:spPr>
                  <a:xfrm>
                    <a:off x="0" y="0"/>
                    <a:ext cx="170917" cy="6843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zh-TW"/>
      </w:rPr>
      <w:drawing>
        <wp:anchor distT="0" distB="0" distL="0" distR="0" simplePos="0" relativeHeight="251658278" behindDoc="1" locked="0" layoutInCell="1" allowOverlap="1" wp14:anchorId="5A880C3A" wp14:editId="5A880C3B">
          <wp:simplePos x="0" y="0"/>
          <wp:positionH relativeFrom="page">
            <wp:posOffset>4628515</wp:posOffset>
          </wp:positionH>
          <wp:positionV relativeFrom="page">
            <wp:posOffset>10000615</wp:posOffset>
          </wp:positionV>
          <wp:extent cx="267970" cy="71120"/>
          <wp:effectExtent l="0" t="0" r="0" b="0"/>
          <wp:wrapNone/>
          <wp:docPr id="1795116756" name="Picture 179511675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22" name="image40.png"/>
                  <pic:cNvPicPr>
                    <a:picLocks noChangeAspect="1"/>
                  </pic:cNvPicPr>
                </pic:nvPicPr>
                <pic:blipFill>
                  <a:blip r:embed="rId15" cstate="print"/>
                  <a:stretch>
                    <a:fillRect/>
                  </a:stretch>
                </pic:blipFill>
                <pic:spPr>
                  <a:xfrm>
                    <a:off x="0" y="0"/>
                    <a:ext cx="267932" cy="7128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zh-TW"/>
      </w:rPr>
      <w:drawing>
        <wp:anchor distT="0" distB="0" distL="0" distR="0" simplePos="0" relativeHeight="251658279" behindDoc="1" locked="0" layoutInCell="1" allowOverlap="1" wp14:anchorId="5A880C3C" wp14:editId="5A880C3D">
          <wp:simplePos x="0" y="0"/>
          <wp:positionH relativeFrom="page">
            <wp:posOffset>1734185</wp:posOffset>
          </wp:positionH>
          <wp:positionV relativeFrom="page">
            <wp:posOffset>10002520</wp:posOffset>
          </wp:positionV>
          <wp:extent cx="186055" cy="68580"/>
          <wp:effectExtent l="0" t="0" r="0" b="0"/>
          <wp:wrapNone/>
          <wp:docPr id="105330597" name="Picture 10533059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23" name="image41.png"/>
                  <pic:cNvPicPr>
                    <a:picLocks noChangeAspect="1"/>
                  </pic:cNvPicPr>
                </pic:nvPicPr>
                <pic:blipFill>
                  <a:blip r:embed="rId16" cstate="print"/>
                  <a:stretch>
                    <a:fillRect/>
                  </a:stretch>
                </pic:blipFill>
                <pic:spPr>
                  <a:xfrm>
                    <a:off x="0" y="0"/>
                    <a:ext cx="185901" cy="6843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zh-TW"/>
      </w:rPr>
      <w:drawing>
        <wp:anchor distT="0" distB="0" distL="0" distR="0" simplePos="0" relativeHeight="251658280" behindDoc="1" locked="0" layoutInCell="1" allowOverlap="1" wp14:anchorId="5A880C3E" wp14:editId="5A880C3F">
          <wp:simplePos x="0" y="0"/>
          <wp:positionH relativeFrom="page">
            <wp:posOffset>2568575</wp:posOffset>
          </wp:positionH>
          <wp:positionV relativeFrom="page">
            <wp:posOffset>9843135</wp:posOffset>
          </wp:positionV>
          <wp:extent cx="222885" cy="90805"/>
          <wp:effectExtent l="0" t="0" r="0" b="0"/>
          <wp:wrapNone/>
          <wp:docPr id="832499402" name="Picture 8324994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24" name="image42.png"/>
                  <pic:cNvPicPr>
                    <a:picLocks noChangeAspect="1"/>
                  </pic:cNvPicPr>
                </pic:nvPicPr>
                <pic:blipFill>
                  <a:blip r:embed="rId17" cstate="print"/>
                  <a:stretch>
                    <a:fillRect/>
                  </a:stretch>
                </pic:blipFill>
                <pic:spPr>
                  <a:xfrm>
                    <a:off x="0" y="0"/>
                    <a:ext cx="223107" cy="905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zh-TW"/>
      </w:rPr>
      <w:drawing>
        <wp:anchor distT="0" distB="0" distL="0" distR="0" simplePos="0" relativeHeight="251658281" behindDoc="1" locked="0" layoutInCell="1" allowOverlap="1" wp14:anchorId="5A880C40" wp14:editId="5A880C41">
          <wp:simplePos x="0" y="0"/>
          <wp:positionH relativeFrom="page">
            <wp:posOffset>2823845</wp:posOffset>
          </wp:positionH>
          <wp:positionV relativeFrom="page">
            <wp:posOffset>9843135</wp:posOffset>
          </wp:positionV>
          <wp:extent cx="222250" cy="90805"/>
          <wp:effectExtent l="0" t="0" r="0" b="0"/>
          <wp:wrapNone/>
          <wp:docPr id="1793824212" name="Picture 17938242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25" name="image43.png"/>
                  <pic:cNvPicPr>
                    <a:picLocks noChangeAspect="1"/>
                  </pic:cNvPicPr>
                </pic:nvPicPr>
                <pic:blipFill>
                  <a:blip r:embed="rId18" cstate="print"/>
                  <a:stretch>
                    <a:fillRect/>
                  </a:stretch>
                </pic:blipFill>
                <pic:spPr>
                  <a:xfrm>
                    <a:off x="0" y="0"/>
                    <a:ext cx="222218" cy="905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zh-TW"/>
      </w:rPr>
      <w:drawing>
        <wp:anchor distT="0" distB="0" distL="0" distR="0" simplePos="0" relativeHeight="251658282" behindDoc="1" locked="0" layoutInCell="1" allowOverlap="1" wp14:anchorId="5A880C42" wp14:editId="5A880C43">
          <wp:simplePos x="0" y="0"/>
          <wp:positionH relativeFrom="page">
            <wp:posOffset>3085465</wp:posOffset>
          </wp:positionH>
          <wp:positionV relativeFrom="page">
            <wp:posOffset>9826625</wp:posOffset>
          </wp:positionV>
          <wp:extent cx="1161415" cy="100330"/>
          <wp:effectExtent l="0" t="0" r="0" b="0"/>
          <wp:wrapNone/>
          <wp:docPr id="719195893" name="Picture 71919589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26" name="image44.png"/>
                  <pic:cNvPicPr>
                    <a:picLocks noChangeAspect="1"/>
                  </pic:cNvPicPr>
                </pic:nvPicPr>
                <pic:blipFill>
                  <a:blip r:embed="rId19" cstate="print"/>
                  <a:stretch>
                    <a:fillRect/>
                  </a:stretch>
                </pic:blipFill>
                <pic:spPr>
                  <a:xfrm>
                    <a:off x="0" y="0"/>
                    <a:ext cx="1161632" cy="10028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zh-TW"/>
      </w:rPr>
      <w:drawing>
        <wp:anchor distT="0" distB="0" distL="0" distR="0" simplePos="0" relativeHeight="251658283" behindDoc="1" locked="0" layoutInCell="1" allowOverlap="1" wp14:anchorId="5A880C44" wp14:editId="5A880C45">
          <wp:simplePos x="0" y="0"/>
          <wp:positionH relativeFrom="page">
            <wp:posOffset>1831340</wp:posOffset>
          </wp:positionH>
          <wp:positionV relativeFrom="page">
            <wp:posOffset>9841230</wp:posOffset>
          </wp:positionV>
          <wp:extent cx="241300" cy="85090"/>
          <wp:effectExtent l="0" t="0" r="0" b="0"/>
          <wp:wrapNone/>
          <wp:docPr id="2044932376" name="Picture 204493237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27" name="image45.png"/>
                  <pic:cNvPicPr>
                    <a:picLocks noChangeAspect="1"/>
                  </pic:cNvPicPr>
                </pic:nvPicPr>
                <pic:blipFill>
                  <a:blip r:embed="rId20" cstate="print"/>
                  <a:stretch>
                    <a:fillRect/>
                  </a:stretch>
                </pic:blipFill>
                <pic:spPr>
                  <a:xfrm>
                    <a:off x="0" y="0"/>
                    <a:ext cx="241139" cy="8483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zh-TW"/>
      </w:rPr>
      <w:drawing>
        <wp:anchor distT="0" distB="0" distL="0" distR="0" simplePos="0" relativeHeight="251658284" behindDoc="1" locked="0" layoutInCell="1" allowOverlap="1" wp14:anchorId="5A880C46" wp14:editId="5A880C47">
          <wp:simplePos x="0" y="0"/>
          <wp:positionH relativeFrom="page">
            <wp:posOffset>2102485</wp:posOffset>
          </wp:positionH>
          <wp:positionV relativeFrom="page">
            <wp:posOffset>9841230</wp:posOffset>
          </wp:positionV>
          <wp:extent cx="436880" cy="85090"/>
          <wp:effectExtent l="0" t="0" r="0" b="0"/>
          <wp:wrapNone/>
          <wp:docPr id="320318501" name="Picture 3203185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28" name="image46.png"/>
                  <pic:cNvPicPr>
                    <a:picLocks noChangeAspect="1"/>
                  </pic:cNvPicPr>
                </pic:nvPicPr>
                <pic:blipFill>
                  <a:blip r:embed="rId21" cstate="print"/>
                  <a:stretch>
                    <a:fillRect/>
                  </a:stretch>
                </pic:blipFill>
                <pic:spPr>
                  <a:xfrm>
                    <a:off x="0" y="0"/>
                    <a:ext cx="436945" cy="8483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zh-TW"/>
      </w:rPr>
      <w:drawing>
        <wp:anchor distT="0" distB="0" distL="0" distR="0" simplePos="0" relativeHeight="251658285" behindDoc="1" locked="0" layoutInCell="1" allowOverlap="1" wp14:anchorId="5A880C48" wp14:editId="5A880C49">
          <wp:simplePos x="0" y="0"/>
          <wp:positionH relativeFrom="page">
            <wp:posOffset>1316355</wp:posOffset>
          </wp:positionH>
          <wp:positionV relativeFrom="page">
            <wp:posOffset>9842500</wp:posOffset>
          </wp:positionV>
          <wp:extent cx="98425" cy="71120"/>
          <wp:effectExtent l="0" t="0" r="0" b="0"/>
          <wp:wrapNone/>
          <wp:docPr id="1844899330" name="Picture 18448993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29" name="image47.png"/>
                  <pic:cNvPicPr>
                    <a:picLocks noChangeAspect="1"/>
                  </pic:cNvPicPr>
                </pic:nvPicPr>
                <pic:blipFill>
                  <a:blip r:embed="rId22" cstate="print"/>
                  <a:stretch>
                    <a:fillRect/>
                  </a:stretch>
                </pic:blipFill>
                <pic:spPr>
                  <a:xfrm>
                    <a:off x="0" y="0"/>
                    <a:ext cx="98411" cy="712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zh-TW"/>
      </w:rPr>
      <w:drawing>
        <wp:anchor distT="0" distB="0" distL="0" distR="0" simplePos="0" relativeHeight="251658286" behindDoc="1" locked="0" layoutInCell="1" allowOverlap="1" wp14:anchorId="5A880C4A" wp14:editId="5A880C4B">
          <wp:simplePos x="0" y="0"/>
          <wp:positionH relativeFrom="page">
            <wp:posOffset>1448435</wp:posOffset>
          </wp:positionH>
          <wp:positionV relativeFrom="page">
            <wp:posOffset>9841230</wp:posOffset>
          </wp:positionV>
          <wp:extent cx="353695" cy="72390"/>
          <wp:effectExtent l="0" t="0" r="0" b="0"/>
          <wp:wrapNone/>
          <wp:docPr id="239350936" name="Picture 23935093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30" name="image48.png"/>
                  <pic:cNvPicPr>
                    <a:picLocks noChangeAspect="1"/>
                  </pic:cNvPicPr>
                </pic:nvPicPr>
                <pic:blipFill>
                  <a:blip r:embed="rId23" cstate="print"/>
                  <a:stretch>
                    <a:fillRect/>
                  </a:stretch>
                </pic:blipFill>
                <pic:spPr>
                  <a:xfrm>
                    <a:off x="0" y="0"/>
                    <a:ext cx="353645" cy="7222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zh-TW"/>
      </w:rPr>
      <w:drawing>
        <wp:anchor distT="0" distB="0" distL="0" distR="0" simplePos="0" relativeHeight="251658287" behindDoc="1" locked="0" layoutInCell="1" allowOverlap="1" wp14:anchorId="5A880C4C" wp14:editId="5A880C4D">
          <wp:simplePos x="0" y="0"/>
          <wp:positionH relativeFrom="page">
            <wp:posOffset>1315720</wp:posOffset>
          </wp:positionH>
          <wp:positionV relativeFrom="page">
            <wp:posOffset>9678670</wp:posOffset>
          </wp:positionV>
          <wp:extent cx="1423670" cy="92710"/>
          <wp:effectExtent l="0" t="0" r="0" b="0"/>
          <wp:wrapNone/>
          <wp:docPr id="784263310" name="Picture 7842633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31" name="image49.png"/>
                  <pic:cNvPicPr>
                    <a:picLocks noChangeAspect="1"/>
                  </pic:cNvPicPr>
                </pic:nvPicPr>
                <pic:blipFill>
                  <a:blip r:embed="rId24" cstate="print"/>
                  <a:stretch>
                    <a:fillRect/>
                  </a:stretch>
                </pic:blipFill>
                <pic:spPr>
                  <a:xfrm>
                    <a:off x="0" y="0"/>
                    <a:ext cx="1423850" cy="927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zh-TW"/>
      </w:rPr>
      <w:drawing>
        <wp:anchor distT="0" distB="0" distL="0" distR="0" simplePos="0" relativeHeight="251658288" behindDoc="1" locked="0" layoutInCell="1" allowOverlap="1" wp14:anchorId="5A880C4E" wp14:editId="5A880C4F">
          <wp:simplePos x="0" y="0"/>
          <wp:positionH relativeFrom="page">
            <wp:posOffset>2777490</wp:posOffset>
          </wp:positionH>
          <wp:positionV relativeFrom="page">
            <wp:posOffset>9679940</wp:posOffset>
          </wp:positionV>
          <wp:extent cx="273685" cy="92075"/>
          <wp:effectExtent l="0" t="0" r="0" b="0"/>
          <wp:wrapNone/>
          <wp:docPr id="549147737" name="Picture 54914773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32" name="image50.png"/>
                  <pic:cNvPicPr>
                    <a:picLocks noChangeAspect="1"/>
                  </pic:cNvPicPr>
                </pic:nvPicPr>
                <pic:blipFill>
                  <a:blip r:embed="rId25" cstate="print"/>
                  <a:stretch>
                    <a:fillRect/>
                  </a:stretch>
                </pic:blipFill>
                <pic:spPr>
                  <a:xfrm>
                    <a:off x="0" y="0"/>
                    <a:ext cx="273519" cy="9177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zh-TW"/>
      </w:rPr>
      <mc:AlternateContent>
        <mc:Choice Requires="wps">
          <w:drawing>
            <wp:anchor distT="0" distB="0" distL="114300" distR="114300" simplePos="0" relativeHeight="251658289" behindDoc="1" locked="0" layoutInCell="1" allowOverlap="1" wp14:anchorId="5A880C50" wp14:editId="5A880C51">
              <wp:simplePos x="0" y="0"/>
              <wp:positionH relativeFrom="page">
                <wp:posOffset>3392805</wp:posOffset>
              </wp:positionH>
              <wp:positionV relativeFrom="page">
                <wp:posOffset>9679940</wp:posOffset>
              </wp:positionV>
              <wp:extent cx="614680" cy="92075"/>
              <wp:effectExtent l="1905" t="2540" r="2540" b="635"/>
              <wp:wrapNone/>
              <wp:docPr id="1" name="AutoShap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 bwMode="auto">
                      <a:xfrm>
                        <a:off x="0" y="0"/>
                        <a:ext cx="614680" cy="92075"/>
                      </a:xfrm>
                      <a:custGeom>
                        <a:avLst/>
                        <a:gdLst>
                          <a:gd name="T0" fmla="+- 0 5436 5343"/>
                          <a:gd name="T1" fmla="*/ T0 w 968"/>
                          <a:gd name="T2" fmla="+- 0 15335 15244"/>
                          <a:gd name="T3" fmla="*/ 15335 h 145"/>
                          <a:gd name="T4" fmla="+- 0 5403 5343"/>
                          <a:gd name="T5" fmla="*/ T4 w 968"/>
                          <a:gd name="T6" fmla="+- 0 15381 15244"/>
                          <a:gd name="T7" fmla="*/ 15381 h 145"/>
                          <a:gd name="T8" fmla="+- 0 5379 5343"/>
                          <a:gd name="T9" fmla="*/ T8 w 968"/>
                          <a:gd name="T10" fmla="+- 0 15317 15244"/>
                          <a:gd name="T11" fmla="*/ 15317 h 145"/>
                          <a:gd name="T12" fmla="+- 0 5403 5343"/>
                          <a:gd name="T13" fmla="*/ T12 w 968"/>
                          <a:gd name="T14" fmla="+- 0 15252 15244"/>
                          <a:gd name="T15" fmla="*/ 15252 h 145"/>
                          <a:gd name="T16" fmla="+- 0 5462 5343"/>
                          <a:gd name="T17" fmla="*/ T16 w 968"/>
                          <a:gd name="T18" fmla="+- 0 15292 15244"/>
                          <a:gd name="T19" fmla="*/ 15292 h 145"/>
                          <a:gd name="T20" fmla="+- 0 5459 5343"/>
                          <a:gd name="T21" fmla="*/ T20 w 968"/>
                          <a:gd name="T22" fmla="+- 0 15251 15244"/>
                          <a:gd name="T23" fmla="*/ 15251 h 145"/>
                          <a:gd name="T24" fmla="+- 0 5429 5343"/>
                          <a:gd name="T25" fmla="*/ T24 w 968"/>
                          <a:gd name="T26" fmla="+- 0 15246 15244"/>
                          <a:gd name="T27" fmla="*/ 15246 h 145"/>
                          <a:gd name="T28" fmla="+- 0 5363 5343"/>
                          <a:gd name="T29" fmla="*/ T28 w 968"/>
                          <a:gd name="T30" fmla="+- 0 15266 15244"/>
                          <a:gd name="T31" fmla="*/ 15266 h 145"/>
                          <a:gd name="T32" fmla="+- 0 5348 5343"/>
                          <a:gd name="T33" fmla="*/ T32 w 968"/>
                          <a:gd name="T34" fmla="+- 0 15345 15244"/>
                          <a:gd name="T35" fmla="*/ 15345 h 145"/>
                          <a:gd name="T36" fmla="+- 0 5415 5343"/>
                          <a:gd name="T37" fmla="*/ T36 w 968"/>
                          <a:gd name="T38" fmla="+- 0 15389 15244"/>
                          <a:gd name="T39" fmla="*/ 15389 h 145"/>
                          <a:gd name="T40" fmla="+- 0 5469 5343"/>
                          <a:gd name="T41" fmla="*/ T40 w 968"/>
                          <a:gd name="T42" fmla="+- 0 15375 15244"/>
                          <a:gd name="T43" fmla="*/ 15375 h 145"/>
                          <a:gd name="T44" fmla="+- 0 5486 5343"/>
                          <a:gd name="T45" fmla="*/ T44 w 968"/>
                          <a:gd name="T46" fmla="+- 0 15332 15244"/>
                          <a:gd name="T47" fmla="*/ 15332 h 145"/>
                          <a:gd name="T48" fmla="+- 0 5614 5343"/>
                          <a:gd name="T49" fmla="*/ T48 w 968"/>
                          <a:gd name="T50" fmla="+- 0 15370 15244"/>
                          <a:gd name="T51" fmla="*/ 15370 h 145"/>
                          <a:gd name="T52" fmla="+- 0 5565 5343"/>
                          <a:gd name="T53" fmla="*/ T52 w 968"/>
                          <a:gd name="T54" fmla="+- 0 15258 15244"/>
                          <a:gd name="T55" fmla="*/ 15258 h 145"/>
                          <a:gd name="T56" fmla="+- 0 5565 5343"/>
                          <a:gd name="T57" fmla="*/ T56 w 968"/>
                          <a:gd name="T58" fmla="+- 0 15258 15244"/>
                          <a:gd name="T59" fmla="*/ 15258 h 145"/>
                          <a:gd name="T60" fmla="+- 0 5502 5343"/>
                          <a:gd name="T61" fmla="*/ T60 w 968"/>
                          <a:gd name="T62" fmla="+- 0 15372 15244"/>
                          <a:gd name="T63" fmla="*/ 15372 h 145"/>
                          <a:gd name="T64" fmla="+- 0 5531 5343"/>
                          <a:gd name="T65" fmla="*/ T64 w 968"/>
                          <a:gd name="T66" fmla="+- 0 15380 15244"/>
                          <a:gd name="T67" fmla="*/ 15380 h 145"/>
                          <a:gd name="T68" fmla="+- 0 5516 5343"/>
                          <a:gd name="T69" fmla="*/ T68 w 968"/>
                          <a:gd name="T70" fmla="+- 0 15366 15244"/>
                          <a:gd name="T71" fmla="*/ 15366 h 145"/>
                          <a:gd name="T72" fmla="+- 0 5573 5343"/>
                          <a:gd name="T73" fmla="*/ T72 w 968"/>
                          <a:gd name="T74" fmla="+- 0 15357 15244"/>
                          <a:gd name="T75" fmla="*/ 15357 h 145"/>
                          <a:gd name="T76" fmla="+- 0 5576 5343"/>
                          <a:gd name="T77" fmla="*/ T76 w 968"/>
                          <a:gd name="T78" fmla="+- 0 15377 15244"/>
                          <a:gd name="T79" fmla="*/ 15377 h 145"/>
                          <a:gd name="T80" fmla="+- 0 5625 5343"/>
                          <a:gd name="T81" fmla="*/ T80 w 968"/>
                          <a:gd name="T82" fmla="+- 0 15384 15244"/>
                          <a:gd name="T83" fmla="*/ 15384 h 145"/>
                          <a:gd name="T84" fmla="+- 0 5735 5343"/>
                          <a:gd name="T85" fmla="*/ T84 w 968"/>
                          <a:gd name="T86" fmla="+- 0 15369 15244"/>
                          <a:gd name="T87" fmla="*/ 15369 h 145"/>
                          <a:gd name="T88" fmla="+- 0 5690 5343"/>
                          <a:gd name="T89" fmla="*/ T88 w 968"/>
                          <a:gd name="T90" fmla="+- 0 15374 15244"/>
                          <a:gd name="T91" fmla="*/ 15374 h 145"/>
                          <a:gd name="T92" fmla="+- 0 5700 5343"/>
                          <a:gd name="T93" fmla="*/ T92 w 968"/>
                          <a:gd name="T94" fmla="+- 0 15252 15244"/>
                          <a:gd name="T95" fmla="*/ 15252 h 145"/>
                          <a:gd name="T96" fmla="+- 0 5649 5343"/>
                          <a:gd name="T97" fmla="*/ T96 w 968"/>
                          <a:gd name="T98" fmla="+- 0 15254 15244"/>
                          <a:gd name="T99" fmla="*/ 15254 h 145"/>
                          <a:gd name="T100" fmla="+- 0 5645 5343"/>
                          <a:gd name="T101" fmla="*/ T100 w 968"/>
                          <a:gd name="T102" fmla="+- 0 15380 15244"/>
                          <a:gd name="T103" fmla="*/ 15380 h 145"/>
                          <a:gd name="T104" fmla="+- 0 5896 5343"/>
                          <a:gd name="T105" fmla="*/ T104 w 968"/>
                          <a:gd name="T106" fmla="+- 0 15339 15244"/>
                          <a:gd name="T107" fmla="*/ 15339 h 145"/>
                          <a:gd name="T108" fmla="+- 0 5851 5343"/>
                          <a:gd name="T109" fmla="*/ T108 w 968"/>
                          <a:gd name="T110" fmla="+- 0 15378 15244"/>
                          <a:gd name="T111" fmla="*/ 15378 h 145"/>
                          <a:gd name="T112" fmla="+- 0 5822 5343"/>
                          <a:gd name="T113" fmla="*/ T112 w 968"/>
                          <a:gd name="T114" fmla="+- 0 15263 15244"/>
                          <a:gd name="T115" fmla="*/ 15263 h 145"/>
                          <a:gd name="T116" fmla="+- 0 5842 5343"/>
                          <a:gd name="T117" fmla="*/ T116 w 968"/>
                          <a:gd name="T118" fmla="+- 0 15248 15244"/>
                          <a:gd name="T119" fmla="*/ 15248 h 145"/>
                          <a:gd name="T120" fmla="+- 0 5788 5343"/>
                          <a:gd name="T121" fmla="*/ T120 w 968"/>
                          <a:gd name="T122" fmla="+- 0 15257 15244"/>
                          <a:gd name="T123" fmla="*/ 15257 h 145"/>
                          <a:gd name="T124" fmla="+- 0 5772 5343"/>
                          <a:gd name="T125" fmla="*/ T124 w 968"/>
                          <a:gd name="T126" fmla="+- 0 15384 15244"/>
                          <a:gd name="T127" fmla="*/ 15384 h 145"/>
                          <a:gd name="T128" fmla="+- 0 6019 5343"/>
                          <a:gd name="T129" fmla="*/ T128 w 968"/>
                          <a:gd name="T130" fmla="+- 0 15356 15244"/>
                          <a:gd name="T131" fmla="*/ 15356 h 145"/>
                          <a:gd name="T132" fmla="+- 0 5962 5343"/>
                          <a:gd name="T133" fmla="*/ T132 w 968"/>
                          <a:gd name="T134" fmla="+- 0 15377 15244"/>
                          <a:gd name="T135" fmla="*/ 15377 h 145"/>
                          <a:gd name="T136" fmla="+- 0 5975 5343"/>
                          <a:gd name="T137" fmla="*/ T136 w 968"/>
                          <a:gd name="T138" fmla="+- 0 15320 15244"/>
                          <a:gd name="T139" fmla="*/ 15320 h 145"/>
                          <a:gd name="T140" fmla="+- 0 5993 5343"/>
                          <a:gd name="T141" fmla="*/ T140 w 968"/>
                          <a:gd name="T142" fmla="+- 0 15318 15244"/>
                          <a:gd name="T143" fmla="*/ 15318 h 145"/>
                          <a:gd name="T144" fmla="+- 0 5978 5343"/>
                          <a:gd name="T145" fmla="*/ T144 w 968"/>
                          <a:gd name="T146" fmla="+- 0 15304 15244"/>
                          <a:gd name="T147" fmla="*/ 15304 h 145"/>
                          <a:gd name="T148" fmla="+- 0 5959 5343"/>
                          <a:gd name="T149" fmla="*/ T148 w 968"/>
                          <a:gd name="T150" fmla="+- 0 15257 15244"/>
                          <a:gd name="T151" fmla="*/ 15257 h 145"/>
                          <a:gd name="T152" fmla="+- 0 6008 5343"/>
                          <a:gd name="T153" fmla="*/ T152 w 968"/>
                          <a:gd name="T154" fmla="+- 0 15266 15244"/>
                          <a:gd name="T155" fmla="*/ 15266 h 145"/>
                          <a:gd name="T156" fmla="+- 0 5906 5343"/>
                          <a:gd name="T157" fmla="*/ T156 w 968"/>
                          <a:gd name="T158" fmla="+- 0 15252 15244"/>
                          <a:gd name="T159" fmla="*/ 15252 h 145"/>
                          <a:gd name="T160" fmla="+- 0 5921 5343"/>
                          <a:gd name="T161" fmla="*/ T160 w 968"/>
                          <a:gd name="T162" fmla="+- 0 15375 15244"/>
                          <a:gd name="T163" fmla="*/ 15375 h 145"/>
                          <a:gd name="T164" fmla="+- 0 6031 5343"/>
                          <a:gd name="T165" fmla="*/ T164 w 968"/>
                          <a:gd name="T166" fmla="+- 0 15342 15244"/>
                          <a:gd name="T167" fmla="*/ 15342 h 145"/>
                          <a:gd name="T168" fmla="+- 0 6130 5343"/>
                          <a:gd name="T169" fmla="*/ T168 w 968"/>
                          <a:gd name="T170" fmla="+- 0 15321 15244"/>
                          <a:gd name="T171" fmla="*/ 15321 h 145"/>
                          <a:gd name="T172" fmla="+- 0 6157 5343"/>
                          <a:gd name="T173" fmla="*/ T172 w 968"/>
                          <a:gd name="T174" fmla="+- 0 15301 15244"/>
                          <a:gd name="T175" fmla="*/ 15301 h 145"/>
                          <a:gd name="T176" fmla="+- 0 6127 5343"/>
                          <a:gd name="T177" fmla="*/ T176 w 968"/>
                          <a:gd name="T178" fmla="+- 0 15276 15244"/>
                          <a:gd name="T179" fmla="*/ 15276 h 145"/>
                          <a:gd name="T180" fmla="+- 0 6090 5343"/>
                          <a:gd name="T181" fmla="*/ T180 w 968"/>
                          <a:gd name="T182" fmla="+- 0 15315 15244"/>
                          <a:gd name="T183" fmla="*/ 15315 h 145"/>
                          <a:gd name="T184" fmla="+- 0 6112 5343"/>
                          <a:gd name="T185" fmla="*/ T184 w 968"/>
                          <a:gd name="T186" fmla="+- 0 15254 15244"/>
                          <a:gd name="T187" fmla="*/ 15254 h 145"/>
                          <a:gd name="T188" fmla="+- 0 6118 5343"/>
                          <a:gd name="T189" fmla="*/ T188 w 968"/>
                          <a:gd name="T190" fmla="+- 0 15248 15244"/>
                          <a:gd name="T191" fmla="*/ 15248 h 145"/>
                          <a:gd name="T192" fmla="+- 0 6056 5343"/>
                          <a:gd name="T193" fmla="*/ T192 w 968"/>
                          <a:gd name="T194" fmla="+- 0 15258 15244"/>
                          <a:gd name="T195" fmla="*/ 15258 h 145"/>
                          <a:gd name="T196" fmla="+- 0 6047 5343"/>
                          <a:gd name="T197" fmla="*/ T196 w 968"/>
                          <a:gd name="T198" fmla="+- 0 15378 15244"/>
                          <a:gd name="T199" fmla="*/ 15378 h 145"/>
                          <a:gd name="T200" fmla="+- 0 6096 5343"/>
                          <a:gd name="T201" fmla="*/ T200 w 968"/>
                          <a:gd name="T202" fmla="+- 0 15378 15244"/>
                          <a:gd name="T203" fmla="*/ 15378 h 145"/>
                          <a:gd name="T204" fmla="+- 0 6136 5343"/>
                          <a:gd name="T205" fmla="*/ T204 w 968"/>
                          <a:gd name="T206" fmla="+- 0 15384 15244"/>
                          <a:gd name="T207" fmla="*/ 15384 h 145"/>
                          <a:gd name="T208" fmla="+- 0 6274 5343"/>
                          <a:gd name="T209" fmla="*/ T208 w 968"/>
                          <a:gd name="T210" fmla="+- 0 15254 15244"/>
                          <a:gd name="T211" fmla="*/ 15254 h 145"/>
                          <a:gd name="T212" fmla="+- 0 6280 5343"/>
                          <a:gd name="T213" fmla="*/ T212 w 968"/>
                          <a:gd name="T214" fmla="+- 0 15272 15244"/>
                          <a:gd name="T215" fmla="*/ 15272 h 145"/>
                          <a:gd name="T216" fmla="+- 0 6228 5343"/>
                          <a:gd name="T217" fmla="*/ T216 w 968"/>
                          <a:gd name="T218" fmla="+- 0 15267 15244"/>
                          <a:gd name="T219" fmla="*/ 15267 h 145"/>
                          <a:gd name="T220" fmla="+- 0 6226 5343"/>
                          <a:gd name="T221" fmla="*/ T220 w 968"/>
                          <a:gd name="T222" fmla="+- 0 15255 15244"/>
                          <a:gd name="T223" fmla="*/ 15255 h 145"/>
                          <a:gd name="T224" fmla="+- 0 6175 5343"/>
                          <a:gd name="T225" fmla="*/ T224 w 968"/>
                          <a:gd name="T226" fmla="+- 0 15252 15244"/>
                          <a:gd name="T227" fmla="*/ 15252 h 145"/>
                          <a:gd name="T228" fmla="+- 0 6190 5343"/>
                          <a:gd name="T229" fmla="*/ T228 w 968"/>
                          <a:gd name="T230" fmla="+- 0 15264 15244"/>
                          <a:gd name="T231" fmla="*/ 15264 h 145"/>
                          <a:gd name="T232" fmla="+- 0 6216 5343"/>
                          <a:gd name="T233" fmla="*/ T232 w 968"/>
                          <a:gd name="T234" fmla="+- 0 15380 15244"/>
                          <a:gd name="T235" fmla="*/ 15380 h 145"/>
                          <a:gd name="T236" fmla="+- 0 6265 5343"/>
                          <a:gd name="T237" fmla="*/ T236 w 968"/>
                          <a:gd name="T238" fmla="+- 0 15378 15244"/>
                          <a:gd name="T239" fmla="*/ 15378 h 145"/>
                          <a:gd name="T240" fmla="+- 0 6297 5343"/>
                          <a:gd name="T241" fmla="*/ T240 w 968"/>
                          <a:gd name="T242" fmla="+- 0 15261 15244"/>
                          <a:gd name="T243" fmla="*/ 15261 h 145"/>
                          <a:gd name="T244" fmla="+- 0 6310 5343"/>
                          <a:gd name="T245" fmla="*/ T244 w 968"/>
                          <a:gd name="T246" fmla="+- 0 15252 15244"/>
                          <a:gd name="T247" fmla="*/ 15252 h 145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  <a:cxn ang="0">
                            <a:pos x="T29" y="T31"/>
                          </a:cxn>
                          <a:cxn ang="0">
                            <a:pos x="T33" y="T35"/>
                          </a:cxn>
                          <a:cxn ang="0">
                            <a:pos x="T37" y="T39"/>
                          </a:cxn>
                          <a:cxn ang="0">
                            <a:pos x="T41" y="T43"/>
                          </a:cxn>
                          <a:cxn ang="0">
                            <a:pos x="T45" y="T47"/>
                          </a:cxn>
                          <a:cxn ang="0">
                            <a:pos x="T49" y="T51"/>
                          </a:cxn>
                          <a:cxn ang="0">
                            <a:pos x="T53" y="T55"/>
                          </a:cxn>
                          <a:cxn ang="0">
                            <a:pos x="T57" y="T59"/>
                          </a:cxn>
                          <a:cxn ang="0">
                            <a:pos x="T61" y="T63"/>
                          </a:cxn>
                          <a:cxn ang="0">
                            <a:pos x="T65" y="T67"/>
                          </a:cxn>
                          <a:cxn ang="0">
                            <a:pos x="T69" y="T71"/>
                          </a:cxn>
                          <a:cxn ang="0">
                            <a:pos x="T73" y="T75"/>
                          </a:cxn>
                          <a:cxn ang="0">
                            <a:pos x="T77" y="T79"/>
                          </a:cxn>
                          <a:cxn ang="0">
                            <a:pos x="T81" y="T83"/>
                          </a:cxn>
                          <a:cxn ang="0">
                            <a:pos x="T85" y="T87"/>
                          </a:cxn>
                          <a:cxn ang="0">
                            <a:pos x="T89" y="T91"/>
                          </a:cxn>
                          <a:cxn ang="0">
                            <a:pos x="T93" y="T95"/>
                          </a:cxn>
                          <a:cxn ang="0">
                            <a:pos x="T97" y="T99"/>
                          </a:cxn>
                          <a:cxn ang="0">
                            <a:pos x="T101" y="T103"/>
                          </a:cxn>
                          <a:cxn ang="0">
                            <a:pos x="T105" y="T107"/>
                          </a:cxn>
                          <a:cxn ang="0">
                            <a:pos x="T109" y="T111"/>
                          </a:cxn>
                          <a:cxn ang="0">
                            <a:pos x="T113" y="T115"/>
                          </a:cxn>
                          <a:cxn ang="0">
                            <a:pos x="T117" y="T119"/>
                          </a:cxn>
                          <a:cxn ang="0">
                            <a:pos x="T121" y="T123"/>
                          </a:cxn>
                          <a:cxn ang="0">
                            <a:pos x="T125" y="T127"/>
                          </a:cxn>
                          <a:cxn ang="0">
                            <a:pos x="T129" y="T131"/>
                          </a:cxn>
                          <a:cxn ang="0">
                            <a:pos x="T133" y="T135"/>
                          </a:cxn>
                          <a:cxn ang="0">
                            <a:pos x="T137" y="T139"/>
                          </a:cxn>
                          <a:cxn ang="0">
                            <a:pos x="T141" y="T143"/>
                          </a:cxn>
                          <a:cxn ang="0">
                            <a:pos x="T145" y="T147"/>
                          </a:cxn>
                          <a:cxn ang="0">
                            <a:pos x="T149" y="T151"/>
                          </a:cxn>
                          <a:cxn ang="0">
                            <a:pos x="T153" y="T155"/>
                          </a:cxn>
                          <a:cxn ang="0">
                            <a:pos x="T157" y="T159"/>
                          </a:cxn>
                          <a:cxn ang="0">
                            <a:pos x="T161" y="T163"/>
                          </a:cxn>
                          <a:cxn ang="0">
                            <a:pos x="T165" y="T167"/>
                          </a:cxn>
                          <a:cxn ang="0">
                            <a:pos x="T169" y="T171"/>
                          </a:cxn>
                          <a:cxn ang="0">
                            <a:pos x="T173" y="T175"/>
                          </a:cxn>
                          <a:cxn ang="0">
                            <a:pos x="T177" y="T179"/>
                          </a:cxn>
                          <a:cxn ang="0">
                            <a:pos x="T181" y="T183"/>
                          </a:cxn>
                          <a:cxn ang="0">
                            <a:pos x="T185" y="T187"/>
                          </a:cxn>
                          <a:cxn ang="0">
                            <a:pos x="T189" y="T191"/>
                          </a:cxn>
                          <a:cxn ang="0">
                            <a:pos x="T193" y="T195"/>
                          </a:cxn>
                          <a:cxn ang="0">
                            <a:pos x="T197" y="T199"/>
                          </a:cxn>
                          <a:cxn ang="0">
                            <a:pos x="T201" y="T203"/>
                          </a:cxn>
                          <a:cxn ang="0">
                            <a:pos x="T205" y="T207"/>
                          </a:cxn>
                          <a:cxn ang="0">
                            <a:pos x="T209" y="T211"/>
                          </a:cxn>
                          <a:cxn ang="0">
                            <a:pos x="T213" y="T215"/>
                          </a:cxn>
                          <a:cxn ang="0">
                            <a:pos x="T217" y="T219"/>
                          </a:cxn>
                          <a:cxn ang="0">
                            <a:pos x="T221" y="T223"/>
                          </a:cxn>
                          <a:cxn ang="0">
                            <a:pos x="T225" y="T227"/>
                          </a:cxn>
                          <a:cxn ang="0">
                            <a:pos x="T229" y="T231"/>
                          </a:cxn>
                          <a:cxn ang="0">
                            <a:pos x="T233" y="T235"/>
                          </a:cxn>
                          <a:cxn ang="0">
                            <a:pos x="T237" y="T239"/>
                          </a:cxn>
                          <a:cxn ang="0">
                            <a:pos x="T241" y="T243"/>
                          </a:cxn>
                          <a:cxn ang="0">
                            <a:pos x="T245" y="T247"/>
                          </a:cxn>
                        </a:cxnLst>
                        <a:rect l="0" t="0" r="r" b="b"/>
                        <a:pathLst>
                          <a:path w="968" h="145">
                            <a:moveTo>
                              <a:pt x="143" y="82"/>
                            </a:moveTo>
                            <a:lnTo>
                              <a:pt x="75" y="82"/>
                            </a:lnTo>
                            <a:lnTo>
                              <a:pt x="75" y="88"/>
                            </a:lnTo>
                            <a:lnTo>
                              <a:pt x="87" y="88"/>
                            </a:lnTo>
                            <a:lnTo>
                              <a:pt x="89" y="89"/>
                            </a:lnTo>
                            <a:lnTo>
                              <a:pt x="93" y="91"/>
                            </a:lnTo>
                            <a:lnTo>
                              <a:pt x="95" y="95"/>
                            </a:lnTo>
                            <a:lnTo>
                              <a:pt x="95" y="130"/>
                            </a:lnTo>
                            <a:lnTo>
                              <a:pt x="92" y="133"/>
                            </a:lnTo>
                            <a:lnTo>
                              <a:pt x="90" y="136"/>
                            </a:lnTo>
                            <a:lnTo>
                              <a:pt x="84" y="137"/>
                            </a:lnTo>
                            <a:lnTo>
                              <a:pt x="60" y="137"/>
                            </a:lnTo>
                            <a:lnTo>
                              <a:pt x="50" y="131"/>
                            </a:lnTo>
                            <a:lnTo>
                              <a:pt x="44" y="117"/>
                            </a:lnTo>
                            <a:lnTo>
                              <a:pt x="40" y="107"/>
                            </a:lnTo>
                            <a:lnTo>
                              <a:pt x="38" y="96"/>
                            </a:lnTo>
                            <a:lnTo>
                              <a:pt x="37" y="85"/>
                            </a:lnTo>
                            <a:lnTo>
                              <a:pt x="36" y="73"/>
                            </a:lnTo>
                            <a:lnTo>
                              <a:pt x="37" y="58"/>
                            </a:lnTo>
                            <a:lnTo>
                              <a:pt x="38" y="45"/>
                            </a:lnTo>
                            <a:lnTo>
                              <a:pt x="40" y="34"/>
                            </a:lnTo>
                            <a:lnTo>
                              <a:pt x="44" y="25"/>
                            </a:lnTo>
                            <a:lnTo>
                              <a:pt x="50" y="13"/>
                            </a:lnTo>
                            <a:lnTo>
                              <a:pt x="60" y="8"/>
                            </a:lnTo>
                            <a:lnTo>
                              <a:pt x="84" y="8"/>
                            </a:lnTo>
                            <a:lnTo>
                              <a:pt x="95" y="13"/>
                            </a:lnTo>
                            <a:lnTo>
                              <a:pt x="104" y="25"/>
                            </a:lnTo>
                            <a:lnTo>
                              <a:pt x="108" y="31"/>
                            </a:lnTo>
                            <a:lnTo>
                              <a:pt x="114" y="38"/>
                            </a:lnTo>
                            <a:lnTo>
                              <a:pt x="119" y="48"/>
                            </a:lnTo>
                            <a:lnTo>
                              <a:pt x="123" y="48"/>
                            </a:lnTo>
                            <a:lnTo>
                              <a:pt x="123" y="10"/>
                            </a:lnTo>
                            <a:lnTo>
                              <a:pt x="123" y="0"/>
                            </a:lnTo>
                            <a:lnTo>
                              <a:pt x="119" y="0"/>
                            </a:lnTo>
                            <a:lnTo>
                              <a:pt x="117" y="4"/>
                            </a:lnTo>
                            <a:lnTo>
                              <a:pt x="116" y="7"/>
                            </a:lnTo>
                            <a:lnTo>
                              <a:pt x="114" y="8"/>
                            </a:lnTo>
                            <a:lnTo>
                              <a:pt x="114" y="10"/>
                            </a:lnTo>
                            <a:lnTo>
                              <a:pt x="108" y="10"/>
                            </a:lnTo>
                            <a:lnTo>
                              <a:pt x="102" y="8"/>
                            </a:lnTo>
                            <a:lnTo>
                              <a:pt x="95" y="5"/>
                            </a:lnTo>
                            <a:lnTo>
                              <a:pt x="86" y="2"/>
                            </a:lnTo>
                            <a:lnTo>
                              <a:pt x="78" y="0"/>
                            </a:lnTo>
                            <a:lnTo>
                              <a:pt x="70" y="0"/>
                            </a:lnTo>
                            <a:lnTo>
                              <a:pt x="56" y="2"/>
                            </a:lnTo>
                            <a:lnTo>
                              <a:pt x="42" y="6"/>
                            </a:lnTo>
                            <a:lnTo>
                              <a:pt x="30" y="13"/>
                            </a:lnTo>
                            <a:lnTo>
                              <a:pt x="20" y="22"/>
                            </a:lnTo>
                            <a:lnTo>
                              <a:pt x="11" y="33"/>
                            </a:lnTo>
                            <a:lnTo>
                              <a:pt x="5" y="45"/>
                            </a:lnTo>
                            <a:lnTo>
                              <a:pt x="1" y="59"/>
                            </a:lnTo>
                            <a:lnTo>
                              <a:pt x="0" y="73"/>
                            </a:lnTo>
                            <a:lnTo>
                              <a:pt x="1" y="88"/>
                            </a:lnTo>
                            <a:lnTo>
                              <a:pt x="5" y="101"/>
                            </a:lnTo>
                            <a:lnTo>
                              <a:pt x="10" y="112"/>
                            </a:lnTo>
                            <a:lnTo>
                              <a:pt x="18" y="122"/>
                            </a:lnTo>
                            <a:lnTo>
                              <a:pt x="29" y="132"/>
                            </a:lnTo>
                            <a:lnTo>
                              <a:pt x="42" y="139"/>
                            </a:lnTo>
                            <a:lnTo>
                              <a:pt x="56" y="143"/>
                            </a:lnTo>
                            <a:lnTo>
                              <a:pt x="72" y="145"/>
                            </a:lnTo>
                            <a:lnTo>
                              <a:pt x="84" y="145"/>
                            </a:lnTo>
                            <a:lnTo>
                              <a:pt x="95" y="143"/>
                            </a:lnTo>
                            <a:lnTo>
                              <a:pt x="105" y="140"/>
                            </a:lnTo>
                            <a:lnTo>
                              <a:pt x="114" y="137"/>
                            </a:lnTo>
                            <a:lnTo>
                              <a:pt x="122" y="134"/>
                            </a:lnTo>
                            <a:lnTo>
                              <a:pt x="126" y="131"/>
                            </a:lnTo>
                            <a:lnTo>
                              <a:pt x="126" y="100"/>
                            </a:lnTo>
                            <a:lnTo>
                              <a:pt x="128" y="94"/>
                            </a:lnTo>
                            <a:lnTo>
                              <a:pt x="129" y="92"/>
                            </a:lnTo>
                            <a:lnTo>
                              <a:pt x="132" y="89"/>
                            </a:lnTo>
                            <a:lnTo>
                              <a:pt x="137" y="88"/>
                            </a:lnTo>
                            <a:lnTo>
                              <a:pt x="143" y="88"/>
                            </a:lnTo>
                            <a:lnTo>
                              <a:pt x="143" y="82"/>
                            </a:lnTo>
                            <a:moveTo>
                              <a:pt x="282" y="136"/>
                            </a:moveTo>
                            <a:lnTo>
                              <a:pt x="278" y="136"/>
                            </a:lnTo>
                            <a:lnTo>
                              <a:pt x="275" y="134"/>
                            </a:lnTo>
                            <a:lnTo>
                              <a:pt x="272" y="130"/>
                            </a:lnTo>
                            <a:lnTo>
                              <a:pt x="271" y="126"/>
                            </a:lnTo>
                            <a:lnTo>
                              <a:pt x="266" y="119"/>
                            </a:lnTo>
                            <a:lnTo>
                              <a:pt x="262" y="107"/>
                            </a:lnTo>
                            <a:lnTo>
                              <a:pt x="259" y="101"/>
                            </a:lnTo>
                            <a:lnTo>
                              <a:pt x="255" y="92"/>
                            </a:lnTo>
                            <a:lnTo>
                              <a:pt x="236" y="45"/>
                            </a:lnTo>
                            <a:lnTo>
                              <a:pt x="222" y="14"/>
                            </a:lnTo>
                            <a:lnTo>
                              <a:pt x="222" y="92"/>
                            </a:lnTo>
                            <a:lnTo>
                              <a:pt x="183" y="92"/>
                            </a:lnTo>
                            <a:lnTo>
                              <a:pt x="202" y="45"/>
                            </a:lnTo>
                            <a:lnTo>
                              <a:pt x="203" y="45"/>
                            </a:lnTo>
                            <a:lnTo>
                              <a:pt x="222" y="92"/>
                            </a:lnTo>
                            <a:lnTo>
                              <a:pt x="222" y="14"/>
                            </a:lnTo>
                            <a:lnTo>
                              <a:pt x="216" y="0"/>
                            </a:lnTo>
                            <a:lnTo>
                              <a:pt x="212" y="0"/>
                            </a:lnTo>
                            <a:lnTo>
                              <a:pt x="167" y="112"/>
                            </a:lnTo>
                            <a:lnTo>
                              <a:pt x="164" y="120"/>
                            </a:lnTo>
                            <a:lnTo>
                              <a:pt x="161" y="126"/>
                            </a:lnTo>
                            <a:lnTo>
                              <a:pt x="159" y="128"/>
                            </a:lnTo>
                            <a:lnTo>
                              <a:pt x="156" y="133"/>
                            </a:lnTo>
                            <a:lnTo>
                              <a:pt x="152" y="134"/>
                            </a:lnTo>
                            <a:lnTo>
                              <a:pt x="147" y="136"/>
                            </a:lnTo>
                            <a:lnTo>
                              <a:pt x="147" y="140"/>
                            </a:lnTo>
                            <a:lnTo>
                              <a:pt x="188" y="140"/>
                            </a:lnTo>
                            <a:lnTo>
                              <a:pt x="188" y="136"/>
                            </a:lnTo>
                            <a:lnTo>
                              <a:pt x="183" y="136"/>
                            </a:lnTo>
                            <a:lnTo>
                              <a:pt x="180" y="134"/>
                            </a:lnTo>
                            <a:lnTo>
                              <a:pt x="177" y="134"/>
                            </a:lnTo>
                            <a:lnTo>
                              <a:pt x="174" y="133"/>
                            </a:lnTo>
                            <a:lnTo>
                              <a:pt x="173" y="131"/>
                            </a:lnTo>
                            <a:lnTo>
                              <a:pt x="173" y="122"/>
                            </a:lnTo>
                            <a:lnTo>
                              <a:pt x="174" y="116"/>
                            </a:lnTo>
                            <a:lnTo>
                              <a:pt x="176" y="113"/>
                            </a:lnTo>
                            <a:lnTo>
                              <a:pt x="177" y="109"/>
                            </a:lnTo>
                            <a:lnTo>
                              <a:pt x="180" y="101"/>
                            </a:lnTo>
                            <a:lnTo>
                              <a:pt x="225" y="101"/>
                            </a:lnTo>
                            <a:lnTo>
                              <a:pt x="230" y="113"/>
                            </a:lnTo>
                            <a:lnTo>
                              <a:pt x="231" y="116"/>
                            </a:lnTo>
                            <a:lnTo>
                              <a:pt x="231" y="117"/>
                            </a:lnTo>
                            <a:lnTo>
                              <a:pt x="233" y="119"/>
                            </a:lnTo>
                            <a:lnTo>
                              <a:pt x="234" y="123"/>
                            </a:lnTo>
                            <a:lnTo>
                              <a:pt x="234" y="131"/>
                            </a:lnTo>
                            <a:lnTo>
                              <a:pt x="233" y="133"/>
                            </a:lnTo>
                            <a:lnTo>
                              <a:pt x="231" y="134"/>
                            </a:lnTo>
                            <a:lnTo>
                              <a:pt x="230" y="134"/>
                            </a:lnTo>
                            <a:lnTo>
                              <a:pt x="225" y="136"/>
                            </a:lnTo>
                            <a:lnTo>
                              <a:pt x="218" y="136"/>
                            </a:lnTo>
                            <a:lnTo>
                              <a:pt x="218" y="140"/>
                            </a:lnTo>
                            <a:lnTo>
                              <a:pt x="282" y="140"/>
                            </a:lnTo>
                            <a:lnTo>
                              <a:pt x="282" y="136"/>
                            </a:lnTo>
                            <a:moveTo>
                              <a:pt x="419" y="95"/>
                            </a:moveTo>
                            <a:lnTo>
                              <a:pt x="413" y="95"/>
                            </a:lnTo>
                            <a:lnTo>
                              <a:pt x="407" y="110"/>
                            </a:lnTo>
                            <a:lnTo>
                              <a:pt x="401" y="120"/>
                            </a:lnTo>
                            <a:lnTo>
                              <a:pt x="392" y="125"/>
                            </a:lnTo>
                            <a:lnTo>
                              <a:pt x="385" y="131"/>
                            </a:lnTo>
                            <a:lnTo>
                              <a:pt x="374" y="134"/>
                            </a:lnTo>
                            <a:lnTo>
                              <a:pt x="356" y="134"/>
                            </a:lnTo>
                            <a:lnTo>
                              <a:pt x="351" y="133"/>
                            </a:lnTo>
                            <a:lnTo>
                              <a:pt x="349" y="131"/>
                            </a:lnTo>
                            <a:lnTo>
                              <a:pt x="347" y="130"/>
                            </a:lnTo>
                            <a:lnTo>
                              <a:pt x="346" y="126"/>
                            </a:lnTo>
                            <a:lnTo>
                              <a:pt x="346" y="19"/>
                            </a:lnTo>
                            <a:lnTo>
                              <a:pt x="347" y="14"/>
                            </a:lnTo>
                            <a:lnTo>
                              <a:pt x="350" y="13"/>
                            </a:lnTo>
                            <a:lnTo>
                              <a:pt x="351" y="10"/>
                            </a:lnTo>
                            <a:lnTo>
                              <a:pt x="357" y="8"/>
                            </a:lnTo>
                            <a:lnTo>
                              <a:pt x="365" y="8"/>
                            </a:lnTo>
                            <a:lnTo>
                              <a:pt x="365" y="4"/>
                            </a:lnTo>
                            <a:lnTo>
                              <a:pt x="296" y="4"/>
                            </a:lnTo>
                            <a:lnTo>
                              <a:pt x="296" y="8"/>
                            </a:lnTo>
                            <a:lnTo>
                              <a:pt x="302" y="10"/>
                            </a:lnTo>
                            <a:lnTo>
                              <a:pt x="306" y="10"/>
                            </a:lnTo>
                            <a:lnTo>
                              <a:pt x="308" y="11"/>
                            </a:lnTo>
                            <a:lnTo>
                              <a:pt x="311" y="13"/>
                            </a:lnTo>
                            <a:lnTo>
                              <a:pt x="314" y="17"/>
                            </a:lnTo>
                            <a:lnTo>
                              <a:pt x="314" y="126"/>
                            </a:lnTo>
                            <a:lnTo>
                              <a:pt x="311" y="131"/>
                            </a:lnTo>
                            <a:lnTo>
                              <a:pt x="302" y="136"/>
                            </a:lnTo>
                            <a:lnTo>
                              <a:pt x="296" y="136"/>
                            </a:lnTo>
                            <a:lnTo>
                              <a:pt x="296" y="140"/>
                            </a:lnTo>
                            <a:lnTo>
                              <a:pt x="412" y="140"/>
                            </a:lnTo>
                            <a:lnTo>
                              <a:pt x="413" y="134"/>
                            </a:lnTo>
                            <a:lnTo>
                              <a:pt x="419" y="95"/>
                            </a:lnTo>
                            <a:moveTo>
                              <a:pt x="553" y="95"/>
                            </a:moveTo>
                            <a:lnTo>
                              <a:pt x="547" y="95"/>
                            </a:lnTo>
                            <a:lnTo>
                              <a:pt x="541" y="110"/>
                            </a:lnTo>
                            <a:lnTo>
                              <a:pt x="535" y="120"/>
                            </a:lnTo>
                            <a:lnTo>
                              <a:pt x="526" y="125"/>
                            </a:lnTo>
                            <a:lnTo>
                              <a:pt x="518" y="131"/>
                            </a:lnTo>
                            <a:lnTo>
                              <a:pt x="508" y="134"/>
                            </a:lnTo>
                            <a:lnTo>
                              <a:pt x="490" y="134"/>
                            </a:lnTo>
                            <a:lnTo>
                              <a:pt x="485" y="133"/>
                            </a:lnTo>
                            <a:lnTo>
                              <a:pt x="482" y="131"/>
                            </a:lnTo>
                            <a:lnTo>
                              <a:pt x="481" y="130"/>
                            </a:lnTo>
                            <a:lnTo>
                              <a:pt x="479" y="126"/>
                            </a:lnTo>
                            <a:lnTo>
                              <a:pt x="479" y="19"/>
                            </a:lnTo>
                            <a:lnTo>
                              <a:pt x="481" y="14"/>
                            </a:lnTo>
                            <a:lnTo>
                              <a:pt x="484" y="13"/>
                            </a:lnTo>
                            <a:lnTo>
                              <a:pt x="485" y="10"/>
                            </a:lnTo>
                            <a:lnTo>
                              <a:pt x="491" y="8"/>
                            </a:lnTo>
                            <a:lnTo>
                              <a:pt x="499" y="8"/>
                            </a:lnTo>
                            <a:lnTo>
                              <a:pt x="499" y="4"/>
                            </a:lnTo>
                            <a:lnTo>
                              <a:pt x="429" y="4"/>
                            </a:lnTo>
                            <a:lnTo>
                              <a:pt x="429" y="8"/>
                            </a:lnTo>
                            <a:lnTo>
                              <a:pt x="436" y="10"/>
                            </a:lnTo>
                            <a:lnTo>
                              <a:pt x="440" y="10"/>
                            </a:lnTo>
                            <a:lnTo>
                              <a:pt x="442" y="11"/>
                            </a:lnTo>
                            <a:lnTo>
                              <a:pt x="445" y="13"/>
                            </a:lnTo>
                            <a:lnTo>
                              <a:pt x="448" y="17"/>
                            </a:lnTo>
                            <a:lnTo>
                              <a:pt x="448" y="126"/>
                            </a:lnTo>
                            <a:lnTo>
                              <a:pt x="445" y="131"/>
                            </a:lnTo>
                            <a:lnTo>
                              <a:pt x="436" y="136"/>
                            </a:lnTo>
                            <a:lnTo>
                              <a:pt x="429" y="136"/>
                            </a:lnTo>
                            <a:lnTo>
                              <a:pt x="429" y="140"/>
                            </a:lnTo>
                            <a:lnTo>
                              <a:pt x="545" y="140"/>
                            </a:lnTo>
                            <a:lnTo>
                              <a:pt x="546" y="134"/>
                            </a:lnTo>
                            <a:lnTo>
                              <a:pt x="553" y="95"/>
                            </a:lnTo>
                            <a:moveTo>
                              <a:pt x="688" y="98"/>
                            </a:moveTo>
                            <a:lnTo>
                              <a:pt x="682" y="98"/>
                            </a:lnTo>
                            <a:lnTo>
                              <a:pt x="676" y="112"/>
                            </a:lnTo>
                            <a:lnTo>
                              <a:pt x="668" y="120"/>
                            </a:lnTo>
                            <a:lnTo>
                              <a:pt x="661" y="126"/>
                            </a:lnTo>
                            <a:lnTo>
                              <a:pt x="652" y="131"/>
                            </a:lnTo>
                            <a:lnTo>
                              <a:pt x="641" y="134"/>
                            </a:lnTo>
                            <a:lnTo>
                              <a:pt x="624" y="134"/>
                            </a:lnTo>
                            <a:lnTo>
                              <a:pt x="619" y="133"/>
                            </a:lnTo>
                            <a:lnTo>
                              <a:pt x="616" y="131"/>
                            </a:lnTo>
                            <a:lnTo>
                              <a:pt x="615" y="130"/>
                            </a:lnTo>
                            <a:lnTo>
                              <a:pt x="613" y="126"/>
                            </a:lnTo>
                            <a:lnTo>
                              <a:pt x="613" y="74"/>
                            </a:lnTo>
                            <a:lnTo>
                              <a:pt x="625" y="74"/>
                            </a:lnTo>
                            <a:lnTo>
                              <a:pt x="632" y="76"/>
                            </a:lnTo>
                            <a:lnTo>
                              <a:pt x="637" y="80"/>
                            </a:lnTo>
                            <a:lnTo>
                              <a:pt x="641" y="86"/>
                            </a:lnTo>
                            <a:lnTo>
                              <a:pt x="643" y="94"/>
                            </a:lnTo>
                            <a:lnTo>
                              <a:pt x="644" y="106"/>
                            </a:lnTo>
                            <a:lnTo>
                              <a:pt x="650" y="106"/>
                            </a:lnTo>
                            <a:lnTo>
                              <a:pt x="650" y="74"/>
                            </a:lnTo>
                            <a:lnTo>
                              <a:pt x="650" y="67"/>
                            </a:lnTo>
                            <a:lnTo>
                              <a:pt x="650" y="37"/>
                            </a:lnTo>
                            <a:lnTo>
                              <a:pt x="644" y="37"/>
                            </a:lnTo>
                            <a:lnTo>
                              <a:pt x="643" y="48"/>
                            </a:lnTo>
                            <a:lnTo>
                              <a:pt x="640" y="56"/>
                            </a:lnTo>
                            <a:lnTo>
                              <a:pt x="635" y="60"/>
                            </a:lnTo>
                            <a:lnTo>
                              <a:pt x="632" y="65"/>
                            </a:lnTo>
                            <a:lnTo>
                              <a:pt x="625" y="67"/>
                            </a:lnTo>
                            <a:lnTo>
                              <a:pt x="613" y="67"/>
                            </a:lnTo>
                            <a:lnTo>
                              <a:pt x="613" y="16"/>
                            </a:lnTo>
                            <a:lnTo>
                              <a:pt x="615" y="14"/>
                            </a:lnTo>
                            <a:lnTo>
                              <a:pt x="616" y="13"/>
                            </a:lnTo>
                            <a:lnTo>
                              <a:pt x="618" y="11"/>
                            </a:lnTo>
                            <a:lnTo>
                              <a:pt x="621" y="10"/>
                            </a:lnTo>
                            <a:lnTo>
                              <a:pt x="643" y="10"/>
                            </a:lnTo>
                            <a:lnTo>
                              <a:pt x="653" y="13"/>
                            </a:lnTo>
                            <a:lnTo>
                              <a:pt x="659" y="17"/>
                            </a:lnTo>
                            <a:lnTo>
                              <a:pt x="665" y="22"/>
                            </a:lnTo>
                            <a:lnTo>
                              <a:pt x="670" y="31"/>
                            </a:lnTo>
                            <a:lnTo>
                              <a:pt x="673" y="44"/>
                            </a:lnTo>
                            <a:lnTo>
                              <a:pt x="678" y="44"/>
                            </a:lnTo>
                            <a:lnTo>
                              <a:pt x="678" y="4"/>
                            </a:lnTo>
                            <a:lnTo>
                              <a:pt x="563" y="4"/>
                            </a:lnTo>
                            <a:lnTo>
                              <a:pt x="563" y="8"/>
                            </a:lnTo>
                            <a:lnTo>
                              <a:pt x="569" y="10"/>
                            </a:lnTo>
                            <a:lnTo>
                              <a:pt x="572" y="10"/>
                            </a:lnTo>
                            <a:lnTo>
                              <a:pt x="578" y="13"/>
                            </a:lnTo>
                            <a:lnTo>
                              <a:pt x="581" y="17"/>
                            </a:lnTo>
                            <a:lnTo>
                              <a:pt x="581" y="126"/>
                            </a:lnTo>
                            <a:lnTo>
                              <a:pt x="578" y="131"/>
                            </a:lnTo>
                            <a:lnTo>
                              <a:pt x="569" y="136"/>
                            </a:lnTo>
                            <a:lnTo>
                              <a:pt x="563" y="136"/>
                            </a:lnTo>
                            <a:lnTo>
                              <a:pt x="563" y="140"/>
                            </a:lnTo>
                            <a:lnTo>
                              <a:pt x="679" y="140"/>
                            </a:lnTo>
                            <a:lnTo>
                              <a:pt x="680" y="134"/>
                            </a:lnTo>
                            <a:lnTo>
                              <a:pt x="688" y="98"/>
                            </a:lnTo>
                            <a:moveTo>
                              <a:pt x="834" y="136"/>
                            </a:moveTo>
                            <a:lnTo>
                              <a:pt x="831" y="136"/>
                            </a:lnTo>
                            <a:lnTo>
                              <a:pt x="829" y="134"/>
                            </a:lnTo>
                            <a:lnTo>
                              <a:pt x="828" y="133"/>
                            </a:lnTo>
                            <a:lnTo>
                              <a:pt x="826" y="131"/>
                            </a:lnTo>
                            <a:lnTo>
                              <a:pt x="787" y="77"/>
                            </a:lnTo>
                            <a:lnTo>
                              <a:pt x="785" y="74"/>
                            </a:lnTo>
                            <a:lnTo>
                              <a:pt x="793" y="73"/>
                            </a:lnTo>
                            <a:lnTo>
                              <a:pt x="796" y="71"/>
                            </a:lnTo>
                            <a:lnTo>
                              <a:pt x="799" y="70"/>
                            </a:lnTo>
                            <a:lnTo>
                              <a:pt x="805" y="65"/>
                            </a:lnTo>
                            <a:lnTo>
                              <a:pt x="814" y="57"/>
                            </a:lnTo>
                            <a:lnTo>
                              <a:pt x="817" y="50"/>
                            </a:lnTo>
                            <a:lnTo>
                              <a:pt x="817" y="23"/>
                            </a:lnTo>
                            <a:lnTo>
                              <a:pt x="810" y="14"/>
                            </a:lnTo>
                            <a:lnTo>
                              <a:pt x="785" y="5"/>
                            </a:lnTo>
                            <a:lnTo>
                              <a:pt x="784" y="5"/>
                            </a:lnTo>
                            <a:lnTo>
                              <a:pt x="784" y="32"/>
                            </a:lnTo>
                            <a:lnTo>
                              <a:pt x="784" y="53"/>
                            </a:lnTo>
                            <a:lnTo>
                              <a:pt x="781" y="60"/>
                            </a:lnTo>
                            <a:lnTo>
                              <a:pt x="775" y="65"/>
                            </a:lnTo>
                            <a:lnTo>
                              <a:pt x="769" y="68"/>
                            </a:lnTo>
                            <a:lnTo>
                              <a:pt x="760" y="70"/>
                            </a:lnTo>
                            <a:lnTo>
                              <a:pt x="747" y="71"/>
                            </a:lnTo>
                            <a:lnTo>
                              <a:pt x="747" y="16"/>
                            </a:lnTo>
                            <a:lnTo>
                              <a:pt x="748" y="14"/>
                            </a:lnTo>
                            <a:lnTo>
                              <a:pt x="750" y="13"/>
                            </a:lnTo>
                            <a:lnTo>
                              <a:pt x="751" y="11"/>
                            </a:lnTo>
                            <a:lnTo>
                              <a:pt x="754" y="10"/>
                            </a:lnTo>
                            <a:lnTo>
                              <a:pt x="769" y="10"/>
                            </a:lnTo>
                            <a:lnTo>
                              <a:pt x="776" y="14"/>
                            </a:lnTo>
                            <a:lnTo>
                              <a:pt x="779" y="22"/>
                            </a:lnTo>
                            <a:lnTo>
                              <a:pt x="782" y="26"/>
                            </a:lnTo>
                            <a:lnTo>
                              <a:pt x="784" y="32"/>
                            </a:lnTo>
                            <a:lnTo>
                              <a:pt x="784" y="5"/>
                            </a:lnTo>
                            <a:lnTo>
                              <a:pt x="775" y="4"/>
                            </a:lnTo>
                            <a:lnTo>
                              <a:pt x="697" y="4"/>
                            </a:lnTo>
                            <a:lnTo>
                              <a:pt x="697" y="8"/>
                            </a:lnTo>
                            <a:lnTo>
                              <a:pt x="704" y="10"/>
                            </a:lnTo>
                            <a:lnTo>
                              <a:pt x="709" y="10"/>
                            </a:lnTo>
                            <a:lnTo>
                              <a:pt x="710" y="11"/>
                            </a:lnTo>
                            <a:lnTo>
                              <a:pt x="713" y="14"/>
                            </a:lnTo>
                            <a:lnTo>
                              <a:pt x="715" y="19"/>
                            </a:lnTo>
                            <a:lnTo>
                              <a:pt x="715" y="123"/>
                            </a:lnTo>
                            <a:lnTo>
                              <a:pt x="713" y="130"/>
                            </a:lnTo>
                            <a:lnTo>
                              <a:pt x="710" y="131"/>
                            </a:lnTo>
                            <a:lnTo>
                              <a:pt x="709" y="134"/>
                            </a:lnTo>
                            <a:lnTo>
                              <a:pt x="704" y="134"/>
                            </a:lnTo>
                            <a:lnTo>
                              <a:pt x="697" y="136"/>
                            </a:lnTo>
                            <a:lnTo>
                              <a:pt x="697" y="140"/>
                            </a:lnTo>
                            <a:lnTo>
                              <a:pt x="765" y="140"/>
                            </a:lnTo>
                            <a:lnTo>
                              <a:pt x="765" y="136"/>
                            </a:lnTo>
                            <a:lnTo>
                              <a:pt x="757" y="136"/>
                            </a:lnTo>
                            <a:lnTo>
                              <a:pt x="753" y="134"/>
                            </a:lnTo>
                            <a:lnTo>
                              <a:pt x="751" y="131"/>
                            </a:lnTo>
                            <a:lnTo>
                              <a:pt x="748" y="128"/>
                            </a:lnTo>
                            <a:lnTo>
                              <a:pt x="747" y="123"/>
                            </a:lnTo>
                            <a:lnTo>
                              <a:pt x="747" y="77"/>
                            </a:lnTo>
                            <a:lnTo>
                              <a:pt x="753" y="77"/>
                            </a:lnTo>
                            <a:lnTo>
                              <a:pt x="793" y="140"/>
                            </a:lnTo>
                            <a:lnTo>
                              <a:pt x="834" y="140"/>
                            </a:lnTo>
                            <a:lnTo>
                              <a:pt x="834" y="136"/>
                            </a:lnTo>
                            <a:moveTo>
                              <a:pt x="967" y="4"/>
                            </a:moveTo>
                            <a:lnTo>
                              <a:pt x="924" y="4"/>
                            </a:lnTo>
                            <a:lnTo>
                              <a:pt x="924" y="8"/>
                            </a:lnTo>
                            <a:lnTo>
                              <a:pt x="931" y="10"/>
                            </a:lnTo>
                            <a:lnTo>
                              <a:pt x="934" y="10"/>
                            </a:lnTo>
                            <a:lnTo>
                              <a:pt x="937" y="11"/>
                            </a:lnTo>
                            <a:lnTo>
                              <a:pt x="939" y="11"/>
                            </a:lnTo>
                            <a:lnTo>
                              <a:pt x="940" y="14"/>
                            </a:lnTo>
                            <a:lnTo>
                              <a:pt x="940" y="23"/>
                            </a:lnTo>
                            <a:lnTo>
                              <a:pt x="937" y="28"/>
                            </a:lnTo>
                            <a:lnTo>
                              <a:pt x="936" y="32"/>
                            </a:lnTo>
                            <a:lnTo>
                              <a:pt x="934" y="34"/>
                            </a:lnTo>
                            <a:lnTo>
                              <a:pt x="933" y="37"/>
                            </a:lnTo>
                            <a:lnTo>
                              <a:pt x="912" y="71"/>
                            </a:lnTo>
                            <a:lnTo>
                              <a:pt x="911" y="71"/>
                            </a:lnTo>
                            <a:lnTo>
                              <a:pt x="885" y="23"/>
                            </a:lnTo>
                            <a:lnTo>
                              <a:pt x="885" y="20"/>
                            </a:lnTo>
                            <a:lnTo>
                              <a:pt x="883" y="19"/>
                            </a:lnTo>
                            <a:lnTo>
                              <a:pt x="883" y="17"/>
                            </a:lnTo>
                            <a:lnTo>
                              <a:pt x="882" y="16"/>
                            </a:lnTo>
                            <a:lnTo>
                              <a:pt x="882" y="13"/>
                            </a:lnTo>
                            <a:lnTo>
                              <a:pt x="883" y="11"/>
                            </a:lnTo>
                            <a:lnTo>
                              <a:pt x="885" y="10"/>
                            </a:lnTo>
                            <a:lnTo>
                              <a:pt x="892" y="10"/>
                            </a:lnTo>
                            <a:lnTo>
                              <a:pt x="898" y="8"/>
                            </a:lnTo>
                            <a:lnTo>
                              <a:pt x="898" y="4"/>
                            </a:lnTo>
                            <a:lnTo>
                              <a:pt x="832" y="4"/>
                            </a:lnTo>
                            <a:lnTo>
                              <a:pt x="832" y="8"/>
                            </a:lnTo>
                            <a:lnTo>
                              <a:pt x="834" y="8"/>
                            </a:lnTo>
                            <a:lnTo>
                              <a:pt x="837" y="10"/>
                            </a:lnTo>
                            <a:lnTo>
                              <a:pt x="840" y="10"/>
                            </a:lnTo>
                            <a:lnTo>
                              <a:pt x="843" y="13"/>
                            </a:lnTo>
                            <a:lnTo>
                              <a:pt x="845" y="16"/>
                            </a:lnTo>
                            <a:lnTo>
                              <a:pt x="847" y="20"/>
                            </a:lnTo>
                            <a:lnTo>
                              <a:pt x="885" y="88"/>
                            </a:lnTo>
                            <a:lnTo>
                              <a:pt x="885" y="123"/>
                            </a:lnTo>
                            <a:lnTo>
                              <a:pt x="883" y="130"/>
                            </a:lnTo>
                            <a:lnTo>
                              <a:pt x="880" y="131"/>
                            </a:lnTo>
                            <a:lnTo>
                              <a:pt x="879" y="134"/>
                            </a:lnTo>
                            <a:lnTo>
                              <a:pt x="873" y="136"/>
                            </a:lnTo>
                            <a:lnTo>
                              <a:pt x="865" y="136"/>
                            </a:lnTo>
                            <a:lnTo>
                              <a:pt x="865" y="140"/>
                            </a:lnTo>
                            <a:lnTo>
                              <a:pt x="934" y="140"/>
                            </a:lnTo>
                            <a:lnTo>
                              <a:pt x="934" y="136"/>
                            </a:lnTo>
                            <a:lnTo>
                              <a:pt x="928" y="136"/>
                            </a:lnTo>
                            <a:lnTo>
                              <a:pt x="922" y="134"/>
                            </a:lnTo>
                            <a:lnTo>
                              <a:pt x="921" y="131"/>
                            </a:lnTo>
                            <a:lnTo>
                              <a:pt x="918" y="130"/>
                            </a:lnTo>
                            <a:lnTo>
                              <a:pt x="916" y="123"/>
                            </a:lnTo>
                            <a:lnTo>
                              <a:pt x="916" y="79"/>
                            </a:lnTo>
                            <a:lnTo>
                              <a:pt x="921" y="71"/>
                            </a:lnTo>
                            <a:lnTo>
                              <a:pt x="954" y="17"/>
                            </a:lnTo>
                            <a:lnTo>
                              <a:pt x="955" y="14"/>
                            </a:lnTo>
                            <a:lnTo>
                              <a:pt x="958" y="13"/>
                            </a:lnTo>
                            <a:lnTo>
                              <a:pt x="960" y="11"/>
                            </a:lnTo>
                            <a:lnTo>
                              <a:pt x="963" y="10"/>
                            </a:lnTo>
                            <a:lnTo>
                              <a:pt x="964" y="10"/>
                            </a:lnTo>
                            <a:lnTo>
                              <a:pt x="967" y="8"/>
                            </a:lnTo>
                            <a:lnTo>
                              <a:pt x="967" y="4"/>
                            </a:lnTo>
                          </a:path>
                        </a:pathLst>
                      </a:custGeom>
                      <a:solidFill>
                        <a:srgbClr val="464646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46DCCE80" id="AutoShape 1" o:spid="_x0000_s1026" style="position:absolute;margin-left:267.15pt;margin-top:762.2pt;width:48.4pt;height:7.25pt;z-index:-251658191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coordsize="968,1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" path="m143,82r-68,l75,88r12,l89,89r4,2l95,95r,35l92,133r-2,3l84,137r-24,l50,131,44,117,40,107,38,96,37,85,36,73,37,58,38,45,40,34r4,-9l50,13,60,8r24,l95,13r9,12l108,31r6,7l119,48r4,l123,10,123,r-4,l117,4r-1,3l114,8r,2l108,10,102,8,95,5,86,2,78,,70,,56,2,42,6,30,13,20,22,11,33,5,45,1,59,,73,1,88r4,13l10,112r8,10l29,132r13,7l56,143r16,2l84,145r11,-2l105,140r9,-3l122,134r4,-3l126,100r2,-6l129,92r3,-3l137,88r6,l143,82t139,54l278,136r-3,-2l272,130r-1,-4l266,119r-4,-12l259,101r-4,-9l236,45,222,14r,78l183,92,202,45r1,l222,92r,-78l216,r-4,l167,112r-3,8l161,126r-2,2l156,133r-4,1l147,136r,4l188,140r,-4l183,136r-3,-2l177,134r-3,-1l173,131r,-9l174,116r2,-3l177,109r3,-8l225,101r5,12l231,116r,1l233,119r1,4l234,131r-1,2l231,134r-1,l225,136r-7,l218,140r64,l282,136m419,95r-6,l407,110r-6,10l392,125r-7,6l374,134r-18,l351,133r-2,-2l347,130r-1,-4l346,19r1,-5l350,13r1,-3l357,8r8,l365,4r-69,l296,8r6,2l306,10r2,1l311,13r3,4l314,126r-3,5l302,136r-6,l296,140r116,l413,134r6,-39m553,95r-6,l541,110r-6,10l526,125r-8,6l508,134r-18,l485,133r-3,-2l481,130r-2,-4l479,19r2,-5l484,13r1,-3l491,8r8,l499,4r-70,l429,8r7,2l440,10r2,1l445,13r3,4l448,126r-3,5l436,136r-7,l429,140r116,l546,134r7,-39m688,98r-6,l676,112r-8,8l661,126r-9,5l641,134r-17,l619,133r-3,-2l615,130r-2,-4l613,74r12,l632,76r5,4l641,86r2,8l644,106r6,l650,74r,-7l650,37r-6,l643,48r-3,8l635,60r-3,5l625,67r-12,l613,16r2,-2l616,13r2,-2l621,10r22,l653,13r6,4l665,22r5,9l673,44r5,l678,4,563,4r,4l569,10r3,l578,13r3,4l581,126r-3,5l569,136r-6,l563,140r116,l680,134r8,-36m834,136r-3,l829,134r-1,-1l826,131,787,77r-2,-3l793,73r3,-2l799,70r6,-5l814,57r3,-7l817,23r-7,-9l785,5r-1,l784,32r,21l781,60r-6,5l769,68r-9,2l747,71r,-55l748,14r2,-1l751,11r3,-1l769,10r7,4l779,22r3,4l784,32r,-27l775,4r-78,l697,8r7,2l709,10r1,1l713,14r2,5l715,123r-2,7l710,131r-1,3l704,134r-7,2l697,140r68,l765,136r-8,l753,134r-2,-3l748,128r-1,-5l747,77r6,l793,140r41,l834,136m967,4r-43,l924,8r7,2l934,10r3,1l939,11r1,3l940,23r-3,5l936,32r-2,2l933,37,912,71r-1,l885,23r,-3l883,19r,-2l882,16r,-3l883,11r2,-1l892,10r6,-2l898,4r-66,l832,8r2,l837,10r3,l843,13r2,3l847,20r38,68l885,123r-2,7l880,131r-1,3l873,136r-8,l865,140r69,l934,136r-6,l922,134r-1,-3l918,130r-2,-7l916,79r5,-8l954,17r1,-3l958,13r2,-2l963,10r1,l967,8r,-4e" fillcolor="#464646" stroked="f">
              <v:path arrowok="t" o:connecttype="custom" o:connectlocs="59055,9737725;38100,9766935;22860,9726295;38100,9685020;75565,9710420;73660,9684385;54610,9681210;12700,9693910;3175,9744075;45720,9772015;80010,9763125;90805,9735820;172085,9759950;140970,9688830;140970,9688830;100965,9761220;119380,9766300;109855,9757410;146050,9751695;147955,9764395;179070,9768840;248920,9759315;220345,9762490;226695,9685020;194310,9686290;191770,9766300;351155,9740265;322580,9765030;304165,9692005;316865,9682480;282575,9688195;272415,9768840;429260,9751060;393065,9764395;401320,9728200;412750,9726930;403225,9718040;391160,9688195;422275,9693910;357505,9685020;367030,9763125;436880,9742170;499745,9728835;516890,9716135;497840,9700260;474345,9725025;488315,9686290;492125,9682480;452755,9688830;447040,9765030;478155,9765030;503555,9768840;591185,9686290;594995,9697720;561975,9694545;560705,9686925;528320,9685020;537845,9692640;554355,9766300;585470,9765030;605790,9690735;614045,9685020" o:connectangles="0,0,0,0,0,0,0,0,0,0,0,0,0,0,0,0,0,0,0,0,0,0,0,0,0,0,0,0,0,0,0,0,0,0,0,0,0,0,0,0,0,0,0,0,0,0,0,0,0,0,0,0,0,0,0,0,0,0,0,0,0,0"/>
              <w10:wrap anchorx="page" anchory="page"/>
            </v:shape>
          </w:pict>
        </mc:Fallback>
      </mc:AlternateContent>
    </w:r>
    <w:r>
      <w:rPr>
        <w:noProof/>
        <w:lang w:eastAsia="zh-TW"/>
      </w:rPr>
      <w:drawing>
        <wp:anchor distT="0" distB="0" distL="0" distR="0" simplePos="0" relativeHeight="251658290" behindDoc="1" locked="0" layoutInCell="1" allowOverlap="1" wp14:anchorId="5A880C52" wp14:editId="5A880C53">
          <wp:simplePos x="0" y="0"/>
          <wp:positionH relativeFrom="page">
            <wp:posOffset>4044950</wp:posOffset>
          </wp:positionH>
          <wp:positionV relativeFrom="page">
            <wp:posOffset>9652635</wp:posOffset>
          </wp:positionV>
          <wp:extent cx="250190" cy="119380"/>
          <wp:effectExtent l="0" t="0" r="0" b="0"/>
          <wp:wrapNone/>
          <wp:docPr id="1091548284" name="Picture 10915482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33" name="image51.png"/>
                  <pic:cNvPicPr>
                    <a:picLocks noChangeAspect="1"/>
                  </pic:cNvPicPr>
                </pic:nvPicPr>
                <pic:blipFill>
                  <a:blip r:embed="rId26" cstate="print"/>
                  <a:stretch>
                    <a:fillRect/>
                  </a:stretch>
                </pic:blipFill>
                <pic:spPr>
                  <a:xfrm>
                    <a:off x="0" y="0"/>
                    <a:ext cx="250027" cy="11921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zh-TW"/>
      </w:rPr>
      <w:drawing>
        <wp:anchor distT="0" distB="0" distL="0" distR="0" simplePos="0" relativeHeight="251658291" behindDoc="1" locked="0" layoutInCell="1" allowOverlap="1" wp14:anchorId="5A880C54" wp14:editId="5A880C55">
          <wp:simplePos x="0" y="0"/>
          <wp:positionH relativeFrom="page">
            <wp:posOffset>4583430</wp:posOffset>
          </wp:positionH>
          <wp:positionV relativeFrom="page">
            <wp:posOffset>9653270</wp:posOffset>
          </wp:positionV>
          <wp:extent cx="245110" cy="118110"/>
          <wp:effectExtent l="0" t="0" r="0" b="0"/>
          <wp:wrapNone/>
          <wp:docPr id="1980598301" name="Picture 19805983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34" name="image52.png"/>
                  <pic:cNvPicPr>
                    <a:picLocks noChangeAspect="1"/>
                  </pic:cNvPicPr>
                </pic:nvPicPr>
                <pic:blipFill>
                  <a:blip r:embed="rId27" cstate="print"/>
                  <a:stretch>
                    <a:fillRect/>
                  </a:stretch>
                </pic:blipFill>
                <pic:spPr>
                  <a:xfrm>
                    <a:off x="0" y="0"/>
                    <a:ext cx="244948" cy="1182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zh-TW"/>
      </w:rPr>
      <w:drawing>
        <wp:anchor distT="0" distB="0" distL="0" distR="0" simplePos="0" relativeHeight="251658292" behindDoc="1" locked="0" layoutInCell="1" allowOverlap="1" wp14:anchorId="5A880C56" wp14:editId="5A880C57">
          <wp:simplePos x="0" y="0"/>
          <wp:positionH relativeFrom="page">
            <wp:posOffset>4448175</wp:posOffset>
          </wp:positionH>
          <wp:positionV relativeFrom="page">
            <wp:posOffset>9652635</wp:posOffset>
          </wp:positionV>
          <wp:extent cx="113665" cy="118110"/>
          <wp:effectExtent l="0" t="0" r="0" b="0"/>
          <wp:wrapNone/>
          <wp:docPr id="104316273" name="Picture 1043162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35" name="image53.png"/>
                  <pic:cNvPicPr>
                    <a:picLocks noChangeAspect="1"/>
                  </pic:cNvPicPr>
                </pic:nvPicPr>
                <pic:blipFill>
                  <a:blip r:embed="rId28" cstate="print"/>
                  <a:stretch>
                    <a:fillRect/>
                  </a:stretch>
                </pic:blipFill>
                <pic:spPr>
                  <a:xfrm>
                    <a:off x="0" y="0"/>
                    <a:ext cx="113395" cy="1181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zh-TW"/>
      </w:rPr>
      <w:drawing>
        <wp:anchor distT="0" distB="0" distL="0" distR="0" simplePos="0" relativeHeight="251658293" behindDoc="1" locked="0" layoutInCell="1" allowOverlap="1" wp14:anchorId="5A880C58" wp14:editId="5A880C59">
          <wp:simplePos x="0" y="0"/>
          <wp:positionH relativeFrom="page">
            <wp:posOffset>4849495</wp:posOffset>
          </wp:positionH>
          <wp:positionV relativeFrom="page">
            <wp:posOffset>9653270</wp:posOffset>
          </wp:positionV>
          <wp:extent cx="245110" cy="117475"/>
          <wp:effectExtent l="0" t="0" r="0" b="0"/>
          <wp:wrapNone/>
          <wp:docPr id="555931849" name="Picture 55593184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36" name="image54.png"/>
                  <pic:cNvPicPr>
                    <a:picLocks noChangeAspect="1"/>
                  </pic:cNvPicPr>
                </pic:nvPicPr>
                <pic:blipFill>
                  <a:blip r:embed="rId29" cstate="print"/>
                  <a:stretch>
                    <a:fillRect/>
                  </a:stretch>
                </pic:blipFill>
                <pic:spPr>
                  <a:xfrm>
                    <a:off x="0" y="0"/>
                    <a:ext cx="244948" cy="11730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zh-TW"/>
      </w:rPr>
      <w:drawing>
        <wp:anchor distT="0" distB="0" distL="0" distR="0" simplePos="0" relativeHeight="251658294" behindDoc="1" locked="0" layoutInCell="1" allowOverlap="1" wp14:anchorId="5A880C5A" wp14:editId="5A880C5B">
          <wp:simplePos x="0" y="0"/>
          <wp:positionH relativeFrom="page">
            <wp:posOffset>5116830</wp:posOffset>
          </wp:positionH>
          <wp:positionV relativeFrom="page">
            <wp:posOffset>9654540</wp:posOffset>
          </wp:positionV>
          <wp:extent cx="113665" cy="116205"/>
          <wp:effectExtent l="0" t="0" r="0" b="0"/>
          <wp:wrapNone/>
          <wp:docPr id="2082033290" name="Picture 208203329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37" name="image55.png"/>
                  <pic:cNvPicPr>
                    <a:picLocks noChangeAspect="1"/>
                  </pic:cNvPicPr>
                </pic:nvPicPr>
                <pic:blipFill>
                  <a:blip r:embed="rId30" cstate="print"/>
                  <a:stretch>
                    <a:fillRect/>
                  </a:stretch>
                </pic:blipFill>
                <pic:spPr>
                  <a:xfrm>
                    <a:off x="0" y="0"/>
                    <a:ext cx="113522" cy="11636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zh-TW"/>
      </w:rPr>
      <w:drawing>
        <wp:anchor distT="0" distB="0" distL="0" distR="0" simplePos="0" relativeHeight="251658295" behindDoc="1" locked="0" layoutInCell="1" allowOverlap="1" wp14:anchorId="5A880C5C" wp14:editId="5A880C5D">
          <wp:simplePos x="0" y="0"/>
          <wp:positionH relativeFrom="page">
            <wp:posOffset>4314825</wp:posOffset>
          </wp:positionH>
          <wp:positionV relativeFrom="page">
            <wp:posOffset>9653270</wp:posOffset>
          </wp:positionV>
          <wp:extent cx="113665" cy="116205"/>
          <wp:effectExtent l="0" t="0" r="0" b="0"/>
          <wp:wrapNone/>
          <wp:docPr id="698136683" name="Picture 6981366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38" name="image56.png"/>
                  <pic:cNvPicPr>
                    <a:picLocks noChangeAspect="1"/>
                  </pic:cNvPicPr>
                </pic:nvPicPr>
                <pic:blipFill>
                  <a:blip r:embed="rId31" cstate="print"/>
                  <a:stretch>
                    <a:fillRect/>
                  </a:stretch>
                </pic:blipFill>
                <pic:spPr>
                  <a:xfrm>
                    <a:off x="0" y="0"/>
                    <a:ext cx="113522" cy="11636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zh-TW"/>
      </w:rPr>
      <w:drawing>
        <wp:anchor distT="0" distB="0" distL="0" distR="0" simplePos="0" relativeHeight="251658296" behindDoc="1" locked="0" layoutInCell="1" allowOverlap="1" wp14:anchorId="5A880C5E" wp14:editId="5A880C5F">
          <wp:simplePos x="0" y="0"/>
          <wp:positionH relativeFrom="page">
            <wp:posOffset>3089910</wp:posOffset>
          </wp:positionH>
          <wp:positionV relativeFrom="page">
            <wp:posOffset>9679940</wp:posOffset>
          </wp:positionV>
          <wp:extent cx="260350" cy="88900"/>
          <wp:effectExtent l="0" t="0" r="0" b="0"/>
          <wp:wrapNone/>
          <wp:docPr id="597190691" name="Picture 59719069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39" name="image57.png"/>
                  <pic:cNvPicPr>
                    <a:picLocks noChangeAspect="1"/>
                  </pic:cNvPicPr>
                </pic:nvPicPr>
                <pic:blipFill>
                  <a:blip r:embed="rId32" cstate="print"/>
                  <a:stretch>
                    <a:fillRect/>
                  </a:stretch>
                </pic:blipFill>
                <pic:spPr>
                  <a:xfrm>
                    <a:off x="0" y="0"/>
                    <a:ext cx="260440" cy="8892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E951FF" w14:textId="77777777" w:rsidR="00E63AFE" w:rsidRDefault="00E63AFE">
      <w:r>
        <w:separator/>
      </w:r>
    </w:p>
  </w:footnote>
  <w:footnote w:type="continuationSeparator" w:id="0">
    <w:p w14:paraId="6B5108BD" w14:textId="77777777" w:rsidR="00E63AFE" w:rsidRDefault="00E63AFE">
      <w:r>
        <w:continuationSeparator/>
      </w:r>
    </w:p>
  </w:footnote>
  <w:footnote w:type="continuationNotice" w:id="1">
    <w:p w14:paraId="242F9826" w14:textId="77777777" w:rsidR="00E63AFE" w:rsidRDefault="00E63AF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80BEC" w14:textId="77777777" w:rsidR="003C31A2" w:rsidRDefault="003C31A2">
    <w:pPr>
      <w:pStyle w:val="a3"/>
      <w:spacing w:line="14" w:lineRule="auto"/>
      <w:rPr>
        <w:sz w:val="20"/>
      </w:rPr>
    </w:pPr>
    <w:r>
      <w:rPr>
        <w:noProof/>
        <w:lang w:eastAsia="zh-TW"/>
      </w:rPr>
      <mc:AlternateContent>
        <mc:Choice Requires="wpg">
          <w:drawing>
            <wp:anchor distT="0" distB="0" distL="114300" distR="114300" simplePos="0" relativeHeight="251658240" behindDoc="1" locked="0" layoutInCell="1" allowOverlap="1" wp14:anchorId="5A880BEE" wp14:editId="5A880BEF">
              <wp:simplePos x="0" y="0"/>
              <wp:positionH relativeFrom="page">
                <wp:posOffset>3392805</wp:posOffset>
              </wp:positionH>
              <wp:positionV relativeFrom="page">
                <wp:posOffset>140335</wp:posOffset>
              </wp:positionV>
              <wp:extent cx="677545" cy="767080"/>
              <wp:effectExtent l="1905" t="0" r="0" b="6985"/>
              <wp:wrapNone/>
              <wp:docPr id="51" name="Group 2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77545" cy="767080"/>
                        <a:chOff x="5343" y="221"/>
                        <a:chExt cx="1067" cy="1208"/>
                      </a:xfrm>
                    </wpg:grpSpPr>
                    <pic:pic xmlns:pic="http://schemas.openxmlformats.org/drawingml/2006/picture">
                      <pic:nvPicPr>
                        <pic:cNvPr id="53" name="Picture 3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5343" y="221"/>
                          <a:ext cx="1067" cy="1208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55" name="Picture 3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5487" y="259"/>
                          <a:ext cx="261" cy="237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57" name="Picture 3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5489" y="247"/>
                          <a:ext cx="796" cy="31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59" name="Picture 3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5797" y="426"/>
                          <a:ext cx="224" cy="127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61" name="Picture 3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5487" y="259"/>
                          <a:ext cx="261" cy="237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63" name="Picture 3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5486" y="247"/>
                          <a:ext cx="799" cy="31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65" name="Picture 3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5780" y="252"/>
                          <a:ext cx="504" cy="13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67" name="Picture 2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5462" y="238"/>
                          <a:ext cx="835" cy="882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69" name="Picture 2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5608" y="640"/>
                          <a:ext cx="240" cy="38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71" name="Picture 2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5902" y="691"/>
                          <a:ext cx="169" cy="246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CF7D155" id="Group 26" o:spid="_x0000_s1026" style="position:absolute;margin-left:267.15pt;margin-top:11.05pt;width:53.35pt;height:60.4pt;z-index:-251658240;mso-position-horizontal-relative:page;mso-position-vertical-relative:page" coordorigin="5343,221" coordsize="1067,120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6" o:spid="_x0000_s1027" type="#_x0000_t75" style="position:absolute;left:5343;top:221;width:1067;height:12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">
                <v:imagedata r:id="rId11" o:title=""/>
              </v:shape>
              <v:shape id="Picture 35" o:spid="_x0000_s1028" type="#_x0000_t75" style="position:absolute;left:5487;top:259;width:261;height:2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">
                <v:imagedata r:id="rId12" o:title=""/>
              </v:shape>
              <v:shape id="Picture 34" o:spid="_x0000_s1029" type="#_x0000_t75" style="position:absolute;left:5489;top:247;width:796;height:3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">
                <v:imagedata r:id="rId13" o:title=""/>
              </v:shape>
              <v:shape id="Picture 33" o:spid="_x0000_s1030" type="#_x0000_t75" style="position:absolute;left:5797;top:426;width:224;height:1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">
                <v:imagedata r:id="rId14" o:title=""/>
              </v:shape>
              <v:shape id="Picture 32" o:spid="_x0000_s1031" type="#_x0000_t75" style="position:absolute;left:5487;top:259;width:261;height:2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">
                <v:imagedata r:id="rId15" o:title=""/>
              </v:shape>
              <v:shape id="Picture 31" o:spid="_x0000_s1032" type="#_x0000_t75" style="position:absolute;left:5486;top:247;width:799;height:3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">
                <v:imagedata r:id="rId16" o:title=""/>
              </v:shape>
              <v:shape id="Picture 30" o:spid="_x0000_s1033" type="#_x0000_t75" style="position:absolute;left:5780;top:252;width:504;height:1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">
                <v:imagedata r:id="rId17" o:title=""/>
              </v:shape>
              <v:shape id="Picture 29" o:spid="_x0000_s1034" type="#_x0000_t75" style="position:absolute;left:5462;top:238;width:835;height:8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">
                <v:imagedata r:id="rId18" o:title=""/>
              </v:shape>
              <v:shape id="Picture 28" o:spid="_x0000_s1035" type="#_x0000_t75" style="position:absolute;left:5608;top:640;width:240;height:3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">
                <v:imagedata r:id="rId19" o:title=""/>
              </v:shape>
              <v:shape id="Picture 27" o:spid="_x0000_s1036" type="#_x0000_t75" style="position:absolute;left:5902;top:691;width:169;height:2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">
                <v:imagedata r:id="rId20" o:title=""/>
              </v:shape>
              <w10:wrap anchorx="page" anchory="page"/>
            </v:group>
          </w:pict>
        </mc:Fallback>
      </mc:AlternateContent>
    </w:r>
    <w:r>
      <w:rPr>
        <w:noProof/>
        <w:lang w:eastAsia="zh-TW"/>
      </w:rPr>
      <w:drawing>
        <wp:anchor distT="0" distB="0" distL="0" distR="0" simplePos="0" relativeHeight="251658241" behindDoc="1" locked="0" layoutInCell="1" allowOverlap="1" wp14:anchorId="5A880BF0" wp14:editId="5A880BF1">
          <wp:simplePos x="0" y="0"/>
          <wp:positionH relativeFrom="page">
            <wp:posOffset>694055</wp:posOffset>
          </wp:positionH>
          <wp:positionV relativeFrom="page">
            <wp:posOffset>222885</wp:posOffset>
          </wp:positionV>
          <wp:extent cx="1383665" cy="154305"/>
          <wp:effectExtent l="0" t="0" r="0" b="0"/>
          <wp:wrapNone/>
          <wp:docPr id="2132131855" name="Picture 213213185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95" name="image11.png"/>
                  <pic:cNvPicPr>
                    <a:picLocks noChangeAspect="1"/>
                  </pic:cNvPicPr>
                </pic:nvPicPr>
                <pic:blipFill>
                  <a:blip r:embed="rId21" cstate="print"/>
                  <a:stretch>
                    <a:fillRect/>
                  </a:stretch>
                </pic:blipFill>
                <pic:spPr>
                  <a:xfrm>
                    <a:off x="0" y="0"/>
                    <a:ext cx="1383521" cy="15460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zh-TW"/>
      </w:rPr>
      <w:drawing>
        <wp:anchor distT="0" distB="0" distL="0" distR="0" simplePos="0" relativeHeight="251658242" behindDoc="1" locked="0" layoutInCell="1" allowOverlap="1" wp14:anchorId="5A880BF2" wp14:editId="5A880BF3">
          <wp:simplePos x="0" y="0"/>
          <wp:positionH relativeFrom="page">
            <wp:posOffset>2425065</wp:posOffset>
          </wp:positionH>
          <wp:positionV relativeFrom="page">
            <wp:posOffset>222885</wp:posOffset>
          </wp:positionV>
          <wp:extent cx="243840" cy="121285"/>
          <wp:effectExtent l="0" t="0" r="0" b="0"/>
          <wp:wrapNone/>
          <wp:docPr id="128821556" name="Picture 12882155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96" name="image12.png"/>
                  <pic:cNvPicPr>
                    <a:picLocks noChangeAspect="1"/>
                  </pic:cNvPicPr>
                </pic:nvPicPr>
                <pic:blipFill>
                  <a:blip r:embed="rId22" cstate="print"/>
                  <a:stretch>
                    <a:fillRect/>
                  </a:stretch>
                </pic:blipFill>
                <pic:spPr>
                  <a:xfrm>
                    <a:off x="0" y="0"/>
                    <a:ext cx="243932" cy="12106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zh-TW"/>
      </w:rPr>
      <mc:AlternateContent>
        <mc:Choice Requires="wps">
          <w:drawing>
            <wp:anchor distT="0" distB="0" distL="114300" distR="114300" simplePos="0" relativeHeight="251658243" behindDoc="1" locked="0" layoutInCell="1" allowOverlap="1" wp14:anchorId="5A880BF4" wp14:editId="5A880BF5">
              <wp:simplePos x="0" y="0"/>
              <wp:positionH relativeFrom="page">
                <wp:posOffset>2717800</wp:posOffset>
              </wp:positionH>
              <wp:positionV relativeFrom="page">
                <wp:posOffset>222885</wp:posOffset>
              </wp:positionV>
              <wp:extent cx="523240" cy="154940"/>
              <wp:effectExtent l="3175" t="3810" r="6985" b="3175"/>
              <wp:wrapNone/>
              <wp:docPr id="49" name="AutoShape 2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 bwMode="auto">
                      <a:xfrm>
                        <a:off x="0" y="0"/>
                        <a:ext cx="523240" cy="154940"/>
                      </a:xfrm>
                      <a:custGeom>
                        <a:avLst/>
                        <a:gdLst>
                          <a:gd name="T0" fmla="+- 0 4400 4280"/>
                          <a:gd name="T1" fmla="*/ T0 w 824"/>
                          <a:gd name="T2" fmla="+- 0 473 351"/>
                          <a:gd name="T3" fmla="*/ 473 h 244"/>
                          <a:gd name="T4" fmla="+- 0 4377 4280"/>
                          <a:gd name="T5" fmla="*/ T4 w 824"/>
                          <a:gd name="T6" fmla="+- 0 535 351"/>
                          <a:gd name="T7" fmla="*/ 535 h 244"/>
                          <a:gd name="T8" fmla="+- 0 4326 4280"/>
                          <a:gd name="T9" fmla="*/ T8 w 824"/>
                          <a:gd name="T10" fmla="+- 0 464 351"/>
                          <a:gd name="T11" fmla="*/ 464 h 244"/>
                          <a:gd name="T12" fmla="+- 0 4352 4280"/>
                          <a:gd name="T13" fmla="*/ T12 w 824"/>
                          <a:gd name="T14" fmla="+- 0 366 351"/>
                          <a:gd name="T15" fmla="*/ 366 h 244"/>
                          <a:gd name="T16" fmla="+- 0 4421 4280"/>
                          <a:gd name="T17" fmla="*/ T16 w 824"/>
                          <a:gd name="T18" fmla="+- 0 391 351"/>
                          <a:gd name="T19" fmla="*/ 391 h 244"/>
                          <a:gd name="T20" fmla="+- 0 4432 4280"/>
                          <a:gd name="T21" fmla="*/ T20 w 824"/>
                          <a:gd name="T22" fmla="+- 0 356 351"/>
                          <a:gd name="T23" fmla="*/ 356 h 244"/>
                          <a:gd name="T24" fmla="+- 0 4410 4280"/>
                          <a:gd name="T25" fmla="*/ T24 w 824"/>
                          <a:gd name="T26" fmla="+- 0 360 351"/>
                          <a:gd name="T27" fmla="*/ 360 h 244"/>
                          <a:gd name="T28" fmla="+- 0 4318 4280"/>
                          <a:gd name="T29" fmla="*/ T28 w 824"/>
                          <a:gd name="T30" fmla="+- 0 367 351"/>
                          <a:gd name="T31" fmla="*/ 367 h 244"/>
                          <a:gd name="T32" fmla="+- 0 4281 4280"/>
                          <a:gd name="T33" fmla="*/ T32 w 824"/>
                          <a:gd name="T34" fmla="+- 0 469 351"/>
                          <a:gd name="T35" fmla="*/ 469 h 244"/>
                          <a:gd name="T36" fmla="+- 0 4373 4280"/>
                          <a:gd name="T37" fmla="*/ T36 w 824"/>
                          <a:gd name="T38" fmla="+- 0 544 351"/>
                          <a:gd name="T39" fmla="*/ 544 h 244"/>
                          <a:gd name="T40" fmla="+- 0 4444 4280"/>
                          <a:gd name="T41" fmla="*/ T40 w 824"/>
                          <a:gd name="T42" fmla="+- 0 527 351"/>
                          <a:gd name="T43" fmla="*/ 527 h 244"/>
                          <a:gd name="T44" fmla="+- 0 4466 4280"/>
                          <a:gd name="T45" fmla="*/ T44 w 824"/>
                          <a:gd name="T46" fmla="+- 0 461 351"/>
                          <a:gd name="T47" fmla="*/ 461 h 244"/>
                          <a:gd name="T48" fmla="+- 0 4591 4280"/>
                          <a:gd name="T49" fmla="*/ T48 w 824"/>
                          <a:gd name="T50" fmla="+- 0 526 351"/>
                          <a:gd name="T51" fmla="*/ 526 h 244"/>
                          <a:gd name="T52" fmla="+- 0 4570 4280"/>
                          <a:gd name="T53" fmla="*/ T52 w 824"/>
                          <a:gd name="T54" fmla="+- 0 419 351"/>
                          <a:gd name="T55" fmla="*/ 419 h 244"/>
                          <a:gd name="T56" fmla="+- 0 4484 4280"/>
                          <a:gd name="T57" fmla="*/ T56 w 824"/>
                          <a:gd name="T58" fmla="+- 0 434 351"/>
                          <a:gd name="T59" fmla="*/ 434 h 244"/>
                          <a:gd name="T60" fmla="+- 0 4510 4280"/>
                          <a:gd name="T61" fmla="*/ T60 w 824"/>
                          <a:gd name="T62" fmla="+- 0 461 351"/>
                          <a:gd name="T63" fmla="*/ 461 h 244"/>
                          <a:gd name="T64" fmla="+- 0 4516 4280"/>
                          <a:gd name="T65" fmla="*/ T64 w 824"/>
                          <a:gd name="T66" fmla="+- 0 439 351"/>
                          <a:gd name="T67" fmla="*/ 439 h 244"/>
                          <a:gd name="T68" fmla="+- 0 4516 4280"/>
                          <a:gd name="T69" fmla="*/ T68 w 824"/>
                          <a:gd name="T70" fmla="+- 0 422 351"/>
                          <a:gd name="T71" fmla="*/ 422 h 244"/>
                          <a:gd name="T72" fmla="+- 0 4549 4280"/>
                          <a:gd name="T73" fmla="*/ T72 w 824"/>
                          <a:gd name="T74" fmla="+- 0 436 351"/>
                          <a:gd name="T75" fmla="*/ 436 h 244"/>
                          <a:gd name="T76" fmla="+- 0 4538 4280"/>
                          <a:gd name="T77" fmla="*/ T76 w 824"/>
                          <a:gd name="T78" fmla="+- 0 523 351"/>
                          <a:gd name="T79" fmla="*/ 523 h 244"/>
                          <a:gd name="T80" fmla="+- 0 4521 4280"/>
                          <a:gd name="T81" fmla="*/ T80 w 824"/>
                          <a:gd name="T82" fmla="+- 0 486 351"/>
                          <a:gd name="T83" fmla="*/ 486 h 244"/>
                          <a:gd name="T84" fmla="+- 0 4517 4280"/>
                          <a:gd name="T85" fmla="*/ T84 w 824"/>
                          <a:gd name="T86" fmla="+- 0 474 351"/>
                          <a:gd name="T87" fmla="*/ 474 h 244"/>
                          <a:gd name="T88" fmla="+- 0 4489 4280"/>
                          <a:gd name="T89" fmla="*/ T88 w 824"/>
                          <a:gd name="T90" fmla="+- 0 536 351"/>
                          <a:gd name="T91" fmla="*/ 536 h 244"/>
                          <a:gd name="T92" fmla="+- 0 4549 4280"/>
                          <a:gd name="T93" fmla="*/ T92 w 824"/>
                          <a:gd name="T94" fmla="+- 0 524 351"/>
                          <a:gd name="T95" fmla="*/ 524 h 244"/>
                          <a:gd name="T96" fmla="+- 0 4588 4280"/>
                          <a:gd name="T97" fmla="*/ T96 w 824"/>
                          <a:gd name="T98" fmla="+- 0 538 351"/>
                          <a:gd name="T99" fmla="*/ 538 h 244"/>
                          <a:gd name="T100" fmla="+- 0 4657 4280"/>
                          <a:gd name="T101" fmla="*/ T100 w 824"/>
                          <a:gd name="T102" fmla="+- 0 526 351"/>
                          <a:gd name="T103" fmla="*/ 526 h 244"/>
                          <a:gd name="T104" fmla="+- 0 4616 4280"/>
                          <a:gd name="T105" fmla="*/ T104 w 824"/>
                          <a:gd name="T106" fmla="+- 0 367 351"/>
                          <a:gd name="T107" fmla="*/ 367 h 244"/>
                          <a:gd name="T108" fmla="+- 0 4607 4280"/>
                          <a:gd name="T109" fmla="*/ T108 w 824"/>
                          <a:gd name="T110" fmla="+- 0 532 351"/>
                          <a:gd name="T111" fmla="*/ 532 h 244"/>
                          <a:gd name="T112" fmla="+- 0 4731 4280"/>
                          <a:gd name="T113" fmla="*/ T112 w 824"/>
                          <a:gd name="T114" fmla="+- 0 527 351"/>
                          <a:gd name="T115" fmla="*/ 527 h 244"/>
                          <a:gd name="T116" fmla="+- 0 4690 4280"/>
                          <a:gd name="T117" fmla="*/ T116 w 824"/>
                          <a:gd name="T118" fmla="+- 0 367 351"/>
                          <a:gd name="T119" fmla="*/ 367 h 244"/>
                          <a:gd name="T120" fmla="+- 0 4679 4280"/>
                          <a:gd name="T121" fmla="*/ T120 w 824"/>
                          <a:gd name="T122" fmla="+- 0 539 351"/>
                          <a:gd name="T123" fmla="*/ 539 h 244"/>
                          <a:gd name="T124" fmla="+- 0 4854 4280"/>
                          <a:gd name="T125" fmla="*/ T124 w 824"/>
                          <a:gd name="T126" fmla="+- 0 452 351"/>
                          <a:gd name="T127" fmla="*/ 452 h 244"/>
                          <a:gd name="T128" fmla="+- 0 4824 4280"/>
                          <a:gd name="T129" fmla="*/ T128 w 824"/>
                          <a:gd name="T130" fmla="+- 0 463 351"/>
                          <a:gd name="T131" fmla="*/ 463 h 244"/>
                          <a:gd name="T132" fmla="+- 0 4814 4280"/>
                          <a:gd name="T133" fmla="*/ T132 w 824"/>
                          <a:gd name="T134" fmla="+- 0 419 351"/>
                          <a:gd name="T135" fmla="*/ 419 h 244"/>
                          <a:gd name="T136" fmla="+- 0 4796 4280"/>
                          <a:gd name="T137" fmla="*/ T136 w 824"/>
                          <a:gd name="T138" fmla="+- 0 411 351"/>
                          <a:gd name="T139" fmla="*/ 411 h 244"/>
                          <a:gd name="T140" fmla="+- 0 4754 4280"/>
                          <a:gd name="T141" fmla="*/ T140 w 824"/>
                          <a:gd name="T142" fmla="+- 0 463 351"/>
                          <a:gd name="T143" fmla="*/ 463 h 244"/>
                          <a:gd name="T144" fmla="+- 0 4794 4280"/>
                          <a:gd name="T145" fmla="*/ T144 w 824"/>
                          <a:gd name="T146" fmla="+- 0 542 351"/>
                          <a:gd name="T147" fmla="*/ 542 h 244"/>
                          <a:gd name="T148" fmla="+- 0 4851 4280"/>
                          <a:gd name="T149" fmla="*/ T148 w 824"/>
                          <a:gd name="T150" fmla="+- 0 505 351"/>
                          <a:gd name="T151" fmla="*/ 505 h 244"/>
                          <a:gd name="T152" fmla="+- 0 4800 4280"/>
                          <a:gd name="T153" fmla="*/ T152 w 824"/>
                          <a:gd name="T154" fmla="+- 0 515 351"/>
                          <a:gd name="T155" fmla="*/ 515 h 244"/>
                          <a:gd name="T156" fmla="+- 0 4972 4280"/>
                          <a:gd name="T157" fmla="*/ T156 w 824"/>
                          <a:gd name="T158" fmla="+- 0 425 351"/>
                          <a:gd name="T159" fmla="*/ 425 h 244"/>
                          <a:gd name="T160" fmla="+- 0 4933 4280"/>
                          <a:gd name="T161" fmla="*/ T160 w 824"/>
                          <a:gd name="T162" fmla="+- 0 417 351"/>
                          <a:gd name="T163" fmla="*/ 417 h 244"/>
                          <a:gd name="T164" fmla="+- 0 4873 4280"/>
                          <a:gd name="T165" fmla="*/ T164 w 824"/>
                          <a:gd name="T166" fmla="+- 0 420 351"/>
                          <a:gd name="T167" fmla="*/ 420 h 244"/>
                          <a:gd name="T168" fmla="+- 0 4880 4280"/>
                          <a:gd name="T169" fmla="*/ T168 w 824"/>
                          <a:gd name="T170" fmla="+- 0 527 351"/>
                          <a:gd name="T171" fmla="*/ 527 h 244"/>
                          <a:gd name="T172" fmla="+- 0 4936 4280"/>
                          <a:gd name="T173" fmla="*/ T172 w 824"/>
                          <a:gd name="T174" fmla="+- 0 532 351"/>
                          <a:gd name="T175" fmla="*/ 532 h 244"/>
                          <a:gd name="T176" fmla="+- 0 4919 4280"/>
                          <a:gd name="T177" fmla="*/ T176 w 824"/>
                          <a:gd name="T178" fmla="+- 0 445 351"/>
                          <a:gd name="T179" fmla="*/ 445 h 244"/>
                          <a:gd name="T180" fmla="+- 0 4947 4280"/>
                          <a:gd name="T181" fmla="*/ T180 w 824"/>
                          <a:gd name="T182" fmla="+- 0 448 351"/>
                          <a:gd name="T183" fmla="*/ 448 h 244"/>
                          <a:gd name="T184" fmla="+- 0 5103 4280"/>
                          <a:gd name="T185" fmla="*/ T184 w 824"/>
                          <a:gd name="T186" fmla="+- 0 413 351"/>
                          <a:gd name="T187" fmla="*/ 413 h 244"/>
                          <a:gd name="T188" fmla="+- 0 5076 4280"/>
                          <a:gd name="T189" fmla="*/ T188 w 824"/>
                          <a:gd name="T190" fmla="+- 0 439 351"/>
                          <a:gd name="T191" fmla="*/ 439 h 244"/>
                          <a:gd name="T192" fmla="+- 0 5034 4280"/>
                          <a:gd name="T193" fmla="*/ T192 w 824"/>
                          <a:gd name="T194" fmla="+- 0 425 351"/>
                          <a:gd name="T195" fmla="*/ 425 h 244"/>
                          <a:gd name="T196" fmla="+- 0 4983 4280"/>
                          <a:gd name="T197" fmla="*/ T196 w 824"/>
                          <a:gd name="T198" fmla="+- 0 420 351"/>
                          <a:gd name="T199" fmla="*/ 420 h 244"/>
                          <a:gd name="T200" fmla="+- 0 4997 4280"/>
                          <a:gd name="T201" fmla="*/ T200 w 824"/>
                          <a:gd name="T202" fmla="+- 0 437 351"/>
                          <a:gd name="T203" fmla="*/ 437 h 244"/>
                          <a:gd name="T204" fmla="+- 0 5035 4280"/>
                          <a:gd name="T205" fmla="*/ T204 w 824"/>
                          <a:gd name="T206" fmla="+- 0 556 351"/>
                          <a:gd name="T207" fmla="*/ 556 h 244"/>
                          <a:gd name="T208" fmla="+- 0 5014 4280"/>
                          <a:gd name="T209" fmla="*/ T208 w 824"/>
                          <a:gd name="T210" fmla="+- 0 578 351"/>
                          <a:gd name="T211" fmla="*/ 578 h 244"/>
                          <a:gd name="T212" fmla="+- 0 4991 4280"/>
                          <a:gd name="T213" fmla="*/ T212 w 824"/>
                          <a:gd name="T214" fmla="+- 0 557 351"/>
                          <a:gd name="T215" fmla="*/ 557 h 244"/>
                          <a:gd name="T216" fmla="+- 0 4993 4280"/>
                          <a:gd name="T217" fmla="*/ T216 w 824"/>
                          <a:gd name="T218" fmla="+- 0 593 351"/>
                          <a:gd name="T219" fmla="*/ 593 h 244"/>
                          <a:gd name="T220" fmla="+- 0 5040 4280"/>
                          <a:gd name="T221" fmla="*/ T220 w 824"/>
                          <a:gd name="T222" fmla="+- 0 569 351"/>
                          <a:gd name="T223" fmla="*/ 569 h 244"/>
                          <a:gd name="T224" fmla="+- 0 5095 4280"/>
                          <a:gd name="T225" fmla="*/ T224 w 824"/>
                          <a:gd name="T226" fmla="+- 0 423 351"/>
                          <a:gd name="T227" fmla="*/ 423 h 244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  <a:cxn ang="0">
                            <a:pos x="T29" y="T31"/>
                          </a:cxn>
                          <a:cxn ang="0">
                            <a:pos x="T33" y="T35"/>
                          </a:cxn>
                          <a:cxn ang="0">
                            <a:pos x="T37" y="T39"/>
                          </a:cxn>
                          <a:cxn ang="0">
                            <a:pos x="T41" y="T43"/>
                          </a:cxn>
                          <a:cxn ang="0">
                            <a:pos x="T45" y="T47"/>
                          </a:cxn>
                          <a:cxn ang="0">
                            <a:pos x="T49" y="T51"/>
                          </a:cxn>
                          <a:cxn ang="0">
                            <a:pos x="T53" y="T55"/>
                          </a:cxn>
                          <a:cxn ang="0">
                            <a:pos x="T57" y="T59"/>
                          </a:cxn>
                          <a:cxn ang="0">
                            <a:pos x="T61" y="T63"/>
                          </a:cxn>
                          <a:cxn ang="0">
                            <a:pos x="T65" y="T67"/>
                          </a:cxn>
                          <a:cxn ang="0">
                            <a:pos x="T69" y="T71"/>
                          </a:cxn>
                          <a:cxn ang="0">
                            <a:pos x="T73" y="T75"/>
                          </a:cxn>
                          <a:cxn ang="0">
                            <a:pos x="T77" y="T79"/>
                          </a:cxn>
                          <a:cxn ang="0">
                            <a:pos x="T81" y="T83"/>
                          </a:cxn>
                          <a:cxn ang="0">
                            <a:pos x="T85" y="T87"/>
                          </a:cxn>
                          <a:cxn ang="0">
                            <a:pos x="T89" y="T91"/>
                          </a:cxn>
                          <a:cxn ang="0">
                            <a:pos x="T93" y="T95"/>
                          </a:cxn>
                          <a:cxn ang="0">
                            <a:pos x="T97" y="T99"/>
                          </a:cxn>
                          <a:cxn ang="0">
                            <a:pos x="T101" y="T103"/>
                          </a:cxn>
                          <a:cxn ang="0">
                            <a:pos x="T105" y="T107"/>
                          </a:cxn>
                          <a:cxn ang="0">
                            <a:pos x="T109" y="T111"/>
                          </a:cxn>
                          <a:cxn ang="0">
                            <a:pos x="T113" y="T115"/>
                          </a:cxn>
                          <a:cxn ang="0">
                            <a:pos x="T117" y="T119"/>
                          </a:cxn>
                          <a:cxn ang="0">
                            <a:pos x="T121" y="T123"/>
                          </a:cxn>
                          <a:cxn ang="0">
                            <a:pos x="T125" y="T127"/>
                          </a:cxn>
                          <a:cxn ang="0">
                            <a:pos x="T129" y="T131"/>
                          </a:cxn>
                          <a:cxn ang="0">
                            <a:pos x="T133" y="T135"/>
                          </a:cxn>
                          <a:cxn ang="0">
                            <a:pos x="T137" y="T139"/>
                          </a:cxn>
                          <a:cxn ang="0">
                            <a:pos x="T141" y="T143"/>
                          </a:cxn>
                          <a:cxn ang="0">
                            <a:pos x="T145" y="T147"/>
                          </a:cxn>
                          <a:cxn ang="0">
                            <a:pos x="T149" y="T151"/>
                          </a:cxn>
                          <a:cxn ang="0">
                            <a:pos x="T153" y="T155"/>
                          </a:cxn>
                          <a:cxn ang="0">
                            <a:pos x="T157" y="T159"/>
                          </a:cxn>
                          <a:cxn ang="0">
                            <a:pos x="T161" y="T163"/>
                          </a:cxn>
                          <a:cxn ang="0">
                            <a:pos x="T165" y="T167"/>
                          </a:cxn>
                          <a:cxn ang="0">
                            <a:pos x="T169" y="T171"/>
                          </a:cxn>
                          <a:cxn ang="0">
                            <a:pos x="T173" y="T175"/>
                          </a:cxn>
                          <a:cxn ang="0">
                            <a:pos x="T177" y="T179"/>
                          </a:cxn>
                          <a:cxn ang="0">
                            <a:pos x="T181" y="T183"/>
                          </a:cxn>
                          <a:cxn ang="0">
                            <a:pos x="T185" y="T187"/>
                          </a:cxn>
                          <a:cxn ang="0">
                            <a:pos x="T189" y="T191"/>
                          </a:cxn>
                          <a:cxn ang="0">
                            <a:pos x="T193" y="T195"/>
                          </a:cxn>
                          <a:cxn ang="0">
                            <a:pos x="T197" y="T199"/>
                          </a:cxn>
                          <a:cxn ang="0">
                            <a:pos x="T201" y="T203"/>
                          </a:cxn>
                          <a:cxn ang="0">
                            <a:pos x="T205" y="T207"/>
                          </a:cxn>
                          <a:cxn ang="0">
                            <a:pos x="T209" y="T211"/>
                          </a:cxn>
                          <a:cxn ang="0">
                            <a:pos x="T213" y="T215"/>
                          </a:cxn>
                          <a:cxn ang="0">
                            <a:pos x="T217" y="T219"/>
                          </a:cxn>
                          <a:cxn ang="0">
                            <a:pos x="T221" y="T223"/>
                          </a:cxn>
                          <a:cxn ang="0">
                            <a:pos x="T225" y="T227"/>
                          </a:cxn>
                        </a:cxnLst>
                        <a:rect l="0" t="0" r="r" b="b"/>
                        <a:pathLst>
                          <a:path w="824" h="244">
                            <a:moveTo>
                              <a:pt x="186" y="110"/>
                            </a:moveTo>
                            <a:lnTo>
                              <a:pt x="96" y="110"/>
                            </a:lnTo>
                            <a:lnTo>
                              <a:pt x="96" y="116"/>
                            </a:lnTo>
                            <a:lnTo>
                              <a:pt x="106" y="118"/>
                            </a:lnTo>
                            <a:lnTo>
                              <a:pt x="112" y="118"/>
                            </a:lnTo>
                            <a:lnTo>
                              <a:pt x="115" y="119"/>
                            </a:lnTo>
                            <a:lnTo>
                              <a:pt x="120" y="122"/>
                            </a:lnTo>
                            <a:lnTo>
                              <a:pt x="123" y="128"/>
                            </a:lnTo>
                            <a:lnTo>
                              <a:pt x="123" y="170"/>
                            </a:lnTo>
                            <a:lnTo>
                              <a:pt x="121" y="175"/>
                            </a:lnTo>
                            <a:lnTo>
                              <a:pt x="120" y="176"/>
                            </a:lnTo>
                            <a:lnTo>
                              <a:pt x="115" y="182"/>
                            </a:lnTo>
                            <a:lnTo>
                              <a:pt x="108" y="184"/>
                            </a:lnTo>
                            <a:lnTo>
                              <a:pt x="97" y="184"/>
                            </a:lnTo>
                            <a:lnTo>
                              <a:pt x="83" y="182"/>
                            </a:lnTo>
                            <a:lnTo>
                              <a:pt x="71" y="177"/>
                            </a:lnTo>
                            <a:lnTo>
                              <a:pt x="62" y="169"/>
                            </a:lnTo>
                            <a:lnTo>
                              <a:pt x="55" y="158"/>
                            </a:lnTo>
                            <a:lnTo>
                              <a:pt x="51" y="144"/>
                            </a:lnTo>
                            <a:lnTo>
                              <a:pt x="48" y="129"/>
                            </a:lnTo>
                            <a:lnTo>
                              <a:pt x="46" y="113"/>
                            </a:lnTo>
                            <a:lnTo>
                              <a:pt x="45" y="97"/>
                            </a:lnTo>
                            <a:lnTo>
                              <a:pt x="46" y="77"/>
                            </a:lnTo>
                            <a:lnTo>
                              <a:pt x="48" y="60"/>
                            </a:lnTo>
                            <a:lnTo>
                              <a:pt x="52" y="45"/>
                            </a:lnTo>
                            <a:lnTo>
                              <a:pt x="57" y="32"/>
                            </a:lnTo>
                            <a:lnTo>
                              <a:pt x="63" y="22"/>
                            </a:lnTo>
                            <a:lnTo>
                              <a:pt x="72" y="15"/>
                            </a:lnTo>
                            <a:lnTo>
                              <a:pt x="81" y="11"/>
                            </a:lnTo>
                            <a:lnTo>
                              <a:pt x="93" y="9"/>
                            </a:lnTo>
                            <a:lnTo>
                              <a:pt x="104" y="11"/>
                            </a:lnTo>
                            <a:lnTo>
                              <a:pt x="115" y="15"/>
                            </a:lnTo>
                            <a:lnTo>
                              <a:pt x="125" y="22"/>
                            </a:lnTo>
                            <a:lnTo>
                              <a:pt x="135" y="32"/>
                            </a:lnTo>
                            <a:lnTo>
                              <a:pt x="141" y="40"/>
                            </a:lnTo>
                            <a:lnTo>
                              <a:pt x="147" y="50"/>
                            </a:lnTo>
                            <a:lnTo>
                              <a:pt x="153" y="65"/>
                            </a:lnTo>
                            <a:lnTo>
                              <a:pt x="161" y="65"/>
                            </a:lnTo>
                            <a:lnTo>
                              <a:pt x="161" y="14"/>
                            </a:lnTo>
                            <a:lnTo>
                              <a:pt x="161" y="0"/>
                            </a:lnTo>
                            <a:lnTo>
                              <a:pt x="153" y="0"/>
                            </a:lnTo>
                            <a:lnTo>
                              <a:pt x="152" y="5"/>
                            </a:lnTo>
                            <a:lnTo>
                              <a:pt x="150" y="8"/>
                            </a:lnTo>
                            <a:lnTo>
                              <a:pt x="149" y="11"/>
                            </a:lnTo>
                            <a:lnTo>
                              <a:pt x="147" y="13"/>
                            </a:lnTo>
                            <a:lnTo>
                              <a:pt x="146" y="14"/>
                            </a:lnTo>
                            <a:lnTo>
                              <a:pt x="140" y="14"/>
                            </a:lnTo>
                            <a:lnTo>
                              <a:pt x="134" y="11"/>
                            </a:lnTo>
                            <a:lnTo>
                              <a:pt x="130" y="9"/>
                            </a:lnTo>
                            <a:lnTo>
                              <a:pt x="123" y="6"/>
                            </a:lnTo>
                            <a:lnTo>
                              <a:pt x="111" y="3"/>
                            </a:lnTo>
                            <a:lnTo>
                              <a:pt x="100" y="0"/>
                            </a:lnTo>
                            <a:lnTo>
                              <a:pt x="90" y="0"/>
                            </a:lnTo>
                            <a:lnTo>
                              <a:pt x="71" y="2"/>
                            </a:lnTo>
                            <a:lnTo>
                              <a:pt x="53" y="7"/>
                            </a:lnTo>
                            <a:lnTo>
                              <a:pt x="38" y="16"/>
                            </a:lnTo>
                            <a:lnTo>
                              <a:pt x="24" y="29"/>
                            </a:lnTo>
                            <a:lnTo>
                              <a:pt x="13" y="44"/>
                            </a:lnTo>
                            <a:lnTo>
                              <a:pt x="6" y="60"/>
                            </a:lnTo>
                            <a:lnTo>
                              <a:pt x="1" y="78"/>
                            </a:lnTo>
                            <a:lnTo>
                              <a:pt x="0" y="98"/>
                            </a:lnTo>
                            <a:lnTo>
                              <a:pt x="1" y="116"/>
                            </a:lnTo>
                            <a:lnTo>
                              <a:pt x="1" y="118"/>
                            </a:lnTo>
                            <a:lnTo>
                              <a:pt x="6" y="135"/>
                            </a:lnTo>
                            <a:lnTo>
                              <a:pt x="13" y="150"/>
                            </a:lnTo>
                            <a:lnTo>
                              <a:pt x="24" y="164"/>
                            </a:lnTo>
                            <a:lnTo>
                              <a:pt x="38" y="177"/>
                            </a:lnTo>
                            <a:lnTo>
                              <a:pt x="54" y="186"/>
                            </a:lnTo>
                            <a:lnTo>
                              <a:pt x="72" y="191"/>
                            </a:lnTo>
                            <a:lnTo>
                              <a:pt x="93" y="193"/>
                            </a:lnTo>
                            <a:lnTo>
                              <a:pt x="104" y="192"/>
                            </a:lnTo>
                            <a:lnTo>
                              <a:pt x="115" y="191"/>
                            </a:lnTo>
                            <a:lnTo>
                              <a:pt x="125" y="189"/>
                            </a:lnTo>
                            <a:lnTo>
                              <a:pt x="135" y="187"/>
                            </a:lnTo>
                            <a:lnTo>
                              <a:pt x="149" y="184"/>
                            </a:lnTo>
                            <a:lnTo>
                              <a:pt x="158" y="181"/>
                            </a:lnTo>
                            <a:lnTo>
                              <a:pt x="164" y="176"/>
                            </a:lnTo>
                            <a:lnTo>
                              <a:pt x="164" y="133"/>
                            </a:lnTo>
                            <a:lnTo>
                              <a:pt x="165" y="127"/>
                            </a:lnTo>
                            <a:lnTo>
                              <a:pt x="168" y="122"/>
                            </a:lnTo>
                            <a:lnTo>
                              <a:pt x="171" y="119"/>
                            </a:lnTo>
                            <a:lnTo>
                              <a:pt x="177" y="118"/>
                            </a:lnTo>
                            <a:lnTo>
                              <a:pt x="186" y="116"/>
                            </a:lnTo>
                            <a:lnTo>
                              <a:pt x="186" y="110"/>
                            </a:lnTo>
                            <a:moveTo>
                              <a:pt x="320" y="176"/>
                            </a:moveTo>
                            <a:lnTo>
                              <a:pt x="319" y="175"/>
                            </a:lnTo>
                            <a:lnTo>
                              <a:pt x="315" y="170"/>
                            </a:lnTo>
                            <a:lnTo>
                              <a:pt x="314" y="172"/>
                            </a:lnTo>
                            <a:lnTo>
                              <a:pt x="312" y="173"/>
                            </a:lnTo>
                            <a:lnTo>
                              <a:pt x="311" y="173"/>
                            </a:lnTo>
                            <a:lnTo>
                              <a:pt x="311" y="175"/>
                            </a:lnTo>
                            <a:lnTo>
                              <a:pt x="308" y="175"/>
                            </a:lnTo>
                            <a:lnTo>
                              <a:pt x="307" y="173"/>
                            </a:lnTo>
                            <a:lnTo>
                              <a:pt x="305" y="172"/>
                            </a:lnTo>
                            <a:lnTo>
                              <a:pt x="305" y="121"/>
                            </a:lnTo>
                            <a:lnTo>
                              <a:pt x="305" y="86"/>
                            </a:lnTo>
                            <a:lnTo>
                              <a:pt x="299" y="74"/>
                            </a:lnTo>
                            <a:lnTo>
                              <a:pt x="290" y="68"/>
                            </a:lnTo>
                            <a:lnTo>
                              <a:pt x="279" y="62"/>
                            </a:lnTo>
                            <a:lnTo>
                              <a:pt x="267" y="59"/>
                            </a:lnTo>
                            <a:lnTo>
                              <a:pt x="239" y="59"/>
                            </a:lnTo>
                            <a:lnTo>
                              <a:pt x="227" y="62"/>
                            </a:lnTo>
                            <a:lnTo>
                              <a:pt x="218" y="68"/>
                            </a:lnTo>
                            <a:lnTo>
                              <a:pt x="209" y="74"/>
                            </a:lnTo>
                            <a:lnTo>
                              <a:pt x="204" y="83"/>
                            </a:lnTo>
                            <a:lnTo>
                              <a:pt x="204" y="100"/>
                            </a:lnTo>
                            <a:lnTo>
                              <a:pt x="206" y="104"/>
                            </a:lnTo>
                            <a:lnTo>
                              <a:pt x="209" y="107"/>
                            </a:lnTo>
                            <a:lnTo>
                              <a:pt x="213" y="110"/>
                            </a:lnTo>
                            <a:lnTo>
                              <a:pt x="218" y="112"/>
                            </a:lnTo>
                            <a:lnTo>
                              <a:pt x="227" y="112"/>
                            </a:lnTo>
                            <a:lnTo>
                              <a:pt x="230" y="110"/>
                            </a:lnTo>
                            <a:lnTo>
                              <a:pt x="233" y="107"/>
                            </a:lnTo>
                            <a:lnTo>
                              <a:pt x="237" y="104"/>
                            </a:lnTo>
                            <a:lnTo>
                              <a:pt x="239" y="101"/>
                            </a:lnTo>
                            <a:lnTo>
                              <a:pt x="239" y="94"/>
                            </a:lnTo>
                            <a:lnTo>
                              <a:pt x="237" y="92"/>
                            </a:lnTo>
                            <a:lnTo>
                              <a:pt x="237" y="89"/>
                            </a:lnTo>
                            <a:lnTo>
                              <a:pt x="236" y="88"/>
                            </a:lnTo>
                            <a:lnTo>
                              <a:pt x="236" y="86"/>
                            </a:lnTo>
                            <a:lnTo>
                              <a:pt x="233" y="83"/>
                            </a:lnTo>
                            <a:lnTo>
                              <a:pt x="233" y="82"/>
                            </a:lnTo>
                            <a:lnTo>
                              <a:pt x="231" y="82"/>
                            </a:lnTo>
                            <a:lnTo>
                              <a:pt x="231" y="76"/>
                            </a:lnTo>
                            <a:lnTo>
                              <a:pt x="233" y="72"/>
                            </a:lnTo>
                            <a:lnTo>
                              <a:pt x="236" y="71"/>
                            </a:lnTo>
                            <a:lnTo>
                              <a:pt x="239" y="69"/>
                            </a:lnTo>
                            <a:lnTo>
                              <a:pt x="241" y="68"/>
                            </a:lnTo>
                            <a:lnTo>
                              <a:pt x="255" y="68"/>
                            </a:lnTo>
                            <a:lnTo>
                              <a:pt x="261" y="69"/>
                            </a:lnTo>
                            <a:lnTo>
                              <a:pt x="264" y="74"/>
                            </a:lnTo>
                            <a:lnTo>
                              <a:pt x="267" y="79"/>
                            </a:lnTo>
                            <a:lnTo>
                              <a:pt x="269" y="85"/>
                            </a:lnTo>
                            <a:lnTo>
                              <a:pt x="269" y="112"/>
                            </a:lnTo>
                            <a:lnTo>
                              <a:pt x="269" y="121"/>
                            </a:lnTo>
                            <a:lnTo>
                              <a:pt x="269" y="161"/>
                            </a:lnTo>
                            <a:lnTo>
                              <a:pt x="266" y="164"/>
                            </a:lnTo>
                            <a:lnTo>
                              <a:pt x="263" y="167"/>
                            </a:lnTo>
                            <a:lnTo>
                              <a:pt x="261" y="169"/>
                            </a:lnTo>
                            <a:lnTo>
                              <a:pt x="258" y="172"/>
                            </a:lnTo>
                            <a:lnTo>
                              <a:pt x="246" y="172"/>
                            </a:lnTo>
                            <a:lnTo>
                              <a:pt x="243" y="170"/>
                            </a:lnTo>
                            <a:lnTo>
                              <a:pt x="240" y="167"/>
                            </a:lnTo>
                            <a:lnTo>
                              <a:pt x="239" y="164"/>
                            </a:lnTo>
                            <a:lnTo>
                              <a:pt x="237" y="160"/>
                            </a:lnTo>
                            <a:lnTo>
                              <a:pt x="237" y="145"/>
                            </a:lnTo>
                            <a:lnTo>
                              <a:pt x="241" y="135"/>
                            </a:lnTo>
                            <a:lnTo>
                              <a:pt x="251" y="130"/>
                            </a:lnTo>
                            <a:lnTo>
                              <a:pt x="255" y="125"/>
                            </a:lnTo>
                            <a:lnTo>
                              <a:pt x="261" y="124"/>
                            </a:lnTo>
                            <a:lnTo>
                              <a:pt x="269" y="121"/>
                            </a:lnTo>
                            <a:lnTo>
                              <a:pt x="269" y="112"/>
                            </a:lnTo>
                            <a:lnTo>
                              <a:pt x="252" y="117"/>
                            </a:lnTo>
                            <a:lnTo>
                              <a:pt x="237" y="123"/>
                            </a:lnTo>
                            <a:lnTo>
                              <a:pt x="225" y="128"/>
                            </a:lnTo>
                            <a:lnTo>
                              <a:pt x="216" y="134"/>
                            </a:lnTo>
                            <a:lnTo>
                              <a:pt x="204" y="140"/>
                            </a:lnTo>
                            <a:lnTo>
                              <a:pt x="200" y="151"/>
                            </a:lnTo>
                            <a:lnTo>
                              <a:pt x="200" y="173"/>
                            </a:lnTo>
                            <a:lnTo>
                              <a:pt x="203" y="179"/>
                            </a:lnTo>
                            <a:lnTo>
                              <a:pt x="209" y="185"/>
                            </a:lnTo>
                            <a:lnTo>
                              <a:pt x="215" y="190"/>
                            </a:lnTo>
                            <a:lnTo>
                              <a:pt x="221" y="191"/>
                            </a:lnTo>
                            <a:lnTo>
                              <a:pt x="239" y="191"/>
                            </a:lnTo>
                            <a:lnTo>
                              <a:pt x="245" y="188"/>
                            </a:lnTo>
                            <a:lnTo>
                              <a:pt x="254" y="185"/>
                            </a:lnTo>
                            <a:lnTo>
                              <a:pt x="261" y="181"/>
                            </a:lnTo>
                            <a:lnTo>
                              <a:pt x="269" y="173"/>
                            </a:lnTo>
                            <a:lnTo>
                              <a:pt x="270" y="178"/>
                            </a:lnTo>
                            <a:lnTo>
                              <a:pt x="272" y="182"/>
                            </a:lnTo>
                            <a:lnTo>
                              <a:pt x="273" y="185"/>
                            </a:lnTo>
                            <a:lnTo>
                              <a:pt x="276" y="190"/>
                            </a:lnTo>
                            <a:lnTo>
                              <a:pt x="282" y="191"/>
                            </a:lnTo>
                            <a:lnTo>
                              <a:pt x="299" y="191"/>
                            </a:lnTo>
                            <a:lnTo>
                              <a:pt x="308" y="187"/>
                            </a:lnTo>
                            <a:lnTo>
                              <a:pt x="314" y="182"/>
                            </a:lnTo>
                            <a:lnTo>
                              <a:pt x="320" y="176"/>
                            </a:lnTo>
                            <a:moveTo>
                              <a:pt x="389" y="181"/>
                            </a:moveTo>
                            <a:lnTo>
                              <a:pt x="384" y="181"/>
                            </a:lnTo>
                            <a:lnTo>
                              <a:pt x="381" y="179"/>
                            </a:lnTo>
                            <a:lnTo>
                              <a:pt x="379" y="176"/>
                            </a:lnTo>
                            <a:lnTo>
                              <a:pt x="377" y="175"/>
                            </a:lnTo>
                            <a:lnTo>
                              <a:pt x="376" y="170"/>
                            </a:lnTo>
                            <a:lnTo>
                              <a:pt x="376" y="3"/>
                            </a:lnTo>
                            <a:lnTo>
                              <a:pt x="327" y="3"/>
                            </a:lnTo>
                            <a:lnTo>
                              <a:pt x="327" y="11"/>
                            </a:lnTo>
                            <a:lnTo>
                              <a:pt x="332" y="13"/>
                            </a:lnTo>
                            <a:lnTo>
                              <a:pt x="335" y="14"/>
                            </a:lnTo>
                            <a:lnTo>
                              <a:pt x="336" y="16"/>
                            </a:lnTo>
                            <a:lnTo>
                              <a:pt x="339" y="17"/>
                            </a:lnTo>
                            <a:lnTo>
                              <a:pt x="339" y="170"/>
                            </a:lnTo>
                            <a:lnTo>
                              <a:pt x="338" y="175"/>
                            </a:lnTo>
                            <a:lnTo>
                              <a:pt x="336" y="176"/>
                            </a:lnTo>
                            <a:lnTo>
                              <a:pt x="335" y="179"/>
                            </a:lnTo>
                            <a:lnTo>
                              <a:pt x="332" y="181"/>
                            </a:lnTo>
                            <a:lnTo>
                              <a:pt x="327" y="181"/>
                            </a:lnTo>
                            <a:lnTo>
                              <a:pt x="327" y="188"/>
                            </a:lnTo>
                            <a:lnTo>
                              <a:pt x="389" y="188"/>
                            </a:lnTo>
                            <a:lnTo>
                              <a:pt x="389" y="181"/>
                            </a:lnTo>
                            <a:moveTo>
                              <a:pt x="461" y="181"/>
                            </a:moveTo>
                            <a:lnTo>
                              <a:pt x="456" y="181"/>
                            </a:lnTo>
                            <a:lnTo>
                              <a:pt x="453" y="179"/>
                            </a:lnTo>
                            <a:lnTo>
                              <a:pt x="451" y="176"/>
                            </a:lnTo>
                            <a:lnTo>
                              <a:pt x="449" y="175"/>
                            </a:lnTo>
                            <a:lnTo>
                              <a:pt x="449" y="3"/>
                            </a:lnTo>
                            <a:lnTo>
                              <a:pt x="399" y="3"/>
                            </a:lnTo>
                            <a:lnTo>
                              <a:pt x="399" y="11"/>
                            </a:lnTo>
                            <a:lnTo>
                              <a:pt x="404" y="13"/>
                            </a:lnTo>
                            <a:lnTo>
                              <a:pt x="407" y="14"/>
                            </a:lnTo>
                            <a:lnTo>
                              <a:pt x="410" y="16"/>
                            </a:lnTo>
                            <a:lnTo>
                              <a:pt x="411" y="17"/>
                            </a:lnTo>
                            <a:lnTo>
                              <a:pt x="411" y="175"/>
                            </a:lnTo>
                            <a:lnTo>
                              <a:pt x="408" y="176"/>
                            </a:lnTo>
                            <a:lnTo>
                              <a:pt x="407" y="179"/>
                            </a:lnTo>
                            <a:lnTo>
                              <a:pt x="404" y="181"/>
                            </a:lnTo>
                            <a:lnTo>
                              <a:pt x="399" y="181"/>
                            </a:lnTo>
                            <a:lnTo>
                              <a:pt x="399" y="188"/>
                            </a:lnTo>
                            <a:lnTo>
                              <a:pt x="461" y="188"/>
                            </a:lnTo>
                            <a:lnTo>
                              <a:pt x="461" y="181"/>
                            </a:lnTo>
                            <a:moveTo>
                              <a:pt x="577" y="119"/>
                            </a:moveTo>
                            <a:lnTo>
                              <a:pt x="575" y="115"/>
                            </a:lnTo>
                            <a:lnTo>
                              <a:pt x="575" y="112"/>
                            </a:lnTo>
                            <a:lnTo>
                              <a:pt x="575" y="110"/>
                            </a:lnTo>
                            <a:lnTo>
                              <a:pt x="574" y="101"/>
                            </a:lnTo>
                            <a:lnTo>
                              <a:pt x="572" y="92"/>
                            </a:lnTo>
                            <a:lnTo>
                              <a:pt x="565" y="77"/>
                            </a:lnTo>
                            <a:lnTo>
                              <a:pt x="559" y="71"/>
                            </a:lnTo>
                            <a:lnTo>
                              <a:pt x="554" y="68"/>
                            </a:lnTo>
                            <a:lnTo>
                              <a:pt x="544" y="62"/>
                            </a:lnTo>
                            <a:lnTo>
                              <a:pt x="544" y="95"/>
                            </a:lnTo>
                            <a:lnTo>
                              <a:pt x="544" y="112"/>
                            </a:lnTo>
                            <a:lnTo>
                              <a:pt x="509" y="112"/>
                            </a:lnTo>
                            <a:lnTo>
                              <a:pt x="509" y="97"/>
                            </a:lnTo>
                            <a:lnTo>
                              <a:pt x="511" y="86"/>
                            </a:lnTo>
                            <a:lnTo>
                              <a:pt x="514" y="79"/>
                            </a:lnTo>
                            <a:lnTo>
                              <a:pt x="517" y="71"/>
                            </a:lnTo>
                            <a:lnTo>
                              <a:pt x="521" y="68"/>
                            </a:lnTo>
                            <a:lnTo>
                              <a:pt x="534" y="68"/>
                            </a:lnTo>
                            <a:lnTo>
                              <a:pt x="539" y="71"/>
                            </a:lnTo>
                            <a:lnTo>
                              <a:pt x="540" y="77"/>
                            </a:lnTo>
                            <a:lnTo>
                              <a:pt x="544" y="95"/>
                            </a:lnTo>
                            <a:lnTo>
                              <a:pt x="544" y="62"/>
                            </a:lnTo>
                            <a:lnTo>
                              <a:pt x="536" y="59"/>
                            </a:lnTo>
                            <a:lnTo>
                              <a:pt x="527" y="59"/>
                            </a:lnTo>
                            <a:lnTo>
                              <a:pt x="516" y="60"/>
                            </a:lnTo>
                            <a:lnTo>
                              <a:pt x="507" y="64"/>
                            </a:lnTo>
                            <a:lnTo>
                              <a:pt x="498" y="69"/>
                            </a:lnTo>
                            <a:lnTo>
                              <a:pt x="490" y="77"/>
                            </a:lnTo>
                            <a:lnTo>
                              <a:pt x="482" y="87"/>
                            </a:lnTo>
                            <a:lnTo>
                              <a:pt x="477" y="98"/>
                            </a:lnTo>
                            <a:lnTo>
                              <a:pt x="474" y="110"/>
                            </a:lnTo>
                            <a:lnTo>
                              <a:pt x="474" y="112"/>
                            </a:lnTo>
                            <a:lnTo>
                              <a:pt x="473" y="125"/>
                            </a:lnTo>
                            <a:lnTo>
                              <a:pt x="474" y="142"/>
                            </a:lnTo>
                            <a:lnTo>
                              <a:pt x="477" y="156"/>
                            </a:lnTo>
                            <a:lnTo>
                              <a:pt x="482" y="167"/>
                            </a:lnTo>
                            <a:lnTo>
                              <a:pt x="490" y="176"/>
                            </a:lnTo>
                            <a:lnTo>
                              <a:pt x="502" y="187"/>
                            </a:lnTo>
                            <a:lnTo>
                              <a:pt x="514" y="191"/>
                            </a:lnTo>
                            <a:lnTo>
                              <a:pt x="534" y="191"/>
                            </a:lnTo>
                            <a:lnTo>
                              <a:pt x="542" y="190"/>
                            </a:lnTo>
                            <a:lnTo>
                              <a:pt x="550" y="187"/>
                            </a:lnTo>
                            <a:lnTo>
                              <a:pt x="560" y="181"/>
                            </a:lnTo>
                            <a:lnTo>
                              <a:pt x="569" y="172"/>
                            </a:lnTo>
                            <a:lnTo>
                              <a:pt x="577" y="158"/>
                            </a:lnTo>
                            <a:lnTo>
                              <a:pt x="571" y="154"/>
                            </a:lnTo>
                            <a:lnTo>
                              <a:pt x="566" y="160"/>
                            </a:lnTo>
                            <a:lnTo>
                              <a:pt x="562" y="164"/>
                            </a:lnTo>
                            <a:lnTo>
                              <a:pt x="559" y="166"/>
                            </a:lnTo>
                            <a:lnTo>
                              <a:pt x="554" y="170"/>
                            </a:lnTo>
                            <a:lnTo>
                              <a:pt x="548" y="172"/>
                            </a:lnTo>
                            <a:lnTo>
                              <a:pt x="528" y="172"/>
                            </a:lnTo>
                            <a:lnTo>
                              <a:pt x="520" y="164"/>
                            </a:lnTo>
                            <a:lnTo>
                              <a:pt x="515" y="149"/>
                            </a:lnTo>
                            <a:lnTo>
                              <a:pt x="512" y="142"/>
                            </a:lnTo>
                            <a:lnTo>
                              <a:pt x="511" y="133"/>
                            </a:lnTo>
                            <a:lnTo>
                              <a:pt x="511" y="121"/>
                            </a:lnTo>
                            <a:lnTo>
                              <a:pt x="577" y="121"/>
                            </a:lnTo>
                            <a:lnTo>
                              <a:pt x="577" y="119"/>
                            </a:lnTo>
                            <a:moveTo>
                              <a:pt x="692" y="74"/>
                            </a:moveTo>
                            <a:lnTo>
                              <a:pt x="691" y="68"/>
                            </a:lnTo>
                            <a:lnTo>
                              <a:pt x="686" y="65"/>
                            </a:lnTo>
                            <a:lnTo>
                              <a:pt x="682" y="61"/>
                            </a:lnTo>
                            <a:lnTo>
                              <a:pt x="677" y="59"/>
                            </a:lnTo>
                            <a:lnTo>
                              <a:pt x="665" y="59"/>
                            </a:lnTo>
                            <a:lnTo>
                              <a:pt x="659" y="62"/>
                            </a:lnTo>
                            <a:lnTo>
                              <a:pt x="653" y="66"/>
                            </a:lnTo>
                            <a:lnTo>
                              <a:pt x="647" y="71"/>
                            </a:lnTo>
                            <a:lnTo>
                              <a:pt x="642" y="77"/>
                            </a:lnTo>
                            <a:lnTo>
                              <a:pt x="636" y="85"/>
                            </a:lnTo>
                            <a:lnTo>
                              <a:pt x="636" y="62"/>
                            </a:lnTo>
                            <a:lnTo>
                              <a:pt x="587" y="62"/>
                            </a:lnTo>
                            <a:lnTo>
                              <a:pt x="587" y="69"/>
                            </a:lnTo>
                            <a:lnTo>
                              <a:pt x="593" y="69"/>
                            </a:lnTo>
                            <a:lnTo>
                              <a:pt x="597" y="71"/>
                            </a:lnTo>
                            <a:lnTo>
                              <a:pt x="599" y="74"/>
                            </a:lnTo>
                            <a:lnTo>
                              <a:pt x="600" y="76"/>
                            </a:lnTo>
                            <a:lnTo>
                              <a:pt x="602" y="79"/>
                            </a:lnTo>
                            <a:lnTo>
                              <a:pt x="602" y="158"/>
                            </a:lnTo>
                            <a:lnTo>
                              <a:pt x="600" y="167"/>
                            </a:lnTo>
                            <a:lnTo>
                              <a:pt x="600" y="176"/>
                            </a:lnTo>
                            <a:lnTo>
                              <a:pt x="597" y="178"/>
                            </a:lnTo>
                            <a:lnTo>
                              <a:pt x="596" y="179"/>
                            </a:lnTo>
                            <a:lnTo>
                              <a:pt x="593" y="181"/>
                            </a:lnTo>
                            <a:lnTo>
                              <a:pt x="587" y="181"/>
                            </a:lnTo>
                            <a:lnTo>
                              <a:pt x="587" y="188"/>
                            </a:lnTo>
                            <a:lnTo>
                              <a:pt x="656" y="188"/>
                            </a:lnTo>
                            <a:lnTo>
                              <a:pt x="656" y="181"/>
                            </a:lnTo>
                            <a:lnTo>
                              <a:pt x="648" y="181"/>
                            </a:lnTo>
                            <a:lnTo>
                              <a:pt x="644" y="179"/>
                            </a:lnTo>
                            <a:lnTo>
                              <a:pt x="642" y="176"/>
                            </a:lnTo>
                            <a:lnTo>
                              <a:pt x="639" y="175"/>
                            </a:lnTo>
                            <a:lnTo>
                              <a:pt x="638" y="169"/>
                            </a:lnTo>
                            <a:lnTo>
                              <a:pt x="638" y="100"/>
                            </a:lnTo>
                            <a:lnTo>
                              <a:pt x="639" y="94"/>
                            </a:lnTo>
                            <a:lnTo>
                              <a:pt x="644" y="89"/>
                            </a:lnTo>
                            <a:lnTo>
                              <a:pt x="647" y="85"/>
                            </a:lnTo>
                            <a:lnTo>
                              <a:pt x="650" y="83"/>
                            </a:lnTo>
                            <a:lnTo>
                              <a:pt x="656" y="83"/>
                            </a:lnTo>
                            <a:lnTo>
                              <a:pt x="657" y="86"/>
                            </a:lnTo>
                            <a:lnTo>
                              <a:pt x="662" y="91"/>
                            </a:lnTo>
                            <a:lnTo>
                              <a:pt x="667" y="97"/>
                            </a:lnTo>
                            <a:lnTo>
                              <a:pt x="671" y="100"/>
                            </a:lnTo>
                            <a:lnTo>
                              <a:pt x="682" y="100"/>
                            </a:lnTo>
                            <a:lnTo>
                              <a:pt x="691" y="91"/>
                            </a:lnTo>
                            <a:lnTo>
                              <a:pt x="692" y="86"/>
                            </a:lnTo>
                            <a:lnTo>
                              <a:pt x="692" y="83"/>
                            </a:lnTo>
                            <a:lnTo>
                              <a:pt x="692" y="74"/>
                            </a:lnTo>
                            <a:moveTo>
                              <a:pt x="823" y="62"/>
                            </a:moveTo>
                            <a:lnTo>
                              <a:pt x="784" y="62"/>
                            </a:lnTo>
                            <a:lnTo>
                              <a:pt x="784" y="69"/>
                            </a:lnTo>
                            <a:lnTo>
                              <a:pt x="791" y="69"/>
                            </a:lnTo>
                            <a:lnTo>
                              <a:pt x="794" y="71"/>
                            </a:lnTo>
                            <a:lnTo>
                              <a:pt x="797" y="72"/>
                            </a:lnTo>
                            <a:lnTo>
                              <a:pt x="797" y="86"/>
                            </a:lnTo>
                            <a:lnTo>
                              <a:pt x="796" y="88"/>
                            </a:lnTo>
                            <a:lnTo>
                              <a:pt x="796" y="91"/>
                            </a:lnTo>
                            <a:lnTo>
                              <a:pt x="779" y="139"/>
                            </a:lnTo>
                            <a:lnTo>
                              <a:pt x="776" y="139"/>
                            </a:lnTo>
                            <a:lnTo>
                              <a:pt x="757" y="85"/>
                            </a:lnTo>
                            <a:lnTo>
                              <a:pt x="755" y="82"/>
                            </a:lnTo>
                            <a:lnTo>
                              <a:pt x="754" y="80"/>
                            </a:lnTo>
                            <a:lnTo>
                              <a:pt x="754" y="74"/>
                            </a:lnTo>
                            <a:lnTo>
                              <a:pt x="755" y="71"/>
                            </a:lnTo>
                            <a:lnTo>
                              <a:pt x="758" y="71"/>
                            </a:lnTo>
                            <a:lnTo>
                              <a:pt x="760" y="69"/>
                            </a:lnTo>
                            <a:lnTo>
                              <a:pt x="767" y="69"/>
                            </a:lnTo>
                            <a:lnTo>
                              <a:pt x="767" y="62"/>
                            </a:lnTo>
                            <a:lnTo>
                              <a:pt x="703" y="62"/>
                            </a:lnTo>
                            <a:lnTo>
                              <a:pt x="703" y="69"/>
                            </a:lnTo>
                            <a:lnTo>
                              <a:pt x="705" y="69"/>
                            </a:lnTo>
                            <a:lnTo>
                              <a:pt x="708" y="71"/>
                            </a:lnTo>
                            <a:lnTo>
                              <a:pt x="710" y="71"/>
                            </a:lnTo>
                            <a:lnTo>
                              <a:pt x="711" y="72"/>
                            </a:lnTo>
                            <a:lnTo>
                              <a:pt x="713" y="76"/>
                            </a:lnTo>
                            <a:lnTo>
                              <a:pt x="716" y="80"/>
                            </a:lnTo>
                            <a:lnTo>
                              <a:pt x="717" y="86"/>
                            </a:lnTo>
                            <a:lnTo>
                              <a:pt x="720" y="91"/>
                            </a:lnTo>
                            <a:lnTo>
                              <a:pt x="722" y="95"/>
                            </a:lnTo>
                            <a:lnTo>
                              <a:pt x="724" y="100"/>
                            </a:lnTo>
                            <a:lnTo>
                              <a:pt x="727" y="106"/>
                            </a:lnTo>
                            <a:lnTo>
                              <a:pt x="728" y="112"/>
                            </a:lnTo>
                            <a:lnTo>
                              <a:pt x="760" y="191"/>
                            </a:lnTo>
                            <a:lnTo>
                              <a:pt x="755" y="205"/>
                            </a:lnTo>
                            <a:lnTo>
                              <a:pt x="752" y="214"/>
                            </a:lnTo>
                            <a:lnTo>
                              <a:pt x="749" y="218"/>
                            </a:lnTo>
                            <a:lnTo>
                              <a:pt x="746" y="224"/>
                            </a:lnTo>
                            <a:lnTo>
                              <a:pt x="742" y="229"/>
                            </a:lnTo>
                            <a:lnTo>
                              <a:pt x="737" y="229"/>
                            </a:lnTo>
                            <a:lnTo>
                              <a:pt x="736" y="227"/>
                            </a:lnTo>
                            <a:lnTo>
                              <a:pt x="734" y="227"/>
                            </a:lnTo>
                            <a:lnTo>
                              <a:pt x="734" y="214"/>
                            </a:lnTo>
                            <a:lnTo>
                              <a:pt x="733" y="211"/>
                            </a:lnTo>
                            <a:lnTo>
                              <a:pt x="730" y="209"/>
                            </a:lnTo>
                            <a:lnTo>
                              <a:pt x="728" y="206"/>
                            </a:lnTo>
                            <a:lnTo>
                              <a:pt x="724" y="205"/>
                            </a:lnTo>
                            <a:lnTo>
                              <a:pt x="714" y="205"/>
                            </a:lnTo>
                            <a:lnTo>
                              <a:pt x="711" y="206"/>
                            </a:lnTo>
                            <a:lnTo>
                              <a:pt x="707" y="209"/>
                            </a:lnTo>
                            <a:lnTo>
                              <a:pt x="704" y="212"/>
                            </a:lnTo>
                            <a:lnTo>
                              <a:pt x="703" y="217"/>
                            </a:lnTo>
                            <a:lnTo>
                              <a:pt x="703" y="229"/>
                            </a:lnTo>
                            <a:lnTo>
                              <a:pt x="704" y="233"/>
                            </a:lnTo>
                            <a:lnTo>
                              <a:pt x="708" y="238"/>
                            </a:lnTo>
                            <a:lnTo>
                              <a:pt x="713" y="242"/>
                            </a:lnTo>
                            <a:lnTo>
                              <a:pt x="719" y="244"/>
                            </a:lnTo>
                            <a:lnTo>
                              <a:pt x="737" y="244"/>
                            </a:lnTo>
                            <a:lnTo>
                              <a:pt x="746" y="241"/>
                            </a:lnTo>
                            <a:lnTo>
                              <a:pt x="751" y="233"/>
                            </a:lnTo>
                            <a:lnTo>
                              <a:pt x="754" y="229"/>
                            </a:lnTo>
                            <a:lnTo>
                              <a:pt x="755" y="227"/>
                            </a:lnTo>
                            <a:lnTo>
                              <a:pt x="760" y="218"/>
                            </a:lnTo>
                            <a:lnTo>
                              <a:pt x="764" y="206"/>
                            </a:lnTo>
                            <a:lnTo>
                              <a:pt x="769" y="193"/>
                            </a:lnTo>
                            <a:lnTo>
                              <a:pt x="788" y="139"/>
                            </a:lnTo>
                            <a:lnTo>
                              <a:pt x="808" y="85"/>
                            </a:lnTo>
                            <a:lnTo>
                              <a:pt x="811" y="77"/>
                            </a:lnTo>
                            <a:lnTo>
                              <a:pt x="812" y="74"/>
                            </a:lnTo>
                            <a:lnTo>
                              <a:pt x="815" y="72"/>
                            </a:lnTo>
                            <a:lnTo>
                              <a:pt x="817" y="71"/>
                            </a:lnTo>
                            <a:lnTo>
                              <a:pt x="820" y="69"/>
                            </a:lnTo>
                            <a:lnTo>
                              <a:pt x="823" y="69"/>
                            </a:lnTo>
                            <a:lnTo>
                              <a:pt x="823" y="62"/>
                            </a:lnTo>
                          </a:path>
                        </a:pathLst>
                      </a:custGeom>
                      <a:solidFill>
                        <a:srgbClr val="464646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33662267" id="AutoShape 25" o:spid="_x0000_s1026" style="position:absolute;margin-left:214pt;margin-top:17.55pt;width:41.2pt;height:12.2pt;z-index:-251658237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coordsize="824,2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" path="m186,110r-90,l96,116r10,2l112,118r3,1l120,122r3,6l123,170r-2,5l120,176r-5,6l108,184r-11,l83,182,71,177r-9,-8l55,158,51,144,48,129,46,113,45,97,46,77,48,60,52,45,57,32,63,22r9,-7l81,11,93,9r11,2l115,15r10,7l135,32r6,8l147,50r6,15l161,65r,-51l161,r-8,l152,5r-2,3l149,11r-2,2l146,14r-6,l134,11,130,9,123,6,111,3,100,,90,,71,2,53,7,38,16,24,29,13,44,6,60,1,78,,98r1,18l1,118r5,17l13,150r11,14l38,177r16,9l72,191r21,2l104,192r11,-1l125,189r10,-2l149,184r9,-3l164,176r,-43l165,127r3,-5l171,119r6,-1l186,116r,-6m320,176r-1,-1l315,170r-1,2l312,173r-1,l311,175r-3,l307,173r-2,-1l305,121r,-35l299,74r-9,-6l279,62,267,59r-28,l227,62r-9,6l209,74r-5,9l204,100r2,4l209,107r4,3l218,112r9,l230,110r3,-3l237,104r2,-3l239,94r-2,-2l237,89r-1,-1l236,86r-3,-3l233,82r-2,l231,76r2,-4l236,71r3,-2l241,68r14,l261,69r3,5l267,79r2,6l269,112r,9l269,161r-3,3l263,167r-2,2l258,172r-12,l243,170r-3,-3l239,164r-2,-4l237,145r4,-10l251,130r4,-5l261,124r8,-3l269,112r-17,5l237,123r-12,5l216,134r-12,6l200,151r,22l203,179r6,6l215,190r6,1l239,191r6,-3l254,185r7,-4l269,173r1,5l272,182r1,3l276,190r6,1l299,191r9,-4l314,182r6,-6m389,181r-5,l381,179r-2,-3l377,175r-1,-5l376,3r-49,l327,11r5,2l335,14r1,2l339,17r,153l338,175r-2,1l335,179r-3,2l327,181r,7l389,188r,-7m461,181r-5,l453,179r-2,-3l449,175,449,3r-50,l399,11r5,2l407,14r3,2l411,17r,158l408,176r-1,3l404,181r-5,l399,188r62,l461,181m577,119r-2,-4l575,112r,-2l574,101r-2,-9l565,77r-6,-6l554,68,544,62r,33l544,112r-35,l509,97r2,-11l514,79r3,-8l521,68r13,l539,71r1,6l544,95r,-33l536,59r-9,l516,60r-9,4l498,69r-8,8l482,87r-5,11l474,110r,2l473,125r1,17l477,156r5,11l490,176r12,11l514,191r20,l542,190r8,-3l560,181r9,-9l577,158r-6,-4l566,160r-4,4l559,166r-5,4l548,172r-20,l520,164r-5,-15l512,142r-1,-9l511,121r66,l577,119m692,74r-1,-6l686,65r-4,-4l677,59r-12,l659,62r-6,4l647,71r-5,6l636,85r,-23l587,62r,7l593,69r4,2l599,74r1,2l602,79r,79l600,167r,9l597,178r-1,1l593,181r-6,l587,188r69,l656,181r-8,l644,179r-2,-3l639,175r-1,-6l638,100r1,-6l644,89r3,-4l650,83r6,l657,86r5,5l667,97r4,3l682,100r9,-9l692,86r,-3l692,74m823,62r-39,l784,69r7,l794,71r3,1l797,86r-1,2l796,91r-17,48l776,139,757,85r-2,-3l754,80r,-6l755,71r3,l760,69r7,l767,62r-64,l703,69r2,l708,71r2,l711,72r2,4l716,80r1,6l720,91r2,4l724,100r3,6l728,112r32,79l755,205r-3,9l749,218r-3,6l742,229r-5,l736,227r-2,l734,214r-1,-3l730,209r-2,-3l724,205r-10,l711,206r-4,3l704,212r-1,5l703,229r1,4l708,238r5,4l719,244r18,l746,241r5,-8l754,229r1,-2l760,218r4,-12l769,193r19,-54l808,85r3,-8l812,74r3,-2l817,71r3,-2l823,69r,-7e" fillcolor="#464646" stroked="f">
              <v:path arrowok="t" o:connecttype="custom" o:connectlocs="76200,300355;61595,339725;29210,294640;45720,232410;89535,248285;96520,226060;82550,228600;24130,233045;635,297815;59055,345440;104140,334645;118110,292735;197485,334010;184150,266065;129540,275590;146050,292735;149860,278765;149860,267970;170815,276860;163830,332105;153035,308610;150495,300990;132715,340360;170815,332740;195580,341630;239395,334010;213360,233045;207645,337820;286385,334645;260350,233045;253365,342265;364490,287020;345440,294005;339090,266065;327660,260985;300990,294005;326390,344170;362585,320675;330200,327025;439420,269875;414655,264795;376555,266700;381000,334645;416560,337820;405765,282575;423545,284480;522605,262255;505460,278765;478790,269875;446405,266700;455295,277495;479425,353060;466090,367030;451485,353695;452755,376555;482600,361315;517525,268605" o:connectangles="0,0,0,0,0,0,0,0,0,0,0,0,0,0,0,0,0,0,0,0,0,0,0,0,0,0,0,0,0,0,0,0,0,0,0,0,0,0,0,0,0,0,0,0,0,0,0,0,0,0,0,0,0,0,0,0,0"/>
              <w10:wrap anchorx="page" anchory="page"/>
            </v:shape>
          </w:pict>
        </mc:Fallback>
      </mc:AlternateContent>
    </w:r>
    <w:r>
      <w:rPr>
        <w:noProof/>
        <w:lang w:eastAsia="zh-TW"/>
      </w:rPr>
      <w:drawing>
        <wp:anchor distT="0" distB="0" distL="0" distR="0" simplePos="0" relativeHeight="251658244" behindDoc="1" locked="0" layoutInCell="1" allowOverlap="1" wp14:anchorId="5A880BF6" wp14:editId="5A880BF7">
          <wp:simplePos x="0" y="0"/>
          <wp:positionH relativeFrom="page">
            <wp:posOffset>2127250</wp:posOffset>
          </wp:positionH>
          <wp:positionV relativeFrom="page">
            <wp:posOffset>224790</wp:posOffset>
          </wp:positionV>
          <wp:extent cx="258445" cy="119380"/>
          <wp:effectExtent l="0" t="0" r="0" b="0"/>
          <wp:wrapNone/>
          <wp:docPr id="1693161756" name="Picture 169316175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97" name="image13.png"/>
                  <pic:cNvPicPr>
                    <a:picLocks noChangeAspect="1"/>
                  </pic:cNvPicPr>
                </pic:nvPicPr>
                <pic:blipFill>
                  <a:blip r:embed="rId23" cstate="print"/>
                  <a:stretch>
                    <a:fillRect/>
                  </a:stretch>
                </pic:blipFill>
                <pic:spPr>
                  <a:xfrm>
                    <a:off x="0" y="0"/>
                    <a:ext cx="258535" cy="11916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zh-TW"/>
      </w:rPr>
      <w:drawing>
        <wp:anchor distT="0" distB="0" distL="0" distR="0" simplePos="0" relativeHeight="251658245" behindDoc="1" locked="0" layoutInCell="1" allowOverlap="1" wp14:anchorId="5A880BF8" wp14:editId="5A880BF9">
          <wp:simplePos x="0" y="0"/>
          <wp:positionH relativeFrom="page">
            <wp:posOffset>6609715</wp:posOffset>
          </wp:positionH>
          <wp:positionV relativeFrom="page">
            <wp:posOffset>295910</wp:posOffset>
          </wp:positionV>
          <wp:extent cx="193675" cy="193040"/>
          <wp:effectExtent l="0" t="0" r="0" b="0"/>
          <wp:wrapNone/>
          <wp:docPr id="1372978102" name="Picture 13729781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98" name="image14.png"/>
                  <pic:cNvPicPr>
                    <a:picLocks noChangeAspect="1"/>
                  </pic:cNvPicPr>
                </pic:nvPicPr>
                <pic:blipFill>
                  <a:blip r:embed="rId24" cstate="print"/>
                  <a:stretch>
                    <a:fillRect/>
                  </a:stretch>
                </pic:blipFill>
                <pic:spPr>
                  <a:xfrm>
                    <a:off x="0" y="0"/>
                    <a:ext cx="193520" cy="19309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zh-TW"/>
      </w:rPr>
      <w:drawing>
        <wp:anchor distT="0" distB="0" distL="0" distR="0" simplePos="0" relativeHeight="251658246" behindDoc="1" locked="0" layoutInCell="1" allowOverlap="1" wp14:anchorId="5A880BFA" wp14:editId="5A880BFB">
          <wp:simplePos x="0" y="0"/>
          <wp:positionH relativeFrom="page">
            <wp:posOffset>4822825</wp:posOffset>
          </wp:positionH>
          <wp:positionV relativeFrom="page">
            <wp:posOffset>300355</wp:posOffset>
          </wp:positionV>
          <wp:extent cx="193675" cy="194310"/>
          <wp:effectExtent l="0" t="0" r="0" b="0"/>
          <wp:wrapNone/>
          <wp:docPr id="204247003" name="Picture 20424700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99" name="image15.png"/>
                  <pic:cNvPicPr>
                    <a:picLocks noChangeAspect="1"/>
                  </pic:cNvPicPr>
                </pic:nvPicPr>
                <pic:blipFill>
                  <a:blip r:embed="rId25" cstate="print"/>
                  <a:stretch>
                    <a:fillRect/>
                  </a:stretch>
                </pic:blipFill>
                <pic:spPr>
                  <a:xfrm>
                    <a:off x="0" y="0"/>
                    <a:ext cx="193520" cy="19462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zh-TW"/>
      </w:rPr>
      <w:drawing>
        <wp:anchor distT="0" distB="0" distL="0" distR="0" simplePos="0" relativeHeight="251658247" behindDoc="1" locked="0" layoutInCell="1" allowOverlap="1" wp14:anchorId="5A880BFC" wp14:editId="5A880BFD">
          <wp:simplePos x="0" y="0"/>
          <wp:positionH relativeFrom="page">
            <wp:posOffset>5417820</wp:posOffset>
          </wp:positionH>
          <wp:positionV relativeFrom="page">
            <wp:posOffset>300355</wp:posOffset>
          </wp:positionV>
          <wp:extent cx="192405" cy="192405"/>
          <wp:effectExtent l="0" t="0" r="0" b="0"/>
          <wp:wrapNone/>
          <wp:docPr id="918108972" name="Picture 91810897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00" name="image16.png"/>
                  <pic:cNvPicPr>
                    <a:picLocks noChangeAspect="1"/>
                  </pic:cNvPicPr>
                </pic:nvPicPr>
                <pic:blipFill>
                  <a:blip r:embed="rId26" cstate="print"/>
                  <a:stretch>
                    <a:fillRect/>
                  </a:stretch>
                </pic:blipFill>
                <pic:spPr>
                  <a:xfrm>
                    <a:off x="0" y="0"/>
                    <a:ext cx="192631" cy="19271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zh-TW"/>
      </w:rPr>
      <w:drawing>
        <wp:anchor distT="0" distB="0" distL="0" distR="0" simplePos="0" relativeHeight="251658248" behindDoc="1" locked="0" layoutInCell="1" allowOverlap="1" wp14:anchorId="5A880BFE" wp14:editId="5A880BFF">
          <wp:simplePos x="0" y="0"/>
          <wp:positionH relativeFrom="page">
            <wp:posOffset>5713730</wp:posOffset>
          </wp:positionH>
          <wp:positionV relativeFrom="page">
            <wp:posOffset>300355</wp:posOffset>
          </wp:positionV>
          <wp:extent cx="194310" cy="193675"/>
          <wp:effectExtent l="0" t="0" r="0" b="0"/>
          <wp:wrapNone/>
          <wp:docPr id="1379336163" name="Picture 137933616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01" name="image17.png"/>
                  <pic:cNvPicPr>
                    <a:picLocks noChangeAspect="1"/>
                  </pic:cNvPicPr>
                </pic:nvPicPr>
                <pic:blipFill>
                  <a:blip r:embed="rId27" cstate="print"/>
                  <a:stretch>
                    <a:fillRect/>
                  </a:stretch>
                </pic:blipFill>
                <pic:spPr>
                  <a:xfrm>
                    <a:off x="0" y="0"/>
                    <a:ext cx="194409" cy="19373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zh-TW"/>
      </w:rPr>
      <w:drawing>
        <wp:anchor distT="0" distB="0" distL="0" distR="0" simplePos="0" relativeHeight="251658249" behindDoc="1" locked="0" layoutInCell="1" allowOverlap="1" wp14:anchorId="5A880C00" wp14:editId="5A880C01">
          <wp:simplePos x="0" y="0"/>
          <wp:positionH relativeFrom="page">
            <wp:posOffset>6012180</wp:posOffset>
          </wp:positionH>
          <wp:positionV relativeFrom="page">
            <wp:posOffset>300355</wp:posOffset>
          </wp:positionV>
          <wp:extent cx="193675" cy="193675"/>
          <wp:effectExtent l="0" t="0" r="0" b="0"/>
          <wp:wrapNone/>
          <wp:docPr id="18956638" name="Picture 189566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02" name="image18.png"/>
                  <pic:cNvPicPr>
                    <a:picLocks noChangeAspect="1"/>
                  </pic:cNvPicPr>
                </pic:nvPicPr>
                <pic:blipFill>
                  <a:blip r:embed="rId28" cstate="print"/>
                  <a:stretch>
                    <a:fillRect/>
                  </a:stretch>
                </pic:blipFill>
                <pic:spPr>
                  <a:xfrm>
                    <a:off x="0" y="0"/>
                    <a:ext cx="193647" cy="19373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zh-TW"/>
      </w:rPr>
      <w:drawing>
        <wp:anchor distT="0" distB="0" distL="0" distR="0" simplePos="0" relativeHeight="251658250" behindDoc="1" locked="0" layoutInCell="1" allowOverlap="1" wp14:anchorId="5A880C02" wp14:editId="5A880C03">
          <wp:simplePos x="0" y="0"/>
          <wp:positionH relativeFrom="page">
            <wp:posOffset>4522470</wp:posOffset>
          </wp:positionH>
          <wp:positionV relativeFrom="page">
            <wp:posOffset>302260</wp:posOffset>
          </wp:positionV>
          <wp:extent cx="196215" cy="187960"/>
          <wp:effectExtent l="0" t="0" r="0" b="0"/>
          <wp:wrapNone/>
          <wp:docPr id="1627945789" name="Picture 162794578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03" name="image19.png"/>
                  <pic:cNvPicPr>
                    <a:picLocks noChangeAspect="1"/>
                  </pic:cNvPicPr>
                </pic:nvPicPr>
                <pic:blipFill>
                  <a:blip r:embed="rId29" cstate="print"/>
                  <a:stretch>
                    <a:fillRect/>
                  </a:stretch>
                </pic:blipFill>
                <pic:spPr>
                  <a:xfrm>
                    <a:off x="0" y="0"/>
                    <a:ext cx="196441" cy="18801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zh-TW"/>
      </w:rPr>
      <w:drawing>
        <wp:anchor distT="0" distB="0" distL="0" distR="0" simplePos="0" relativeHeight="251658251" behindDoc="1" locked="0" layoutInCell="1" allowOverlap="1" wp14:anchorId="5A880C04" wp14:editId="5A880C05">
          <wp:simplePos x="0" y="0"/>
          <wp:positionH relativeFrom="page">
            <wp:posOffset>5119370</wp:posOffset>
          </wp:positionH>
          <wp:positionV relativeFrom="page">
            <wp:posOffset>302895</wp:posOffset>
          </wp:positionV>
          <wp:extent cx="188595" cy="191770"/>
          <wp:effectExtent l="0" t="0" r="0" b="0"/>
          <wp:wrapNone/>
          <wp:docPr id="875388343" name="Picture 87538834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04" name="image20.png"/>
                  <pic:cNvPicPr>
                    <a:picLocks noChangeAspect="1"/>
                  </pic:cNvPicPr>
                </pic:nvPicPr>
                <pic:blipFill>
                  <a:blip r:embed="rId30" cstate="print"/>
                  <a:stretch>
                    <a:fillRect/>
                  </a:stretch>
                </pic:blipFill>
                <pic:spPr>
                  <a:xfrm>
                    <a:off x="0" y="0"/>
                    <a:ext cx="188822" cy="19182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zh-TW"/>
      </w:rPr>
      <w:drawing>
        <wp:anchor distT="0" distB="0" distL="0" distR="0" simplePos="0" relativeHeight="251658252" behindDoc="1" locked="0" layoutInCell="1" allowOverlap="1" wp14:anchorId="5A880C06" wp14:editId="5A880C07">
          <wp:simplePos x="0" y="0"/>
          <wp:positionH relativeFrom="page">
            <wp:posOffset>4222115</wp:posOffset>
          </wp:positionH>
          <wp:positionV relativeFrom="page">
            <wp:posOffset>302895</wp:posOffset>
          </wp:positionV>
          <wp:extent cx="198120" cy="191770"/>
          <wp:effectExtent l="0" t="0" r="0" b="0"/>
          <wp:wrapNone/>
          <wp:docPr id="941856228" name="Picture 9418562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05" name="image21.png"/>
                  <pic:cNvPicPr>
                    <a:picLocks noChangeAspect="1"/>
                  </pic:cNvPicPr>
                </pic:nvPicPr>
                <pic:blipFill>
                  <a:blip r:embed="rId31" cstate="print"/>
                  <a:stretch>
                    <a:fillRect/>
                  </a:stretch>
                </pic:blipFill>
                <pic:spPr>
                  <a:xfrm>
                    <a:off x="0" y="0"/>
                    <a:ext cx="198219" cy="19170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zh-TW"/>
      </w:rPr>
      <w:drawing>
        <wp:anchor distT="0" distB="0" distL="0" distR="0" simplePos="0" relativeHeight="251658253" behindDoc="1" locked="0" layoutInCell="1" allowOverlap="1" wp14:anchorId="5A880C08" wp14:editId="5A880C09">
          <wp:simplePos x="0" y="0"/>
          <wp:positionH relativeFrom="page">
            <wp:posOffset>6309360</wp:posOffset>
          </wp:positionH>
          <wp:positionV relativeFrom="page">
            <wp:posOffset>304800</wp:posOffset>
          </wp:positionV>
          <wp:extent cx="189865" cy="191770"/>
          <wp:effectExtent l="0" t="0" r="0" b="0"/>
          <wp:wrapNone/>
          <wp:docPr id="1795247414" name="Picture 17952474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06" name="image22.png"/>
                  <pic:cNvPicPr>
                    <a:picLocks noChangeAspect="1"/>
                  </pic:cNvPicPr>
                </pic:nvPicPr>
                <pic:blipFill>
                  <a:blip r:embed="rId32" cstate="print"/>
                  <a:stretch>
                    <a:fillRect/>
                  </a:stretch>
                </pic:blipFill>
                <pic:spPr>
                  <a:xfrm>
                    <a:off x="0" y="0"/>
                    <a:ext cx="189838" cy="19170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zh-TW"/>
      </w:rPr>
      <w:drawing>
        <wp:anchor distT="0" distB="0" distL="0" distR="0" simplePos="0" relativeHeight="251658254" behindDoc="1" locked="0" layoutInCell="1" allowOverlap="1" wp14:anchorId="5A880C0A" wp14:editId="5A880C0B">
          <wp:simplePos x="0" y="0"/>
          <wp:positionH relativeFrom="page">
            <wp:posOffset>1478915</wp:posOffset>
          </wp:positionH>
          <wp:positionV relativeFrom="page">
            <wp:posOffset>464185</wp:posOffset>
          </wp:positionV>
          <wp:extent cx="727710" cy="154305"/>
          <wp:effectExtent l="0" t="0" r="0" b="0"/>
          <wp:wrapNone/>
          <wp:docPr id="1412952031" name="Picture 14129520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07" name="image23.png"/>
                  <pic:cNvPicPr>
                    <a:picLocks noChangeAspect="1"/>
                  </pic:cNvPicPr>
                </pic:nvPicPr>
                <pic:blipFill>
                  <a:blip r:embed="rId33" cstate="print"/>
                  <a:stretch>
                    <a:fillRect/>
                  </a:stretch>
                </pic:blipFill>
                <pic:spPr>
                  <a:xfrm>
                    <a:off x="0" y="0"/>
                    <a:ext cx="727480" cy="15460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zh-TW"/>
      </w:rPr>
      <w:drawing>
        <wp:anchor distT="0" distB="0" distL="0" distR="0" simplePos="0" relativeHeight="251658255" behindDoc="1" locked="0" layoutInCell="1" allowOverlap="1" wp14:anchorId="5A880C0C" wp14:editId="5A880C0D">
          <wp:simplePos x="0" y="0"/>
          <wp:positionH relativeFrom="page">
            <wp:posOffset>2254885</wp:posOffset>
          </wp:positionH>
          <wp:positionV relativeFrom="page">
            <wp:posOffset>464185</wp:posOffset>
          </wp:positionV>
          <wp:extent cx="142875" cy="122555"/>
          <wp:effectExtent l="0" t="0" r="0" b="0"/>
          <wp:wrapNone/>
          <wp:docPr id="254885137" name="Picture 25488513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08" name="image24.png"/>
                  <pic:cNvPicPr>
                    <a:picLocks noChangeAspect="1"/>
                  </pic:cNvPicPr>
                </pic:nvPicPr>
                <pic:blipFill>
                  <a:blip r:embed="rId34" cstate="print"/>
                  <a:stretch>
                    <a:fillRect/>
                  </a:stretch>
                </pic:blipFill>
                <pic:spPr>
                  <a:xfrm>
                    <a:off x="0" y="0"/>
                    <a:ext cx="143108" cy="12233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zh-TW"/>
      </w:rPr>
      <w:drawing>
        <wp:anchor distT="0" distB="0" distL="0" distR="0" simplePos="0" relativeHeight="251658256" behindDoc="1" locked="0" layoutInCell="1" allowOverlap="1" wp14:anchorId="5A880C0E" wp14:editId="5A880C0F">
          <wp:simplePos x="0" y="0"/>
          <wp:positionH relativeFrom="page">
            <wp:posOffset>1162685</wp:posOffset>
          </wp:positionH>
          <wp:positionV relativeFrom="page">
            <wp:posOffset>466725</wp:posOffset>
          </wp:positionV>
          <wp:extent cx="267970" cy="119380"/>
          <wp:effectExtent l="0" t="0" r="0" b="0"/>
          <wp:wrapNone/>
          <wp:docPr id="242218154" name="Picture 24221815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09" name="image25.png"/>
                  <pic:cNvPicPr>
                    <a:picLocks noChangeAspect="1"/>
                  </pic:cNvPicPr>
                </pic:nvPicPr>
                <pic:blipFill>
                  <a:blip r:embed="rId35" cstate="print"/>
                  <a:stretch>
                    <a:fillRect/>
                  </a:stretch>
                </pic:blipFill>
                <pic:spPr>
                  <a:xfrm>
                    <a:off x="0" y="0"/>
                    <a:ext cx="267995" cy="11941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zh-TW"/>
      </w:rPr>
      <w:drawing>
        <wp:anchor distT="0" distB="0" distL="0" distR="0" simplePos="0" relativeHeight="251658257" behindDoc="1" locked="0" layoutInCell="1" allowOverlap="1" wp14:anchorId="5A880C10" wp14:editId="5A880C11">
          <wp:simplePos x="0" y="0"/>
          <wp:positionH relativeFrom="page">
            <wp:posOffset>2433320</wp:posOffset>
          </wp:positionH>
          <wp:positionV relativeFrom="page">
            <wp:posOffset>466725</wp:posOffset>
          </wp:positionV>
          <wp:extent cx="379730" cy="152400"/>
          <wp:effectExtent l="0" t="0" r="0" b="0"/>
          <wp:wrapNone/>
          <wp:docPr id="308606292" name="Picture 30860629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10" name="image26.png"/>
                  <pic:cNvPicPr>
                    <a:picLocks noChangeAspect="1"/>
                  </pic:cNvPicPr>
                </pic:nvPicPr>
                <pic:blipFill>
                  <a:blip r:embed="rId36" cstate="print"/>
                  <a:stretch>
                    <a:fillRect/>
                  </a:stretch>
                </pic:blipFill>
                <pic:spPr>
                  <a:xfrm>
                    <a:off x="0" y="0"/>
                    <a:ext cx="379549" cy="15257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zh-TW"/>
      </w:rPr>
      <w:drawing>
        <wp:anchor distT="0" distB="0" distL="0" distR="0" simplePos="0" relativeHeight="251658258" behindDoc="1" locked="0" layoutInCell="1" allowOverlap="1" wp14:anchorId="5A880C12" wp14:editId="5A880C13">
          <wp:simplePos x="0" y="0"/>
          <wp:positionH relativeFrom="page">
            <wp:posOffset>2861945</wp:posOffset>
          </wp:positionH>
          <wp:positionV relativeFrom="page">
            <wp:posOffset>466725</wp:posOffset>
          </wp:positionV>
          <wp:extent cx="377825" cy="152400"/>
          <wp:effectExtent l="0" t="0" r="0" b="0"/>
          <wp:wrapNone/>
          <wp:docPr id="1355582292" name="Picture 135558229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11" name="image27.png"/>
                  <pic:cNvPicPr>
                    <a:picLocks noChangeAspect="1"/>
                  </pic:cNvPicPr>
                </pic:nvPicPr>
                <pic:blipFill>
                  <a:blip r:embed="rId37" cstate="print"/>
                  <a:stretch>
                    <a:fillRect/>
                  </a:stretch>
                </pic:blipFill>
                <pic:spPr>
                  <a:xfrm>
                    <a:off x="0" y="0"/>
                    <a:ext cx="377644" cy="15257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zh-TW"/>
      </w:rPr>
      <mc:AlternateContent>
        <mc:Choice Requires="wps">
          <w:drawing>
            <wp:anchor distT="0" distB="0" distL="114300" distR="114300" simplePos="0" relativeHeight="251658259" behindDoc="1" locked="0" layoutInCell="1" allowOverlap="1" wp14:anchorId="5A880C14" wp14:editId="5A880C15">
              <wp:simplePos x="0" y="0"/>
              <wp:positionH relativeFrom="page">
                <wp:posOffset>0</wp:posOffset>
              </wp:positionH>
              <wp:positionV relativeFrom="page">
                <wp:posOffset>725805</wp:posOffset>
              </wp:positionV>
              <wp:extent cx="3244215" cy="0"/>
              <wp:effectExtent l="19050" t="20955" r="13335" b="17145"/>
              <wp:wrapNone/>
              <wp:docPr id="47" name="Line 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3244215" cy="0"/>
                      </a:xfrm>
                      <a:prstGeom prst="line">
                        <a:avLst/>
                      </a:prstGeom>
                      <a:noFill/>
                      <a:ln w="23022">
                        <a:solidFill>
                          <a:srgbClr val="8B8B8B"/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574ACCD3" id="Line 24" o:spid="_x0000_s1026" style="position:absolute;z-index:-251658221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from="0,57.15pt" to="255.45pt,5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" strokecolor="#8b8b8b" strokeweight=".6395mm">
              <w10:wrap anchorx="page" anchory="page"/>
            </v:line>
          </w:pict>
        </mc:Fallback>
      </mc:AlternateContent>
    </w:r>
    <w:r>
      <w:rPr>
        <w:noProof/>
        <w:lang w:eastAsia="zh-TW"/>
      </w:rPr>
      <mc:AlternateContent>
        <mc:Choice Requires="wps">
          <w:drawing>
            <wp:anchor distT="0" distB="0" distL="114300" distR="114300" simplePos="0" relativeHeight="251658260" behindDoc="1" locked="0" layoutInCell="1" allowOverlap="1" wp14:anchorId="5A880C16" wp14:editId="5A880C17">
              <wp:simplePos x="0" y="0"/>
              <wp:positionH relativeFrom="page">
                <wp:posOffset>4217035</wp:posOffset>
              </wp:positionH>
              <wp:positionV relativeFrom="page">
                <wp:posOffset>725805</wp:posOffset>
              </wp:positionV>
              <wp:extent cx="3284220" cy="0"/>
              <wp:effectExtent l="16510" t="20955" r="13970" b="17145"/>
              <wp:wrapNone/>
              <wp:docPr id="45" name="Line 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3284220" cy="0"/>
                      </a:xfrm>
                      <a:prstGeom prst="line">
                        <a:avLst/>
                      </a:prstGeom>
                      <a:noFill/>
                      <a:ln w="23022">
                        <a:solidFill>
                          <a:srgbClr val="8B8B8B"/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2458F6C0" id="Line 23" o:spid="_x0000_s1026" style="position:absolute;z-index:-25165822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from="332.05pt,57.15pt" to="590.65pt,5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" strokecolor="#8b8b8b" strokeweight=".6395mm">
              <w10:wrap anchorx="page" anchory="page"/>
            </v:lin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7"/>
  <w:bordersDoNotSurroundHeader/>
  <w:bordersDoNotSurroundFooter/>
  <w:trackRevisions/>
  <w:defaultTabStop w:val="720"/>
  <w:drawingGridHorizontalSpacing w:val="110"/>
  <w:noPunctuationKerning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1MLc0tjA1NDO3NDFS0lEKTi0uzszPAykwNK8FAPRJHqEtAAAA"/>
    <w:docVar w:name="commondata" w:val="eyJoZGlkIjoiNTZiMmNlZThiOTIyNTZkOWQ1MTAwZWYzZDUzYzJjZmYifQ=="/>
  </w:docVars>
  <w:rsids>
    <w:rsidRoot w:val="00DC4B44"/>
    <w:rsid w:val="000121EE"/>
    <w:rsid w:val="00013807"/>
    <w:rsid w:val="00016398"/>
    <w:rsid w:val="00023692"/>
    <w:rsid w:val="000267EE"/>
    <w:rsid w:val="000327DE"/>
    <w:rsid w:val="000441C1"/>
    <w:rsid w:val="000518DE"/>
    <w:rsid w:val="00052A75"/>
    <w:rsid w:val="00055315"/>
    <w:rsid w:val="00061C55"/>
    <w:rsid w:val="0007230F"/>
    <w:rsid w:val="00074383"/>
    <w:rsid w:val="000775A9"/>
    <w:rsid w:val="00080897"/>
    <w:rsid w:val="00080C7C"/>
    <w:rsid w:val="00091587"/>
    <w:rsid w:val="00095364"/>
    <w:rsid w:val="000A1038"/>
    <w:rsid w:val="000A2F46"/>
    <w:rsid w:val="000B086D"/>
    <w:rsid w:val="000B19FC"/>
    <w:rsid w:val="000B6B2E"/>
    <w:rsid w:val="000D0405"/>
    <w:rsid w:val="000D1834"/>
    <w:rsid w:val="000F23CF"/>
    <w:rsid w:val="000F4690"/>
    <w:rsid w:val="001048EE"/>
    <w:rsid w:val="00107871"/>
    <w:rsid w:val="00113EC9"/>
    <w:rsid w:val="00117A63"/>
    <w:rsid w:val="00122F4A"/>
    <w:rsid w:val="00127498"/>
    <w:rsid w:val="00127565"/>
    <w:rsid w:val="00127FE6"/>
    <w:rsid w:val="00131056"/>
    <w:rsid w:val="00131EE4"/>
    <w:rsid w:val="00132693"/>
    <w:rsid w:val="00133727"/>
    <w:rsid w:val="00135C4D"/>
    <w:rsid w:val="00136A82"/>
    <w:rsid w:val="00137674"/>
    <w:rsid w:val="00140A26"/>
    <w:rsid w:val="00152CF6"/>
    <w:rsid w:val="00157F86"/>
    <w:rsid w:val="0016058D"/>
    <w:rsid w:val="0016593C"/>
    <w:rsid w:val="00166AF7"/>
    <w:rsid w:val="00167BB8"/>
    <w:rsid w:val="0017187E"/>
    <w:rsid w:val="00186BBB"/>
    <w:rsid w:val="00191D4E"/>
    <w:rsid w:val="00193DF3"/>
    <w:rsid w:val="00194B61"/>
    <w:rsid w:val="00195033"/>
    <w:rsid w:val="00197078"/>
    <w:rsid w:val="001979C4"/>
    <w:rsid w:val="00197EE8"/>
    <w:rsid w:val="001A086B"/>
    <w:rsid w:val="001A3686"/>
    <w:rsid w:val="001A3921"/>
    <w:rsid w:val="001A3987"/>
    <w:rsid w:val="001B1E8C"/>
    <w:rsid w:val="001B4246"/>
    <w:rsid w:val="001B5C99"/>
    <w:rsid w:val="001B5E02"/>
    <w:rsid w:val="001C01F5"/>
    <w:rsid w:val="001C0EF9"/>
    <w:rsid w:val="001C2EB8"/>
    <w:rsid w:val="001C3CA9"/>
    <w:rsid w:val="001C55EA"/>
    <w:rsid w:val="001C56CD"/>
    <w:rsid w:val="001C7404"/>
    <w:rsid w:val="001E0FF2"/>
    <w:rsid w:val="001E2866"/>
    <w:rsid w:val="001F33D5"/>
    <w:rsid w:val="001F54A8"/>
    <w:rsid w:val="002001EC"/>
    <w:rsid w:val="00207F80"/>
    <w:rsid w:val="00211E20"/>
    <w:rsid w:val="00213FBB"/>
    <w:rsid w:val="002153EB"/>
    <w:rsid w:val="00221EBD"/>
    <w:rsid w:val="0022702E"/>
    <w:rsid w:val="002337D9"/>
    <w:rsid w:val="00242379"/>
    <w:rsid w:val="00244A8C"/>
    <w:rsid w:val="00250969"/>
    <w:rsid w:val="00255208"/>
    <w:rsid w:val="002561A8"/>
    <w:rsid w:val="00256F65"/>
    <w:rsid w:val="00261FA9"/>
    <w:rsid w:val="002621B3"/>
    <w:rsid w:val="00263178"/>
    <w:rsid w:val="0026350E"/>
    <w:rsid w:val="0026437A"/>
    <w:rsid w:val="00271FDD"/>
    <w:rsid w:val="002720F6"/>
    <w:rsid w:val="002730A5"/>
    <w:rsid w:val="00277604"/>
    <w:rsid w:val="002912EE"/>
    <w:rsid w:val="00293218"/>
    <w:rsid w:val="002936D6"/>
    <w:rsid w:val="00295E8C"/>
    <w:rsid w:val="002A3EA5"/>
    <w:rsid w:val="002B0E13"/>
    <w:rsid w:val="002B11D2"/>
    <w:rsid w:val="002B1461"/>
    <w:rsid w:val="002B3151"/>
    <w:rsid w:val="002B38D3"/>
    <w:rsid w:val="002B42A6"/>
    <w:rsid w:val="002B53C3"/>
    <w:rsid w:val="002C1CC1"/>
    <w:rsid w:val="002C5B46"/>
    <w:rsid w:val="002D254F"/>
    <w:rsid w:val="002D2A37"/>
    <w:rsid w:val="002D4ADE"/>
    <w:rsid w:val="002D5D1A"/>
    <w:rsid w:val="002D641A"/>
    <w:rsid w:val="002D7547"/>
    <w:rsid w:val="002D7CF6"/>
    <w:rsid w:val="002E20B9"/>
    <w:rsid w:val="002E26C8"/>
    <w:rsid w:val="002E4AEB"/>
    <w:rsid w:val="002E57A1"/>
    <w:rsid w:val="002E7674"/>
    <w:rsid w:val="002F0643"/>
    <w:rsid w:val="002F17AA"/>
    <w:rsid w:val="002F52EE"/>
    <w:rsid w:val="00304461"/>
    <w:rsid w:val="00307C5C"/>
    <w:rsid w:val="00310866"/>
    <w:rsid w:val="00311A22"/>
    <w:rsid w:val="00311C54"/>
    <w:rsid w:val="003130D2"/>
    <w:rsid w:val="00313336"/>
    <w:rsid w:val="00313381"/>
    <w:rsid w:val="00314541"/>
    <w:rsid w:val="00317BF0"/>
    <w:rsid w:val="0032296F"/>
    <w:rsid w:val="0032356A"/>
    <w:rsid w:val="00325917"/>
    <w:rsid w:val="00327202"/>
    <w:rsid w:val="00327E2E"/>
    <w:rsid w:val="00342370"/>
    <w:rsid w:val="00346158"/>
    <w:rsid w:val="00351CC7"/>
    <w:rsid w:val="00351CD4"/>
    <w:rsid w:val="0035554B"/>
    <w:rsid w:val="00355D9F"/>
    <w:rsid w:val="00355E65"/>
    <w:rsid w:val="003571EB"/>
    <w:rsid w:val="003679B2"/>
    <w:rsid w:val="00372EA9"/>
    <w:rsid w:val="00373BC3"/>
    <w:rsid w:val="0037764E"/>
    <w:rsid w:val="00381D05"/>
    <w:rsid w:val="00383569"/>
    <w:rsid w:val="00392012"/>
    <w:rsid w:val="003941D6"/>
    <w:rsid w:val="00395C6F"/>
    <w:rsid w:val="00395D9E"/>
    <w:rsid w:val="003A18CC"/>
    <w:rsid w:val="003A429B"/>
    <w:rsid w:val="003A536A"/>
    <w:rsid w:val="003A7D14"/>
    <w:rsid w:val="003A7DD1"/>
    <w:rsid w:val="003B00AC"/>
    <w:rsid w:val="003B533E"/>
    <w:rsid w:val="003B58C1"/>
    <w:rsid w:val="003B65F3"/>
    <w:rsid w:val="003B7EAA"/>
    <w:rsid w:val="003C2815"/>
    <w:rsid w:val="003C31A2"/>
    <w:rsid w:val="003C3BAC"/>
    <w:rsid w:val="003C3FDD"/>
    <w:rsid w:val="003C615F"/>
    <w:rsid w:val="003C6A07"/>
    <w:rsid w:val="003D6753"/>
    <w:rsid w:val="003E0FB6"/>
    <w:rsid w:val="003E1784"/>
    <w:rsid w:val="003E533B"/>
    <w:rsid w:val="003E7233"/>
    <w:rsid w:val="003E73FC"/>
    <w:rsid w:val="00401ABF"/>
    <w:rsid w:val="00405DB3"/>
    <w:rsid w:val="0040634C"/>
    <w:rsid w:val="004103A7"/>
    <w:rsid w:val="00414BAB"/>
    <w:rsid w:val="004204AC"/>
    <w:rsid w:val="004212E8"/>
    <w:rsid w:val="004307F6"/>
    <w:rsid w:val="00430B38"/>
    <w:rsid w:val="00432944"/>
    <w:rsid w:val="0043464B"/>
    <w:rsid w:val="004509F2"/>
    <w:rsid w:val="004555C8"/>
    <w:rsid w:val="00457617"/>
    <w:rsid w:val="004667B4"/>
    <w:rsid w:val="00467A10"/>
    <w:rsid w:val="0047115B"/>
    <w:rsid w:val="00475364"/>
    <w:rsid w:val="004819DD"/>
    <w:rsid w:val="00481C8A"/>
    <w:rsid w:val="00490914"/>
    <w:rsid w:val="004A0BB3"/>
    <w:rsid w:val="004A38AF"/>
    <w:rsid w:val="004A71B3"/>
    <w:rsid w:val="004B4897"/>
    <w:rsid w:val="004B63A0"/>
    <w:rsid w:val="004B7F36"/>
    <w:rsid w:val="004C0215"/>
    <w:rsid w:val="004C3ACB"/>
    <w:rsid w:val="004C3D85"/>
    <w:rsid w:val="004C5503"/>
    <w:rsid w:val="004D01CB"/>
    <w:rsid w:val="004E0F84"/>
    <w:rsid w:val="004E3D64"/>
    <w:rsid w:val="004E403A"/>
    <w:rsid w:val="004E61ED"/>
    <w:rsid w:val="004E7C59"/>
    <w:rsid w:val="004F2341"/>
    <w:rsid w:val="004F6518"/>
    <w:rsid w:val="0050348F"/>
    <w:rsid w:val="00503B22"/>
    <w:rsid w:val="00503C18"/>
    <w:rsid w:val="00510135"/>
    <w:rsid w:val="005131D0"/>
    <w:rsid w:val="00522882"/>
    <w:rsid w:val="00526F16"/>
    <w:rsid w:val="00530B68"/>
    <w:rsid w:val="00530EAF"/>
    <w:rsid w:val="005320E7"/>
    <w:rsid w:val="005345FC"/>
    <w:rsid w:val="00534B3E"/>
    <w:rsid w:val="005359BD"/>
    <w:rsid w:val="00535DC3"/>
    <w:rsid w:val="00537EF4"/>
    <w:rsid w:val="00542650"/>
    <w:rsid w:val="00545A8D"/>
    <w:rsid w:val="0055067D"/>
    <w:rsid w:val="00550B31"/>
    <w:rsid w:val="0055315E"/>
    <w:rsid w:val="00563631"/>
    <w:rsid w:val="00564A9B"/>
    <w:rsid w:val="00573D7E"/>
    <w:rsid w:val="00574F3A"/>
    <w:rsid w:val="005761AA"/>
    <w:rsid w:val="00580AF9"/>
    <w:rsid w:val="00581C8E"/>
    <w:rsid w:val="00583E0B"/>
    <w:rsid w:val="00585645"/>
    <w:rsid w:val="00586D98"/>
    <w:rsid w:val="00590F48"/>
    <w:rsid w:val="00596847"/>
    <w:rsid w:val="005A0BF6"/>
    <w:rsid w:val="005A3194"/>
    <w:rsid w:val="005A3356"/>
    <w:rsid w:val="005A4E7F"/>
    <w:rsid w:val="005A60DA"/>
    <w:rsid w:val="005B30BB"/>
    <w:rsid w:val="005B5284"/>
    <w:rsid w:val="005B5EC5"/>
    <w:rsid w:val="005C031E"/>
    <w:rsid w:val="005C4114"/>
    <w:rsid w:val="005D2048"/>
    <w:rsid w:val="005D4141"/>
    <w:rsid w:val="005E14A0"/>
    <w:rsid w:val="005E1A06"/>
    <w:rsid w:val="005E240B"/>
    <w:rsid w:val="005E3AB9"/>
    <w:rsid w:val="005E3AF4"/>
    <w:rsid w:val="005E40C8"/>
    <w:rsid w:val="005E6B35"/>
    <w:rsid w:val="005E77EE"/>
    <w:rsid w:val="005F2A0A"/>
    <w:rsid w:val="005F4034"/>
    <w:rsid w:val="005F44EE"/>
    <w:rsid w:val="005F4CB6"/>
    <w:rsid w:val="005F7490"/>
    <w:rsid w:val="006001B6"/>
    <w:rsid w:val="0060057A"/>
    <w:rsid w:val="00600B1C"/>
    <w:rsid w:val="00601795"/>
    <w:rsid w:val="00601BED"/>
    <w:rsid w:val="0061501E"/>
    <w:rsid w:val="0062308C"/>
    <w:rsid w:val="00623662"/>
    <w:rsid w:val="00630DA6"/>
    <w:rsid w:val="0064096C"/>
    <w:rsid w:val="00641789"/>
    <w:rsid w:val="00641B81"/>
    <w:rsid w:val="0064279A"/>
    <w:rsid w:val="00653DBB"/>
    <w:rsid w:val="00655A73"/>
    <w:rsid w:val="006573CC"/>
    <w:rsid w:val="00657A2D"/>
    <w:rsid w:val="00661992"/>
    <w:rsid w:val="00664DEB"/>
    <w:rsid w:val="00667E5F"/>
    <w:rsid w:val="006723EB"/>
    <w:rsid w:val="00674449"/>
    <w:rsid w:val="0067597B"/>
    <w:rsid w:val="006772E0"/>
    <w:rsid w:val="0067752D"/>
    <w:rsid w:val="0068011B"/>
    <w:rsid w:val="0068044F"/>
    <w:rsid w:val="00690D72"/>
    <w:rsid w:val="00694F25"/>
    <w:rsid w:val="00696C35"/>
    <w:rsid w:val="00697EDA"/>
    <w:rsid w:val="006B436C"/>
    <w:rsid w:val="006C04D9"/>
    <w:rsid w:val="006C2EEA"/>
    <w:rsid w:val="006C69FD"/>
    <w:rsid w:val="006C7117"/>
    <w:rsid w:val="006C72BA"/>
    <w:rsid w:val="006C7CF7"/>
    <w:rsid w:val="006E1D5C"/>
    <w:rsid w:val="006F1B9E"/>
    <w:rsid w:val="006F2617"/>
    <w:rsid w:val="006F4EDD"/>
    <w:rsid w:val="00702B06"/>
    <w:rsid w:val="00703457"/>
    <w:rsid w:val="00704213"/>
    <w:rsid w:val="00704702"/>
    <w:rsid w:val="00706C0E"/>
    <w:rsid w:val="00712965"/>
    <w:rsid w:val="00715F93"/>
    <w:rsid w:val="007175FA"/>
    <w:rsid w:val="007263EB"/>
    <w:rsid w:val="00726437"/>
    <w:rsid w:val="00730127"/>
    <w:rsid w:val="00730638"/>
    <w:rsid w:val="00733D60"/>
    <w:rsid w:val="00741BB8"/>
    <w:rsid w:val="00743FEE"/>
    <w:rsid w:val="00746D11"/>
    <w:rsid w:val="0076056D"/>
    <w:rsid w:val="00761CE0"/>
    <w:rsid w:val="00764B1F"/>
    <w:rsid w:val="0076746B"/>
    <w:rsid w:val="00770C79"/>
    <w:rsid w:val="00776406"/>
    <w:rsid w:val="00786206"/>
    <w:rsid w:val="0079529E"/>
    <w:rsid w:val="00796C4C"/>
    <w:rsid w:val="007A0C24"/>
    <w:rsid w:val="007A0D71"/>
    <w:rsid w:val="007A0E02"/>
    <w:rsid w:val="007A11D5"/>
    <w:rsid w:val="007A30DD"/>
    <w:rsid w:val="007A5621"/>
    <w:rsid w:val="007B2837"/>
    <w:rsid w:val="007B52CE"/>
    <w:rsid w:val="007B73C5"/>
    <w:rsid w:val="007B7526"/>
    <w:rsid w:val="007C3EF4"/>
    <w:rsid w:val="007C4252"/>
    <w:rsid w:val="007C4714"/>
    <w:rsid w:val="007C5125"/>
    <w:rsid w:val="007C5B3C"/>
    <w:rsid w:val="007D3CD1"/>
    <w:rsid w:val="007E0977"/>
    <w:rsid w:val="007E273F"/>
    <w:rsid w:val="007E2951"/>
    <w:rsid w:val="007E4C46"/>
    <w:rsid w:val="007E63F4"/>
    <w:rsid w:val="007E7AA1"/>
    <w:rsid w:val="007F1C75"/>
    <w:rsid w:val="007F6174"/>
    <w:rsid w:val="008007E4"/>
    <w:rsid w:val="0081034F"/>
    <w:rsid w:val="00810BAC"/>
    <w:rsid w:val="008111B1"/>
    <w:rsid w:val="00811F0C"/>
    <w:rsid w:val="00824B12"/>
    <w:rsid w:val="00830F2C"/>
    <w:rsid w:val="00832DF9"/>
    <w:rsid w:val="008417DC"/>
    <w:rsid w:val="00842A18"/>
    <w:rsid w:val="00843C6D"/>
    <w:rsid w:val="0084430A"/>
    <w:rsid w:val="00846FD2"/>
    <w:rsid w:val="00851AE4"/>
    <w:rsid w:val="00854127"/>
    <w:rsid w:val="00857E76"/>
    <w:rsid w:val="00861401"/>
    <w:rsid w:val="00861E51"/>
    <w:rsid w:val="008630F3"/>
    <w:rsid w:val="00871D33"/>
    <w:rsid w:val="008738E2"/>
    <w:rsid w:val="008754C9"/>
    <w:rsid w:val="008758F8"/>
    <w:rsid w:val="00875E6E"/>
    <w:rsid w:val="00880A94"/>
    <w:rsid w:val="00882DEA"/>
    <w:rsid w:val="00884269"/>
    <w:rsid w:val="008856E7"/>
    <w:rsid w:val="00890126"/>
    <w:rsid w:val="008A29AB"/>
    <w:rsid w:val="008A70CC"/>
    <w:rsid w:val="008A7F6C"/>
    <w:rsid w:val="008B04E4"/>
    <w:rsid w:val="008B1D42"/>
    <w:rsid w:val="008B2244"/>
    <w:rsid w:val="008B2C49"/>
    <w:rsid w:val="008B64DB"/>
    <w:rsid w:val="008B676C"/>
    <w:rsid w:val="008C0E6A"/>
    <w:rsid w:val="008C30B7"/>
    <w:rsid w:val="008C5BC6"/>
    <w:rsid w:val="008C6C51"/>
    <w:rsid w:val="008D376C"/>
    <w:rsid w:val="008D4576"/>
    <w:rsid w:val="008D617E"/>
    <w:rsid w:val="008E3BC3"/>
    <w:rsid w:val="008F25B5"/>
    <w:rsid w:val="008F4B03"/>
    <w:rsid w:val="008F6CBD"/>
    <w:rsid w:val="0090096E"/>
    <w:rsid w:val="00906090"/>
    <w:rsid w:val="0091434F"/>
    <w:rsid w:val="00914C18"/>
    <w:rsid w:val="00917308"/>
    <w:rsid w:val="009237D8"/>
    <w:rsid w:val="009259B8"/>
    <w:rsid w:val="00926143"/>
    <w:rsid w:val="00930A60"/>
    <w:rsid w:val="00933C5C"/>
    <w:rsid w:val="00933CA4"/>
    <w:rsid w:val="00940857"/>
    <w:rsid w:val="0094295C"/>
    <w:rsid w:val="00943CF0"/>
    <w:rsid w:val="00943F13"/>
    <w:rsid w:val="0094486B"/>
    <w:rsid w:val="009463D9"/>
    <w:rsid w:val="00950047"/>
    <w:rsid w:val="009623F7"/>
    <w:rsid w:val="009738AF"/>
    <w:rsid w:val="009745AD"/>
    <w:rsid w:val="00974DDE"/>
    <w:rsid w:val="009834EA"/>
    <w:rsid w:val="009848C0"/>
    <w:rsid w:val="009A07CB"/>
    <w:rsid w:val="009A3586"/>
    <w:rsid w:val="009A503C"/>
    <w:rsid w:val="009B1193"/>
    <w:rsid w:val="009B3C54"/>
    <w:rsid w:val="009B7D7C"/>
    <w:rsid w:val="009C49AA"/>
    <w:rsid w:val="009C66E7"/>
    <w:rsid w:val="009D4059"/>
    <w:rsid w:val="009D46CD"/>
    <w:rsid w:val="009F0A30"/>
    <w:rsid w:val="009F53BE"/>
    <w:rsid w:val="009F7DB3"/>
    <w:rsid w:val="00A0275B"/>
    <w:rsid w:val="00A02BE1"/>
    <w:rsid w:val="00A06A49"/>
    <w:rsid w:val="00A06E51"/>
    <w:rsid w:val="00A07EEC"/>
    <w:rsid w:val="00A106B0"/>
    <w:rsid w:val="00A1078A"/>
    <w:rsid w:val="00A12778"/>
    <w:rsid w:val="00A16137"/>
    <w:rsid w:val="00A16D98"/>
    <w:rsid w:val="00A20463"/>
    <w:rsid w:val="00A21769"/>
    <w:rsid w:val="00A31249"/>
    <w:rsid w:val="00A35BC4"/>
    <w:rsid w:val="00A42718"/>
    <w:rsid w:val="00A42A87"/>
    <w:rsid w:val="00A45E64"/>
    <w:rsid w:val="00A47F8C"/>
    <w:rsid w:val="00A5013E"/>
    <w:rsid w:val="00A54FE2"/>
    <w:rsid w:val="00A56110"/>
    <w:rsid w:val="00A62A74"/>
    <w:rsid w:val="00A6774E"/>
    <w:rsid w:val="00A7044B"/>
    <w:rsid w:val="00A750D2"/>
    <w:rsid w:val="00A75B2C"/>
    <w:rsid w:val="00A75F6B"/>
    <w:rsid w:val="00A77396"/>
    <w:rsid w:val="00A80E14"/>
    <w:rsid w:val="00A82600"/>
    <w:rsid w:val="00A8623A"/>
    <w:rsid w:val="00A87EE1"/>
    <w:rsid w:val="00A95C5E"/>
    <w:rsid w:val="00A95DD1"/>
    <w:rsid w:val="00A9782C"/>
    <w:rsid w:val="00AB556E"/>
    <w:rsid w:val="00AC189B"/>
    <w:rsid w:val="00AC5610"/>
    <w:rsid w:val="00AC60B6"/>
    <w:rsid w:val="00AD7D25"/>
    <w:rsid w:val="00AE1641"/>
    <w:rsid w:val="00AE313D"/>
    <w:rsid w:val="00AE4C6D"/>
    <w:rsid w:val="00AE56B8"/>
    <w:rsid w:val="00AE7C70"/>
    <w:rsid w:val="00AF6290"/>
    <w:rsid w:val="00B06C1A"/>
    <w:rsid w:val="00B33767"/>
    <w:rsid w:val="00B3430D"/>
    <w:rsid w:val="00B42641"/>
    <w:rsid w:val="00B44CA5"/>
    <w:rsid w:val="00B47333"/>
    <w:rsid w:val="00B476CC"/>
    <w:rsid w:val="00B55A99"/>
    <w:rsid w:val="00B576EA"/>
    <w:rsid w:val="00B578FF"/>
    <w:rsid w:val="00B6344E"/>
    <w:rsid w:val="00B64E9A"/>
    <w:rsid w:val="00B65490"/>
    <w:rsid w:val="00B6756D"/>
    <w:rsid w:val="00B75516"/>
    <w:rsid w:val="00B77F1D"/>
    <w:rsid w:val="00B8172D"/>
    <w:rsid w:val="00B82109"/>
    <w:rsid w:val="00B82359"/>
    <w:rsid w:val="00B83A3A"/>
    <w:rsid w:val="00B84191"/>
    <w:rsid w:val="00B84B01"/>
    <w:rsid w:val="00B855B3"/>
    <w:rsid w:val="00B95DD9"/>
    <w:rsid w:val="00BA14EB"/>
    <w:rsid w:val="00BA1E37"/>
    <w:rsid w:val="00BA1E51"/>
    <w:rsid w:val="00BB01F5"/>
    <w:rsid w:val="00BD0C0F"/>
    <w:rsid w:val="00BD2205"/>
    <w:rsid w:val="00BE00D6"/>
    <w:rsid w:val="00BE03EB"/>
    <w:rsid w:val="00BE0F27"/>
    <w:rsid w:val="00BE21B2"/>
    <w:rsid w:val="00BE4CB1"/>
    <w:rsid w:val="00BF1E02"/>
    <w:rsid w:val="00BF3E20"/>
    <w:rsid w:val="00BF5DAF"/>
    <w:rsid w:val="00C0515E"/>
    <w:rsid w:val="00C05BC3"/>
    <w:rsid w:val="00C07EC1"/>
    <w:rsid w:val="00C174C2"/>
    <w:rsid w:val="00C2124B"/>
    <w:rsid w:val="00C25B40"/>
    <w:rsid w:val="00C27017"/>
    <w:rsid w:val="00C305EC"/>
    <w:rsid w:val="00C30ED5"/>
    <w:rsid w:val="00C32DCD"/>
    <w:rsid w:val="00C35B88"/>
    <w:rsid w:val="00C360D4"/>
    <w:rsid w:val="00C40821"/>
    <w:rsid w:val="00C40869"/>
    <w:rsid w:val="00C45D2A"/>
    <w:rsid w:val="00C46CAB"/>
    <w:rsid w:val="00C52798"/>
    <w:rsid w:val="00C55006"/>
    <w:rsid w:val="00C62E3B"/>
    <w:rsid w:val="00C65BCC"/>
    <w:rsid w:val="00C663C9"/>
    <w:rsid w:val="00C676C5"/>
    <w:rsid w:val="00C731A9"/>
    <w:rsid w:val="00C7500F"/>
    <w:rsid w:val="00C76A18"/>
    <w:rsid w:val="00C825A1"/>
    <w:rsid w:val="00C835D2"/>
    <w:rsid w:val="00C83C55"/>
    <w:rsid w:val="00C91A51"/>
    <w:rsid w:val="00C94C55"/>
    <w:rsid w:val="00C969EE"/>
    <w:rsid w:val="00C96C37"/>
    <w:rsid w:val="00CA5EE8"/>
    <w:rsid w:val="00CB17C0"/>
    <w:rsid w:val="00CB2DF3"/>
    <w:rsid w:val="00CB3B81"/>
    <w:rsid w:val="00CB4D98"/>
    <w:rsid w:val="00CB5FEA"/>
    <w:rsid w:val="00CB6112"/>
    <w:rsid w:val="00CB6318"/>
    <w:rsid w:val="00CB6FCA"/>
    <w:rsid w:val="00CB7739"/>
    <w:rsid w:val="00CC012B"/>
    <w:rsid w:val="00CC2F57"/>
    <w:rsid w:val="00CC3007"/>
    <w:rsid w:val="00CC6505"/>
    <w:rsid w:val="00CC6D10"/>
    <w:rsid w:val="00CD1B12"/>
    <w:rsid w:val="00CD1EBF"/>
    <w:rsid w:val="00CD2DB8"/>
    <w:rsid w:val="00CD6082"/>
    <w:rsid w:val="00CF08EA"/>
    <w:rsid w:val="00CF1A3D"/>
    <w:rsid w:val="00CF4DF2"/>
    <w:rsid w:val="00D0431A"/>
    <w:rsid w:val="00D06EC6"/>
    <w:rsid w:val="00D0701E"/>
    <w:rsid w:val="00D07393"/>
    <w:rsid w:val="00D10280"/>
    <w:rsid w:val="00D1421C"/>
    <w:rsid w:val="00D14E37"/>
    <w:rsid w:val="00D225B4"/>
    <w:rsid w:val="00D27258"/>
    <w:rsid w:val="00D32ED8"/>
    <w:rsid w:val="00D34328"/>
    <w:rsid w:val="00D37705"/>
    <w:rsid w:val="00D37EDA"/>
    <w:rsid w:val="00D40F6C"/>
    <w:rsid w:val="00D40FED"/>
    <w:rsid w:val="00D45CBF"/>
    <w:rsid w:val="00D523AC"/>
    <w:rsid w:val="00D57996"/>
    <w:rsid w:val="00D6101C"/>
    <w:rsid w:val="00D62FA3"/>
    <w:rsid w:val="00D6479B"/>
    <w:rsid w:val="00D65A28"/>
    <w:rsid w:val="00D662E6"/>
    <w:rsid w:val="00D72C85"/>
    <w:rsid w:val="00D74782"/>
    <w:rsid w:val="00D77620"/>
    <w:rsid w:val="00D80797"/>
    <w:rsid w:val="00D82A1D"/>
    <w:rsid w:val="00D833D6"/>
    <w:rsid w:val="00D85150"/>
    <w:rsid w:val="00D85177"/>
    <w:rsid w:val="00D87227"/>
    <w:rsid w:val="00D872C6"/>
    <w:rsid w:val="00D90B92"/>
    <w:rsid w:val="00D91183"/>
    <w:rsid w:val="00D96099"/>
    <w:rsid w:val="00D96250"/>
    <w:rsid w:val="00DA016C"/>
    <w:rsid w:val="00DA1ECC"/>
    <w:rsid w:val="00DA30B0"/>
    <w:rsid w:val="00DA523E"/>
    <w:rsid w:val="00DA5A97"/>
    <w:rsid w:val="00DB0185"/>
    <w:rsid w:val="00DB14C0"/>
    <w:rsid w:val="00DB2639"/>
    <w:rsid w:val="00DB3991"/>
    <w:rsid w:val="00DB4353"/>
    <w:rsid w:val="00DC442F"/>
    <w:rsid w:val="00DC4B44"/>
    <w:rsid w:val="00DD0962"/>
    <w:rsid w:val="00DD0E2E"/>
    <w:rsid w:val="00DD267B"/>
    <w:rsid w:val="00DD6124"/>
    <w:rsid w:val="00DD6DE6"/>
    <w:rsid w:val="00DE06A7"/>
    <w:rsid w:val="00DE781C"/>
    <w:rsid w:val="00DF0C83"/>
    <w:rsid w:val="00DF35B3"/>
    <w:rsid w:val="00E04546"/>
    <w:rsid w:val="00E12BBC"/>
    <w:rsid w:val="00E13C0C"/>
    <w:rsid w:val="00E13CED"/>
    <w:rsid w:val="00E16CAA"/>
    <w:rsid w:val="00E2006B"/>
    <w:rsid w:val="00E22E4E"/>
    <w:rsid w:val="00E30186"/>
    <w:rsid w:val="00E3476C"/>
    <w:rsid w:val="00E43D74"/>
    <w:rsid w:val="00E51B7D"/>
    <w:rsid w:val="00E61ED9"/>
    <w:rsid w:val="00E63AFE"/>
    <w:rsid w:val="00E66E95"/>
    <w:rsid w:val="00E70925"/>
    <w:rsid w:val="00E711A9"/>
    <w:rsid w:val="00E87B3B"/>
    <w:rsid w:val="00E92D96"/>
    <w:rsid w:val="00E959CE"/>
    <w:rsid w:val="00E96A17"/>
    <w:rsid w:val="00EA0CC3"/>
    <w:rsid w:val="00EA510D"/>
    <w:rsid w:val="00EB105C"/>
    <w:rsid w:val="00EB20D5"/>
    <w:rsid w:val="00EB41E9"/>
    <w:rsid w:val="00EB4B98"/>
    <w:rsid w:val="00EB55A9"/>
    <w:rsid w:val="00EB5F93"/>
    <w:rsid w:val="00EC01C7"/>
    <w:rsid w:val="00EC0330"/>
    <w:rsid w:val="00EC2921"/>
    <w:rsid w:val="00EC4DAD"/>
    <w:rsid w:val="00EC6EF8"/>
    <w:rsid w:val="00EC71A2"/>
    <w:rsid w:val="00ED56BD"/>
    <w:rsid w:val="00EF0784"/>
    <w:rsid w:val="00EF2C93"/>
    <w:rsid w:val="00F040F3"/>
    <w:rsid w:val="00F049BE"/>
    <w:rsid w:val="00F152B3"/>
    <w:rsid w:val="00F23526"/>
    <w:rsid w:val="00F25802"/>
    <w:rsid w:val="00F269E1"/>
    <w:rsid w:val="00F34335"/>
    <w:rsid w:val="00F36F73"/>
    <w:rsid w:val="00F371CE"/>
    <w:rsid w:val="00F458B1"/>
    <w:rsid w:val="00F45A96"/>
    <w:rsid w:val="00F467E4"/>
    <w:rsid w:val="00F47A57"/>
    <w:rsid w:val="00F52668"/>
    <w:rsid w:val="00F57756"/>
    <w:rsid w:val="00F605BE"/>
    <w:rsid w:val="00F606F4"/>
    <w:rsid w:val="00F66CDF"/>
    <w:rsid w:val="00F812B4"/>
    <w:rsid w:val="00F82748"/>
    <w:rsid w:val="00F86BBE"/>
    <w:rsid w:val="00F9289E"/>
    <w:rsid w:val="00F93194"/>
    <w:rsid w:val="00F961A6"/>
    <w:rsid w:val="00FA4C80"/>
    <w:rsid w:val="00FB1A74"/>
    <w:rsid w:val="00FC09AF"/>
    <w:rsid w:val="00FC4730"/>
    <w:rsid w:val="00FC77F3"/>
    <w:rsid w:val="00FC7F65"/>
    <w:rsid w:val="00FD0447"/>
    <w:rsid w:val="00FD3921"/>
    <w:rsid w:val="00FD522D"/>
    <w:rsid w:val="00FD66B7"/>
    <w:rsid w:val="00FE3BDC"/>
    <w:rsid w:val="00FF35A4"/>
    <w:rsid w:val="00FF5862"/>
    <w:rsid w:val="00FF5F8B"/>
    <w:rsid w:val="05657260"/>
    <w:rsid w:val="09BC683E"/>
    <w:rsid w:val="2AA44A58"/>
    <w:rsid w:val="4C0D0EE7"/>
    <w:rsid w:val="4FFE6DC1"/>
    <w:rsid w:val="539264C6"/>
    <w:rsid w:val="59455CB2"/>
    <w:rsid w:val="60BF19EE"/>
    <w:rsid w:val="6EF966EE"/>
    <w:rsid w:val="7677439C"/>
    <w:rsid w:val="7B412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H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5A880B82"/>
  <w15:docId w15:val="{43AB7DF5-F8DB-4CAA-9923-AF36D353E3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uiPriority w:val="1"/>
    <w:qFormat/>
    <w:rsid w:val="004E0F84"/>
    <w:pPr>
      <w:widowControl w:val="0"/>
      <w:autoSpaceDE w:val="0"/>
      <w:autoSpaceDN w:val="0"/>
    </w:pPr>
    <w:rPr>
      <w:rFonts w:ascii="Calibri Light" w:eastAsia="Calibri Light" w:hAnsi="Calibri Light" w:cs="Calibri Light"/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uiPriority w:val="1"/>
    <w:qFormat/>
    <w:rPr>
      <w:sz w:val="24"/>
      <w:szCs w:val="24"/>
    </w:rPr>
  </w:style>
  <w:style w:type="paragraph" w:styleId="a4">
    <w:name w:val="Balloon Text"/>
    <w:basedOn w:val="a"/>
    <w:link w:val="a5"/>
    <w:uiPriority w:val="99"/>
    <w:semiHidden/>
    <w:unhideWhenUsed/>
    <w:qFormat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footer"/>
    <w:basedOn w:val="a"/>
    <w:link w:val="a7"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8">
    <w:name w:val="header"/>
    <w:basedOn w:val="a"/>
    <w:link w:val="a9"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Web">
    <w:name w:val="Normal (Web)"/>
    <w:basedOn w:val="a"/>
    <w:uiPriority w:val="99"/>
    <w:unhideWhenUsed/>
    <w:qFormat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zh-TW"/>
    </w:rPr>
  </w:style>
  <w:style w:type="paragraph" w:styleId="aa">
    <w:name w:val="Title"/>
    <w:basedOn w:val="a"/>
    <w:next w:val="a"/>
    <w:link w:val="ab"/>
    <w:uiPriority w:val="10"/>
    <w:qFormat/>
    <w:pPr>
      <w:widowControl/>
      <w:autoSpaceDE/>
      <w:autoSpaceDN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zh-CN"/>
    </w:rPr>
  </w:style>
  <w:style w:type="character" w:styleId="ac">
    <w:name w:val="Hyperlink"/>
    <w:basedOn w:val="a0"/>
    <w:uiPriority w:val="99"/>
    <w:semiHidden/>
    <w:unhideWhenUsed/>
    <w:qFormat/>
    <w:rPr>
      <w:color w:val="0000FF"/>
      <w:u w:val="single"/>
    </w:rPr>
  </w:style>
  <w:style w:type="paragraph" w:styleId="ad">
    <w:name w:val="List Paragraph"/>
    <w:basedOn w:val="a"/>
    <w:uiPriority w:val="34"/>
    <w:qFormat/>
  </w:style>
  <w:style w:type="paragraph" w:customStyle="1" w:styleId="TableParagraph">
    <w:name w:val="Table Paragraph"/>
    <w:basedOn w:val="a"/>
    <w:uiPriority w:val="1"/>
    <w:qFormat/>
    <w:pPr>
      <w:ind w:left="100"/>
    </w:pPr>
  </w:style>
  <w:style w:type="paragraph" w:customStyle="1" w:styleId="TableStyle2">
    <w:name w:val="Table Style 2"/>
    <w:qFormat/>
    <w:rPr>
      <w:rFonts w:ascii="Helvetica Neue" w:eastAsia="Arial Unicode MS" w:hAnsi="Helvetica Neue" w:cs="Arial Unicode MS"/>
      <w:color w:val="000000"/>
    </w:rPr>
  </w:style>
  <w:style w:type="character" w:customStyle="1" w:styleId="ab">
    <w:name w:val="標題 字元"/>
    <w:basedOn w:val="a0"/>
    <w:link w:val="aa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  <w:lang w:val="zh-CN"/>
    </w:rPr>
  </w:style>
  <w:style w:type="character" w:customStyle="1" w:styleId="a5">
    <w:name w:val="註解方塊文字 字元"/>
    <w:basedOn w:val="a0"/>
    <w:link w:val="a4"/>
    <w:uiPriority w:val="99"/>
    <w:semiHidden/>
    <w:qFormat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頁首 字元"/>
    <w:basedOn w:val="a0"/>
    <w:link w:val="a8"/>
    <w:uiPriority w:val="99"/>
    <w:qFormat/>
    <w:rPr>
      <w:rFonts w:ascii="Calibri Light" w:eastAsia="Calibri Light" w:hAnsi="Calibri Light" w:cs="Calibri Light"/>
      <w:sz w:val="20"/>
      <w:szCs w:val="20"/>
    </w:rPr>
  </w:style>
  <w:style w:type="character" w:customStyle="1" w:styleId="a7">
    <w:name w:val="頁尾 字元"/>
    <w:basedOn w:val="a0"/>
    <w:link w:val="a6"/>
    <w:uiPriority w:val="99"/>
    <w:rPr>
      <w:rFonts w:ascii="Calibri Light" w:eastAsia="Calibri Light" w:hAnsi="Calibri Light" w:cs="Calibri Light"/>
      <w:sz w:val="20"/>
      <w:szCs w:val="20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Adobe Caslon Pro" w:eastAsiaTheme="minorEastAsia" w:hAnsi="Adobe Caslon Pro" w:cs="Adobe Caslon Pro"/>
      <w:color w:val="000000"/>
      <w:sz w:val="24"/>
      <w:szCs w:val="24"/>
      <w:lang w:eastAsia="en-US"/>
    </w:rPr>
  </w:style>
  <w:style w:type="character" w:customStyle="1" w:styleId="A00">
    <w:name w:val="A0"/>
    <w:uiPriority w:val="99"/>
    <w:qFormat/>
    <w:rPr>
      <w:rFonts w:cs="Adobe Caslon Pro"/>
      <w:color w:val="2471B9"/>
      <w:sz w:val="20"/>
      <w:szCs w:val="20"/>
    </w:rPr>
  </w:style>
  <w:style w:type="character" w:customStyle="1" w:styleId="A60">
    <w:name w:val="A6"/>
    <w:uiPriority w:val="99"/>
    <w:qFormat/>
    <w:rPr>
      <w:rFonts w:cs="Adobe Caslon Pro"/>
      <w:color w:val="2471B9"/>
      <w:sz w:val="20"/>
      <w:szCs w:val="20"/>
      <w:u w:val="single"/>
    </w:rPr>
  </w:style>
  <w:style w:type="paragraph" w:styleId="ae">
    <w:name w:val="No Spacing"/>
    <w:basedOn w:val="a"/>
    <w:uiPriority w:val="1"/>
    <w:qFormat/>
    <w:pPr>
      <w:widowControl/>
      <w:autoSpaceDE/>
      <w:autoSpaceDN/>
    </w:pPr>
    <w:rPr>
      <w:rFonts w:ascii="新細明體" w:eastAsia="新細明體" w:hAnsi="新細明體" w:cs="新細明體"/>
      <w:sz w:val="24"/>
      <w:szCs w:val="24"/>
      <w:lang w:eastAsia="zh-TW"/>
    </w:rPr>
  </w:style>
  <w:style w:type="table" w:styleId="af">
    <w:name w:val="Table Grid"/>
    <w:basedOn w:val="a1"/>
    <w:uiPriority w:val="39"/>
    <w:rsid w:val="00A107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a0"/>
    <w:rsid w:val="001E0FF2"/>
  </w:style>
  <w:style w:type="character" w:customStyle="1" w:styleId="spellingerror">
    <w:name w:val="spellingerror"/>
    <w:basedOn w:val="a0"/>
    <w:rsid w:val="001E0FF2"/>
  </w:style>
  <w:style w:type="paragraph" w:styleId="af0">
    <w:name w:val="Revision"/>
    <w:hidden/>
    <w:uiPriority w:val="99"/>
    <w:semiHidden/>
    <w:rsid w:val="000267EE"/>
    <w:rPr>
      <w:rFonts w:ascii="Calibri Light" w:eastAsia="Calibri Light" w:hAnsi="Calibri Light" w:cs="Calibri Light"/>
      <w:sz w:val="22"/>
      <w:szCs w:val="22"/>
      <w:lang w:eastAsia="en-US"/>
    </w:rPr>
  </w:style>
  <w:style w:type="paragraph" w:customStyle="1" w:styleId="paragraph">
    <w:name w:val="paragraph"/>
    <w:basedOn w:val="a"/>
    <w:rsid w:val="00861E51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HK" w:eastAsia="zh-TW"/>
    </w:rPr>
  </w:style>
  <w:style w:type="character" w:styleId="af1">
    <w:name w:val="annotation reference"/>
    <w:basedOn w:val="a0"/>
    <w:uiPriority w:val="99"/>
    <w:semiHidden/>
    <w:unhideWhenUsed/>
    <w:rsid w:val="004E0F84"/>
    <w:rPr>
      <w:sz w:val="16"/>
      <w:szCs w:val="16"/>
    </w:rPr>
  </w:style>
  <w:style w:type="paragraph" w:styleId="af2">
    <w:name w:val="annotation text"/>
    <w:basedOn w:val="a"/>
    <w:link w:val="af3"/>
    <w:uiPriority w:val="99"/>
    <w:semiHidden/>
    <w:unhideWhenUsed/>
    <w:rsid w:val="004E0F84"/>
    <w:rPr>
      <w:sz w:val="20"/>
      <w:szCs w:val="20"/>
    </w:rPr>
  </w:style>
  <w:style w:type="character" w:customStyle="1" w:styleId="af3">
    <w:name w:val="註解文字 字元"/>
    <w:basedOn w:val="a0"/>
    <w:link w:val="af2"/>
    <w:uiPriority w:val="99"/>
    <w:semiHidden/>
    <w:rsid w:val="004E0F84"/>
    <w:rPr>
      <w:rFonts w:ascii="Calibri Light" w:eastAsia="Calibri Light" w:hAnsi="Calibri Light" w:cs="Calibri Light"/>
      <w:lang w:eastAsia="en-US"/>
    </w:rPr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4E0F84"/>
    <w:rPr>
      <w:b/>
      <w:bCs/>
    </w:rPr>
  </w:style>
  <w:style w:type="character" w:customStyle="1" w:styleId="af5">
    <w:name w:val="註解主旨 字元"/>
    <w:basedOn w:val="af3"/>
    <w:link w:val="af4"/>
    <w:uiPriority w:val="99"/>
    <w:semiHidden/>
    <w:rsid w:val="004E0F84"/>
    <w:rPr>
      <w:rFonts w:ascii="Calibri Light" w:eastAsia="Calibri Light" w:hAnsi="Calibri Light" w:cs="Calibri Light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81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4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6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9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46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80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12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5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8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9.png"/><Relationship Id="rId13" Type="http://schemas.openxmlformats.org/officeDocument/2006/relationships/image" Target="media/image54.png"/><Relationship Id="rId18" Type="http://schemas.openxmlformats.org/officeDocument/2006/relationships/image" Target="media/image59.png"/><Relationship Id="rId26" Type="http://schemas.openxmlformats.org/officeDocument/2006/relationships/image" Target="media/image67.png"/><Relationship Id="rId3" Type="http://schemas.openxmlformats.org/officeDocument/2006/relationships/image" Target="media/image44.png"/><Relationship Id="rId21" Type="http://schemas.openxmlformats.org/officeDocument/2006/relationships/image" Target="media/image62.png"/><Relationship Id="rId7" Type="http://schemas.openxmlformats.org/officeDocument/2006/relationships/image" Target="media/image48.png"/><Relationship Id="rId12" Type="http://schemas.openxmlformats.org/officeDocument/2006/relationships/image" Target="media/image53.png"/><Relationship Id="rId17" Type="http://schemas.openxmlformats.org/officeDocument/2006/relationships/image" Target="media/image58.png"/><Relationship Id="rId25" Type="http://schemas.openxmlformats.org/officeDocument/2006/relationships/image" Target="media/image66.png"/><Relationship Id="rId2" Type="http://schemas.openxmlformats.org/officeDocument/2006/relationships/image" Target="media/image43.png"/><Relationship Id="rId16" Type="http://schemas.openxmlformats.org/officeDocument/2006/relationships/image" Target="media/image57.png"/><Relationship Id="rId20" Type="http://schemas.openxmlformats.org/officeDocument/2006/relationships/image" Target="media/image61.png"/><Relationship Id="rId29" Type="http://schemas.openxmlformats.org/officeDocument/2006/relationships/image" Target="media/image70.png"/><Relationship Id="rId1" Type="http://schemas.openxmlformats.org/officeDocument/2006/relationships/image" Target="media/image42.png"/><Relationship Id="rId6" Type="http://schemas.openxmlformats.org/officeDocument/2006/relationships/image" Target="media/image47.png"/><Relationship Id="rId11" Type="http://schemas.openxmlformats.org/officeDocument/2006/relationships/image" Target="media/image52.png"/><Relationship Id="rId24" Type="http://schemas.openxmlformats.org/officeDocument/2006/relationships/image" Target="media/image65.png"/><Relationship Id="rId32" Type="http://schemas.openxmlformats.org/officeDocument/2006/relationships/image" Target="media/image73.png"/><Relationship Id="rId5" Type="http://schemas.openxmlformats.org/officeDocument/2006/relationships/image" Target="media/image46.png"/><Relationship Id="rId15" Type="http://schemas.openxmlformats.org/officeDocument/2006/relationships/image" Target="media/image56.png"/><Relationship Id="rId23" Type="http://schemas.openxmlformats.org/officeDocument/2006/relationships/image" Target="media/image64.png"/><Relationship Id="rId28" Type="http://schemas.openxmlformats.org/officeDocument/2006/relationships/image" Target="media/image69.png"/><Relationship Id="rId10" Type="http://schemas.openxmlformats.org/officeDocument/2006/relationships/image" Target="media/image51.png"/><Relationship Id="rId19" Type="http://schemas.openxmlformats.org/officeDocument/2006/relationships/image" Target="media/image60.png"/><Relationship Id="rId31" Type="http://schemas.openxmlformats.org/officeDocument/2006/relationships/image" Target="media/image72.png"/><Relationship Id="rId4" Type="http://schemas.openxmlformats.org/officeDocument/2006/relationships/image" Target="media/image45.png"/><Relationship Id="rId9" Type="http://schemas.openxmlformats.org/officeDocument/2006/relationships/image" Target="media/image50.png"/><Relationship Id="rId14" Type="http://schemas.openxmlformats.org/officeDocument/2006/relationships/image" Target="media/image55.png"/><Relationship Id="rId22" Type="http://schemas.openxmlformats.org/officeDocument/2006/relationships/image" Target="media/image63.png"/><Relationship Id="rId27" Type="http://schemas.openxmlformats.org/officeDocument/2006/relationships/image" Target="media/image68.png"/><Relationship Id="rId30" Type="http://schemas.openxmlformats.org/officeDocument/2006/relationships/image" Target="media/image71.png"/></Relationships>
</file>

<file path=word/_rels/head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7.png"/><Relationship Id="rId18" Type="http://schemas.openxmlformats.org/officeDocument/2006/relationships/image" Target="media/image22.png"/><Relationship Id="rId26" Type="http://schemas.openxmlformats.org/officeDocument/2006/relationships/image" Target="media/image30.png"/><Relationship Id="rId21" Type="http://schemas.openxmlformats.org/officeDocument/2006/relationships/image" Target="media/image25.png"/><Relationship Id="rId34" Type="http://schemas.openxmlformats.org/officeDocument/2006/relationships/image" Target="media/image38.png"/><Relationship Id="rId7" Type="http://schemas.openxmlformats.org/officeDocument/2006/relationships/image" Target="media/image11.png"/><Relationship Id="rId12" Type="http://schemas.openxmlformats.org/officeDocument/2006/relationships/image" Target="media/image16.png"/><Relationship Id="rId17" Type="http://schemas.openxmlformats.org/officeDocument/2006/relationships/image" Target="media/image21.png"/><Relationship Id="rId25" Type="http://schemas.openxmlformats.org/officeDocument/2006/relationships/image" Target="media/image29.png"/><Relationship Id="rId33" Type="http://schemas.openxmlformats.org/officeDocument/2006/relationships/image" Target="media/image37.png"/><Relationship Id="rId2" Type="http://schemas.openxmlformats.org/officeDocument/2006/relationships/image" Target="media/image6.png"/><Relationship Id="rId16" Type="http://schemas.openxmlformats.org/officeDocument/2006/relationships/image" Target="media/image20.png"/><Relationship Id="rId20" Type="http://schemas.openxmlformats.org/officeDocument/2006/relationships/image" Target="media/image24.png"/><Relationship Id="rId29" Type="http://schemas.openxmlformats.org/officeDocument/2006/relationships/image" Target="media/image33.png"/><Relationship Id="rId1" Type="http://schemas.openxmlformats.org/officeDocument/2006/relationships/image" Target="media/image5.png"/><Relationship Id="rId6" Type="http://schemas.openxmlformats.org/officeDocument/2006/relationships/image" Target="media/image10.png"/><Relationship Id="rId11" Type="http://schemas.openxmlformats.org/officeDocument/2006/relationships/image" Target="media/image15.png"/><Relationship Id="rId24" Type="http://schemas.openxmlformats.org/officeDocument/2006/relationships/image" Target="media/image28.png"/><Relationship Id="rId32" Type="http://schemas.openxmlformats.org/officeDocument/2006/relationships/image" Target="media/image36.png"/><Relationship Id="rId37" Type="http://schemas.openxmlformats.org/officeDocument/2006/relationships/image" Target="media/image41.png"/><Relationship Id="rId5" Type="http://schemas.openxmlformats.org/officeDocument/2006/relationships/image" Target="media/image9.png"/><Relationship Id="rId15" Type="http://schemas.openxmlformats.org/officeDocument/2006/relationships/image" Target="media/image19.png"/><Relationship Id="rId23" Type="http://schemas.openxmlformats.org/officeDocument/2006/relationships/image" Target="media/image27.png"/><Relationship Id="rId28" Type="http://schemas.openxmlformats.org/officeDocument/2006/relationships/image" Target="media/image32.png"/><Relationship Id="rId36" Type="http://schemas.openxmlformats.org/officeDocument/2006/relationships/image" Target="media/image40.png"/><Relationship Id="rId10" Type="http://schemas.openxmlformats.org/officeDocument/2006/relationships/image" Target="media/image14.png"/><Relationship Id="rId19" Type="http://schemas.openxmlformats.org/officeDocument/2006/relationships/image" Target="media/image23.png"/><Relationship Id="rId31" Type="http://schemas.openxmlformats.org/officeDocument/2006/relationships/image" Target="media/image35.png"/><Relationship Id="rId4" Type="http://schemas.openxmlformats.org/officeDocument/2006/relationships/image" Target="media/image8.png"/><Relationship Id="rId9" Type="http://schemas.openxmlformats.org/officeDocument/2006/relationships/image" Target="media/image13.png"/><Relationship Id="rId14" Type="http://schemas.openxmlformats.org/officeDocument/2006/relationships/image" Target="media/image18.png"/><Relationship Id="rId22" Type="http://schemas.openxmlformats.org/officeDocument/2006/relationships/image" Target="media/image26.png"/><Relationship Id="rId27" Type="http://schemas.openxmlformats.org/officeDocument/2006/relationships/image" Target="media/image31.png"/><Relationship Id="rId30" Type="http://schemas.openxmlformats.org/officeDocument/2006/relationships/image" Target="media/image34.png"/><Relationship Id="rId35" Type="http://schemas.openxmlformats.org/officeDocument/2006/relationships/image" Target="media/image39.png"/><Relationship Id="rId8" Type="http://schemas.openxmlformats.org/officeDocument/2006/relationships/image" Target="media/image12.png"/><Relationship Id="rId3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59223387DC4E41B3A2D2A6BFDCD074" ma:contentTypeVersion="36" ma:contentTypeDescription="Create a new document." ma:contentTypeScope="" ma:versionID="3bfa0e4ca844608be60947595600b08c">
  <xsd:schema xmlns:xsd="http://www.w3.org/2001/XMLSchema" xmlns:xs="http://www.w3.org/2001/XMLSchema" xmlns:p="http://schemas.microsoft.com/office/2006/metadata/properties" xmlns:ns3="9173ed29-f0a6-4af5-abf4-5880df16eb71" xmlns:ns4="0da88f79-0fde-4a75-8afa-9394be84cc78" targetNamespace="http://schemas.microsoft.com/office/2006/metadata/properties" ma:root="true" ma:fieldsID="2ab72866ce193b0ba6a321c9c039ec61" ns3:_="" ns4:_="">
    <xsd:import namespace="9173ed29-f0a6-4af5-abf4-5880df16eb71"/>
    <xsd:import namespace="0da88f79-0fde-4a75-8afa-9394be84cc7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Leaders" minOccurs="0"/>
                <xsd:element ref="ns3:Members" minOccurs="0"/>
                <xsd:element ref="ns3:Member_Groups" minOccurs="0"/>
                <xsd:element ref="ns3:Distribution_Groups" minOccurs="0"/>
                <xsd:element ref="ns3:LMS_Mappings" minOccurs="0"/>
                <xsd:element ref="ns3:Invited_Leaders" minOccurs="0"/>
                <xsd:element ref="ns3:Invited_Members" minOccurs="0"/>
                <xsd:element ref="ns3:Self_Registration_Enabled" minOccurs="0"/>
                <xsd:element ref="ns3:Has_Leaders_Only_SectionGroup" minOccurs="0"/>
                <xsd:element ref="ns3:Is_Collaboration_Space_Locked" minOccurs="0"/>
                <xsd:element ref="ns3:IsNotebookLocked" minOccurs="0"/>
                <xsd:element ref="ns3:Teams_Channel_Section_Location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73ed29-f0a6-4af5-abf4-5880df16eb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NotebookType" ma:index="22" nillable="true" ma:displayName="Notebook Type" ma:internalName="NotebookType">
      <xsd:simpleType>
        <xsd:restriction base="dms:Text"/>
      </xsd:simpleType>
    </xsd:element>
    <xsd:element name="FolderType" ma:index="23" nillable="true" ma:displayName="Folder Type" ma:internalName="FolderType">
      <xsd:simpleType>
        <xsd:restriction base="dms:Text"/>
      </xsd:simpleType>
    </xsd:element>
    <xsd:element name="CultureName" ma:index="24" nillable="true" ma:displayName="Culture Name" ma:internalName="CultureName">
      <xsd:simpleType>
        <xsd:restriction base="dms:Text"/>
      </xsd:simpleType>
    </xsd:element>
    <xsd:element name="AppVersion" ma:index="25" nillable="true" ma:displayName="App Version" ma:internalName="AppVersion">
      <xsd:simpleType>
        <xsd:restriction base="dms:Text"/>
      </xsd:simpleType>
    </xsd:element>
    <xsd:element name="TeamsChannelId" ma:index="26" nillable="true" ma:displayName="Teams Channel Id" ma:internalName="TeamsChannelId">
      <xsd:simpleType>
        <xsd:restriction base="dms:Text"/>
      </xsd:simpleType>
    </xsd:element>
    <xsd:element name="Owner" ma:index="27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8" nillable="true" ma:displayName="Math Settings" ma:internalName="Math_Settings">
      <xsd:simpleType>
        <xsd:restriction base="dms:Text"/>
      </xsd:simpleType>
    </xsd:element>
    <xsd:element name="DefaultSectionNames" ma:index="29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30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31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32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33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36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37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38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39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  <xsd:element name="Teams_Channel_Section_Location" ma:index="42" nillable="true" ma:displayName="Teams Channel Section Location" ma:internalName="Teams_Channel_Section_Location">
      <xsd:simpleType>
        <xsd:restriction base="dms:Text"/>
      </xsd:simpleType>
    </xsd:element>
    <xsd:element name="_activity" ma:index="43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a88f79-0fde-4a75-8afa-9394be84cc7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sNotebookLocked xmlns="9173ed29-f0a6-4af5-abf4-5880df16eb71" xsi:nil="true"/>
    <DefaultSectionNames xmlns="9173ed29-f0a6-4af5-abf4-5880df16eb71" xsi:nil="true"/>
    <Teams_Channel_Section_Location xmlns="9173ed29-f0a6-4af5-abf4-5880df16eb71" xsi:nil="true"/>
    <CultureName xmlns="9173ed29-f0a6-4af5-abf4-5880df16eb71" xsi:nil="true"/>
    <Leaders xmlns="9173ed29-f0a6-4af5-abf4-5880df16eb71">
      <UserInfo>
        <DisplayName/>
        <AccountId xsi:nil="true"/>
        <AccountType/>
      </UserInfo>
    </Leaders>
    <Invited_Members xmlns="9173ed29-f0a6-4af5-abf4-5880df16eb71" xsi:nil="true"/>
    <Is_Collaboration_Space_Locked xmlns="9173ed29-f0a6-4af5-abf4-5880df16eb71" xsi:nil="true"/>
    <Math_Settings xmlns="9173ed29-f0a6-4af5-abf4-5880df16eb71" xsi:nil="true"/>
    <AppVersion xmlns="9173ed29-f0a6-4af5-abf4-5880df16eb71" xsi:nil="true"/>
    <Member_Groups xmlns="9173ed29-f0a6-4af5-abf4-5880df16eb71">
      <UserInfo>
        <DisplayName/>
        <AccountId xsi:nil="true"/>
        <AccountType/>
      </UserInfo>
    </Member_Groups>
    <Self_Registration_Enabled xmlns="9173ed29-f0a6-4af5-abf4-5880df16eb71" xsi:nil="true"/>
    <FolderType xmlns="9173ed29-f0a6-4af5-abf4-5880df16eb71" xsi:nil="true"/>
    <Distribution_Groups xmlns="9173ed29-f0a6-4af5-abf4-5880df16eb71" xsi:nil="true"/>
    <TeamsChannelId xmlns="9173ed29-f0a6-4af5-abf4-5880df16eb71" xsi:nil="true"/>
    <Invited_Leaders xmlns="9173ed29-f0a6-4af5-abf4-5880df16eb71" xsi:nil="true"/>
    <_activity xmlns="9173ed29-f0a6-4af5-abf4-5880df16eb71" xsi:nil="true"/>
    <Templates xmlns="9173ed29-f0a6-4af5-abf4-5880df16eb71" xsi:nil="true"/>
    <Members xmlns="9173ed29-f0a6-4af5-abf4-5880df16eb71">
      <UserInfo>
        <DisplayName/>
        <AccountId xsi:nil="true"/>
        <AccountType/>
      </UserInfo>
    </Members>
    <Has_Leaders_Only_SectionGroup xmlns="9173ed29-f0a6-4af5-abf4-5880df16eb71" xsi:nil="true"/>
    <NotebookType xmlns="9173ed29-f0a6-4af5-abf4-5880df16eb71" xsi:nil="true"/>
    <LMS_Mappings xmlns="9173ed29-f0a6-4af5-abf4-5880df16eb71" xsi:nil="true"/>
    <Owner xmlns="9173ed29-f0a6-4af5-abf4-5880df16eb71">
      <UserInfo>
        <DisplayName/>
        <AccountId xsi:nil="true"/>
        <AccountType/>
      </UserInfo>
    </Owner>
  </documentManagement>
</p:properties>
</file>

<file path=customXml/itemProps1.xml><?xml version="1.0" encoding="utf-8"?>
<ds:datastoreItem xmlns:ds="http://schemas.openxmlformats.org/officeDocument/2006/customXml" ds:itemID="{96466D5C-8DE2-4A0B-9400-D8D7B21AEA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B0E9059-DCA5-4462-974D-CDD4FD7BA83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BBC70D6-D5AC-4AAB-83B5-A19C9F1210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73ed29-f0a6-4af5-abf4-5880df16eb71"/>
    <ds:schemaRef ds:uri="0da88f79-0fde-4a75-8afa-9394be84cc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C0533995-1A92-4FA4-AF0D-75A7F58EB3B2}">
  <ds:schemaRefs>
    <ds:schemaRef ds:uri="http://schemas.microsoft.com/office/2006/metadata/properties"/>
    <ds:schemaRef ds:uri="http://schemas.microsoft.com/office/infopath/2007/PartnerControls"/>
    <ds:schemaRef ds:uri="9173ed29-f0a6-4af5-abf4-5880df16eb7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42</Words>
  <Characters>81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ine Ho</dc:creator>
  <cp:keywords/>
  <cp:lastModifiedBy>Casper LI</cp:lastModifiedBy>
  <cp:revision>5</cp:revision>
  <cp:lastPrinted>2023-01-07T00:15:00Z</cp:lastPrinted>
  <dcterms:created xsi:type="dcterms:W3CDTF">2023-06-27T05:38:00Z</dcterms:created>
  <dcterms:modified xsi:type="dcterms:W3CDTF">2023-06-29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5-24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8-08-13T00:00:00Z</vt:filetime>
  </property>
  <property fmtid="{D5CDD505-2E9C-101B-9397-08002B2CF9AE}" pid="5" name="ContentTypeId">
    <vt:lpwstr>0x010100E359223387DC4E41B3A2D2A6BFDCD074</vt:lpwstr>
  </property>
  <property fmtid="{D5CDD505-2E9C-101B-9397-08002B2CF9AE}" pid="6" name="KSOProductBuildVer">
    <vt:lpwstr>2052-11.1.0.12763</vt:lpwstr>
  </property>
  <property fmtid="{D5CDD505-2E9C-101B-9397-08002B2CF9AE}" pid="7" name="ICV">
    <vt:lpwstr>1A2C2468D6554E799B9114185AADC4C0</vt:lpwstr>
  </property>
  <property fmtid="{D5CDD505-2E9C-101B-9397-08002B2CF9AE}" pid="8" name="GrammarlyDocumentId">
    <vt:lpwstr>0a641dce51d4584c947ef07ee814ce49a5e0d11cb6d846f99fe090d56a360713</vt:lpwstr>
  </property>
</Properties>
</file>